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98DFE7" w14:textId="77777777" w:rsidR="00944142" w:rsidRPr="00944142" w:rsidRDefault="00944142" w:rsidP="00944142">
      <w:pPr>
        <w:spacing w:after="0" w:line="240" w:lineRule="auto"/>
        <w:jc w:val="center"/>
        <w:rPr>
          <w:rFonts w:ascii="Times New Roman" w:eastAsia="Times New Roman" w:hAnsi="Times New Roman" w:cs="Times New Roman"/>
          <w:b/>
          <w:bCs/>
          <w:sz w:val="28"/>
          <w:szCs w:val="20"/>
        </w:rPr>
      </w:pPr>
      <w:r w:rsidRPr="00944142">
        <w:rPr>
          <w:rFonts w:ascii="Times New Roman" w:eastAsia="Times New Roman" w:hAnsi="Times New Roman" w:cs="Times New Roman"/>
          <w:b/>
          <w:bCs/>
          <w:sz w:val="28"/>
          <w:szCs w:val="20"/>
        </w:rPr>
        <w:t xml:space="preserve">“LUCIAN BLAGA” UNIVERSITY OF </w:t>
      </w:r>
      <w:smartTag w:uri="urn:schemas-microsoft-com:office:smarttags" w:element="City">
        <w:smartTag w:uri="urn:schemas-microsoft-com:office:smarttags" w:element="place">
          <w:r w:rsidRPr="00944142">
            <w:rPr>
              <w:rFonts w:ascii="Times New Roman" w:eastAsia="Times New Roman" w:hAnsi="Times New Roman" w:cs="Times New Roman"/>
              <w:b/>
              <w:bCs/>
              <w:sz w:val="28"/>
              <w:szCs w:val="20"/>
            </w:rPr>
            <w:t>SIBIU</w:t>
          </w:r>
        </w:smartTag>
      </w:smartTag>
      <w:r w:rsidRPr="00944142">
        <w:rPr>
          <w:rFonts w:ascii="Times New Roman" w:eastAsia="Times New Roman" w:hAnsi="Times New Roman" w:cs="Times New Roman"/>
          <w:b/>
          <w:bCs/>
          <w:sz w:val="28"/>
          <w:szCs w:val="20"/>
        </w:rPr>
        <w:br/>
        <w:t>ENGINEERING FACULTY</w:t>
      </w:r>
    </w:p>
    <w:p w14:paraId="5FD2591D" w14:textId="77777777" w:rsidR="00944142" w:rsidRPr="00944142" w:rsidRDefault="00944142" w:rsidP="00944142">
      <w:pPr>
        <w:spacing w:after="0" w:line="240" w:lineRule="auto"/>
        <w:jc w:val="center"/>
        <w:rPr>
          <w:rFonts w:ascii="Times New Roman" w:eastAsia="Times New Roman" w:hAnsi="Times New Roman" w:cs="Times New Roman"/>
          <w:b/>
          <w:bCs/>
          <w:sz w:val="28"/>
          <w:szCs w:val="20"/>
        </w:rPr>
      </w:pPr>
      <w:r w:rsidRPr="00944142">
        <w:rPr>
          <w:rFonts w:ascii="Times New Roman" w:eastAsia="Times New Roman" w:hAnsi="Times New Roman" w:cs="Times New Roman"/>
          <w:b/>
          <w:bCs/>
          <w:sz w:val="28"/>
          <w:szCs w:val="20"/>
        </w:rPr>
        <w:t>DEPARTMENT OF COMPUTER SCIENCE, ELECTRICAL</w:t>
      </w:r>
    </w:p>
    <w:p w14:paraId="23B19038"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r w:rsidRPr="00944142">
        <w:rPr>
          <w:rFonts w:ascii="Times New Roman" w:eastAsia="Times New Roman" w:hAnsi="Times New Roman" w:cs="Times New Roman"/>
          <w:b/>
          <w:bCs/>
          <w:sz w:val="28"/>
          <w:szCs w:val="20"/>
        </w:rPr>
        <w:t>AND ELECTRONICS ENGINEERING</w:t>
      </w:r>
      <w:r w:rsidRPr="00944142">
        <w:rPr>
          <w:rFonts w:ascii="Times New Roman" w:eastAsia="Times New Roman" w:hAnsi="Times New Roman" w:cs="Times New Roman"/>
          <w:b/>
          <w:sz w:val="28"/>
          <w:szCs w:val="20"/>
          <w:lang w:val="en-GB"/>
        </w:rPr>
        <w:tab/>
      </w:r>
    </w:p>
    <w:p w14:paraId="6DF67049"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223E8659"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53B4D87A"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5BE1997C"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78CA09BA"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79E4230C"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40217494"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5E8216EC"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3FB64EAD"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4FF50EC0"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0743B5AB"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4B9D1366"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r w:rsidRPr="00944142">
        <w:rPr>
          <w:rFonts w:ascii="Times New Roman" w:eastAsia="Times New Roman" w:hAnsi="Times New Roman" w:cs="Times New Roman"/>
          <w:b/>
          <w:sz w:val="60"/>
          <w:szCs w:val="20"/>
          <w:lang w:val="ro-RO"/>
        </w:rPr>
        <w:t xml:space="preserve">DISSERTATION </w:t>
      </w:r>
    </w:p>
    <w:p w14:paraId="63FE0552"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231F0FC1"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79AC2757" w14:textId="7A997E36" w:rsidR="00944142" w:rsidRPr="00944142" w:rsidRDefault="00944142" w:rsidP="00944142">
      <w:pPr>
        <w:spacing w:after="0" w:line="240" w:lineRule="auto"/>
        <w:jc w:val="both"/>
        <w:rPr>
          <w:rFonts w:ascii="Times New Roman" w:eastAsia="Times New Roman" w:hAnsi="Times New Roman" w:cs="Times New Roman"/>
          <w:sz w:val="28"/>
          <w:szCs w:val="20"/>
          <w:lang w:val="en-GB"/>
        </w:rPr>
      </w:pPr>
      <w:r w:rsidRPr="00944142">
        <w:rPr>
          <w:rFonts w:ascii="Times New Roman" w:eastAsia="Times New Roman" w:hAnsi="Times New Roman" w:cs="Times New Roman"/>
          <w:sz w:val="28"/>
          <w:szCs w:val="20"/>
        </w:rPr>
        <w:t>SCIENTIFIC ADVISOR</w:t>
      </w:r>
      <w:r w:rsidRPr="00944142">
        <w:rPr>
          <w:rFonts w:ascii="Times New Roman" w:eastAsia="Times New Roman" w:hAnsi="Times New Roman" w:cs="Times New Roman"/>
          <w:sz w:val="28"/>
          <w:szCs w:val="20"/>
          <w:lang w:val="ro-RO"/>
        </w:rPr>
        <w:t xml:space="preserve">: </w:t>
      </w:r>
      <w:r w:rsidR="007662CC">
        <w:rPr>
          <w:rFonts w:ascii="Times New Roman" w:eastAsia="Times New Roman" w:hAnsi="Times New Roman" w:cs="Times New Roman"/>
          <w:sz w:val="28"/>
          <w:szCs w:val="20"/>
          <w:lang w:val="en-GB"/>
        </w:rPr>
        <w:t xml:space="preserve">Univ. prof. dr. eng. </w:t>
      </w:r>
      <w:r w:rsidR="00234942">
        <w:rPr>
          <w:rFonts w:ascii="Times New Roman" w:eastAsia="Times New Roman" w:hAnsi="Times New Roman" w:cs="Times New Roman"/>
          <w:sz w:val="28"/>
          <w:szCs w:val="20"/>
          <w:lang w:val="en-GB"/>
        </w:rPr>
        <w:t>Remus BRAD</w:t>
      </w:r>
    </w:p>
    <w:p w14:paraId="3F9ACC65" w14:textId="1D3FCBA7" w:rsidR="00234942" w:rsidRPr="00944142" w:rsidRDefault="00944142" w:rsidP="00234942">
      <w:pPr>
        <w:spacing w:after="0" w:line="240" w:lineRule="auto"/>
        <w:jc w:val="both"/>
        <w:rPr>
          <w:rFonts w:ascii="Times New Roman" w:eastAsia="Times New Roman" w:hAnsi="Times New Roman" w:cs="Times New Roman"/>
          <w:sz w:val="28"/>
          <w:szCs w:val="20"/>
          <w:lang w:val="en-GB"/>
        </w:rPr>
      </w:pPr>
      <w:r w:rsidRPr="00944142">
        <w:rPr>
          <w:rFonts w:ascii="Times New Roman" w:eastAsia="Times New Roman" w:hAnsi="Times New Roman" w:cs="Times New Roman"/>
          <w:sz w:val="28"/>
          <w:szCs w:val="20"/>
          <w:lang w:val="ro-RO"/>
        </w:rPr>
        <w:t>COORDINATOR</w:t>
      </w:r>
      <w:r w:rsidR="00FF0279">
        <w:rPr>
          <w:rFonts w:ascii="Times New Roman" w:eastAsia="Times New Roman" w:hAnsi="Times New Roman" w:cs="Times New Roman"/>
          <w:sz w:val="28"/>
          <w:szCs w:val="20"/>
          <w:lang w:val="ro-RO"/>
        </w:rPr>
        <w:t>:</w:t>
      </w:r>
      <w:r w:rsidRPr="00944142">
        <w:rPr>
          <w:rFonts w:ascii="Times New Roman" w:eastAsia="Times New Roman" w:hAnsi="Times New Roman" w:cs="Times New Roman"/>
          <w:sz w:val="28"/>
          <w:szCs w:val="20"/>
          <w:lang w:val="ro-RO"/>
        </w:rPr>
        <w:t> </w:t>
      </w:r>
      <w:r w:rsidR="00450DC5">
        <w:rPr>
          <w:rFonts w:ascii="Times New Roman" w:eastAsia="Times New Roman" w:hAnsi="Times New Roman" w:cs="Times New Roman"/>
          <w:sz w:val="28"/>
          <w:szCs w:val="20"/>
          <w:lang w:val="en-GB"/>
        </w:rPr>
        <w:t xml:space="preserve">Univ. prof. dr. eng. </w:t>
      </w:r>
      <w:r w:rsidR="00234942">
        <w:rPr>
          <w:rFonts w:ascii="Times New Roman" w:eastAsia="Times New Roman" w:hAnsi="Times New Roman" w:cs="Times New Roman"/>
          <w:sz w:val="28"/>
          <w:szCs w:val="20"/>
          <w:lang w:val="en-GB"/>
        </w:rPr>
        <w:t xml:space="preserve"> Remus BRAD</w:t>
      </w:r>
    </w:p>
    <w:p w14:paraId="5C6E38B4" w14:textId="3DB0B84A" w:rsidR="00944142" w:rsidRPr="00944142" w:rsidRDefault="00944142" w:rsidP="00944142">
      <w:pPr>
        <w:tabs>
          <w:tab w:val="left" w:pos="2410"/>
        </w:tabs>
        <w:spacing w:after="0" w:line="240" w:lineRule="auto"/>
        <w:ind w:left="2410" w:hanging="2410"/>
        <w:jc w:val="both"/>
        <w:rPr>
          <w:rFonts w:ascii="Times New Roman" w:eastAsia="Times New Roman" w:hAnsi="Times New Roman" w:cs="Times New Roman"/>
          <w:sz w:val="28"/>
          <w:szCs w:val="20"/>
          <w:lang w:val="ro-RO"/>
        </w:rPr>
      </w:pPr>
    </w:p>
    <w:p w14:paraId="0B823439" w14:textId="77777777" w:rsidR="00944142" w:rsidRPr="00944142" w:rsidRDefault="00944142" w:rsidP="00944142">
      <w:pPr>
        <w:tabs>
          <w:tab w:val="left" w:pos="2410"/>
        </w:tabs>
        <w:spacing w:after="0" w:line="240" w:lineRule="auto"/>
        <w:ind w:left="2410" w:hanging="2410"/>
        <w:jc w:val="both"/>
        <w:rPr>
          <w:rFonts w:ascii="Times New Roman" w:eastAsia="Times New Roman" w:hAnsi="Times New Roman" w:cs="Times New Roman"/>
          <w:sz w:val="28"/>
          <w:szCs w:val="20"/>
          <w:lang w:val="ro-RO"/>
        </w:rPr>
      </w:pPr>
    </w:p>
    <w:p w14:paraId="1D1A3897"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11F9B015"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32E4C416"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0D434B26"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69A6AB65" w14:textId="77777777" w:rsidR="00944142" w:rsidRPr="00944142" w:rsidRDefault="00944142" w:rsidP="00944142">
      <w:pPr>
        <w:tabs>
          <w:tab w:val="left" w:pos="4253"/>
        </w:tabs>
        <w:spacing w:after="0" w:line="240" w:lineRule="auto"/>
        <w:jc w:val="both"/>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ab/>
        <w:t>GRADUATE:</w:t>
      </w:r>
    </w:p>
    <w:p w14:paraId="3A0A438B" w14:textId="188DA374" w:rsidR="00944142" w:rsidRPr="00944142" w:rsidRDefault="00944142" w:rsidP="00944142">
      <w:pPr>
        <w:tabs>
          <w:tab w:val="left" w:pos="4253"/>
        </w:tabs>
        <w:spacing w:after="0" w:line="240" w:lineRule="auto"/>
        <w:jc w:val="both"/>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ab/>
      </w:r>
      <w:r w:rsidR="00234942">
        <w:rPr>
          <w:rFonts w:ascii="Times New Roman" w:eastAsia="Times New Roman" w:hAnsi="Times New Roman" w:cs="Times New Roman"/>
          <w:sz w:val="28"/>
          <w:szCs w:val="20"/>
          <w:lang w:val="ro-RO"/>
        </w:rPr>
        <w:t>Carmen POPA</w:t>
      </w:r>
    </w:p>
    <w:p w14:paraId="36CDFD05" w14:textId="4F06C8AF" w:rsidR="00944142" w:rsidRPr="00944142" w:rsidRDefault="00944142" w:rsidP="00944142">
      <w:pPr>
        <w:tabs>
          <w:tab w:val="left" w:pos="4253"/>
        </w:tabs>
        <w:spacing w:after="0" w:line="240" w:lineRule="auto"/>
        <w:jc w:val="both"/>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ab/>
      </w:r>
      <w:r w:rsidR="00234942">
        <w:rPr>
          <w:rFonts w:ascii="Times New Roman" w:eastAsia="Times New Roman" w:hAnsi="Times New Roman" w:cs="Times New Roman"/>
          <w:sz w:val="28"/>
          <w:szCs w:val="20"/>
          <w:lang w:val="ro-RO"/>
        </w:rPr>
        <w:t>Embedded Systems</w:t>
      </w:r>
    </w:p>
    <w:p w14:paraId="17707446"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0295188"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C29BFC5"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48AEE1F3"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781F0B01"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9F61C7F"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1B02D25" w14:textId="617504D2" w:rsidR="00944142" w:rsidRDefault="00944142" w:rsidP="00944142">
      <w:pPr>
        <w:spacing w:after="0" w:line="240" w:lineRule="auto"/>
        <w:jc w:val="both"/>
        <w:rPr>
          <w:rFonts w:ascii="Times New Roman" w:eastAsia="Times New Roman" w:hAnsi="Times New Roman" w:cs="Times New Roman"/>
          <w:sz w:val="28"/>
          <w:szCs w:val="20"/>
          <w:lang w:val="ro-RO"/>
        </w:rPr>
      </w:pPr>
    </w:p>
    <w:p w14:paraId="6146E0A7" w14:textId="772543E0" w:rsidR="00944142" w:rsidRDefault="00944142" w:rsidP="00944142">
      <w:pPr>
        <w:spacing w:after="0" w:line="240" w:lineRule="auto"/>
        <w:jc w:val="both"/>
        <w:rPr>
          <w:rFonts w:ascii="Times New Roman" w:eastAsia="Times New Roman" w:hAnsi="Times New Roman" w:cs="Times New Roman"/>
          <w:sz w:val="28"/>
          <w:szCs w:val="20"/>
          <w:lang w:val="ro-RO"/>
        </w:rPr>
      </w:pPr>
    </w:p>
    <w:p w14:paraId="6BA9E714"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75532AAD" w14:textId="50232519" w:rsidR="00944142" w:rsidRPr="00944142" w:rsidRDefault="00944142" w:rsidP="00944142">
      <w:pPr>
        <w:numPr>
          <w:ilvl w:val="0"/>
          <w:numId w:val="21"/>
        </w:numPr>
        <w:spacing w:after="0" w:line="240" w:lineRule="auto"/>
        <w:jc w:val="center"/>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Sibiu, 20</w:t>
      </w:r>
      <w:r w:rsidR="00234942">
        <w:rPr>
          <w:rFonts w:ascii="Times New Roman" w:eastAsia="Times New Roman" w:hAnsi="Times New Roman" w:cs="Times New Roman"/>
          <w:sz w:val="28"/>
          <w:szCs w:val="20"/>
          <w:lang w:val="ro-RO"/>
        </w:rPr>
        <w:t>20</w:t>
      </w:r>
      <w:r w:rsidRPr="00944142">
        <w:rPr>
          <w:rFonts w:ascii="Times New Roman" w:eastAsia="Times New Roman" w:hAnsi="Times New Roman" w:cs="Times New Roman"/>
          <w:sz w:val="28"/>
          <w:szCs w:val="20"/>
          <w:lang w:val="ro-RO"/>
        </w:rPr>
        <w:t xml:space="preserve"> –</w:t>
      </w:r>
    </w:p>
    <w:p w14:paraId="3B1E3D67" w14:textId="77777777" w:rsidR="00944142" w:rsidRDefault="00944142" w:rsidP="00944142">
      <w:pPr>
        <w:pStyle w:val="Title"/>
        <w:rPr>
          <w:rFonts w:ascii="Times New Roman" w:hAnsi="Times New Roman"/>
        </w:rPr>
      </w:pPr>
    </w:p>
    <w:p w14:paraId="12267003" w14:textId="77777777" w:rsidR="00944142" w:rsidRPr="00214905" w:rsidRDefault="00944142" w:rsidP="00944142">
      <w:pPr>
        <w:jc w:val="center"/>
        <w:rPr>
          <w:rFonts w:ascii="Times New Roman" w:hAnsi="Times New Roman"/>
          <w:b/>
          <w:bCs/>
          <w:sz w:val="28"/>
        </w:rPr>
      </w:pPr>
      <w:r w:rsidRPr="00214905">
        <w:rPr>
          <w:rFonts w:ascii="Times New Roman" w:hAnsi="Times New Roman"/>
          <w:b/>
          <w:bCs/>
          <w:sz w:val="28"/>
        </w:rPr>
        <w:t xml:space="preserve">“LUCIAN BLAGA” UNIVERSITY OF </w:t>
      </w:r>
      <w:smartTag w:uri="urn:schemas-microsoft-com:office:smarttags" w:element="place">
        <w:smartTag w:uri="urn:schemas-microsoft-com:office:smarttags" w:element="City">
          <w:r w:rsidRPr="00214905">
            <w:rPr>
              <w:rFonts w:ascii="Times New Roman" w:hAnsi="Times New Roman"/>
              <w:b/>
              <w:bCs/>
              <w:sz w:val="28"/>
            </w:rPr>
            <w:t>SIBIU</w:t>
          </w:r>
        </w:smartTag>
      </w:smartTag>
      <w:r w:rsidRPr="00214905">
        <w:rPr>
          <w:rFonts w:ascii="Times New Roman" w:hAnsi="Times New Roman"/>
          <w:b/>
          <w:bCs/>
          <w:sz w:val="28"/>
        </w:rPr>
        <w:br/>
        <w:t>ENGINEERING FACULTY</w:t>
      </w:r>
    </w:p>
    <w:p w14:paraId="67A3E387" w14:textId="77777777" w:rsidR="00944142" w:rsidRPr="00214905" w:rsidRDefault="00944142" w:rsidP="00944142">
      <w:pPr>
        <w:jc w:val="center"/>
        <w:rPr>
          <w:rFonts w:ascii="Times New Roman" w:hAnsi="Times New Roman"/>
          <w:b/>
          <w:bCs/>
          <w:sz w:val="28"/>
        </w:rPr>
      </w:pPr>
      <w:r w:rsidRPr="00214905">
        <w:rPr>
          <w:rFonts w:ascii="Times New Roman" w:hAnsi="Times New Roman"/>
          <w:b/>
          <w:bCs/>
          <w:sz w:val="28"/>
        </w:rPr>
        <w:t>DEPARTMENT OF COMPUTER SCIENCE, ELECTRICAL</w:t>
      </w:r>
    </w:p>
    <w:p w14:paraId="155C93FA" w14:textId="77777777" w:rsidR="00944142" w:rsidRDefault="00944142" w:rsidP="00944142">
      <w:pPr>
        <w:jc w:val="center"/>
        <w:rPr>
          <w:rFonts w:ascii="Times New Roman" w:hAnsi="Times New Roman"/>
          <w:sz w:val="28"/>
        </w:rPr>
      </w:pPr>
      <w:r w:rsidRPr="00214905">
        <w:rPr>
          <w:rFonts w:ascii="Times New Roman" w:hAnsi="Times New Roman"/>
          <w:b/>
          <w:bCs/>
          <w:sz w:val="28"/>
        </w:rPr>
        <w:t>AND ELECTRONICS ENGINEERING</w:t>
      </w:r>
    </w:p>
    <w:p w14:paraId="36454C0F" w14:textId="77777777" w:rsidR="00944142" w:rsidRDefault="00944142" w:rsidP="00944142">
      <w:pPr>
        <w:jc w:val="center"/>
        <w:rPr>
          <w:rFonts w:ascii="Times New Roman" w:hAnsi="Times New Roman"/>
          <w:sz w:val="28"/>
        </w:rPr>
      </w:pPr>
    </w:p>
    <w:p w14:paraId="1B83A721" w14:textId="77777777" w:rsidR="00944142" w:rsidRDefault="00944142" w:rsidP="00944142">
      <w:pPr>
        <w:jc w:val="center"/>
        <w:rPr>
          <w:rFonts w:ascii="Times New Roman" w:hAnsi="Times New Roman"/>
          <w:sz w:val="28"/>
        </w:rPr>
      </w:pPr>
    </w:p>
    <w:p w14:paraId="3A085FB9" w14:textId="77777777" w:rsidR="00944142" w:rsidRDefault="00944142" w:rsidP="00944142">
      <w:pPr>
        <w:jc w:val="center"/>
        <w:rPr>
          <w:rFonts w:ascii="Times New Roman" w:hAnsi="Times New Roman"/>
          <w:sz w:val="28"/>
        </w:rPr>
      </w:pPr>
    </w:p>
    <w:p w14:paraId="6E4D1572" w14:textId="77777777" w:rsidR="00944142" w:rsidRDefault="00944142" w:rsidP="00944142">
      <w:pPr>
        <w:jc w:val="center"/>
        <w:rPr>
          <w:rFonts w:ascii="Times New Roman" w:hAnsi="Times New Roman"/>
          <w:sz w:val="28"/>
        </w:rPr>
      </w:pPr>
    </w:p>
    <w:p w14:paraId="16626953" w14:textId="3B73666F" w:rsidR="00944142" w:rsidRDefault="00BD6291" w:rsidP="00944142">
      <w:pPr>
        <w:jc w:val="center"/>
        <w:rPr>
          <w:rFonts w:ascii="Times New Roman" w:hAnsi="Times New Roman"/>
          <w:b/>
          <w:sz w:val="60"/>
        </w:rPr>
      </w:pPr>
      <w:r w:rsidRPr="00BD6291">
        <w:rPr>
          <w:rFonts w:ascii="Times New Roman" w:hAnsi="Times New Roman"/>
          <w:b/>
          <w:sz w:val="60"/>
        </w:rPr>
        <w:t xml:space="preserve">Localization and mapping with autonomous robot, based on LIDAR sensor </w:t>
      </w:r>
    </w:p>
    <w:p w14:paraId="552D7DCD" w14:textId="5A6E747E" w:rsidR="00BD6291" w:rsidRDefault="00BD6291" w:rsidP="00944142">
      <w:pPr>
        <w:jc w:val="center"/>
        <w:rPr>
          <w:rFonts w:ascii="Times New Roman" w:hAnsi="Times New Roman"/>
          <w:b/>
          <w:sz w:val="60"/>
        </w:rPr>
      </w:pPr>
    </w:p>
    <w:p w14:paraId="5A77ED2C" w14:textId="0874D6D3" w:rsidR="00F85234" w:rsidRDefault="00F85234" w:rsidP="00944142">
      <w:pPr>
        <w:jc w:val="center"/>
        <w:rPr>
          <w:rFonts w:ascii="Times New Roman" w:hAnsi="Times New Roman"/>
          <w:b/>
          <w:sz w:val="40"/>
        </w:rPr>
      </w:pPr>
    </w:p>
    <w:p w14:paraId="1B2371FF" w14:textId="39D908F2" w:rsidR="00F85234" w:rsidRPr="00F85234" w:rsidRDefault="00F85234" w:rsidP="00944142">
      <w:pPr>
        <w:jc w:val="center"/>
        <w:rPr>
          <w:rFonts w:ascii="Times New Roman" w:hAnsi="Times New Roman"/>
          <w:b/>
          <w:sz w:val="40"/>
        </w:rPr>
      </w:pPr>
    </w:p>
    <w:p w14:paraId="1D8812E2" w14:textId="46E332E0" w:rsidR="00944142" w:rsidRPr="00D64C61" w:rsidRDefault="00944142" w:rsidP="00944142">
      <w:pPr>
        <w:jc w:val="both"/>
        <w:rPr>
          <w:rFonts w:ascii="Times New Roman" w:hAnsi="Times New Roman"/>
          <w:sz w:val="28"/>
          <w:lang w:val="en-GB"/>
        </w:rPr>
      </w:pPr>
      <w:r w:rsidRPr="00D64C61">
        <w:rPr>
          <w:rFonts w:ascii="Times New Roman" w:hAnsi="Times New Roman"/>
          <w:sz w:val="28"/>
        </w:rPr>
        <w:t>SCIENTIFIC ADVISOR</w:t>
      </w:r>
      <w:r>
        <w:rPr>
          <w:rFonts w:ascii="Times New Roman" w:hAnsi="Times New Roman"/>
          <w:sz w:val="28"/>
        </w:rPr>
        <w:t xml:space="preserve">: </w:t>
      </w:r>
      <w:r w:rsidR="00896279">
        <w:rPr>
          <w:rFonts w:ascii="Times New Roman" w:eastAsia="Times New Roman" w:hAnsi="Times New Roman" w:cs="Times New Roman"/>
          <w:sz w:val="28"/>
          <w:szCs w:val="20"/>
          <w:lang w:val="en-GB"/>
        </w:rPr>
        <w:t>Univ. prof. dr. e</w:t>
      </w:r>
      <w:r w:rsidR="00F85234">
        <w:rPr>
          <w:rFonts w:ascii="Times New Roman" w:eastAsia="Times New Roman" w:hAnsi="Times New Roman" w:cs="Times New Roman"/>
          <w:sz w:val="28"/>
          <w:szCs w:val="20"/>
          <w:lang w:val="en-GB"/>
        </w:rPr>
        <w:t>ng. Remus BRAD</w:t>
      </w:r>
    </w:p>
    <w:p w14:paraId="084930B6" w14:textId="2D75DE93" w:rsidR="00944142" w:rsidRDefault="00896279" w:rsidP="00944142">
      <w:pPr>
        <w:tabs>
          <w:tab w:val="left" w:pos="2410"/>
        </w:tabs>
        <w:ind w:left="2410" w:hanging="2410"/>
        <w:jc w:val="both"/>
        <w:rPr>
          <w:rFonts w:ascii="Times New Roman" w:hAnsi="Times New Roman"/>
          <w:sz w:val="28"/>
        </w:rPr>
      </w:pPr>
      <w:r w:rsidRPr="00CE457A">
        <w:rPr>
          <w:rFonts w:ascii="Times New Roman" w:hAnsi="Times New Roman"/>
          <w:sz w:val="28"/>
        </w:rPr>
        <w:t>COORD</w:t>
      </w:r>
      <w:r>
        <w:rPr>
          <w:rFonts w:ascii="Times New Roman" w:hAnsi="Times New Roman"/>
          <w:sz w:val="28"/>
        </w:rPr>
        <w:t>I</w:t>
      </w:r>
      <w:r w:rsidRPr="00CE457A">
        <w:rPr>
          <w:rFonts w:ascii="Times New Roman" w:hAnsi="Times New Roman"/>
          <w:sz w:val="28"/>
        </w:rPr>
        <w:t>NATOR</w:t>
      </w:r>
      <w:r w:rsidRPr="00D64C61">
        <w:rPr>
          <w:rFonts w:ascii="Times New Roman" w:hAnsi="Times New Roman"/>
          <w:sz w:val="28"/>
        </w:rPr>
        <w:t>:</w:t>
      </w:r>
      <w:r w:rsidR="00944142">
        <w:rPr>
          <w:rFonts w:ascii="Times New Roman" w:hAnsi="Times New Roman"/>
          <w:sz w:val="28"/>
        </w:rPr>
        <w:t xml:space="preserve"> </w:t>
      </w:r>
      <w:r>
        <w:rPr>
          <w:rFonts w:ascii="Times New Roman" w:eastAsia="Times New Roman" w:hAnsi="Times New Roman" w:cs="Times New Roman"/>
          <w:sz w:val="28"/>
          <w:szCs w:val="20"/>
          <w:lang w:val="en-GB"/>
        </w:rPr>
        <w:t>Univ. prof. dr. e</w:t>
      </w:r>
      <w:r w:rsidR="007662CC">
        <w:rPr>
          <w:rFonts w:ascii="Times New Roman" w:eastAsia="Times New Roman" w:hAnsi="Times New Roman" w:cs="Times New Roman"/>
          <w:sz w:val="28"/>
          <w:szCs w:val="20"/>
          <w:lang w:val="en-GB"/>
        </w:rPr>
        <w:t>ng.</w:t>
      </w:r>
      <w:r w:rsidR="00F85234">
        <w:rPr>
          <w:rFonts w:ascii="Times New Roman" w:eastAsia="Times New Roman" w:hAnsi="Times New Roman" w:cs="Times New Roman"/>
          <w:sz w:val="28"/>
          <w:szCs w:val="20"/>
          <w:lang w:val="en-GB"/>
        </w:rPr>
        <w:t xml:space="preserve"> Remus BRAD</w:t>
      </w:r>
    </w:p>
    <w:p w14:paraId="7ADE69F7" w14:textId="77777777" w:rsidR="00944142" w:rsidRDefault="00944142" w:rsidP="00944142">
      <w:pPr>
        <w:jc w:val="both"/>
        <w:rPr>
          <w:rFonts w:ascii="Times New Roman" w:hAnsi="Times New Roman"/>
          <w:sz w:val="28"/>
        </w:rPr>
      </w:pPr>
    </w:p>
    <w:p w14:paraId="41941D3F" w14:textId="77777777" w:rsidR="00944142" w:rsidRDefault="00944142" w:rsidP="00944142">
      <w:pPr>
        <w:jc w:val="both"/>
        <w:rPr>
          <w:rFonts w:ascii="Times New Roman" w:hAnsi="Times New Roman"/>
          <w:sz w:val="28"/>
        </w:rPr>
      </w:pPr>
    </w:p>
    <w:p w14:paraId="6A32BEBE" w14:textId="77777777" w:rsidR="00944142" w:rsidRDefault="00944142" w:rsidP="00944142">
      <w:pPr>
        <w:jc w:val="both"/>
        <w:rPr>
          <w:rFonts w:ascii="Times New Roman" w:hAnsi="Times New Roman"/>
          <w:sz w:val="28"/>
        </w:rPr>
      </w:pPr>
    </w:p>
    <w:p w14:paraId="37CC7C74" w14:textId="77777777" w:rsidR="00944142" w:rsidRPr="00D223EE" w:rsidRDefault="00944142" w:rsidP="00944142">
      <w:pPr>
        <w:tabs>
          <w:tab w:val="left" w:pos="4536"/>
        </w:tabs>
        <w:jc w:val="both"/>
        <w:rPr>
          <w:rFonts w:ascii="Times New Roman" w:hAnsi="Times New Roman"/>
          <w:sz w:val="28"/>
        </w:rPr>
      </w:pPr>
      <w:r>
        <w:rPr>
          <w:rFonts w:ascii="Times New Roman" w:hAnsi="Times New Roman"/>
          <w:sz w:val="28"/>
        </w:rPr>
        <w:tab/>
      </w:r>
      <w:r w:rsidRPr="00D223EE">
        <w:rPr>
          <w:rFonts w:ascii="Times New Roman" w:hAnsi="Times New Roman"/>
          <w:sz w:val="28"/>
        </w:rPr>
        <w:t>GRADUATE:</w:t>
      </w:r>
    </w:p>
    <w:p w14:paraId="3ACF4A87" w14:textId="2E5EC10E" w:rsidR="00944142" w:rsidRPr="00D223EE" w:rsidRDefault="00944142" w:rsidP="00944142">
      <w:pPr>
        <w:tabs>
          <w:tab w:val="left" w:pos="4536"/>
        </w:tabs>
        <w:jc w:val="both"/>
        <w:rPr>
          <w:rFonts w:ascii="Times New Roman" w:hAnsi="Times New Roman"/>
          <w:sz w:val="28"/>
        </w:rPr>
      </w:pPr>
      <w:r w:rsidRPr="00D223EE">
        <w:rPr>
          <w:rFonts w:ascii="Times New Roman" w:hAnsi="Times New Roman"/>
          <w:sz w:val="28"/>
        </w:rPr>
        <w:tab/>
      </w:r>
      <w:r w:rsidR="00F85234">
        <w:rPr>
          <w:rFonts w:ascii="Times New Roman" w:hAnsi="Times New Roman"/>
          <w:sz w:val="28"/>
        </w:rPr>
        <w:t>Carmen POPA</w:t>
      </w:r>
    </w:p>
    <w:p w14:paraId="3D6AF575" w14:textId="1D920151" w:rsidR="00896279" w:rsidRDefault="00944142" w:rsidP="00944142">
      <w:pPr>
        <w:tabs>
          <w:tab w:val="left" w:pos="4536"/>
        </w:tabs>
        <w:jc w:val="both"/>
        <w:rPr>
          <w:rFonts w:ascii="Times New Roman" w:eastAsia="Times New Roman" w:hAnsi="Times New Roman" w:cs="Times New Roman"/>
          <w:sz w:val="28"/>
          <w:szCs w:val="20"/>
          <w:lang w:val="ro-RO"/>
        </w:rPr>
      </w:pPr>
      <w:r w:rsidRPr="00D223EE">
        <w:rPr>
          <w:rFonts w:ascii="Times New Roman" w:hAnsi="Times New Roman"/>
          <w:sz w:val="28"/>
        </w:rPr>
        <w:tab/>
      </w:r>
      <w:r w:rsidR="00F85234">
        <w:rPr>
          <w:rFonts w:ascii="Times New Roman" w:eastAsia="Times New Roman" w:hAnsi="Times New Roman" w:cs="Times New Roman"/>
          <w:sz w:val="28"/>
          <w:szCs w:val="20"/>
          <w:lang w:val="ro-RO"/>
        </w:rPr>
        <w:t>Embedded Systems</w:t>
      </w:r>
    </w:p>
    <w:p w14:paraId="01CCD7C5" w14:textId="77777777" w:rsidR="00896279" w:rsidRPr="00896279" w:rsidRDefault="00896279" w:rsidP="00896279">
      <w:pPr>
        <w:rPr>
          <w:rFonts w:ascii="Times New Roman" w:eastAsia="Times New Roman" w:hAnsi="Times New Roman" w:cs="Times New Roman"/>
          <w:b/>
          <w:sz w:val="20"/>
          <w:szCs w:val="20"/>
          <w:lang w:val="en-GB"/>
        </w:rPr>
      </w:pPr>
      <w:r>
        <w:rPr>
          <w:rFonts w:ascii="Times New Roman" w:eastAsia="Times New Roman" w:hAnsi="Times New Roman" w:cs="Times New Roman"/>
          <w:sz w:val="28"/>
          <w:szCs w:val="20"/>
          <w:lang w:val="ro-RO"/>
        </w:rPr>
        <w:br w:type="page"/>
      </w:r>
      <w:r w:rsidRPr="00896279">
        <w:rPr>
          <w:rFonts w:ascii="Times New Roman" w:eastAsia="Times New Roman" w:hAnsi="Times New Roman" w:cs="Times New Roman"/>
          <w:b/>
          <w:sz w:val="24"/>
          <w:szCs w:val="20"/>
          <w:lang w:val="en-GB"/>
        </w:rPr>
        <w:lastRenderedPageBreak/>
        <w:t xml:space="preserve">"LUCIAN BLAGA" UNIVERSITY OF </w:t>
      </w:r>
      <w:smartTag w:uri="urn:schemas-microsoft-com:office:smarttags" w:element="City">
        <w:smartTag w:uri="urn:schemas-microsoft-com:office:smarttags" w:element="place">
          <w:r w:rsidRPr="00896279">
            <w:rPr>
              <w:rFonts w:ascii="Times New Roman" w:eastAsia="Times New Roman" w:hAnsi="Times New Roman" w:cs="Times New Roman"/>
              <w:b/>
              <w:sz w:val="24"/>
              <w:szCs w:val="20"/>
              <w:lang w:val="en-GB"/>
            </w:rPr>
            <w:t>SIBIU</w:t>
          </w:r>
        </w:smartTag>
      </w:smartTag>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t xml:space="preserve"> </w:t>
      </w:r>
      <w:r w:rsidRPr="00896279">
        <w:rPr>
          <w:rFonts w:ascii="Times New Roman" w:eastAsia="Times New Roman" w:hAnsi="Times New Roman" w:cs="Times New Roman"/>
          <w:b/>
          <w:sz w:val="20"/>
          <w:szCs w:val="20"/>
          <w:lang w:val="en-GB"/>
        </w:rPr>
        <w:t>APPROVED (date)</w:t>
      </w:r>
    </w:p>
    <w:p w14:paraId="2A7E3F24" w14:textId="77777777" w:rsidR="00896279" w:rsidRPr="00896279" w:rsidRDefault="00896279" w:rsidP="00896279">
      <w:pPr>
        <w:spacing w:after="0" w:line="240" w:lineRule="auto"/>
        <w:rPr>
          <w:rFonts w:ascii="Times New Roman" w:eastAsia="Times New Roman" w:hAnsi="Times New Roman" w:cs="Times New Roman"/>
          <w:b/>
          <w:sz w:val="20"/>
          <w:szCs w:val="20"/>
          <w:lang w:val="en-GB"/>
        </w:rPr>
      </w:pPr>
      <w:r w:rsidRPr="00896279">
        <w:rPr>
          <w:rFonts w:ascii="Times New Roman" w:eastAsia="Times New Roman" w:hAnsi="Times New Roman" w:cs="Times New Roman"/>
          <w:b/>
          <w:sz w:val="24"/>
          <w:szCs w:val="20"/>
          <w:lang w:val="ro-RO"/>
        </w:rPr>
        <w:t>FACULTY OF ENGINEERING</w:t>
      </w:r>
      <w:r w:rsidRPr="00896279">
        <w:rPr>
          <w:rFonts w:ascii="Times New Roman" w:eastAsia="Times New Roman" w:hAnsi="Times New Roman" w:cs="Times New Roman"/>
          <w:b/>
          <w:sz w:val="20"/>
          <w:szCs w:val="20"/>
          <w:lang w:val="en-GB"/>
        </w:rPr>
        <w:tab/>
      </w:r>
      <w:r w:rsidRPr="00896279">
        <w:rPr>
          <w:rFonts w:ascii="Times New Roman" w:eastAsia="Times New Roman" w:hAnsi="Times New Roman" w:cs="Times New Roman"/>
          <w:b/>
          <w:sz w:val="20"/>
          <w:szCs w:val="20"/>
          <w:lang w:val="en-GB"/>
        </w:rPr>
        <w:tab/>
      </w:r>
      <w:r w:rsidRPr="00896279">
        <w:rPr>
          <w:rFonts w:ascii="Times New Roman" w:eastAsia="Times New Roman" w:hAnsi="Times New Roman" w:cs="Times New Roman"/>
          <w:b/>
          <w:sz w:val="20"/>
          <w:szCs w:val="20"/>
          <w:lang w:val="en-GB"/>
        </w:rPr>
        <w:tab/>
      </w:r>
      <w:r w:rsidRPr="00896279">
        <w:rPr>
          <w:rFonts w:ascii="Times New Roman" w:eastAsia="Times New Roman" w:hAnsi="Times New Roman" w:cs="Times New Roman"/>
          <w:b/>
          <w:sz w:val="20"/>
          <w:szCs w:val="20"/>
          <w:lang w:val="en-GB"/>
        </w:rPr>
        <w:tab/>
        <w:t xml:space="preserve">              __________________</w:t>
      </w:r>
    </w:p>
    <w:p w14:paraId="4848FFC1" w14:textId="77777777" w:rsidR="00896279" w:rsidRPr="00896279" w:rsidRDefault="00896279" w:rsidP="00896279">
      <w:pPr>
        <w:tabs>
          <w:tab w:val="left" w:pos="5423"/>
        </w:tabs>
        <w:spacing w:after="0" w:line="240" w:lineRule="auto"/>
        <w:rPr>
          <w:rFonts w:ascii="Times New Roman" w:eastAsia="Times New Roman" w:hAnsi="Times New Roman" w:cs="Times New Roman"/>
          <w:b/>
          <w:sz w:val="20"/>
          <w:szCs w:val="20"/>
        </w:rPr>
      </w:pPr>
      <w:r w:rsidRPr="00896279">
        <w:rPr>
          <w:rFonts w:ascii="Times New Roman" w:eastAsia="Times New Roman" w:hAnsi="Times New Roman" w:cs="Times New Roman"/>
          <w:b/>
          <w:bCs/>
          <w:sz w:val="24"/>
          <w:szCs w:val="20"/>
        </w:rPr>
        <w:t>Department of Computer Science,</w:t>
      </w:r>
      <w:r w:rsidRPr="00896279">
        <w:rPr>
          <w:rFonts w:ascii="Times New Roman" w:eastAsia="Times New Roman" w:hAnsi="Times New Roman" w:cs="Times New Roman"/>
          <w:b/>
          <w:bCs/>
          <w:sz w:val="24"/>
          <w:szCs w:val="20"/>
          <w:lang w:val="ro-RO"/>
        </w:rPr>
        <w:tab/>
      </w:r>
      <w:r w:rsidRPr="00896279">
        <w:rPr>
          <w:rFonts w:ascii="Times New Roman" w:eastAsia="Times New Roman" w:hAnsi="Times New Roman" w:cs="Times New Roman"/>
          <w:b/>
          <w:sz w:val="20"/>
          <w:szCs w:val="20"/>
          <w:lang w:val="en-GB"/>
        </w:rPr>
        <w:t xml:space="preserve"> </w:t>
      </w:r>
      <w:r w:rsidRPr="00896279">
        <w:rPr>
          <w:rFonts w:ascii="Times New Roman" w:eastAsia="Times New Roman" w:hAnsi="Times New Roman" w:cs="Times New Roman"/>
          <w:b/>
          <w:sz w:val="20"/>
          <w:szCs w:val="20"/>
        </w:rPr>
        <w:t xml:space="preserve">Head of Computer Science, </w:t>
      </w:r>
      <w:r w:rsidRPr="00896279">
        <w:rPr>
          <w:rFonts w:ascii="Times New Roman" w:eastAsia="Times New Roman" w:hAnsi="Times New Roman" w:cs="Times New Roman"/>
          <w:b/>
          <w:bCs/>
          <w:sz w:val="20"/>
          <w:szCs w:val="20"/>
        </w:rPr>
        <w:t>Electrical</w:t>
      </w:r>
    </w:p>
    <w:p w14:paraId="33885805" w14:textId="77777777" w:rsidR="00896279" w:rsidRPr="00896279" w:rsidRDefault="00896279" w:rsidP="00896279">
      <w:pPr>
        <w:spacing w:after="0" w:line="240" w:lineRule="auto"/>
        <w:ind w:left="5760" w:hanging="5760"/>
        <w:rPr>
          <w:rFonts w:ascii="Times New Roman" w:eastAsia="Times New Roman" w:hAnsi="Times New Roman" w:cs="Times New Roman"/>
          <w:b/>
          <w:sz w:val="24"/>
          <w:szCs w:val="20"/>
          <w:lang w:val="en-GB"/>
        </w:rPr>
      </w:pPr>
      <w:r w:rsidRPr="00896279">
        <w:rPr>
          <w:rFonts w:ascii="Times New Roman" w:eastAsia="Times New Roman" w:hAnsi="Times New Roman" w:cs="Times New Roman"/>
          <w:b/>
          <w:bCs/>
          <w:sz w:val="24"/>
          <w:szCs w:val="20"/>
        </w:rPr>
        <w:t>Electrical and Electronics Engineering</w:t>
      </w:r>
      <w:r w:rsidRPr="00896279">
        <w:rPr>
          <w:rFonts w:ascii="Arial Rounded MT Bold" w:eastAsia="Times New Roman" w:hAnsi="Arial Rounded MT Bold" w:cs="Times New Roman"/>
          <w:b/>
          <w:bCs/>
          <w:sz w:val="24"/>
          <w:szCs w:val="20"/>
          <w:lang w:val="ro-RO"/>
        </w:rPr>
        <w:tab/>
      </w:r>
      <w:r w:rsidRPr="00896279">
        <w:rPr>
          <w:rFonts w:ascii="Times New Roman" w:eastAsia="Times New Roman" w:hAnsi="Times New Roman" w:cs="Times New Roman"/>
          <w:b/>
          <w:bCs/>
          <w:sz w:val="20"/>
          <w:szCs w:val="20"/>
        </w:rPr>
        <w:t>and Electronics Engineering</w:t>
      </w:r>
    </w:p>
    <w:p w14:paraId="10A5878B" w14:textId="77777777" w:rsidR="00896279" w:rsidRPr="00896279" w:rsidRDefault="00896279" w:rsidP="00896279">
      <w:pPr>
        <w:spacing w:after="0" w:line="240" w:lineRule="auto"/>
        <w:ind w:left="2160" w:hanging="2160"/>
        <w:rPr>
          <w:rFonts w:ascii="Times New Roman" w:eastAsia="Times New Roman" w:hAnsi="Times New Roman" w:cs="Times New Roman"/>
          <w:b/>
          <w:sz w:val="24"/>
          <w:szCs w:val="20"/>
          <w:lang w:val="en-GB"/>
        </w:rPr>
      </w:pPr>
      <w:r w:rsidRPr="00896279">
        <w:rPr>
          <w:rFonts w:ascii="Times New Roman" w:eastAsia="Times New Roman" w:hAnsi="Times New Roman" w:cs="Times New Roman"/>
          <w:b/>
          <w:sz w:val="24"/>
          <w:szCs w:val="20"/>
          <w:lang w:val="en-GB"/>
        </w:rPr>
        <w:t xml:space="preserve">       </w:t>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p>
    <w:p w14:paraId="394D9D2A" w14:textId="77777777" w:rsidR="00896279" w:rsidRPr="00896279" w:rsidRDefault="00896279" w:rsidP="00896279">
      <w:pPr>
        <w:spacing w:after="0" w:line="240" w:lineRule="auto"/>
        <w:ind w:left="5760" w:firstLine="720"/>
        <w:rPr>
          <w:rFonts w:ascii="Times New Roman" w:eastAsia="Times New Roman" w:hAnsi="Times New Roman" w:cs="Times New Roman"/>
          <w:b/>
          <w:sz w:val="24"/>
          <w:szCs w:val="20"/>
          <w:lang w:val="en-GB"/>
        </w:rPr>
      </w:pPr>
      <w:r w:rsidRPr="00896279">
        <w:rPr>
          <w:rFonts w:ascii="Times New Roman" w:eastAsia="Times New Roman" w:hAnsi="Times New Roman" w:cs="Times New Roman"/>
          <w:b/>
          <w:sz w:val="24"/>
          <w:szCs w:val="20"/>
          <w:lang w:val="en-GB"/>
        </w:rPr>
        <w:t xml:space="preserve"> _____________</w:t>
      </w:r>
    </w:p>
    <w:p w14:paraId="71931A8A" w14:textId="77777777" w:rsidR="00896279" w:rsidRPr="00896279" w:rsidRDefault="00896279" w:rsidP="00896279">
      <w:pPr>
        <w:spacing w:after="0" w:line="240" w:lineRule="auto"/>
        <w:rPr>
          <w:rFonts w:ascii="Times New Roman" w:eastAsia="Times New Roman" w:hAnsi="Times New Roman" w:cs="Times New Roman"/>
          <w:b/>
          <w:sz w:val="24"/>
          <w:szCs w:val="20"/>
          <w:lang w:val="en-GB"/>
        </w:rPr>
      </w:pPr>
    </w:p>
    <w:p w14:paraId="336E0882" w14:textId="77777777" w:rsidR="00896279" w:rsidRPr="00896279" w:rsidRDefault="00896279" w:rsidP="00896279">
      <w:pPr>
        <w:spacing w:after="0" w:line="240" w:lineRule="auto"/>
        <w:rPr>
          <w:rFonts w:ascii="Times New Roman" w:eastAsia="Times New Roman" w:hAnsi="Times New Roman" w:cs="Times New Roman"/>
          <w:b/>
          <w:sz w:val="24"/>
          <w:szCs w:val="20"/>
          <w:lang w:val="en-GB"/>
        </w:rPr>
      </w:pPr>
    </w:p>
    <w:p w14:paraId="1F493E1E" w14:textId="77777777" w:rsidR="00896279" w:rsidRPr="00896279" w:rsidRDefault="00896279" w:rsidP="00896279">
      <w:pPr>
        <w:spacing w:after="0" w:line="240" w:lineRule="auto"/>
        <w:rPr>
          <w:rFonts w:ascii="Times New Roman" w:eastAsia="Times New Roman" w:hAnsi="Times New Roman" w:cs="Times New Roman"/>
          <w:b/>
          <w:sz w:val="24"/>
          <w:szCs w:val="20"/>
          <w:lang w:val="en-GB"/>
        </w:rPr>
      </w:pPr>
    </w:p>
    <w:p w14:paraId="57E0C509" w14:textId="77777777" w:rsidR="00896279" w:rsidRPr="00896279" w:rsidRDefault="00896279" w:rsidP="00896279">
      <w:pPr>
        <w:spacing w:after="0" w:line="240" w:lineRule="auto"/>
        <w:jc w:val="center"/>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THEMATIC PLAN FOR DISSERTATION</w:t>
      </w:r>
    </w:p>
    <w:p w14:paraId="64F3D6B0" w14:textId="77777777" w:rsidR="00896279" w:rsidRPr="00896279" w:rsidRDefault="00896279" w:rsidP="00896279">
      <w:pPr>
        <w:spacing w:after="0" w:line="240" w:lineRule="auto"/>
        <w:rPr>
          <w:rFonts w:ascii="Times New Roman" w:eastAsia="Times New Roman" w:hAnsi="Times New Roman" w:cs="Times New Roman"/>
          <w:b/>
          <w:sz w:val="28"/>
          <w:szCs w:val="20"/>
          <w:lang w:val="en-GB"/>
        </w:rPr>
      </w:pPr>
    </w:p>
    <w:p w14:paraId="798017C5"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Student’s name and surname </w:t>
      </w:r>
      <w:r w:rsidRPr="00896279">
        <w:rPr>
          <w:rFonts w:ascii="Times New Roman" w:eastAsia="Times New Roman" w:hAnsi="Times New Roman" w:cs="Times New Roman"/>
          <w:i/>
          <w:sz w:val="28"/>
          <w:szCs w:val="20"/>
          <w:lang w:val="en-GB"/>
        </w:rPr>
        <w:t>Popa Carmen</w:t>
      </w:r>
      <w:r w:rsidRPr="00896279">
        <w:rPr>
          <w:rFonts w:ascii="Times New Roman" w:eastAsia="Times New Roman" w:hAnsi="Times New Roman" w:cs="Times New Roman"/>
          <w:sz w:val="28"/>
          <w:szCs w:val="20"/>
          <w:lang w:val="en-GB"/>
        </w:rPr>
        <w:t>.</w:t>
      </w:r>
    </w:p>
    <w:p w14:paraId="421CC7BE"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Study program </w:t>
      </w:r>
      <w:r w:rsidRPr="00896279">
        <w:rPr>
          <w:rFonts w:ascii="Times New Roman" w:eastAsia="Times New Roman" w:hAnsi="Times New Roman" w:cs="Times New Roman"/>
          <w:i/>
          <w:sz w:val="28"/>
          <w:szCs w:val="20"/>
          <w:lang w:val="en-GB"/>
        </w:rPr>
        <w:t>Embedded Systems</w:t>
      </w:r>
      <w:r w:rsidRPr="00896279">
        <w:rPr>
          <w:rFonts w:ascii="Times New Roman" w:eastAsia="Times New Roman" w:hAnsi="Times New Roman" w:cs="Times New Roman"/>
          <w:sz w:val="28"/>
          <w:szCs w:val="20"/>
          <w:lang w:val="en-GB"/>
        </w:rPr>
        <w:t>.</w:t>
      </w:r>
    </w:p>
    <w:p w14:paraId="6527A282"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sz w:val="28"/>
          <w:szCs w:val="20"/>
          <w:lang w:val="en-GB"/>
        </w:rPr>
        <w:t>1.</w:t>
      </w:r>
      <w:r w:rsidRPr="00896279">
        <w:rPr>
          <w:rFonts w:ascii="Times New Roman" w:eastAsia="Times New Roman" w:hAnsi="Times New Roman" w:cs="Times New Roman"/>
          <w:sz w:val="24"/>
          <w:szCs w:val="20"/>
          <w:lang w:val="en-GB"/>
        </w:rPr>
        <w:t xml:space="preserve"> S</w:t>
      </w:r>
      <w:r w:rsidRPr="00896279">
        <w:rPr>
          <w:rFonts w:ascii="Times New Roman" w:eastAsia="Times New Roman" w:hAnsi="Times New Roman" w:cs="Times New Roman"/>
          <w:sz w:val="28"/>
          <w:szCs w:val="20"/>
          <w:lang w:val="en-GB"/>
        </w:rPr>
        <w:t xml:space="preserve">ubject </w:t>
      </w:r>
      <w:r w:rsidRPr="00896279">
        <w:rPr>
          <w:rFonts w:ascii="Times New Roman" w:eastAsia="Times New Roman" w:hAnsi="Times New Roman" w:cs="Times New Roman"/>
          <w:b/>
          <w:i/>
          <w:sz w:val="28"/>
          <w:szCs w:val="20"/>
          <w:lang w:val="en-GB"/>
        </w:rPr>
        <w:t>Localization and mapping with autonomous robot, based on lidar sensor.</w:t>
      </w:r>
    </w:p>
    <w:p w14:paraId="3C9230F0"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2. Deadline </w:t>
      </w:r>
      <w:r w:rsidRPr="00896279">
        <w:rPr>
          <w:rFonts w:ascii="Times New Roman" w:eastAsia="Times New Roman" w:hAnsi="Times New Roman" w:cs="Times New Roman"/>
          <w:b/>
          <w:i/>
          <w:sz w:val="28"/>
          <w:szCs w:val="20"/>
          <w:lang w:val="en-GB"/>
        </w:rPr>
        <w:t>01.07.2020</w:t>
      </w:r>
    </w:p>
    <w:p w14:paraId="4F6C4D9D"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3.</w:t>
      </w:r>
      <w:r w:rsidRPr="00896279">
        <w:rPr>
          <w:rFonts w:ascii="Times New Roman" w:eastAsia="Times New Roman" w:hAnsi="Times New Roman" w:cs="Times New Roman"/>
          <w:sz w:val="24"/>
          <w:szCs w:val="20"/>
          <w:lang w:val="en-GB"/>
        </w:rPr>
        <w:t xml:space="preserve"> </w:t>
      </w:r>
      <w:r w:rsidRPr="00896279">
        <w:rPr>
          <w:rFonts w:ascii="Times New Roman" w:eastAsia="Times New Roman" w:hAnsi="Times New Roman" w:cs="Times New Roman"/>
          <w:sz w:val="28"/>
          <w:szCs w:val="20"/>
          <w:lang w:val="en-GB"/>
        </w:rPr>
        <w:t>Basic elements for the project</w:t>
      </w:r>
    </w:p>
    <w:p w14:paraId="08EA657E"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Science articles, books; </w:t>
      </w:r>
    </w:p>
    <w:p w14:paraId="23444401"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Development tool: Arduino IDE and MATLAB. </w:t>
      </w:r>
    </w:p>
    <w:p w14:paraId="0CF19ACE" w14:textId="77777777" w:rsidR="00896279" w:rsidRPr="00896279" w:rsidRDefault="00896279" w:rsidP="00896279">
      <w:pPr>
        <w:spacing w:after="0" w:line="240" w:lineRule="auto"/>
        <w:rPr>
          <w:rFonts w:ascii="Times New Roman" w:eastAsia="Times New Roman" w:hAnsi="Times New Roman" w:cs="Times New Roman"/>
          <w:i/>
          <w:sz w:val="28"/>
          <w:szCs w:val="20"/>
          <w:lang w:val="en-GB"/>
        </w:rPr>
      </w:pPr>
      <w:r w:rsidRPr="00896279">
        <w:rPr>
          <w:rFonts w:ascii="Times New Roman" w:eastAsia="Times New Roman" w:hAnsi="Times New Roman" w:cs="Times New Roman"/>
          <w:b/>
          <w:i/>
          <w:sz w:val="28"/>
          <w:szCs w:val="20"/>
          <w:lang w:val="en-GB"/>
        </w:rPr>
        <w:t xml:space="preserve">Hardware: Arduino, chassis (wheels, motors, motor driver), lidar sensor, wireless connector </w:t>
      </w:r>
    </w:p>
    <w:p w14:paraId="2BCC8C68"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4. Problems to be solved </w:t>
      </w:r>
    </w:p>
    <w:p w14:paraId="613334C4"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Creating a robot that will be able to construct and use a map of the environment, based on the lidar sensor, and localize itself within it. The map will be in 2D and 3D formats. </w:t>
      </w:r>
    </w:p>
    <w:p w14:paraId="047C2BE2"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Based on this map, the robot will automatically detect the obstacle in front of it and avoid it by turning itself in another direction.  </w:t>
      </w:r>
    </w:p>
    <w:p w14:paraId="2AAC2710"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6.</w:t>
      </w:r>
      <w:r w:rsidRPr="00896279">
        <w:rPr>
          <w:rFonts w:ascii="Times New Roman" w:eastAsia="Times New Roman" w:hAnsi="Times New Roman" w:cs="Times New Roman"/>
          <w:sz w:val="24"/>
          <w:szCs w:val="20"/>
          <w:lang w:val="en-GB"/>
        </w:rPr>
        <w:t xml:space="preserve"> </w:t>
      </w:r>
      <w:r w:rsidRPr="00896279">
        <w:rPr>
          <w:rFonts w:ascii="Times New Roman" w:eastAsia="Times New Roman" w:hAnsi="Times New Roman" w:cs="Times New Roman"/>
          <w:sz w:val="28"/>
          <w:szCs w:val="20"/>
          <w:lang w:val="en-GB"/>
        </w:rPr>
        <w:t xml:space="preserve">Advices schedule (every week)  </w:t>
      </w:r>
    </w:p>
    <w:p w14:paraId="29635FDD"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Twice a week. </w:t>
      </w:r>
    </w:p>
    <w:p w14:paraId="64616CF6"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7. Theme released on </w:t>
      </w:r>
      <w:r w:rsidRPr="00896279">
        <w:rPr>
          <w:rFonts w:ascii="Times New Roman" w:eastAsia="Times New Roman" w:hAnsi="Times New Roman" w:cs="Times New Roman"/>
          <w:b/>
          <w:sz w:val="28"/>
          <w:szCs w:val="20"/>
          <w:lang w:val="en-GB"/>
        </w:rPr>
        <w:t>10.03.2020</w:t>
      </w:r>
      <w:r w:rsidRPr="00896279">
        <w:rPr>
          <w:rFonts w:ascii="Times New Roman" w:eastAsia="Times New Roman" w:hAnsi="Times New Roman" w:cs="Times New Roman"/>
          <w:sz w:val="28"/>
          <w:szCs w:val="20"/>
          <w:lang w:val="en-GB"/>
        </w:rPr>
        <w:t xml:space="preserve">. </w:t>
      </w:r>
    </w:p>
    <w:p w14:paraId="089E04BE"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p>
    <w:p w14:paraId="3128ABAA" w14:textId="77777777" w:rsidR="00896279" w:rsidRPr="00896279" w:rsidRDefault="00896279" w:rsidP="00896279">
      <w:pPr>
        <w:spacing w:after="0" w:line="240" w:lineRule="auto"/>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Theme received by student:</w:t>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t xml:space="preserve"> </w:t>
      </w:r>
      <w:r w:rsidRPr="00896279">
        <w:rPr>
          <w:rFonts w:ascii="Arial Rounded MT Bold" w:eastAsia="Times New Roman" w:hAnsi="Arial Rounded MT Bold" w:cs="Times New Roman"/>
          <w:sz w:val="24"/>
          <w:szCs w:val="20"/>
        </w:rPr>
        <w:t>SCIENTIFIC ADVISOR</w:t>
      </w:r>
      <w:r w:rsidRPr="00896279">
        <w:rPr>
          <w:rFonts w:ascii="Times New Roman" w:eastAsia="Times New Roman" w:hAnsi="Times New Roman" w:cs="Times New Roman"/>
          <w:b/>
          <w:sz w:val="28"/>
          <w:szCs w:val="20"/>
          <w:lang w:val="en-GB"/>
        </w:rPr>
        <w:t>,</w:t>
      </w:r>
    </w:p>
    <w:p w14:paraId="004E6CE8" w14:textId="77777777" w:rsidR="00896279" w:rsidRPr="00896279" w:rsidRDefault="00896279" w:rsidP="00896279">
      <w:pPr>
        <w:spacing w:after="0" w:line="240" w:lineRule="auto"/>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Date _________</w:t>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t xml:space="preserve">         _____________________       </w:t>
      </w:r>
    </w:p>
    <w:p w14:paraId="5BB4B315" w14:textId="77777777" w:rsidR="00896279" w:rsidRPr="00896279" w:rsidRDefault="00896279" w:rsidP="00896279">
      <w:pPr>
        <w:tabs>
          <w:tab w:val="left" w:pos="4862"/>
        </w:tabs>
        <w:spacing w:after="0" w:line="240" w:lineRule="auto"/>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Student's signature ________________</w:t>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t xml:space="preserve">  (name and signature)</w:t>
      </w:r>
    </w:p>
    <w:p w14:paraId="3E470C50" w14:textId="77777777" w:rsidR="00896279" w:rsidRPr="00896279" w:rsidRDefault="00896279" w:rsidP="00896279">
      <w:pPr>
        <w:tabs>
          <w:tab w:val="left" w:pos="4862"/>
        </w:tabs>
        <w:spacing w:after="0" w:line="240" w:lineRule="auto"/>
        <w:rPr>
          <w:rFonts w:ascii="Times New Roman" w:eastAsia="Times New Roman" w:hAnsi="Times New Roman" w:cs="Times New Roman"/>
          <w:b/>
          <w:sz w:val="28"/>
          <w:szCs w:val="20"/>
          <w:lang w:val="en-GB"/>
        </w:rPr>
      </w:pPr>
    </w:p>
    <w:p w14:paraId="46B03F90" w14:textId="77777777" w:rsidR="00896279" w:rsidRPr="00896279" w:rsidRDefault="00896279" w:rsidP="00896279">
      <w:pPr>
        <w:tabs>
          <w:tab w:val="left" w:pos="4862"/>
        </w:tabs>
        <w:spacing w:after="0" w:line="240" w:lineRule="auto"/>
        <w:rPr>
          <w:rFonts w:ascii="Times New Roman" w:eastAsia="Times New Roman" w:hAnsi="Times New Roman" w:cs="Times New Roman"/>
          <w:b/>
          <w:sz w:val="28"/>
          <w:szCs w:val="20"/>
          <w:lang w:val="en-GB"/>
        </w:rPr>
      </w:pPr>
    </w:p>
    <w:p w14:paraId="0549534D" w14:textId="77777777" w:rsidR="00896279" w:rsidRDefault="00896279">
      <w:pPr>
        <w:rPr>
          <w:rFonts w:ascii="Times New Roman" w:eastAsia="Times New Roman" w:hAnsi="Times New Roman" w:cs="Times New Roman"/>
          <w:sz w:val="28"/>
          <w:szCs w:val="20"/>
          <w:lang w:val="ro-RO"/>
        </w:rPr>
      </w:pPr>
    </w:p>
    <w:p w14:paraId="4F5C28B2" w14:textId="77777777" w:rsidR="00944142" w:rsidRDefault="00944142" w:rsidP="00944142">
      <w:pPr>
        <w:tabs>
          <w:tab w:val="left" w:pos="4536"/>
        </w:tabs>
        <w:jc w:val="both"/>
        <w:rPr>
          <w:rFonts w:ascii="Times New Roman" w:hAnsi="Times New Roman"/>
          <w:sz w:val="28"/>
        </w:rPr>
      </w:pPr>
    </w:p>
    <w:p w14:paraId="23A3922E" w14:textId="77777777" w:rsidR="00F85234" w:rsidRDefault="00F85234" w:rsidP="00944142">
      <w:pPr>
        <w:tabs>
          <w:tab w:val="left" w:pos="4536"/>
        </w:tabs>
        <w:jc w:val="both"/>
        <w:rPr>
          <w:rFonts w:ascii="Times New Roman" w:hAnsi="Times New Roman"/>
          <w:sz w:val="28"/>
        </w:rPr>
      </w:pPr>
    </w:p>
    <w:p w14:paraId="0289B2FE" w14:textId="3F8CAA72" w:rsidR="008A01A9" w:rsidRDefault="008A01A9">
      <w:pPr>
        <w:rPr>
          <w:rFonts w:ascii="Times New Roman" w:hAnsi="Times New Roman"/>
          <w:sz w:val="28"/>
        </w:rPr>
      </w:pPr>
      <w:r>
        <w:rPr>
          <w:rFonts w:ascii="Times New Roman" w:hAnsi="Times New Roman"/>
          <w:sz w:val="28"/>
        </w:rPr>
        <w:br w:type="page"/>
      </w:r>
      <w:r>
        <w:rPr>
          <w:rFonts w:ascii="Times New Roman" w:hAnsi="Times New Roman"/>
          <w:sz w:val="28"/>
        </w:rPr>
        <w:lastRenderedPageBreak/>
        <w:t>Content</w:t>
      </w:r>
    </w:p>
    <w:p w14:paraId="48CCB146" w14:textId="69F0163A" w:rsidR="00614EEC" w:rsidRDefault="00614EEC">
      <w:pPr>
        <w:rPr>
          <w:rFonts w:ascii="Times New Roman" w:hAnsi="Times New Roman"/>
          <w:sz w:val="28"/>
        </w:rPr>
      </w:pPr>
      <w:r>
        <w:rPr>
          <w:rFonts w:ascii="Times New Roman" w:hAnsi="Times New Roman"/>
          <w:sz w:val="28"/>
        </w:rPr>
        <w:br w:type="page"/>
      </w:r>
    </w:p>
    <w:p w14:paraId="3A91B1D2" w14:textId="36655775" w:rsidR="00F85234" w:rsidRDefault="0092481B" w:rsidP="00944142">
      <w:pPr>
        <w:tabs>
          <w:tab w:val="left" w:pos="4536"/>
        </w:tabs>
        <w:jc w:val="both"/>
        <w:rPr>
          <w:rFonts w:ascii="Times New Roman" w:hAnsi="Times New Roman"/>
          <w:sz w:val="28"/>
        </w:rPr>
      </w:pPr>
      <w:r>
        <w:rPr>
          <w:rFonts w:ascii="Times New Roman" w:hAnsi="Times New Roman"/>
          <w:sz w:val="28"/>
        </w:rPr>
        <w:lastRenderedPageBreak/>
        <w:t>Abstract</w:t>
      </w:r>
    </w:p>
    <w:p w14:paraId="68D8EF1B" w14:textId="6559C336" w:rsidR="0092481B" w:rsidRDefault="0092481B">
      <w:pPr>
        <w:rPr>
          <w:rFonts w:ascii="Times New Roman" w:hAnsi="Times New Roman"/>
          <w:sz w:val="28"/>
        </w:rPr>
      </w:pPr>
      <w:r>
        <w:rPr>
          <w:rFonts w:ascii="Times New Roman" w:hAnsi="Times New Roman"/>
          <w:sz w:val="28"/>
        </w:rPr>
        <w:br w:type="page"/>
      </w:r>
    </w:p>
    <w:p w14:paraId="3E774FB3" w14:textId="1422A8BA" w:rsidR="006E3B1F" w:rsidRPr="00D3635D" w:rsidRDefault="00D3635D" w:rsidP="00217896">
      <w:pPr>
        <w:pStyle w:val="ListParagraph"/>
        <w:numPr>
          <w:ilvl w:val="0"/>
          <w:numId w:val="22"/>
        </w:num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INTRODUCTION IN MAPPING AND LOCALIZATION</w:t>
      </w:r>
    </w:p>
    <w:p w14:paraId="02395D9F" w14:textId="7CFBB81D" w:rsidR="007309DE" w:rsidRPr="00217896" w:rsidRDefault="007309DE" w:rsidP="00217896">
      <w:pPr>
        <w:pStyle w:val="ListParagraph"/>
        <w:numPr>
          <w:ilvl w:val="0"/>
          <w:numId w:val="24"/>
        </w:numPr>
        <w:spacing w:line="360" w:lineRule="auto"/>
        <w:jc w:val="both"/>
        <w:rPr>
          <w:rFonts w:ascii="Times New Roman" w:hAnsi="Times New Roman" w:cs="Times New Roman"/>
          <w:b/>
          <w:sz w:val="24"/>
          <w:szCs w:val="24"/>
        </w:rPr>
      </w:pPr>
      <w:r w:rsidRPr="00217896">
        <w:rPr>
          <w:rFonts w:ascii="Times New Roman" w:hAnsi="Times New Roman" w:cs="Times New Roman"/>
          <w:b/>
          <w:sz w:val="24"/>
          <w:szCs w:val="24"/>
        </w:rPr>
        <w:t>Mapping</w:t>
      </w:r>
    </w:p>
    <w:p w14:paraId="6DC95D33" w14:textId="1BB9A5F0" w:rsidR="00491CED" w:rsidRPr="0065193A" w:rsidRDefault="00491CED" w:rsidP="00217896">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Robotic mapping is a discipline related to computer vision and cartography. </w:t>
      </w:r>
      <w:r w:rsidR="008C59C0" w:rsidRPr="0065193A">
        <w:rPr>
          <w:rFonts w:ascii="Times New Roman" w:hAnsi="Times New Roman" w:cs="Times New Roman"/>
          <w:sz w:val="24"/>
          <w:szCs w:val="24"/>
        </w:rPr>
        <w:t>Mapping robots can now be found in several areas like industry, military, home appliance</w:t>
      </w:r>
      <w:r w:rsidR="00C41AF5" w:rsidRPr="0065193A">
        <w:rPr>
          <w:rFonts w:ascii="Times New Roman" w:hAnsi="Times New Roman" w:cs="Times New Roman"/>
          <w:sz w:val="24"/>
          <w:szCs w:val="24"/>
        </w:rPr>
        <w:t>s</w:t>
      </w:r>
      <w:r w:rsidR="008C59C0" w:rsidRPr="0065193A">
        <w:rPr>
          <w:rFonts w:ascii="Times New Roman" w:hAnsi="Times New Roman" w:cs="Times New Roman"/>
          <w:sz w:val="24"/>
          <w:szCs w:val="24"/>
        </w:rPr>
        <w:t>, exploration</w:t>
      </w:r>
      <w:r w:rsidR="00A07C02">
        <w:rPr>
          <w:rFonts w:ascii="Times New Roman" w:hAnsi="Times New Roman" w:cs="Times New Roman"/>
          <w:sz w:val="24"/>
          <w:szCs w:val="24"/>
        </w:rPr>
        <w:t>,</w:t>
      </w:r>
      <w:r w:rsidR="008C59C0" w:rsidRPr="0065193A">
        <w:rPr>
          <w:rFonts w:ascii="Times New Roman" w:hAnsi="Times New Roman" w:cs="Times New Roman"/>
          <w:sz w:val="24"/>
          <w:szCs w:val="24"/>
        </w:rPr>
        <w:t xml:space="preserve"> and </w:t>
      </w:r>
      <w:r w:rsidR="00BB798C" w:rsidRPr="0065193A">
        <w:rPr>
          <w:rFonts w:ascii="Times New Roman" w:hAnsi="Times New Roman" w:cs="Times New Roman"/>
          <w:sz w:val="24"/>
          <w:szCs w:val="24"/>
        </w:rPr>
        <w:t>self-driving</w:t>
      </w:r>
      <w:r w:rsidR="00640B68" w:rsidRPr="0065193A">
        <w:rPr>
          <w:rFonts w:ascii="Times New Roman" w:hAnsi="Times New Roman" w:cs="Times New Roman"/>
          <w:sz w:val="24"/>
          <w:szCs w:val="24"/>
        </w:rPr>
        <w:t xml:space="preserve"> cars</w:t>
      </w:r>
      <w:r w:rsidR="00CC2B40" w:rsidRPr="0065193A">
        <w:rPr>
          <w:rFonts w:ascii="Times New Roman" w:hAnsi="Times New Roman" w:cs="Times New Roman"/>
          <w:sz w:val="24"/>
          <w:szCs w:val="24"/>
        </w:rPr>
        <w:t>[1]</w:t>
      </w:r>
      <w:r w:rsidR="008F52CD" w:rsidRPr="0065193A">
        <w:rPr>
          <w:rFonts w:ascii="Times New Roman" w:hAnsi="Times New Roman" w:cs="Times New Roman"/>
          <w:sz w:val="24"/>
          <w:szCs w:val="24"/>
        </w:rPr>
        <w:t xml:space="preserve">. In most cases, </w:t>
      </w:r>
      <w:r w:rsidR="00640B68" w:rsidRPr="0065193A">
        <w:rPr>
          <w:rFonts w:ascii="Times New Roman" w:hAnsi="Times New Roman" w:cs="Times New Roman"/>
          <w:sz w:val="24"/>
          <w:szCs w:val="24"/>
        </w:rPr>
        <w:t>these robots are used where human</w:t>
      </w:r>
      <w:r w:rsidR="00C41AF5" w:rsidRPr="0065193A">
        <w:rPr>
          <w:rFonts w:ascii="Times New Roman" w:hAnsi="Times New Roman" w:cs="Times New Roman"/>
          <w:sz w:val="24"/>
          <w:szCs w:val="24"/>
        </w:rPr>
        <w:t>s</w:t>
      </w:r>
      <w:r w:rsidR="00640B68" w:rsidRPr="0065193A">
        <w:rPr>
          <w:rFonts w:ascii="Times New Roman" w:hAnsi="Times New Roman" w:cs="Times New Roman"/>
          <w:sz w:val="24"/>
          <w:szCs w:val="24"/>
        </w:rPr>
        <w:t xml:space="preserve"> cannot reach</w:t>
      </w:r>
      <w:r w:rsidR="00217896">
        <w:rPr>
          <w:rFonts w:ascii="Times New Roman" w:hAnsi="Times New Roman" w:cs="Times New Roman"/>
          <w:sz w:val="24"/>
          <w:szCs w:val="24"/>
        </w:rPr>
        <w:t>,</w:t>
      </w:r>
      <w:r w:rsidR="00640B68" w:rsidRPr="0065193A">
        <w:rPr>
          <w:rFonts w:ascii="Times New Roman" w:hAnsi="Times New Roman" w:cs="Times New Roman"/>
          <w:sz w:val="24"/>
          <w:szCs w:val="24"/>
        </w:rPr>
        <w:t xml:space="preserve"> or </w:t>
      </w:r>
      <w:r w:rsidR="00217896">
        <w:rPr>
          <w:rFonts w:ascii="Times New Roman" w:hAnsi="Times New Roman" w:cs="Times New Roman"/>
          <w:sz w:val="24"/>
          <w:szCs w:val="24"/>
        </w:rPr>
        <w:t xml:space="preserve">it </w:t>
      </w:r>
      <w:r w:rsidR="00640B68" w:rsidRPr="0065193A">
        <w:rPr>
          <w:rFonts w:ascii="Times New Roman" w:hAnsi="Times New Roman" w:cs="Times New Roman"/>
          <w:sz w:val="24"/>
          <w:szCs w:val="24"/>
        </w:rPr>
        <w:t>is very hard for a human to reach those areas.</w:t>
      </w:r>
      <w:r w:rsidR="007B4B5A" w:rsidRPr="0065193A">
        <w:rPr>
          <w:rFonts w:ascii="Times New Roman" w:hAnsi="Times New Roman" w:cs="Times New Roman"/>
          <w:sz w:val="24"/>
          <w:szCs w:val="24"/>
        </w:rPr>
        <w:t xml:space="preserve"> </w:t>
      </w:r>
    </w:p>
    <w:p w14:paraId="61094F76" w14:textId="54C5ADF3" w:rsidR="007B4B5A" w:rsidRPr="0065193A" w:rsidRDefault="007B4B5A" w:rsidP="00217896">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The goal of this robot is to be able to construct and use a map (indoor or outdoor) and to loc</w:t>
      </w:r>
      <w:r w:rsidR="00217896">
        <w:rPr>
          <w:rFonts w:ascii="Times New Roman" w:hAnsi="Times New Roman" w:cs="Times New Roman"/>
          <w:sz w:val="24"/>
          <w:szCs w:val="24"/>
        </w:rPr>
        <w:t xml:space="preserve">alize its position in this map </w:t>
      </w:r>
      <w:r w:rsidRPr="0065193A">
        <w:rPr>
          <w:rFonts w:ascii="Times New Roman" w:hAnsi="Times New Roman" w:cs="Times New Roman"/>
          <w:sz w:val="24"/>
          <w:szCs w:val="24"/>
        </w:rPr>
        <w:t>[2]</w:t>
      </w:r>
      <w:r w:rsidR="00217896">
        <w:rPr>
          <w:rFonts w:ascii="Times New Roman" w:hAnsi="Times New Roman" w:cs="Times New Roman"/>
          <w:sz w:val="24"/>
          <w:szCs w:val="24"/>
        </w:rPr>
        <w:t>.</w:t>
      </w:r>
      <w:r w:rsidRPr="0065193A">
        <w:rPr>
          <w:rFonts w:ascii="Times New Roman" w:hAnsi="Times New Roman" w:cs="Times New Roman"/>
          <w:sz w:val="24"/>
          <w:szCs w:val="24"/>
        </w:rPr>
        <w:t xml:space="preserve"> </w:t>
      </w:r>
    </w:p>
    <w:p w14:paraId="3D3A3BDB" w14:textId="28D0FED5" w:rsidR="00A747B3" w:rsidRDefault="007B13D1" w:rsidP="00217896">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w:t>
      </w:r>
      <w:r w:rsidRPr="0065193A">
        <w:rPr>
          <w:rFonts w:ascii="Times New Roman" w:hAnsi="Times New Roman" w:cs="Times New Roman"/>
          <w:i/>
          <w:sz w:val="24"/>
          <w:szCs w:val="24"/>
        </w:rPr>
        <w:t xml:space="preserve">Robotic mapping is that branch which deals with the study and application of </w:t>
      </w:r>
      <w:r w:rsidR="00790691">
        <w:rPr>
          <w:rFonts w:ascii="Times New Roman" w:hAnsi="Times New Roman" w:cs="Times New Roman"/>
          <w:i/>
          <w:sz w:val="24"/>
          <w:szCs w:val="24"/>
        </w:rPr>
        <w:t xml:space="preserve">the </w:t>
      </w:r>
      <w:r w:rsidRPr="0065193A">
        <w:rPr>
          <w:rFonts w:ascii="Times New Roman" w:hAnsi="Times New Roman" w:cs="Times New Roman"/>
          <w:i/>
          <w:sz w:val="24"/>
          <w:szCs w:val="24"/>
        </w:rPr>
        <w:t>ability to localize itself in a map</w:t>
      </w:r>
      <w:r w:rsidR="00C41AF5" w:rsidRPr="0065193A">
        <w:rPr>
          <w:rFonts w:ascii="Times New Roman" w:hAnsi="Times New Roman" w:cs="Times New Roman"/>
          <w:i/>
          <w:sz w:val="24"/>
          <w:szCs w:val="24"/>
        </w:rPr>
        <w:t>/</w:t>
      </w:r>
      <w:r w:rsidRPr="0065193A">
        <w:rPr>
          <w:rFonts w:ascii="Times New Roman" w:hAnsi="Times New Roman" w:cs="Times New Roman"/>
          <w:i/>
          <w:sz w:val="24"/>
          <w:szCs w:val="24"/>
        </w:rPr>
        <w:t>plan and sometimes to construct the map or floor plan by the autonomous robot</w:t>
      </w:r>
      <w:r w:rsidRPr="0065193A">
        <w:rPr>
          <w:rFonts w:ascii="Times New Roman" w:hAnsi="Times New Roman" w:cs="Times New Roman"/>
          <w:sz w:val="24"/>
          <w:szCs w:val="24"/>
        </w:rPr>
        <w:t>”</w:t>
      </w:r>
      <w:r w:rsidR="00217896">
        <w:rPr>
          <w:rFonts w:ascii="Times New Roman" w:hAnsi="Times New Roman" w:cs="Times New Roman"/>
          <w:sz w:val="24"/>
          <w:szCs w:val="24"/>
        </w:rPr>
        <w:t xml:space="preserve"> </w:t>
      </w:r>
      <w:r w:rsidR="005723F2" w:rsidRPr="0065193A">
        <w:rPr>
          <w:rFonts w:ascii="Times New Roman" w:hAnsi="Times New Roman" w:cs="Times New Roman"/>
          <w:sz w:val="24"/>
          <w:szCs w:val="24"/>
        </w:rPr>
        <w:t>[2]</w:t>
      </w:r>
      <w:r w:rsidR="00217896">
        <w:rPr>
          <w:rFonts w:ascii="Times New Roman" w:hAnsi="Times New Roman" w:cs="Times New Roman"/>
          <w:sz w:val="24"/>
          <w:szCs w:val="24"/>
        </w:rPr>
        <w:t>.</w:t>
      </w:r>
      <w:r w:rsidR="005723F2" w:rsidRPr="0065193A">
        <w:rPr>
          <w:rFonts w:ascii="Times New Roman" w:hAnsi="Times New Roman" w:cs="Times New Roman"/>
          <w:sz w:val="24"/>
          <w:szCs w:val="24"/>
        </w:rPr>
        <w:t xml:space="preserve"> </w:t>
      </w:r>
    </w:p>
    <w:p w14:paraId="7E17202A" w14:textId="3C185E99" w:rsidR="003B5359" w:rsidRDefault="003B5359" w:rsidP="00790691">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In order to create the map, the robot must be equipped with several type</w:t>
      </w:r>
      <w:r w:rsidR="00790691">
        <w:rPr>
          <w:rFonts w:ascii="Times New Roman" w:hAnsi="Times New Roman" w:cs="Times New Roman"/>
          <w:sz w:val="24"/>
          <w:szCs w:val="24"/>
        </w:rPr>
        <w:t>s</w:t>
      </w:r>
      <w:r>
        <w:rPr>
          <w:rFonts w:ascii="Times New Roman" w:hAnsi="Times New Roman" w:cs="Times New Roman"/>
          <w:sz w:val="24"/>
          <w:szCs w:val="24"/>
        </w:rPr>
        <w:t xml:space="preserve"> of sensors, like Sonar sensor, laser, radar, infrared, touch sensor, GPS, camera</w:t>
      </w:r>
      <w:r w:rsidR="00790691">
        <w:rPr>
          <w:rFonts w:ascii="Times New Roman" w:hAnsi="Times New Roman" w:cs="Times New Roman"/>
          <w:sz w:val="24"/>
          <w:szCs w:val="24"/>
        </w:rPr>
        <w:t>, and so on</w:t>
      </w:r>
      <w:r>
        <w:rPr>
          <w:rFonts w:ascii="Times New Roman" w:hAnsi="Times New Roman" w:cs="Times New Roman"/>
          <w:sz w:val="24"/>
          <w:szCs w:val="24"/>
        </w:rPr>
        <w:t xml:space="preserve"> </w:t>
      </w:r>
      <w:r w:rsidR="00151F9F">
        <w:rPr>
          <w:rFonts w:ascii="Times New Roman" w:hAnsi="Times New Roman" w:cs="Times New Roman"/>
          <w:sz w:val="24"/>
          <w:szCs w:val="24"/>
        </w:rPr>
        <w:t>[22]</w:t>
      </w:r>
      <w:r w:rsidR="00790691">
        <w:rPr>
          <w:rFonts w:ascii="Times New Roman" w:hAnsi="Times New Roman" w:cs="Times New Roman"/>
          <w:sz w:val="24"/>
          <w:szCs w:val="24"/>
        </w:rPr>
        <w:t>.</w:t>
      </w:r>
      <w:r w:rsidR="00395206">
        <w:rPr>
          <w:rFonts w:ascii="Times New Roman" w:hAnsi="Times New Roman" w:cs="Times New Roman"/>
          <w:sz w:val="24"/>
          <w:szCs w:val="24"/>
        </w:rPr>
        <w:t xml:space="preserve"> Of course, sensor</w:t>
      </w:r>
      <w:r w:rsidR="00790691">
        <w:rPr>
          <w:rFonts w:ascii="Times New Roman" w:hAnsi="Times New Roman" w:cs="Times New Roman"/>
          <w:sz w:val="24"/>
          <w:szCs w:val="24"/>
        </w:rPr>
        <w:t>s</w:t>
      </w:r>
      <w:r w:rsidR="00395206">
        <w:rPr>
          <w:rFonts w:ascii="Times New Roman" w:hAnsi="Times New Roman" w:cs="Times New Roman"/>
          <w:sz w:val="24"/>
          <w:szCs w:val="24"/>
        </w:rPr>
        <w:t xml:space="preserve"> have at least a small error, and also the sensor</w:t>
      </w:r>
      <w:r w:rsidR="00790691">
        <w:rPr>
          <w:rFonts w:ascii="Times New Roman" w:hAnsi="Times New Roman" w:cs="Times New Roman"/>
          <w:sz w:val="24"/>
          <w:szCs w:val="24"/>
        </w:rPr>
        <w:t>s</w:t>
      </w:r>
      <w:r w:rsidR="00395206">
        <w:rPr>
          <w:rFonts w:ascii="Times New Roman" w:hAnsi="Times New Roman" w:cs="Times New Roman"/>
          <w:sz w:val="24"/>
          <w:szCs w:val="24"/>
        </w:rPr>
        <w:t xml:space="preserve"> have a limited operati</w:t>
      </w:r>
      <w:r w:rsidR="00790691">
        <w:rPr>
          <w:rFonts w:ascii="Times New Roman" w:hAnsi="Times New Roman" w:cs="Times New Roman"/>
          <w:sz w:val="24"/>
          <w:szCs w:val="24"/>
        </w:rPr>
        <w:t>ng</w:t>
      </w:r>
      <w:r w:rsidR="00395206">
        <w:rPr>
          <w:rFonts w:ascii="Times New Roman" w:hAnsi="Times New Roman" w:cs="Times New Roman"/>
          <w:sz w:val="24"/>
          <w:szCs w:val="24"/>
        </w:rPr>
        <w:t xml:space="preserve"> range. Th</w:t>
      </w:r>
      <w:r w:rsidR="00790691">
        <w:rPr>
          <w:rFonts w:ascii="Times New Roman" w:hAnsi="Times New Roman" w:cs="Times New Roman"/>
          <w:sz w:val="24"/>
          <w:szCs w:val="24"/>
        </w:rPr>
        <w:t>ese</w:t>
      </w:r>
      <w:r w:rsidR="00395206">
        <w:rPr>
          <w:rFonts w:ascii="Times New Roman" w:hAnsi="Times New Roman" w:cs="Times New Roman"/>
          <w:sz w:val="24"/>
          <w:szCs w:val="24"/>
        </w:rPr>
        <w:t xml:space="preserve"> limitations and errors wil</w:t>
      </w:r>
      <w:r w:rsidR="0075301A">
        <w:rPr>
          <w:rFonts w:ascii="Times New Roman" w:hAnsi="Times New Roman" w:cs="Times New Roman"/>
          <w:sz w:val="24"/>
          <w:szCs w:val="24"/>
        </w:rPr>
        <w:t xml:space="preserve">l not lead to </w:t>
      </w:r>
      <w:r w:rsidR="00790691">
        <w:rPr>
          <w:rFonts w:ascii="Times New Roman" w:hAnsi="Times New Roman" w:cs="Times New Roman"/>
          <w:sz w:val="24"/>
          <w:szCs w:val="24"/>
        </w:rPr>
        <w:t xml:space="preserve">a </w:t>
      </w:r>
      <w:r w:rsidR="0075301A">
        <w:rPr>
          <w:rFonts w:ascii="Times New Roman" w:hAnsi="Times New Roman" w:cs="Times New Roman"/>
          <w:sz w:val="24"/>
          <w:szCs w:val="24"/>
        </w:rPr>
        <w:t xml:space="preserve">100% accurate map. </w:t>
      </w:r>
      <w:r w:rsidR="00790691">
        <w:rPr>
          <w:rFonts w:ascii="Times New Roman" w:hAnsi="Times New Roman" w:cs="Times New Roman"/>
          <w:sz w:val="24"/>
          <w:szCs w:val="24"/>
        </w:rPr>
        <w:t>T</w:t>
      </w:r>
      <w:r w:rsidR="0070629C">
        <w:rPr>
          <w:rFonts w:ascii="Times New Roman" w:hAnsi="Times New Roman" w:cs="Times New Roman"/>
          <w:sz w:val="24"/>
          <w:szCs w:val="24"/>
        </w:rPr>
        <w:t xml:space="preserve">o improve map accuracy, there are used several algorithms and methods </w:t>
      </w:r>
      <w:r w:rsidR="007228A4">
        <w:rPr>
          <w:rFonts w:ascii="Times New Roman" w:hAnsi="Times New Roman" w:cs="Times New Roman"/>
          <w:sz w:val="24"/>
          <w:szCs w:val="24"/>
        </w:rPr>
        <w:t>[22]</w:t>
      </w:r>
      <w:r w:rsidR="00790691">
        <w:rPr>
          <w:rFonts w:ascii="Times New Roman" w:hAnsi="Times New Roman" w:cs="Times New Roman"/>
          <w:sz w:val="24"/>
          <w:szCs w:val="24"/>
        </w:rPr>
        <w:t>.</w:t>
      </w:r>
    </w:p>
    <w:p w14:paraId="5839E2C4" w14:textId="77777777" w:rsidR="007309DE" w:rsidRPr="00FB4FE8" w:rsidRDefault="007309DE" w:rsidP="00FB4FE8">
      <w:pPr>
        <w:pStyle w:val="ListParagraph"/>
        <w:numPr>
          <w:ilvl w:val="0"/>
          <w:numId w:val="25"/>
        </w:numPr>
        <w:spacing w:line="360" w:lineRule="auto"/>
        <w:jc w:val="both"/>
        <w:rPr>
          <w:rFonts w:ascii="Times New Roman" w:hAnsi="Times New Roman" w:cs="Times New Roman"/>
          <w:b/>
          <w:sz w:val="24"/>
          <w:szCs w:val="24"/>
        </w:rPr>
      </w:pPr>
      <w:r w:rsidRPr="00FB4FE8">
        <w:rPr>
          <w:rFonts w:ascii="Times New Roman" w:hAnsi="Times New Roman" w:cs="Times New Roman"/>
          <w:b/>
          <w:sz w:val="24"/>
          <w:szCs w:val="24"/>
        </w:rPr>
        <w:t>Map categories</w:t>
      </w:r>
    </w:p>
    <w:p w14:paraId="3FBD6E9E" w14:textId="3C1F9778" w:rsidR="00D62A2E" w:rsidRDefault="00D62A2E" w:rsidP="00FB4FE8">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ese maps can be categorize</w:t>
      </w:r>
      <w:r w:rsidR="00FB4FE8">
        <w:rPr>
          <w:rFonts w:ascii="Times New Roman" w:hAnsi="Times New Roman" w:cs="Times New Roman"/>
          <w:sz w:val="24"/>
          <w:szCs w:val="24"/>
        </w:rPr>
        <w:t>d</w:t>
      </w:r>
      <w:r>
        <w:rPr>
          <w:rFonts w:ascii="Times New Roman" w:hAnsi="Times New Roman" w:cs="Times New Roman"/>
          <w:sz w:val="24"/>
          <w:szCs w:val="24"/>
        </w:rPr>
        <w:t xml:space="preserve"> in</w:t>
      </w:r>
      <w:r w:rsidR="00FB4FE8">
        <w:rPr>
          <w:rFonts w:ascii="Times New Roman" w:hAnsi="Times New Roman" w:cs="Times New Roman"/>
          <w:sz w:val="24"/>
          <w:szCs w:val="24"/>
        </w:rPr>
        <w:t>to</w:t>
      </w:r>
      <w:r>
        <w:rPr>
          <w:rFonts w:ascii="Times New Roman" w:hAnsi="Times New Roman" w:cs="Times New Roman"/>
          <w:sz w:val="24"/>
          <w:szCs w:val="24"/>
        </w:rPr>
        <w:t xml:space="preserve"> four categories: the metric map, topological map, co</w:t>
      </w:r>
      <w:r w:rsidR="00FB4FE8">
        <w:rPr>
          <w:rFonts w:ascii="Times New Roman" w:hAnsi="Times New Roman" w:cs="Times New Roman"/>
          <w:sz w:val="24"/>
          <w:szCs w:val="24"/>
        </w:rPr>
        <w:t>nceptual map</w:t>
      </w:r>
      <w:r w:rsidR="00A07C02">
        <w:rPr>
          <w:rFonts w:ascii="Times New Roman" w:hAnsi="Times New Roman" w:cs="Times New Roman"/>
          <w:sz w:val="24"/>
          <w:szCs w:val="24"/>
        </w:rPr>
        <w:t>,</w:t>
      </w:r>
      <w:r w:rsidR="00FB4FE8">
        <w:rPr>
          <w:rFonts w:ascii="Times New Roman" w:hAnsi="Times New Roman" w:cs="Times New Roman"/>
          <w:sz w:val="24"/>
          <w:szCs w:val="24"/>
        </w:rPr>
        <w:t xml:space="preserve"> and cognitive map </w:t>
      </w:r>
      <w:r w:rsidR="00285BC4">
        <w:rPr>
          <w:rFonts w:ascii="Times New Roman" w:hAnsi="Times New Roman" w:cs="Times New Roman"/>
          <w:sz w:val="24"/>
          <w:szCs w:val="24"/>
        </w:rPr>
        <w:t>[22]</w:t>
      </w:r>
      <w:r w:rsidR="007C4157">
        <w:rPr>
          <w:rFonts w:ascii="Times New Roman" w:hAnsi="Times New Roman" w:cs="Times New Roman"/>
          <w:sz w:val="24"/>
          <w:szCs w:val="24"/>
        </w:rPr>
        <w:t>, as shown in figure 1</w:t>
      </w:r>
      <w:r w:rsidR="00FB4FE8">
        <w:rPr>
          <w:rFonts w:ascii="Times New Roman" w:hAnsi="Times New Roman" w:cs="Times New Roman"/>
          <w:sz w:val="24"/>
          <w:szCs w:val="24"/>
        </w:rPr>
        <w:t>.</w:t>
      </w:r>
    </w:p>
    <w:p w14:paraId="61496F13" w14:textId="57F5D52B" w:rsidR="00381516" w:rsidRDefault="007C4157" w:rsidP="00E85AEC">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78669A8" wp14:editId="32932FAE">
            <wp:extent cx="3848668" cy="207705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lam_map.png"/>
                    <pic:cNvPicPr/>
                  </pic:nvPicPr>
                  <pic:blipFill>
                    <a:blip r:embed="rId6">
                      <a:extLst>
                        <a:ext uri="{28A0092B-C50C-407E-A947-70E740481C1C}">
                          <a14:useLocalDpi xmlns:a14="http://schemas.microsoft.com/office/drawing/2010/main" val="0"/>
                        </a:ext>
                      </a:extLst>
                    </a:blip>
                    <a:stretch>
                      <a:fillRect/>
                    </a:stretch>
                  </pic:blipFill>
                  <pic:spPr>
                    <a:xfrm>
                      <a:off x="0" y="0"/>
                      <a:ext cx="3854618" cy="2080270"/>
                    </a:xfrm>
                    <a:prstGeom prst="rect">
                      <a:avLst/>
                    </a:prstGeom>
                  </pic:spPr>
                </pic:pic>
              </a:graphicData>
            </a:graphic>
          </wp:inline>
        </w:drawing>
      </w:r>
    </w:p>
    <w:p w14:paraId="0CFFB2E8" w14:textId="0C1EA9CD" w:rsidR="007C4157" w:rsidRDefault="007C4157" w:rsidP="00E85AEC">
      <w:pPr>
        <w:spacing w:line="360" w:lineRule="auto"/>
        <w:jc w:val="center"/>
        <w:rPr>
          <w:rFonts w:ascii="Times New Roman" w:hAnsi="Times New Roman" w:cs="Times New Roman"/>
          <w:sz w:val="24"/>
          <w:szCs w:val="24"/>
        </w:rPr>
      </w:pPr>
      <w:r>
        <w:rPr>
          <w:rFonts w:ascii="Times New Roman" w:hAnsi="Times New Roman" w:cs="Times New Roman"/>
          <w:sz w:val="24"/>
          <w:szCs w:val="24"/>
        </w:rPr>
        <w:t>Fig. 1. Map categories [22]</w:t>
      </w:r>
    </w:p>
    <w:p w14:paraId="65E62F6E" w14:textId="77777777" w:rsidR="007C4157" w:rsidRDefault="007C4157" w:rsidP="00E85AEC">
      <w:pPr>
        <w:spacing w:line="360" w:lineRule="auto"/>
        <w:jc w:val="center"/>
        <w:rPr>
          <w:rFonts w:ascii="Times New Roman" w:hAnsi="Times New Roman" w:cs="Times New Roman"/>
          <w:sz w:val="24"/>
          <w:szCs w:val="24"/>
        </w:rPr>
      </w:pPr>
    </w:p>
    <w:p w14:paraId="59371746" w14:textId="77777777" w:rsidR="003C63ED" w:rsidRPr="00A07C02" w:rsidRDefault="003C63ED" w:rsidP="00A07C02">
      <w:pPr>
        <w:pStyle w:val="ListParagraph"/>
        <w:numPr>
          <w:ilvl w:val="0"/>
          <w:numId w:val="32"/>
        </w:numPr>
        <w:spacing w:line="360" w:lineRule="auto"/>
        <w:jc w:val="both"/>
        <w:rPr>
          <w:rFonts w:ascii="Times New Roman" w:hAnsi="Times New Roman" w:cs="Times New Roman"/>
          <w:sz w:val="24"/>
          <w:szCs w:val="24"/>
        </w:rPr>
      </w:pPr>
      <w:r w:rsidRPr="00A07C02">
        <w:rPr>
          <w:rFonts w:ascii="Times New Roman" w:hAnsi="Times New Roman" w:cs="Times New Roman"/>
          <w:sz w:val="24"/>
          <w:szCs w:val="24"/>
        </w:rPr>
        <w:t xml:space="preserve">Metric Map </w:t>
      </w:r>
    </w:p>
    <w:p w14:paraId="3184BD6F" w14:textId="1550822E" w:rsidR="00FB4631" w:rsidRDefault="00FB4631" w:rsidP="005F4C4A">
      <w:pPr>
        <w:spacing w:line="360" w:lineRule="auto"/>
        <w:ind w:firstLine="360"/>
        <w:jc w:val="both"/>
        <w:rPr>
          <w:rFonts w:ascii="Times New Roman" w:hAnsi="Times New Roman" w:cs="Times New Roman"/>
          <w:sz w:val="24"/>
          <w:szCs w:val="24"/>
        </w:rPr>
      </w:pPr>
      <w:r w:rsidRPr="00741DDF">
        <w:rPr>
          <w:rFonts w:ascii="Times New Roman" w:hAnsi="Times New Roman" w:cs="Times New Roman"/>
          <w:sz w:val="24"/>
          <w:szCs w:val="24"/>
        </w:rPr>
        <w:t xml:space="preserve">The environment coordinates are being scaled accordingly using the metric map. </w:t>
      </w:r>
      <w:r w:rsidR="00741DDF">
        <w:rPr>
          <w:rFonts w:ascii="Times New Roman" w:hAnsi="Times New Roman" w:cs="Times New Roman"/>
          <w:sz w:val="24"/>
          <w:szCs w:val="24"/>
        </w:rPr>
        <w:t>One example of the metric map is the occupancy grid, which shows the environment as a “discrete network of cells”</w:t>
      </w:r>
      <w:r w:rsidR="005F4C4A">
        <w:rPr>
          <w:rFonts w:ascii="Times New Roman" w:hAnsi="Times New Roman" w:cs="Times New Roman"/>
          <w:sz w:val="24"/>
          <w:szCs w:val="24"/>
        </w:rPr>
        <w:t xml:space="preserve"> [23]</w:t>
      </w:r>
      <w:r w:rsidR="00741DDF">
        <w:rPr>
          <w:rFonts w:ascii="Times New Roman" w:hAnsi="Times New Roman" w:cs="Times New Roman"/>
          <w:sz w:val="24"/>
          <w:szCs w:val="24"/>
        </w:rPr>
        <w:t xml:space="preserve">. </w:t>
      </w:r>
      <w:r w:rsidR="002E5EB9">
        <w:rPr>
          <w:rFonts w:ascii="Times New Roman" w:hAnsi="Times New Roman" w:cs="Times New Roman"/>
          <w:sz w:val="24"/>
          <w:szCs w:val="24"/>
        </w:rPr>
        <w:t xml:space="preserve">This map is most used when the robot is equipped with </w:t>
      </w:r>
      <w:r w:rsidR="005F4C4A">
        <w:rPr>
          <w:rFonts w:ascii="Times New Roman" w:hAnsi="Times New Roman" w:cs="Times New Roman"/>
          <w:sz w:val="24"/>
          <w:szCs w:val="24"/>
        </w:rPr>
        <w:t xml:space="preserve">a </w:t>
      </w:r>
      <w:r w:rsidR="002E5EB9">
        <w:rPr>
          <w:rFonts w:ascii="Times New Roman" w:hAnsi="Times New Roman" w:cs="Times New Roman"/>
          <w:sz w:val="24"/>
          <w:szCs w:val="24"/>
        </w:rPr>
        <w:t xml:space="preserve">distance measurement sensor, like sonar or lidar. </w:t>
      </w:r>
      <w:r w:rsidR="00C43117">
        <w:rPr>
          <w:rFonts w:ascii="Times New Roman" w:hAnsi="Times New Roman" w:cs="Times New Roman"/>
          <w:sz w:val="24"/>
          <w:szCs w:val="24"/>
        </w:rPr>
        <w:t>Of course</w:t>
      </w:r>
      <w:r w:rsidR="005F4C4A">
        <w:rPr>
          <w:rFonts w:ascii="Times New Roman" w:hAnsi="Times New Roman" w:cs="Times New Roman"/>
          <w:sz w:val="24"/>
          <w:szCs w:val="24"/>
        </w:rPr>
        <w:t>,</w:t>
      </w:r>
      <w:r w:rsidR="00C43117">
        <w:rPr>
          <w:rFonts w:ascii="Times New Roman" w:hAnsi="Times New Roman" w:cs="Times New Roman"/>
          <w:sz w:val="24"/>
          <w:szCs w:val="24"/>
        </w:rPr>
        <w:t xml:space="preserve"> this method has its weakness,</w:t>
      </w:r>
      <w:r w:rsidR="002E5EB9">
        <w:rPr>
          <w:rFonts w:ascii="Times New Roman" w:hAnsi="Times New Roman" w:cs="Times New Roman"/>
          <w:sz w:val="24"/>
          <w:szCs w:val="24"/>
        </w:rPr>
        <w:t xml:space="preserve"> </w:t>
      </w:r>
      <w:r w:rsidR="00002D13">
        <w:rPr>
          <w:rFonts w:ascii="Times New Roman" w:hAnsi="Times New Roman" w:cs="Times New Roman"/>
          <w:sz w:val="24"/>
          <w:szCs w:val="24"/>
        </w:rPr>
        <w:t>more precis</w:t>
      </w:r>
      <w:r w:rsidR="005F4C4A">
        <w:rPr>
          <w:rFonts w:ascii="Times New Roman" w:hAnsi="Times New Roman" w:cs="Times New Roman"/>
          <w:sz w:val="24"/>
          <w:szCs w:val="24"/>
        </w:rPr>
        <w:t>e</w:t>
      </w:r>
      <w:r w:rsidR="00002D13">
        <w:rPr>
          <w:rFonts w:ascii="Times New Roman" w:hAnsi="Times New Roman" w:cs="Times New Roman"/>
          <w:sz w:val="24"/>
          <w:szCs w:val="24"/>
        </w:rPr>
        <w:t>ly</w:t>
      </w:r>
      <w:r w:rsidR="00C43117">
        <w:rPr>
          <w:rFonts w:ascii="Times New Roman" w:hAnsi="Times New Roman" w:cs="Times New Roman"/>
          <w:sz w:val="24"/>
          <w:szCs w:val="24"/>
        </w:rPr>
        <w:t xml:space="preserve"> the usage of high memory for saving all the information. </w:t>
      </w:r>
    </w:p>
    <w:p w14:paraId="4C641F78" w14:textId="3F783583" w:rsidR="00EF728B" w:rsidRDefault="004D540C" w:rsidP="005F4C4A">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e basic idea of this map is to “represent a map of the environment as an evenly spaced field of binary random variables each representing the presence of an obstacle at that location in the environment” [23]</w:t>
      </w:r>
      <w:r w:rsidR="00346018">
        <w:rPr>
          <w:rFonts w:ascii="Times New Roman" w:hAnsi="Times New Roman" w:cs="Times New Roman"/>
          <w:sz w:val="24"/>
          <w:szCs w:val="24"/>
        </w:rPr>
        <w:t xml:space="preserve">. </w:t>
      </w:r>
      <w:r w:rsidR="0091181F">
        <w:rPr>
          <w:rFonts w:ascii="Times New Roman" w:hAnsi="Times New Roman" w:cs="Times New Roman"/>
          <w:sz w:val="24"/>
          <w:szCs w:val="24"/>
        </w:rPr>
        <w:t xml:space="preserve">In more simple words, each cell </w:t>
      </w:r>
      <w:r w:rsidR="005F4C4A">
        <w:rPr>
          <w:rFonts w:ascii="Times New Roman" w:hAnsi="Times New Roman" w:cs="Times New Roman"/>
          <w:sz w:val="24"/>
          <w:szCs w:val="24"/>
        </w:rPr>
        <w:t>that</w:t>
      </w:r>
      <w:r w:rsidR="0091181F">
        <w:rPr>
          <w:rFonts w:ascii="Times New Roman" w:hAnsi="Times New Roman" w:cs="Times New Roman"/>
          <w:sz w:val="24"/>
          <w:szCs w:val="24"/>
        </w:rPr>
        <w:t xml:space="preserve"> </w:t>
      </w:r>
      <w:r w:rsidR="0093762E">
        <w:rPr>
          <w:rFonts w:ascii="Times New Roman" w:hAnsi="Times New Roman" w:cs="Times New Roman"/>
          <w:sz w:val="24"/>
          <w:szCs w:val="24"/>
        </w:rPr>
        <w:t>is</w:t>
      </w:r>
      <w:r w:rsidR="0091181F">
        <w:rPr>
          <w:rFonts w:ascii="Times New Roman" w:hAnsi="Times New Roman" w:cs="Times New Roman"/>
          <w:sz w:val="24"/>
          <w:szCs w:val="24"/>
        </w:rPr>
        <w:t xml:space="preserve"> occupied </w:t>
      </w:r>
      <w:r w:rsidR="0093762E">
        <w:rPr>
          <w:rFonts w:ascii="Times New Roman" w:hAnsi="Times New Roman" w:cs="Times New Roman"/>
          <w:sz w:val="24"/>
          <w:szCs w:val="24"/>
        </w:rPr>
        <w:t>will have a specific value, for example</w:t>
      </w:r>
      <w:r w:rsidR="005F4C4A">
        <w:rPr>
          <w:rFonts w:ascii="Times New Roman" w:hAnsi="Times New Roman" w:cs="Times New Roman"/>
          <w:sz w:val="24"/>
          <w:szCs w:val="24"/>
        </w:rPr>
        <w:t>,</w:t>
      </w:r>
      <w:r w:rsidR="0093762E">
        <w:rPr>
          <w:rFonts w:ascii="Times New Roman" w:hAnsi="Times New Roman" w:cs="Times New Roman"/>
          <w:sz w:val="24"/>
          <w:szCs w:val="24"/>
        </w:rPr>
        <w:t xml:space="preserve"> “1”</w:t>
      </w:r>
      <w:r w:rsidR="005F4C4A">
        <w:rPr>
          <w:rFonts w:ascii="Times New Roman" w:hAnsi="Times New Roman" w:cs="Times New Roman"/>
          <w:sz w:val="24"/>
          <w:szCs w:val="24"/>
        </w:rPr>
        <w:t xml:space="preserve">, </w:t>
      </w:r>
      <w:r w:rsidR="0093762E">
        <w:rPr>
          <w:rFonts w:ascii="Times New Roman" w:hAnsi="Times New Roman" w:cs="Times New Roman"/>
          <w:sz w:val="24"/>
          <w:szCs w:val="24"/>
        </w:rPr>
        <w:t xml:space="preserve"> and each free cell will have another value, for example</w:t>
      </w:r>
      <w:r w:rsidR="005F4C4A">
        <w:rPr>
          <w:rFonts w:ascii="Times New Roman" w:hAnsi="Times New Roman" w:cs="Times New Roman"/>
          <w:sz w:val="24"/>
          <w:szCs w:val="24"/>
        </w:rPr>
        <w:t>,</w:t>
      </w:r>
      <w:r w:rsidR="0093762E">
        <w:rPr>
          <w:rFonts w:ascii="Times New Roman" w:hAnsi="Times New Roman" w:cs="Times New Roman"/>
          <w:sz w:val="24"/>
          <w:szCs w:val="24"/>
        </w:rPr>
        <w:t xml:space="preserve"> “0”. </w:t>
      </w:r>
      <w:r w:rsidR="00443F02">
        <w:rPr>
          <w:rFonts w:ascii="Times New Roman" w:hAnsi="Times New Roman" w:cs="Times New Roman"/>
          <w:sz w:val="24"/>
          <w:szCs w:val="24"/>
        </w:rPr>
        <w:t xml:space="preserve">This kind of map is </w:t>
      </w:r>
      <w:r w:rsidR="005F4C4A">
        <w:rPr>
          <w:rFonts w:ascii="Times New Roman" w:hAnsi="Times New Roman" w:cs="Times New Roman"/>
          <w:sz w:val="24"/>
          <w:szCs w:val="24"/>
        </w:rPr>
        <w:t xml:space="preserve">a </w:t>
      </w:r>
      <w:r w:rsidR="00443F02">
        <w:rPr>
          <w:rFonts w:ascii="Times New Roman" w:hAnsi="Times New Roman" w:cs="Times New Roman"/>
          <w:sz w:val="24"/>
          <w:szCs w:val="24"/>
        </w:rPr>
        <w:t>non-parametric model because it does</w:t>
      </w:r>
      <w:r w:rsidR="005F4C4A">
        <w:rPr>
          <w:rFonts w:ascii="Times New Roman" w:hAnsi="Times New Roman" w:cs="Times New Roman"/>
          <w:sz w:val="24"/>
          <w:szCs w:val="24"/>
        </w:rPr>
        <w:t xml:space="preserve"> no</w:t>
      </w:r>
      <w:r w:rsidR="00443F02">
        <w:rPr>
          <w:rFonts w:ascii="Times New Roman" w:hAnsi="Times New Roman" w:cs="Times New Roman"/>
          <w:sz w:val="24"/>
          <w:szCs w:val="24"/>
        </w:rPr>
        <w:t xml:space="preserve">t use environment parameters to create the map. </w:t>
      </w:r>
    </w:p>
    <w:p w14:paraId="381817C2" w14:textId="7B05633D" w:rsidR="00517F27" w:rsidRDefault="00517F27" w:rsidP="004C4F2F">
      <w:pPr>
        <w:spacing w:line="360" w:lineRule="auto"/>
        <w:jc w:val="center"/>
        <w:rPr>
          <w:rFonts w:ascii="Times New Roman" w:hAnsi="Times New Roman" w:cs="Times New Roman"/>
          <w:sz w:val="24"/>
          <w:szCs w:val="24"/>
        </w:rPr>
      </w:pPr>
      <w:r>
        <w:rPr>
          <w:noProof/>
        </w:rPr>
        <w:drawing>
          <wp:inline distT="0" distB="0" distL="0" distR="0" wp14:anchorId="5B02CBF9" wp14:editId="1557E5DA">
            <wp:extent cx="4714875" cy="19335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14875" cy="1933575"/>
                    </a:xfrm>
                    <a:prstGeom prst="rect">
                      <a:avLst/>
                    </a:prstGeom>
                  </pic:spPr>
                </pic:pic>
              </a:graphicData>
            </a:graphic>
          </wp:inline>
        </w:drawing>
      </w:r>
    </w:p>
    <w:p w14:paraId="18BD1B84" w14:textId="46C6C73F" w:rsidR="004C4F2F" w:rsidRDefault="004C4F2F" w:rsidP="004C4F2F">
      <w:pPr>
        <w:spacing w:line="360" w:lineRule="auto"/>
        <w:jc w:val="center"/>
        <w:rPr>
          <w:rFonts w:ascii="Times New Roman" w:hAnsi="Times New Roman" w:cs="Times New Roman"/>
          <w:sz w:val="24"/>
          <w:szCs w:val="24"/>
        </w:rPr>
      </w:pPr>
      <w:r>
        <w:rPr>
          <w:rFonts w:ascii="Times New Roman" w:hAnsi="Times New Roman" w:cs="Times New Roman"/>
          <w:sz w:val="24"/>
          <w:szCs w:val="24"/>
        </w:rPr>
        <w:t>Fig. 2. Occupancy grid example</w:t>
      </w:r>
    </w:p>
    <w:p w14:paraId="0F544D2A" w14:textId="77777777" w:rsidR="001053B7" w:rsidRPr="00A07C02" w:rsidRDefault="001053B7" w:rsidP="00A07C02">
      <w:pPr>
        <w:pStyle w:val="ListParagraph"/>
        <w:numPr>
          <w:ilvl w:val="0"/>
          <w:numId w:val="32"/>
        </w:numPr>
        <w:spacing w:line="360" w:lineRule="auto"/>
        <w:jc w:val="both"/>
        <w:rPr>
          <w:rFonts w:ascii="Times New Roman" w:hAnsi="Times New Roman" w:cs="Times New Roman"/>
          <w:sz w:val="24"/>
          <w:szCs w:val="24"/>
        </w:rPr>
      </w:pPr>
      <w:r w:rsidRPr="00A07C02">
        <w:rPr>
          <w:rFonts w:ascii="Times New Roman" w:hAnsi="Times New Roman" w:cs="Times New Roman"/>
          <w:sz w:val="24"/>
          <w:szCs w:val="24"/>
        </w:rPr>
        <w:t>Topological Map</w:t>
      </w:r>
    </w:p>
    <w:p w14:paraId="3020F603" w14:textId="2926890F" w:rsidR="006B2033" w:rsidRDefault="006F0015" w:rsidP="00683136">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is map use</w:t>
      </w:r>
      <w:r w:rsidR="00683136">
        <w:rPr>
          <w:rFonts w:ascii="Times New Roman" w:hAnsi="Times New Roman" w:cs="Times New Roman"/>
          <w:sz w:val="24"/>
          <w:szCs w:val="24"/>
        </w:rPr>
        <w:t>s</w:t>
      </w:r>
      <w:r>
        <w:rPr>
          <w:rFonts w:ascii="Times New Roman" w:hAnsi="Times New Roman" w:cs="Times New Roman"/>
          <w:sz w:val="24"/>
          <w:szCs w:val="24"/>
        </w:rPr>
        <w:t xml:space="preserve"> the characteristic of the environment that are effective in robot localization, and avoid characteristic like geometric measurements. </w:t>
      </w:r>
      <w:r w:rsidR="007E5EE1">
        <w:rPr>
          <w:rFonts w:ascii="Times New Roman" w:hAnsi="Times New Roman" w:cs="Times New Roman"/>
          <w:sz w:val="24"/>
          <w:szCs w:val="24"/>
        </w:rPr>
        <w:t xml:space="preserve">In most cases, this map </w:t>
      </w:r>
      <w:r w:rsidR="00683136">
        <w:rPr>
          <w:rFonts w:ascii="Times New Roman" w:hAnsi="Times New Roman" w:cs="Times New Roman"/>
          <w:sz w:val="24"/>
          <w:szCs w:val="24"/>
        </w:rPr>
        <w:t>“is a graph of nodes and links”</w:t>
      </w:r>
      <w:r w:rsidR="007E5EE1">
        <w:rPr>
          <w:rFonts w:ascii="Times New Roman" w:hAnsi="Times New Roman" w:cs="Times New Roman"/>
          <w:sz w:val="24"/>
          <w:szCs w:val="24"/>
        </w:rPr>
        <w:t xml:space="preserve"> </w:t>
      </w:r>
      <w:r w:rsidR="008B49AA">
        <w:rPr>
          <w:rFonts w:ascii="Times New Roman" w:hAnsi="Times New Roman" w:cs="Times New Roman"/>
          <w:sz w:val="24"/>
          <w:szCs w:val="24"/>
        </w:rPr>
        <w:t>[22]</w:t>
      </w:r>
      <w:r w:rsidR="00683136">
        <w:rPr>
          <w:rFonts w:ascii="Times New Roman" w:hAnsi="Times New Roman" w:cs="Times New Roman"/>
          <w:sz w:val="24"/>
          <w:szCs w:val="24"/>
        </w:rPr>
        <w:t>.</w:t>
      </w:r>
      <w:r w:rsidR="00251806">
        <w:rPr>
          <w:rFonts w:ascii="Times New Roman" w:hAnsi="Times New Roman" w:cs="Times New Roman"/>
          <w:sz w:val="24"/>
          <w:szCs w:val="24"/>
        </w:rPr>
        <w:t xml:space="preserve"> </w:t>
      </w:r>
      <w:r w:rsidR="007E4F7C">
        <w:rPr>
          <w:rFonts w:ascii="Times New Roman" w:hAnsi="Times New Roman" w:cs="Times New Roman"/>
          <w:sz w:val="24"/>
          <w:szCs w:val="24"/>
        </w:rPr>
        <w:t xml:space="preserve">Here, the nodes represent the important obstacles or places </w:t>
      </w:r>
      <w:r w:rsidR="00683136">
        <w:rPr>
          <w:rFonts w:ascii="Times New Roman" w:hAnsi="Times New Roman" w:cs="Times New Roman"/>
          <w:sz w:val="24"/>
          <w:szCs w:val="24"/>
        </w:rPr>
        <w:t>o</w:t>
      </w:r>
      <w:r w:rsidR="007E4F7C">
        <w:rPr>
          <w:rFonts w:ascii="Times New Roman" w:hAnsi="Times New Roman" w:cs="Times New Roman"/>
          <w:sz w:val="24"/>
          <w:szCs w:val="24"/>
        </w:rPr>
        <w:t xml:space="preserve">n the map and the links between nodes represent the connection between two places. </w:t>
      </w:r>
    </w:p>
    <w:p w14:paraId="7B8A9BF1" w14:textId="77777777" w:rsidR="002C72C0" w:rsidRDefault="00A449F0" w:rsidP="00683136">
      <w:pPr>
        <w:spacing w:line="360" w:lineRule="auto"/>
        <w:jc w:val="center"/>
        <w:rPr>
          <w:rFonts w:ascii="Times New Roman" w:hAnsi="Times New Roman" w:cs="Times New Roman"/>
          <w:sz w:val="24"/>
          <w:szCs w:val="24"/>
        </w:rPr>
      </w:pPr>
      <w:r>
        <w:rPr>
          <w:noProof/>
        </w:rPr>
        <w:lastRenderedPageBreak/>
        <w:drawing>
          <wp:inline distT="0" distB="0" distL="0" distR="0" wp14:anchorId="6819A03A" wp14:editId="3A24CE93">
            <wp:extent cx="3487480" cy="3468748"/>
            <wp:effectExtent l="0" t="0" r="0" b="0"/>
            <wp:docPr id="37" name="Picture 37" descr="Topological Mapping. (a) Building map of sections A with rob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pological Mapping. (a) Building map of sections A with robot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96058" cy="3477280"/>
                    </a:xfrm>
                    <a:prstGeom prst="rect">
                      <a:avLst/>
                    </a:prstGeom>
                    <a:noFill/>
                    <a:ln>
                      <a:noFill/>
                    </a:ln>
                  </pic:spPr>
                </pic:pic>
              </a:graphicData>
            </a:graphic>
          </wp:inline>
        </w:drawing>
      </w:r>
    </w:p>
    <w:p w14:paraId="0F8D5800" w14:textId="4664D2D3" w:rsidR="00A449F0" w:rsidRDefault="00A449F0" w:rsidP="00683136">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683136">
        <w:rPr>
          <w:rFonts w:ascii="Times New Roman" w:hAnsi="Times New Roman" w:cs="Times New Roman"/>
          <w:sz w:val="24"/>
          <w:szCs w:val="24"/>
        </w:rPr>
        <w:t>3</w:t>
      </w:r>
      <w:r>
        <w:rPr>
          <w:rFonts w:ascii="Times New Roman" w:hAnsi="Times New Roman" w:cs="Times New Roman"/>
          <w:sz w:val="24"/>
          <w:szCs w:val="24"/>
        </w:rPr>
        <w:t xml:space="preserve"> </w:t>
      </w:r>
      <w:r w:rsidR="00B667D8">
        <w:rPr>
          <w:rFonts w:ascii="Times New Roman" w:hAnsi="Times New Roman" w:cs="Times New Roman"/>
          <w:sz w:val="24"/>
          <w:szCs w:val="24"/>
        </w:rPr>
        <w:t>T</w:t>
      </w:r>
      <w:r>
        <w:rPr>
          <w:rFonts w:ascii="Times New Roman" w:hAnsi="Times New Roman" w:cs="Times New Roman"/>
          <w:sz w:val="24"/>
          <w:szCs w:val="24"/>
        </w:rPr>
        <w:t>opological map [24]</w:t>
      </w:r>
    </w:p>
    <w:p w14:paraId="3C75BDC2" w14:textId="77777777" w:rsidR="0028129F" w:rsidRPr="00A07C02" w:rsidRDefault="0028129F" w:rsidP="00A07C02">
      <w:pPr>
        <w:pStyle w:val="ListParagraph"/>
        <w:numPr>
          <w:ilvl w:val="0"/>
          <w:numId w:val="32"/>
        </w:numPr>
        <w:spacing w:line="360" w:lineRule="auto"/>
        <w:jc w:val="both"/>
        <w:rPr>
          <w:rFonts w:ascii="Times New Roman" w:hAnsi="Times New Roman" w:cs="Times New Roman"/>
          <w:sz w:val="24"/>
          <w:szCs w:val="24"/>
        </w:rPr>
      </w:pPr>
      <w:r w:rsidRPr="00A07C02">
        <w:rPr>
          <w:rFonts w:ascii="Times New Roman" w:hAnsi="Times New Roman" w:cs="Times New Roman"/>
          <w:sz w:val="24"/>
          <w:szCs w:val="24"/>
        </w:rPr>
        <w:t>Conceptual Map</w:t>
      </w:r>
    </w:p>
    <w:p w14:paraId="0BFD9971" w14:textId="40D48A91" w:rsidR="00E66D70" w:rsidRDefault="00E66D70" w:rsidP="00A07C02">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 concept map is a diagram that depicts suggested relationships bet</w:t>
      </w:r>
      <w:r w:rsidR="00A07C02">
        <w:rPr>
          <w:rFonts w:ascii="Times New Roman" w:hAnsi="Times New Roman" w:cs="Times New Roman"/>
          <w:sz w:val="24"/>
          <w:szCs w:val="24"/>
        </w:rPr>
        <w:t>ween concepts</w:t>
      </w:r>
      <w:r>
        <w:rPr>
          <w:rFonts w:ascii="Times New Roman" w:hAnsi="Times New Roman" w:cs="Times New Roman"/>
          <w:sz w:val="24"/>
          <w:szCs w:val="24"/>
        </w:rPr>
        <w:t>”</w:t>
      </w:r>
      <w:r w:rsidR="00A07C02">
        <w:rPr>
          <w:rFonts w:ascii="Times New Roman" w:hAnsi="Times New Roman" w:cs="Times New Roman"/>
          <w:sz w:val="24"/>
          <w:szCs w:val="24"/>
        </w:rPr>
        <w:t xml:space="preserve"> </w:t>
      </w:r>
      <w:r w:rsidR="009E7464">
        <w:rPr>
          <w:rFonts w:ascii="Times New Roman" w:hAnsi="Times New Roman" w:cs="Times New Roman"/>
          <w:sz w:val="24"/>
          <w:szCs w:val="24"/>
        </w:rPr>
        <w:t>[25]</w:t>
      </w:r>
      <w:r w:rsidR="008E4121">
        <w:rPr>
          <w:rFonts w:ascii="Times New Roman" w:hAnsi="Times New Roman" w:cs="Times New Roman"/>
          <w:sz w:val="24"/>
          <w:szCs w:val="24"/>
        </w:rPr>
        <w:t>. The concept uses, in this case, organizing and representing knowledge.</w:t>
      </w:r>
      <w:r w:rsidR="007A6DCE">
        <w:rPr>
          <w:rFonts w:ascii="Times New Roman" w:hAnsi="Times New Roman" w:cs="Times New Roman"/>
          <w:sz w:val="24"/>
          <w:szCs w:val="24"/>
        </w:rPr>
        <w:t xml:space="preserve"> An example of this map can be seen in the following picture: </w:t>
      </w:r>
    </w:p>
    <w:p w14:paraId="1AF42EFD" w14:textId="55C7A414" w:rsidR="007A6DCE" w:rsidRDefault="007A6DCE" w:rsidP="00A07C02">
      <w:pPr>
        <w:spacing w:line="360" w:lineRule="auto"/>
        <w:jc w:val="center"/>
        <w:rPr>
          <w:rFonts w:ascii="Times New Roman" w:hAnsi="Times New Roman" w:cs="Times New Roman"/>
          <w:sz w:val="24"/>
          <w:szCs w:val="24"/>
        </w:rPr>
      </w:pPr>
      <w:r>
        <w:rPr>
          <w:noProof/>
        </w:rPr>
        <w:lastRenderedPageBreak/>
        <w:drawing>
          <wp:inline distT="0" distB="0" distL="0" distR="0" wp14:anchorId="3115C0C2" wp14:editId="179F4FDE">
            <wp:extent cx="3123210" cy="3498254"/>
            <wp:effectExtent l="0" t="0" r="127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32758" cy="3508948"/>
                    </a:xfrm>
                    <a:prstGeom prst="rect">
                      <a:avLst/>
                    </a:prstGeom>
                  </pic:spPr>
                </pic:pic>
              </a:graphicData>
            </a:graphic>
          </wp:inline>
        </w:drawing>
      </w:r>
    </w:p>
    <w:p w14:paraId="66EE8874" w14:textId="5CE0DB8C" w:rsidR="00A07C02" w:rsidRPr="00E66D70" w:rsidRDefault="00A07C02" w:rsidP="00A07C02">
      <w:pPr>
        <w:spacing w:line="360" w:lineRule="auto"/>
        <w:jc w:val="center"/>
        <w:rPr>
          <w:rFonts w:ascii="Times New Roman" w:hAnsi="Times New Roman" w:cs="Times New Roman"/>
          <w:sz w:val="24"/>
          <w:szCs w:val="24"/>
        </w:rPr>
      </w:pPr>
      <w:r>
        <w:rPr>
          <w:rFonts w:ascii="Times New Roman" w:hAnsi="Times New Roman" w:cs="Times New Roman"/>
          <w:sz w:val="24"/>
          <w:szCs w:val="24"/>
        </w:rPr>
        <w:t>Fig. 4 Conceptual map [25]</w:t>
      </w:r>
    </w:p>
    <w:p w14:paraId="24BB5676" w14:textId="77777777" w:rsidR="00CF7510" w:rsidRPr="00A07C02" w:rsidRDefault="00CF7510" w:rsidP="00A07C02">
      <w:pPr>
        <w:pStyle w:val="ListParagraph"/>
        <w:numPr>
          <w:ilvl w:val="0"/>
          <w:numId w:val="32"/>
        </w:numPr>
        <w:spacing w:line="360" w:lineRule="auto"/>
        <w:jc w:val="both"/>
        <w:rPr>
          <w:rFonts w:ascii="Times New Roman" w:hAnsi="Times New Roman" w:cs="Times New Roman"/>
          <w:sz w:val="24"/>
          <w:szCs w:val="24"/>
        </w:rPr>
      </w:pPr>
      <w:r w:rsidRPr="00A07C02">
        <w:rPr>
          <w:rFonts w:ascii="Times New Roman" w:hAnsi="Times New Roman" w:cs="Times New Roman"/>
          <w:sz w:val="24"/>
          <w:szCs w:val="24"/>
        </w:rPr>
        <w:t>Cognitive Map</w:t>
      </w:r>
    </w:p>
    <w:p w14:paraId="41F0A956" w14:textId="33D85583" w:rsidR="00E70D7B" w:rsidRDefault="00F379B4" w:rsidP="00A07C02">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is map will be used for robot</w:t>
      </w:r>
      <w:r w:rsidR="00A07C02">
        <w:rPr>
          <w:rFonts w:ascii="Times New Roman" w:hAnsi="Times New Roman" w:cs="Times New Roman"/>
          <w:sz w:val="24"/>
          <w:szCs w:val="24"/>
        </w:rPr>
        <w:t>s</w:t>
      </w:r>
      <w:r>
        <w:rPr>
          <w:rFonts w:ascii="Times New Roman" w:hAnsi="Times New Roman" w:cs="Times New Roman"/>
          <w:sz w:val="24"/>
          <w:szCs w:val="24"/>
        </w:rPr>
        <w:t xml:space="preserve"> with artificial intelligence, which “understand the environment map like humans”</w:t>
      </w:r>
      <w:r w:rsidR="003531DC">
        <w:rPr>
          <w:rFonts w:ascii="Times New Roman" w:hAnsi="Times New Roman" w:cs="Times New Roman"/>
          <w:sz w:val="24"/>
          <w:szCs w:val="24"/>
        </w:rPr>
        <w:t xml:space="preserve"> [22]</w:t>
      </w:r>
      <w:r w:rsidR="00A07C02">
        <w:rPr>
          <w:rFonts w:ascii="Times New Roman" w:hAnsi="Times New Roman" w:cs="Times New Roman"/>
          <w:sz w:val="24"/>
          <w:szCs w:val="24"/>
        </w:rPr>
        <w:t>.</w:t>
      </w:r>
      <w:r w:rsidR="008F7F31">
        <w:rPr>
          <w:rFonts w:ascii="Times New Roman" w:hAnsi="Times New Roman" w:cs="Times New Roman"/>
          <w:sz w:val="24"/>
          <w:szCs w:val="24"/>
        </w:rPr>
        <w:t xml:space="preserve"> This map will be presented “based on anatomy and function of the human brain” [22]. </w:t>
      </w:r>
      <w:r w:rsidR="0015277E">
        <w:rPr>
          <w:rFonts w:ascii="Times New Roman" w:hAnsi="Times New Roman" w:cs="Times New Roman"/>
          <w:sz w:val="24"/>
          <w:szCs w:val="24"/>
        </w:rPr>
        <w:t xml:space="preserve">Using this map, the robot will be able to act and take action like humans. </w:t>
      </w:r>
    </w:p>
    <w:p w14:paraId="489D121F" w14:textId="77777777" w:rsidR="00EB2FCB" w:rsidRPr="00A07C02" w:rsidRDefault="007309DE" w:rsidP="00A07C02">
      <w:pPr>
        <w:pStyle w:val="TitluCapitol"/>
      </w:pPr>
      <w:bookmarkStart w:id="0" w:name="_GoBack"/>
      <w:bookmarkEnd w:id="0"/>
      <w:r w:rsidRPr="00A07C02">
        <w:t>Localization</w:t>
      </w:r>
    </w:p>
    <w:p w14:paraId="4CCD0CD9" w14:textId="77777777" w:rsidR="008F52CD" w:rsidRPr="0065193A" w:rsidRDefault="008F52CD"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problem of robot mapping is to acquire information about the robot environment based on a set of data received from a set of sensors. </w:t>
      </w:r>
      <w:r w:rsidR="00A349F4" w:rsidRPr="0065193A">
        <w:rPr>
          <w:rFonts w:ascii="Times New Roman" w:hAnsi="Times New Roman" w:cs="Times New Roman"/>
          <w:sz w:val="24"/>
          <w:szCs w:val="24"/>
        </w:rPr>
        <w:t>To acquire a map, robots must use a set of multiple sensor</w:t>
      </w:r>
      <w:r w:rsidR="00F92509" w:rsidRPr="0065193A">
        <w:rPr>
          <w:rFonts w:ascii="Times New Roman" w:hAnsi="Times New Roman" w:cs="Times New Roman"/>
          <w:sz w:val="24"/>
          <w:szCs w:val="24"/>
        </w:rPr>
        <w:t>s</w:t>
      </w:r>
      <w:r w:rsidR="00A349F4" w:rsidRPr="0065193A">
        <w:rPr>
          <w:rFonts w:ascii="Times New Roman" w:hAnsi="Times New Roman" w:cs="Times New Roman"/>
          <w:sz w:val="24"/>
          <w:szCs w:val="24"/>
        </w:rPr>
        <w:t xml:space="preserve">, which will allow </w:t>
      </w:r>
      <w:r w:rsidR="00F92509" w:rsidRPr="0065193A">
        <w:rPr>
          <w:rFonts w:ascii="Times New Roman" w:hAnsi="Times New Roman" w:cs="Times New Roman"/>
          <w:sz w:val="24"/>
          <w:szCs w:val="24"/>
        </w:rPr>
        <w:t>them to perc</w:t>
      </w:r>
      <w:r w:rsidR="00A51E2B" w:rsidRPr="0065193A">
        <w:rPr>
          <w:rFonts w:ascii="Times New Roman" w:hAnsi="Times New Roman" w:cs="Times New Roman"/>
          <w:sz w:val="24"/>
          <w:szCs w:val="24"/>
        </w:rPr>
        <w:t>e</w:t>
      </w:r>
      <w:r w:rsidR="00F92509" w:rsidRPr="0065193A">
        <w:rPr>
          <w:rFonts w:ascii="Times New Roman" w:hAnsi="Times New Roman" w:cs="Times New Roman"/>
          <w:sz w:val="24"/>
          <w:szCs w:val="24"/>
        </w:rPr>
        <w:t>iv</w:t>
      </w:r>
      <w:r w:rsidR="00A349F4" w:rsidRPr="0065193A">
        <w:rPr>
          <w:rFonts w:ascii="Times New Roman" w:hAnsi="Times New Roman" w:cs="Times New Roman"/>
          <w:sz w:val="24"/>
          <w:szCs w:val="24"/>
        </w:rPr>
        <w:t xml:space="preserve">e the outside world. </w:t>
      </w:r>
      <w:r w:rsidR="008D08C8" w:rsidRPr="0065193A">
        <w:rPr>
          <w:rFonts w:ascii="Times New Roman" w:hAnsi="Times New Roman" w:cs="Times New Roman"/>
          <w:sz w:val="24"/>
          <w:szCs w:val="24"/>
        </w:rPr>
        <w:t>Most of the sensors used in this task are cameras, distance sensors (using sonar, laser</w:t>
      </w:r>
      <w:r w:rsidR="005E37C7" w:rsidRPr="0065193A">
        <w:rPr>
          <w:rFonts w:ascii="Times New Roman" w:hAnsi="Times New Roman" w:cs="Times New Roman"/>
          <w:sz w:val="24"/>
          <w:szCs w:val="24"/>
        </w:rPr>
        <w:t>,</w:t>
      </w:r>
      <w:r w:rsidR="008D08C8" w:rsidRPr="0065193A">
        <w:rPr>
          <w:rFonts w:ascii="Times New Roman" w:hAnsi="Times New Roman" w:cs="Times New Roman"/>
          <w:sz w:val="24"/>
          <w:szCs w:val="24"/>
        </w:rPr>
        <w:t xml:space="preserve"> and infrared technology), radar, compasses</w:t>
      </w:r>
      <w:r w:rsidR="005E37C7" w:rsidRPr="0065193A">
        <w:rPr>
          <w:rFonts w:ascii="Times New Roman" w:hAnsi="Times New Roman" w:cs="Times New Roman"/>
          <w:sz w:val="24"/>
          <w:szCs w:val="24"/>
        </w:rPr>
        <w:t>,</w:t>
      </w:r>
      <w:r w:rsidR="008D08C8" w:rsidRPr="0065193A">
        <w:rPr>
          <w:rFonts w:ascii="Times New Roman" w:hAnsi="Times New Roman" w:cs="Times New Roman"/>
          <w:sz w:val="24"/>
          <w:szCs w:val="24"/>
        </w:rPr>
        <w:t xml:space="preserve"> and GPS.</w:t>
      </w:r>
      <w:r w:rsidR="002731D9" w:rsidRPr="0065193A">
        <w:rPr>
          <w:rFonts w:ascii="Times New Roman" w:hAnsi="Times New Roman" w:cs="Times New Roman"/>
          <w:sz w:val="24"/>
          <w:szCs w:val="24"/>
        </w:rPr>
        <w:t xml:space="preserve"> However, all these sensors are subject to errors, like measurement errors or noises, but also some limitations (range limitation, sensor position limitation). </w:t>
      </w:r>
      <w:r w:rsidR="007E0926" w:rsidRPr="0065193A">
        <w:rPr>
          <w:rFonts w:ascii="Times New Roman" w:hAnsi="Times New Roman" w:cs="Times New Roman"/>
          <w:sz w:val="24"/>
          <w:szCs w:val="24"/>
        </w:rPr>
        <w:t>[3]</w:t>
      </w:r>
    </w:p>
    <w:p w14:paraId="7172B5A6" w14:textId="77777777" w:rsidR="003C69BD" w:rsidRPr="0065193A" w:rsidRDefault="007E0926"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When creating a map, it is very important, the robot localization </w:t>
      </w:r>
      <w:r w:rsidR="00E9632F" w:rsidRPr="0065193A">
        <w:rPr>
          <w:rFonts w:ascii="Times New Roman" w:hAnsi="Times New Roman" w:cs="Times New Roman"/>
          <w:sz w:val="24"/>
          <w:szCs w:val="24"/>
        </w:rPr>
        <w:t>o</w:t>
      </w:r>
      <w:r w:rsidRPr="0065193A">
        <w:rPr>
          <w:rFonts w:ascii="Times New Roman" w:hAnsi="Times New Roman" w:cs="Times New Roman"/>
          <w:sz w:val="24"/>
          <w:szCs w:val="24"/>
        </w:rPr>
        <w:t>n the map.</w:t>
      </w:r>
      <w:r w:rsidR="003C69BD" w:rsidRPr="0065193A">
        <w:rPr>
          <w:rFonts w:ascii="Times New Roman" w:hAnsi="Times New Roman" w:cs="Times New Roman"/>
          <w:sz w:val="24"/>
          <w:szCs w:val="24"/>
        </w:rPr>
        <w:t xml:space="preserve"> “Localization is the problem of using sensor measurements to estimate the robot’s pose relative to some map”. [4] </w:t>
      </w:r>
      <w:r w:rsidR="00E9632F" w:rsidRPr="0065193A">
        <w:rPr>
          <w:rFonts w:ascii="Times New Roman" w:hAnsi="Times New Roman" w:cs="Times New Roman"/>
          <w:sz w:val="24"/>
          <w:szCs w:val="24"/>
        </w:rPr>
        <w:lastRenderedPageBreak/>
        <w:t xml:space="preserve">Localization is essential to </w:t>
      </w:r>
      <w:r w:rsidR="00660FBC" w:rsidRPr="0065193A">
        <w:rPr>
          <w:rFonts w:ascii="Times New Roman" w:hAnsi="Times New Roman" w:cs="Times New Roman"/>
          <w:sz w:val="24"/>
          <w:szCs w:val="24"/>
        </w:rPr>
        <w:t>decide on future actions, to avoid dangerous situations (collisions or unsafe condition</w:t>
      </w:r>
      <w:r w:rsidR="00271702" w:rsidRPr="0065193A">
        <w:rPr>
          <w:rFonts w:ascii="Times New Roman" w:hAnsi="Times New Roman" w:cs="Times New Roman"/>
          <w:sz w:val="24"/>
          <w:szCs w:val="24"/>
        </w:rPr>
        <w:t>s</w:t>
      </w:r>
      <w:r w:rsidR="00660FBC" w:rsidRPr="0065193A">
        <w:rPr>
          <w:rFonts w:ascii="Times New Roman" w:hAnsi="Times New Roman" w:cs="Times New Roman"/>
          <w:sz w:val="24"/>
          <w:szCs w:val="24"/>
        </w:rPr>
        <w:t xml:space="preserve"> – temperature, radiation, exposure to weather). </w:t>
      </w:r>
    </w:p>
    <w:p w14:paraId="58AF92D2" w14:textId="77777777" w:rsidR="00D00D1C" w:rsidRDefault="00D00D1C"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Robot navigation means the robot’s ability to determine its position in its frame o</w:t>
      </w:r>
      <w:r w:rsidR="00CB0030" w:rsidRPr="0065193A">
        <w:rPr>
          <w:rFonts w:ascii="Times New Roman" w:hAnsi="Times New Roman" w:cs="Times New Roman"/>
          <w:sz w:val="24"/>
          <w:szCs w:val="24"/>
        </w:rPr>
        <w:t>f</w:t>
      </w:r>
      <w:r w:rsidRPr="0065193A">
        <w:rPr>
          <w:rFonts w:ascii="Times New Roman" w:hAnsi="Times New Roman" w:cs="Times New Roman"/>
          <w:sz w:val="24"/>
          <w:szCs w:val="24"/>
        </w:rPr>
        <w:t xml:space="preserve"> reference and then plan a path toward some goal location”. </w:t>
      </w:r>
      <w:r w:rsidR="00C93BD7" w:rsidRPr="0065193A">
        <w:rPr>
          <w:rFonts w:ascii="Times New Roman" w:hAnsi="Times New Roman" w:cs="Times New Roman"/>
          <w:sz w:val="24"/>
          <w:szCs w:val="24"/>
        </w:rPr>
        <w:t>[5]</w:t>
      </w:r>
    </w:p>
    <w:p w14:paraId="6F1E9A95" w14:textId="189101A5" w:rsidR="00975E5F" w:rsidRDefault="00113E31" w:rsidP="00217896">
      <w:pPr>
        <w:spacing w:line="360" w:lineRule="auto"/>
        <w:jc w:val="both"/>
        <w:rPr>
          <w:rFonts w:ascii="Times New Roman" w:hAnsi="Times New Roman" w:cs="Times New Roman"/>
          <w:sz w:val="24"/>
          <w:szCs w:val="24"/>
        </w:rPr>
      </w:pPr>
      <w:r w:rsidRPr="00113E31">
        <w:rPr>
          <w:rFonts w:ascii="Times New Roman" w:hAnsi="Times New Roman" w:cs="Times New Roman"/>
          <w:sz w:val="24"/>
          <w:szCs w:val="24"/>
          <w:highlight w:val="yellow"/>
        </w:rPr>
        <w:t>Coordinates calculation</w:t>
      </w:r>
    </w:p>
    <w:p w14:paraId="493DC309" w14:textId="4D42759A" w:rsidR="00814297" w:rsidRPr="0065193A" w:rsidRDefault="00814297"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order to establish the robot localization, it is necessary to know the coordinates of the robot. </w:t>
      </w:r>
      <w:r w:rsidR="00CA37F2">
        <w:rPr>
          <w:rFonts w:ascii="Times New Roman" w:hAnsi="Times New Roman" w:cs="Times New Roman"/>
          <w:sz w:val="24"/>
          <w:szCs w:val="24"/>
        </w:rPr>
        <w:t xml:space="preserve">For this, there are multiple methods, like: </w:t>
      </w:r>
    </w:p>
    <w:p w14:paraId="1D859085" w14:textId="0716EA8D" w:rsidR="00711F10" w:rsidRPr="0065193A" w:rsidRDefault="00C26D99"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problem with localization and mapping is that each process is based on having data and information from the robot sensor and actuators. </w:t>
      </w:r>
      <w:r w:rsidR="00173307" w:rsidRPr="0065193A">
        <w:rPr>
          <w:rFonts w:ascii="Times New Roman" w:hAnsi="Times New Roman" w:cs="Times New Roman"/>
          <w:sz w:val="24"/>
          <w:szCs w:val="24"/>
        </w:rPr>
        <w:t xml:space="preserve">The sensor information </w:t>
      </w:r>
      <w:r w:rsidR="00A56FC3" w:rsidRPr="0065193A">
        <w:rPr>
          <w:rFonts w:ascii="Times New Roman" w:hAnsi="Times New Roman" w:cs="Times New Roman"/>
          <w:sz w:val="24"/>
          <w:szCs w:val="24"/>
        </w:rPr>
        <w:t>is</w:t>
      </w:r>
      <w:r w:rsidR="00173307" w:rsidRPr="0065193A">
        <w:rPr>
          <w:rFonts w:ascii="Times New Roman" w:hAnsi="Times New Roman" w:cs="Times New Roman"/>
          <w:sz w:val="24"/>
          <w:szCs w:val="24"/>
        </w:rPr>
        <w:t xml:space="preserve">n’t 100% accurate, so in order to avoid measurement errors, </w:t>
      </w:r>
      <w:r w:rsidR="00A56FC3" w:rsidRPr="0065193A">
        <w:rPr>
          <w:rFonts w:ascii="Times New Roman" w:hAnsi="Times New Roman" w:cs="Times New Roman"/>
          <w:sz w:val="24"/>
          <w:szCs w:val="24"/>
        </w:rPr>
        <w:t xml:space="preserve">it </w:t>
      </w:r>
      <w:r w:rsidR="00173307" w:rsidRPr="0065193A">
        <w:rPr>
          <w:rFonts w:ascii="Times New Roman" w:hAnsi="Times New Roman" w:cs="Times New Roman"/>
          <w:sz w:val="24"/>
          <w:szCs w:val="24"/>
        </w:rPr>
        <w:t xml:space="preserve">will be needed complex algorithms and calculations. </w:t>
      </w:r>
    </w:p>
    <w:p w14:paraId="65C7F549" w14:textId="77777777" w:rsidR="00173307" w:rsidRDefault="00364CA4"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To create an accurate map of the environment, we need information about the</w:t>
      </w:r>
      <w:r w:rsidR="003A49F1" w:rsidRPr="0065193A">
        <w:rPr>
          <w:rFonts w:ascii="Times New Roman" w:hAnsi="Times New Roman" w:cs="Times New Roman"/>
          <w:sz w:val="24"/>
          <w:szCs w:val="24"/>
        </w:rPr>
        <w:t xml:space="preserve"> robot pose; this means that in order to create the mapping, we need the localization. But to determine the robot pose, we need to have information about the environment, like a map. This problem is known as the “chicken and egg” problem. [6] </w:t>
      </w:r>
    </w:p>
    <w:p w14:paraId="4319E3B6" w14:textId="77777777" w:rsidR="007309DE" w:rsidRPr="0065193A" w:rsidRDefault="007309DE" w:rsidP="00217896">
      <w:pPr>
        <w:spacing w:line="360" w:lineRule="auto"/>
        <w:jc w:val="both"/>
        <w:rPr>
          <w:rFonts w:ascii="Times New Roman" w:hAnsi="Times New Roman" w:cs="Times New Roman"/>
          <w:sz w:val="24"/>
          <w:szCs w:val="24"/>
        </w:rPr>
      </w:pPr>
      <w:r w:rsidRPr="007309DE">
        <w:rPr>
          <w:rFonts w:ascii="Times New Roman" w:hAnsi="Times New Roman" w:cs="Times New Roman"/>
          <w:sz w:val="24"/>
          <w:szCs w:val="24"/>
          <w:highlight w:val="yellow"/>
        </w:rPr>
        <w:t>SLAM</w:t>
      </w:r>
    </w:p>
    <w:p w14:paraId="53419010" w14:textId="77777777" w:rsidR="004F4A2A" w:rsidRPr="0065193A" w:rsidRDefault="005227FB"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There exists a technique which overcomes this problem, which is called: Simultaneous Localization and Mapping</w:t>
      </w:r>
      <w:r w:rsidR="004A1EB5" w:rsidRPr="0065193A">
        <w:rPr>
          <w:rFonts w:ascii="Times New Roman" w:hAnsi="Times New Roman" w:cs="Times New Roman"/>
          <w:sz w:val="24"/>
          <w:szCs w:val="24"/>
        </w:rPr>
        <w:t xml:space="preserve"> (SLAM). </w:t>
      </w:r>
      <w:r w:rsidR="00E82FEA" w:rsidRPr="0065193A">
        <w:rPr>
          <w:rFonts w:ascii="Times New Roman" w:hAnsi="Times New Roman" w:cs="Times New Roman"/>
          <w:sz w:val="24"/>
          <w:szCs w:val="24"/>
        </w:rPr>
        <w:t>[6]</w:t>
      </w:r>
    </w:p>
    <w:p w14:paraId="15409294" w14:textId="77777777" w:rsidR="00744ACF" w:rsidRDefault="00744ACF"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The main principle of SLAM is to detect the outside environment using sensors on the robot and construct the map of the environment while estimating the pose – localization</w:t>
      </w:r>
      <w:r w:rsidR="00FF76E0" w:rsidRPr="0065193A">
        <w:rPr>
          <w:rFonts w:ascii="Times New Roman" w:hAnsi="Times New Roman" w:cs="Times New Roman"/>
          <w:sz w:val="24"/>
          <w:szCs w:val="24"/>
        </w:rPr>
        <w:t>,</w:t>
      </w:r>
      <w:r w:rsidRPr="0065193A">
        <w:rPr>
          <w:rFonts w:ascii="Times New Roman" w:hAnsi="Times New Roman" w:cs="Times New Roman"/>
          <w:sz w:val="24"/>
          <w:szCs w:val="24"/>
        </w:rPr>
        <w:t xml:space="preserve"> and orientation – of the robot.</w:t>
      </w:r>
    </w:p>
    <w:p w14:paraId="6943E64B" w14:textId="77777777" w:rsidR="002673F8" w:rsidRDefault="002673F8"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LAM uses a set of algorithms in order to solve the localization problem and also the mapping problem. </w:t>
      </w:r>
      <w:r w:rsidR="00667A5A">
        <w:rPr>
          <w:rFonts w:ascii="Times New Roman" w:hAnsi="Times New Roman" w:cs="Times New Roman"/>
          <w:sz w:val="24"/>
          <w:szCs w:val="24"/>
        </w:rPr>
        <w:t>“SLAM is more like a concept than a single algorithm” [20]</w:t>
      </w:r>
    </w:p>
    <w:p w14:paraId="6CE6C3BA" w14:textId="77777777" w:rsidR="0089107D" w:rsidRDefault="0047231F"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Some examples of SLAM techniques are the following: EFK SLAM, FastSLAM, Graph-ba</w:t>
      </w:r>
      <w:r w:rsidR="0089107D">
        <w:rPr>
          <w:rFonts w:ascii="Times New Roman" w:hAnsi="Times New Roman" w:cs="Times New Roman"/>
          <w:sz w:val="24"/>
          <w:szCs w:val="24"/>
        </w:rPr>
        <w:t xml:space="preserve">sed SLAM, Lidar-SLAM and so on, but in all techniques, the problem is the same: we need a map for localization and we need the position estimation for creating the map. </w:t>
      </w:r>
      <w:r w:rsidR="00377EA9">
        <w:rPr>
          <w:rFonts w:ascii="Times New Roman" w:hAnsi="Times New Roman" w:cs="Times New Roman"/>
          <w:sz w:val="24"/>
          <w:szCs w:val="24"/>
        </w:rPr>
        <w:t xml:space="preserve">So both problems are unknown, and the purpose of SLAM needs to solve them. </w:t>
      </w:r>
    </w:p>
    <w:p w14:paraId="6BEFB9C4" w14:textId="77777777" w:rsidR="00FA513A" w:rsidRDefault="00E55DF7"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most used SLAM techniques algorithms include Kalman filters and particle filters (Monte Carlo methods).</w:t>
      </w:r>
      <w:r w:rsidR="004C5CDB">
        <w:rPr>
          <w:rFonts w:ascii="Times New Roman" w:hAnsi="Times New Roman" w:cs="Times New Roman"/>
          <w:sz w:val="24"/>
          <w:szCs w:val="24"/>
        </w:rPr>
        <w:t xml:space="preserve"> Those algorithms uses an estimation of the probability function for robot pose and map parameters. [20]</w:t>
      </w:r>
      <w:r w:rsidR="00FA513A">
        <w:rPr>
          <w:rFonts w:ascii="Times New Roman" w:hAnsi="Times New Roman" w:cs="Times New Roman"/>
          <w:sz w:val="24"/>
          <w:szCs w:val="24"/>
        </w:rPr>
        <w:t>. Most of SLAM algorithms are implemented on ROS – robot operating systems, which is an open source librarie, which is used togheter with Point Cloud Library for creating the 3D map or with visual features from OpenCV.</w:t>
      </w:r>
    </w:p>
    <w:p w14:paraId="66B69680" w14:textId="77777777" w:rsidR="009F7A63" w:rsidRDefault="009F7A63"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SLAM application can be found in automatic car piloting or unrehearsed off-road terrains, rescue tasks for high-ris</w:t>
      </w:r>
      <w:r w:rsidR="000474F4" w:rsidRPr="0065193A">
        <w:rPr>
          <w:rFonts w:ascii="Times New Roman" w:hAnsi="Times New Roman" w:cs="Times New Roman"/>
          <w:sz w:val="24"/>
          <w:szCs w:val="24"/>
        </w:rPr>
        <w:t>k</w:t>
      </w:r>
      <w:r w:rsidRPr="0065193A">
        <w:rPr>
          <w:rFonts w:ascii="Times New Roman" w:hAnsi="Times New Roman" w:cs="Times New Roman"/>
          <w:sz w:val="24"/>
          <w:szCs w:val="24"/>
        </w:rPr>
        <w:t xml:space="preserve"> or difficult-navigation environment, planetary, aerial, terre</w:t>
      </w:r>
      <w:r w:rsidR="00613DE6" w:rsidRPr="0065193A">
        <w:rPr>
          <w:rFonts w:ascii="Times New Roman" w:hAnsi="Times New Roman" w:cs="Times New Roman"/>
          <w:sz w:val="24"/>
          <w:szCs w:val="24"/>
        </w:rPr>
        <w:t>strial and oceanic explo</w:t>
      </w:r>
      <w:r w:rsidR="00E5135B" w:rsidRPr="0065193A">
        <w:rPr>
          <w:rFonts w:ascii="Times New Roman" w:hAnsi="Times New Roman" w:cs="Times New Roman"/>
          <w:sz w:val="24"/>
          <w:szCs w:val="24"/>
        </w:rPr>
        <w:t xml:space="preserve">ration, medicine and many more. </w:t>
      </w:r>
    </w:p>
    <w:p w14:paraId="05B8A7E9" w14:textId="77777777" w:rsidR="00454EA2" w:rsidRDefault="00454EA2"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The most important parameters in investigation of SLAM problem are</w:t>
      </w:r>
      <w:r w:rsidR="00332373">
        <w:rPr>
          <w:rFonts w:ascii="Times New Roman" w:hAnsi="Times New Roman" w:cs="Times New Roman"/>
          <w:sz w:val="24"/>
          <w:szCs w:val="24"/>
        </w:rPr>
        <w:t xml:space="preserve"> [22]</w:t>
      </w:r>
      <w:r>
        <w:rPr>
          <w:rFonts w:ascii="Times New Roman" w:hAnsi="Times New Roman" w:cs="Times New Roman"/>
          <w:sz w:val="24"/>
          <w:szCs w:val="24"/>
        </w:rPr>
        <w:t xml:space="preserve">: </w:t>
      </w:r>
    </w:p>
    <w:p w14:paraId="180E4F58" w14:textId="77777777" w:rsidR="00454EA2" w:rsidRDefault="00454EA2" w:rsidP="00217896">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nsor uncertainty </w:t>
      </w:r>
    </w:p>
    <w:p w14:paraId="78069132" w14:textId="77777777" w:rsidR="00454EA2" w:rsidRDefault="00454EA2" w:rsidP="00217896">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Correspondence</w:t>
      </w:r>
    </w:p>
    <w:p w14:paraId="2EFD2E24" w14:textId="77777777" w:rsidR="00454EA2" w:rsidRDefault="00454EA2" w:rsidP="00217896">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Loop closing</w:t>
      </w:r>
    </w:p>
    <w:p w14:paraId="41DFE209" w14:textId="77777777" w:rsidR="00454EA2" w:rsidRDefault="00454EA2" w:rsidP="00217896">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Time complexity</w:t>
      </w:r>
    </w:p>
    <w:p w14:paraId="44EF4DA2" w14:textId="77777777" w:rsidR="00454EA2" w:rsidRDefault="00454EA2" w:rsidP="00217896">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Dynamic environment</w:t>
      </w:r>
    </w:p>
    <w:p w14:paraId="2B821BF1" w14:textId="77777777" w:rsidR="007246C1" w:rsidRDefault="007246C1" w:rsidP="00217896">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Sensor uncertainty can be explained by the accumulation of small errors. These uncertainty can be describe by:</w:t>
      </w:r>
    </w:p>
    <w:p w14:paraId="3976A918" w14:textId="77777777" w:rsidR="007246C1" w:rsidRDefault="009E76F6" w:rsidP="00217896">
      <w:pPr>
        <w:pStyle w:val="ListParagraph"/>
        <w:numPr>
          <w:ilvl w:val="1"/>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striction of incoming – this </w:t>
      </w:r>
      <w:r w:rsidR="00876EBC">
        <w:rPr>
          <w:rFonts w:ascii="Times New Roman" w:hAnsi="Times New Roman" w:cs="Times New Roman"/>
          <w:sz w:val="24"/>
          <w:szCs w:val="24"/>
        </w:rPr>
        <w:t>is related to sensors limitations;  most of the sensors have small distances limitation, which will lead to errors when trying to read further distances.</w:t>
      </w:r>
    </w:p>
    <w:p w14:paraId="1841CE92" w14:textId="77777777" w:rsidR="005043E0" w:rsidRDefault="005043E0" w:rsidP="00217896">
      <w:pPr>
        <w:pStyle w:val="ListParagraph"/>
        <w:numPr>
          <w:ilvl w:val="1"/>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nsor fault – this is caused by noises read by the sensors. </w:t>
      </w:r>
    </w:p>
    <w:p w14:paraId="2F9E6A24" w14:textId="77777777" w:rsidR="005043E0" w:rsidRDefault="00586D2F" w:rsidP="00217896">
      <w:pPr>
        <w:pStyle w:val="ListParagraph"/>
        <w:numPr>
          <w:ilvl w:val="1"/>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istake/Slip – this is caused by robot movement errors; a small slip can cause problems. </w:t>
      </w:r>
    </w:p>
    <w:p w14:paraId="6B5ABC45" w14:textId="77777777" w:rsidR="00E4665E" w:rsidRDefault="00E4665E" w:rsidP="00217896">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rrespondence issue which is also called data relation. </w:t>
      </w:r>
      <w:r w:rsidR="00082AC9">
        <w:rPr>
          <w:rFonts w:ascii="Times New Roman" w:hAnsi="Times New Roman" w:cs="Times New Roman"/>
          <w:sz w:val="24"/>
          <w:szCs w:val="24"/>
        </w:rPr>
        <w:t xml:space="preserve">This problem will determine if “sensor measurements at different time relate to the same physical object or not” [22]. </w:t>
      </w:r>
    </w:p>
    <w:p w14:paraId="12F59110" w14:textId="77777777" w:rsidR="00DE06D7" w:rsidRDefault="00DE06D7" w:rsidP="00217896">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Loop closing per</w:t>
      </w:r>
      <w:r w:rsidR="000C1E13">
        <w:rPr>
          <w:rFonts w:ascii="Times New Roman" w:hAnsi="Times New Roman" w:cs="Times New Roman"/>
          <w:sz w:val="24"/>
          <w:szCs w:val="24"/>
        </w:rPr>
        <w:t>forms after the previous issue. When the robot is in a loop, it has to decide its position in the map. “It is therefore difficult because during the closing loop may accumulated error be too high”. [22]</w:t>
      </w:r>
    </w:p>
    <w:p w14:paraId="71CADF29" w14:textId="77777777" w:rsidR="00421A9A" w:rsidRDefault="00421A9A" w:rsidP="00217896">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ime complexity issue is related to robot performance. </w:t>
      </w:r>
      <w:r w:rsidR="004C0D48">
        <w:rPr>
          <w:rFonts w:ascii="Times New Roman" w:hAnsi="Times New Roman" w:cs="Times New Roman"/>
          <w:sz w:val="24"/>
          <w:szCs w:val="24"/>
        </w:rPr>
        <w:t xml:space="preserve">This means that the robot must perform in real time, in order to be faster. </w:t>
      </w:r>
    </w:p>
    <w:p w14:paraId="0EE02B9F" w14:textId="77777777" w:rsidR="00070AB7" w:rsidRDefault="00070AB7" w:rsidP="00217896">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ynamic environment – this issue is related to changes in the environment. “This issue can make two hypotheses for the robot: first, the environment has changd. Second, robot has entered in a new place” [22].</w:t>
      </w:r>
    </w:p>
    <w:p w14:paraId="48F632D3" w14:textId="77777777" w:rsidR="00E4665E" w:rsidRPr="007246C1" w:rsidRDefault="00E4665E" w:rsidP="00217896">
      <w:pPr>
        <w:pStyle w:val="ListParagraph"/>
        <w:spacing w:line="360" w:lineRule="auto"/>
        <w:jc w:val="both"/>
        <w:rPr>
          <w:rFonts w:ascii="Times New Roman" w:hAnsi="Times New Roman" w:cs="Times New Roman"/>
          <w:sz w:val="24"/>
          <w:szCs w:val="24"/>
        </w:rPr>
      </w:pPr>
    </w:p>
    <w:p w14:paraId="2808AE1B" w14:textId="26782C04" w:rsidR="00740556" w:rsidRDefault="007309DE" w:rsidP="00217896">
      <w:pPr>
        <w:spacing w:line="360" w:lineRule="auto"/>
        <w:jc w:val="both"/>
        <w:rPr>
          <w:rFonts w:ascii="Times New Roman" w:hAnsi="Times New Roman" w:cs="Times New Roman"/>
          <w:sz w:val="24"/>
          <w:szCs w:val="24"/>
        </w:rPr>
      </w:pPr>
      <w:r w:rsidRPr="007309DE">
        <w:rPr>
          <w:rFonts w:ascii="Times New Roman" w:hAnsi="Times New Roman" w:cs="Times New Roman"/>
          <w:sz w:val="24"/>
          <w:szCs w:val="24"/>
          <w:highlight w:val="yellow"/>
        </w:rPr>
        <w:t xml:space="preserve">Obstacle </w:t>
      </w:r>
      <w:commentRangeStart w:id="1"/>
      <w:r w:rsidRPr="007309DE">
        <w:rPr>
          <w:rFonts w:ascii="Times New Roman" w:hAnsi="Times New Roman" w:cs="Times New Roman"/>
          <w:sz w:val="24"/>
          <w:szCs w:val="24"/>
          <w:highlight w:val="yellow"/>
        </w:rPr>
        <w:t>detection</w:t>
      </w:r>
      <w:commentRangeEnd w:id="1"/>
      <w:r w:rsidR="00113E31">
        <w:rPr>
          <w:rStyle w:val="CommentReference"/>
        </w:rPr>
        <w:commentReference w:id="1"/>
      </w:r>
      <w:r w:rsidR="00113E31">
        <w:rPr>
          <w:rFonts w:ascii="Times New Roman" w:hAnsi="Times New Roman" w:cs="Times New Roman"/>
          <w:sz w:val="24"/>
          <w:szCs w:val="24"/>
        </w:rPr>
        <w:t xml:space="preserve"> ?? </w:t>
      </w:r>
    </w:p>
    <w:p w14:paraId="6B3D536B" w14:textId="034416CC" w:rsidR="00887DC8" w:rsidRDefault="00887DC8"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bstacle detection is the process of using sensors, data structures and algorithms to detect objects or terrain types that impede motion” </w:t>
      </w:r>
      <w:r w:rsidR="004E3813">
        <w:rPr>
          <w:rFonts w:ascii="Times New Roman" w:hAnsi="Times New Roman" w:cs="Times New Roman"/>
          <w:sz w:val="24"/>
          <w:szCs w:val="24"/>
        </w:rPr>
        <w:t>[26].</w:t>
      </w:r>
    </w:p>
    <w:p w14:paraId="28730C45" w14:textId="77777777" w:rsidR="00D11D8F" w:rsidRDefault="00D65C3F"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order to detected the obstacles, there are several methods, based on the equipement or sensor used. </w:t>
      </w:r>
      <w:r w:rsidR="004E3813">
        <w:rPr>
          <w:rFonts w:ascii="Times New Roman" w:hAnsi="Times New Roman" w:cs="Times New Roman"/>
          <w:sz w:val="24"/>
          <w:szCs w:val="24"/>
        </w:rPr>
        <w:t>[27</w:t>
      </w:r>
      <w:r w:rsidR="00D11D8F">
        <w:rPr>
          <w:rFonts w:ascii="Times New Roman" w:hAnsi="Times New Roman" w:cs="Times New Roman"/>
          <w:sz w:val="24"/>
          <w:szCs w:val="24"/>
        </w:rPr>
        <w:t xml:space="preserve">], most of them based on distance measurement. So, we can have the following categories of sensors: </w:t>
      </w:r>
    </w:p>
    <w:p w14:paraId="541ECBFC" w14:textId="4E79F2BC" w:rsidR="00431BA8" w:rsidRDefault="00D11D8F" w:rsidP="00217896">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ltrasonic sensors – which uses ultrasonic waves to measure the distance to an object. </w:t>
      </w:r>
    </w:p>
    <w:p w14:paraId="3762044B" w14:textId="1435D624" w:rsidR="00D11D8F" w:rsidRDefault="00D11D8F" w:rsidP="00217896">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frared sensors – which uses light source to measure the distance to an object. </w:t>
      </w:r>
    </w:p>
    <w:p w14:paraId="7064D6A0" w14:textId="457425EF" w:rsidR="00D11D8F" w:rsidRDefault="00D11D8F" w:rsidP="00217896">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Proximity sensors – which uses electromagnetic field to measure the distance to an object.</w:t>
      </w:r>
    </w:p>
    <w:p w14:paraId="18F31173" w14:textId="12A7938B" w:rsidR="00D11D8F" w:rsidRDefault="00D11D8F" w:rsidP="00217896">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ush sensors – uses pyshical contact to detected the distance to the object. </w:t>
      </w:r>
    </w:p>
    <w:p w14:paraId="42AD9FD6" w14:textId="175D44A8" w:rsidR="00D11D8F" w:rsidRDefault="00D11D8F" w:rsidP="00217896">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ccelerometer – uses orientation of the robot. </w:t>
      </w:r>
      <w:r w:rsidR="00D3679B">
        <w:rPr>
          <w:rFonts w:ascii="Times New Roman" w:hAnsi="Times New Roman" w:cs="Times New Roman"/>
          <w:sz w:val="24"/>
          <w:szCs w:val="24"/>
        </w:rPr>
        <w:t>“When robot hit an object, the accelerometer mark a motion in opposite direction according to Newton’s third law”.</w:t>
      </w:r>
      <w:r w:rsidR="00333E1F">
        <w:rPr>
          <w:rFonts w:ascii="Times New Roman" w:hAnsi="Times New Roman" w:cs="Times New Roman"/>
          <w:sz w:val="24"/>
          <w:szCs w:val="24"/>
        </w:rPr>
        <w:t xml:space="preserve"> [27]</w:t>
      </w:r>
    </w:p>
    <w:p w14:paraId="7B9A2681" w14:textId="0EDBA2FE" w:rsidR="0038776B" w:rsidRDefault="0038776B" w:rsidP="00217896">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yroscope – </w:t>
      </w:r>
      <w:r w:rsidR="000630CE">
        <w:rPr>
          <w:rFonts w:ascii="Times New Roman" w:hAnsi="Times New Roman" w:cs="Times New Roman"/>
          <w:sz w:val="24"/>
          <w:szCs w:val="24"/>
        </w:rPr>
        <w:t xml:space="preserve">is constantly monitor the changes in the orientation. </w:t>
      </w:r>
      <w:r w:rsidR="00333E1F">
        <w:rPr>
          <w:rFonts w:ascii="Times New Roman" w:hAnsi="Times New Roman" w:cs="Times New Roman"/>
          <w:sz w:val="24"/>
          <w:szCs w:val="24"/>
        </w:rPr>
        <w:t>“When the robot hit by an obstacle the large variation is marked as detection of obstacles” [27].</w:t>
      </w:r>
    </w:p>
    <w:p w14:paraId="1B089F7A" w14:textId="2F929478" w:rsidR="00911692" w:rsidRDefault="00FC1086"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bstacle avoidance methods can be classified in two categories: Direct detection and avoidance and Indirect detection and avoidance. </w:t>
      </w:r>
      <w:r w:rsidR="00A60578">
        <w:rPr>
          <w:rFonts w:ascii="Times New Roman" w:hAnsi="Times New Roman" w:cs="Times New Roman"/>
          <w:sz w:val="24"/>
          <w:szCs w:val="24"/>
        </w:rPr>
        <w:t>[27]</w:t>
      </w:r>
    </w:p>
    <w:p w14:paraId="19A3A274" w14:textId="31AE85E7" w:rsidR="00884A30" w:rsidRPr="00EB6ECE" w:rsidRDefault="00A60578" w:rsidP="00217896">
      <w:pPr>
        <w:pStyle w:val="ListParagraph"/>
        <w:numPr>
          <w:ilvl w:val="0"/>
          <w:numId w:val="14"/>
        </w:numPr>
        <w:spacing w:line="360" w:lineRule="auto"/>
        <w:jc w:val="both"/>
        <w:rPr>
          <w:rFonts w:ascii="Times New Roman" w:hAnsi="Times New Roman" w:cs="Times New Roman"/>
          <w:sz w:val="24"/>
          <w:szCs w:val="24"/>
        </w:rPr>
      </w:pPr>
      <w:r w:rsidRPr="00EB6ECE">
        <w:rPr>
          <w:rFonts w:ascii="Times New Roman" w:hAnsi="Times New Roman" w:cs="Times New Roman"/>
          <w:sz w:val="24"/>
          <w:szCs w:val="24"/>
        </w:rPr>
        <w:t xml:space="preserve">Direct detection and avoidance </w:t>
      </w:r>
      <w:r w:rsidR="00165FC5" w:rsidRPr="00EB6ECE">
        <w:rPr>
          <w:rFonts w:ascii="Times New Roman" w:hAnsi="Times New Roman" w:cs="Times New Roman"/>
          <w:sz w:val="24"/>
          <w:szCs w:val="24"/>
        </w:rPr>
        <w:t>–</w:t>
      </w:r>
      <w:r w:rsidRPr="00EB6ECE">
        <w:rPr>
          <w:rFonts w:ascii="Times New Roman" w:hAnsi="Times New Roman" w:cs="Times New Roman"/>
          <w:sz w:val="24"/>
          <w:szCs w:val="24"/>
        </w:rPr>
        <w:t xml:space="preserve"> DDA</w:t>
      </w:r>
      <w:r w:rsidR="00165FC5" w:rsidRPr="00EB6ECE">
        <w:rPr>
          <w:rFonts w:ascii="Times New Roman" w:hAnsi="Times New Roman" w:cs="Times New Roman"/>
          <w:sz w:val="24"/>
          <w:szCs w:val="24"/>
        </w:rPr>
        <w:t xml:space="preserve"> – this method allows the robot to touch the obstacle and react according to the collision. </w:t>
      </w:r>
      <w:r w:rsidR="00100D5E" w:rsidRPr="00EB6ECE">
        <w:rPr>
          <w:rFonts w:ascii="Times New Roman" w:hAnsi="Times New Roman" w:cs="Times New Roman"/>
          <w:sz w:val="24"/>
          <w:szCs w:val="24"/>
        </w:rPr>
        <w:t xml:space="preserve">This means that after the collision, the robot will move away from the obstacle. </w:t>
      </w:r>
    </w:p>
    <w:p w14:paraId="0F53C577" w14:textId="1FC4085D" w:rsidR="00EB6ECE" w:rsidRDefault="00775E3B" w:rsidP="00217896">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case, the most common uses sensors include push sensors, accelerometer and gyroscope, which permit the robot to touch the obstacle and the react. </w:t>
      </w:r>
    </w:p>
    <w:p w14:paraId="3E819FCB" w14:textId="7A2FF8DA" w:rsidR="0073441C" w:rsidRDefault="0073441C" w:rsidP="00217896">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e example of </w:t>
      </w:r>
      <w:r w:rsidR="007675AC">
        <w:rPr>
          <w:rFonts w:ascii="Times New Roman" w:hAnsi="Times New Roman" w:cs="Times New Roman"/>
          <w:sz w:val="24"/>
          <w:szCs w:val="24"/>
        </w:rPr>
        <w:t xml:space="preserve">robot using push sensor for obstacle avoidance can be see in the following image: </w:t>
      </w:r>
    </w:p>
    <w:p w14:paraId="1D6AC87F" w14:textId="41798CC7" w:rsidR="007675AC" w:rsidRDefault="007675AC" w:rsidP="00217896">
      <w:pPr>
        <w:pStyle w:val="ListParagraph"/>
        <w:spacing w:line="360" w:lineRule="auto"/>
        <w:jc w:val="both"/>
        <w:rPr>
          <w:rFonts w:ascii="Times New Roman" w:hAnsi="Times New Roman" w:cs="Times New Roman"/>
          <w:sz w:val="24"/>
          <w:szCs w:val="24"/>
        </w:rPr>
      </w:pPr>
      <w:r>
        <w:rPr>
          <w:noProof/>
        </w:rPr>
        <w:lastRenderedPageBreak/>
        <w:drawing>
          <wp:inline distT="0" distB="0" distL="0" distR="0" wp14:anchorId="12725764" wp14:editId="478F52F9">
            <wp:extent cx="2352675" cy="191452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52675" cy="1914525"/>
                    </a:xfrm>
                    <a:prstGeom prst="rect">
                      <a:avLst/>
                    </a:prstGeom>
                  </pic:spPr>
                </pic:pic>
              </a:graphicData>
            </a:graphic>
          </wp:inline>
        </w:drawing>
      </w:r>
    </w:p>
    <w:p w14:paraId="6F1A8F2C" w14:textId="31891975" w:rsidR="001952F6" w:rsidRDefault="001952F6" w:rsidP="00217896">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Fig. [27]</w:t>
      </w:r>
    </w:p>
    <w:p w14:paraId="193D74B3" w14:textId="0B7C2249" w:rsidR="007675AC" w:rsidRDefault="007675AC" w:rsidP="00217896">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direct Detection and Avoidance – IDA </w:t>
      </w:r>
      <w:r w:rsidR="004B10F9">
        <w:rPr>
          <w:rFonts w:ascii="Times New Roman" w:hAnsi="Times New Roman" w:cs="Times New Roman"/>
          <w:sz w:val="24"/>
          <w:szCs w:val="24"/>
        </w:rPr>
        <w:t>–</w:t>
      </w:r>
      <w:r>
        <w:rPr>
          <w:rFonts w:ascii="Times New Roman" w:hAnsi="Times New Roman" w:cs="Times New Roman"/>
          <w:sz w:val="24"/>
          <w:szCs w:val="24"/>
        </w:rPr>
        <w:t xml:space="preserve"> </w:t>
      </w:r>
      <w:r w:rsidR="004B10F9">
        <w:rPr>
          <w:rFonts w:ascii="Times New Roman" w:hAnsi="Times New Roman" w:cs="Times New Roman"/>
          <w:sz w:val="24"/>
          <w:szCs w:val="24"/>
        </w:rPr>
        <w:t xml:space="preserve">this method does not allow the robot to reach the obstacle and react according to sensor information. </w:t>
      </w:r>
    </w:p>
    <w:p w14:paraId="343C10A7" w14:textId="12B1BC6B" w:rsidR="009C2701" w:rsidRDefault="009C2701" w:rsidP="00217896">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In this case, the most uses sensor are ultrasoni</w:t>
      </w:r>
      <w:r w:rsidR="00894D3E">
        <w:rPr>
          <w:rFonts w:ascii="Times New Roman" w:hAnsi="Times New Roman" w:cs="Times New Roman"/>
          <w:sz w:val="24"/>
          <w:szCs w:val="24"/>
        </w:rPr>
        <w:t>c, infrared or</w:t>
      </w:r>
      <w:r>
        <w:rPr>
          <w:rFonts w:ascii="Times New Roman" w:hAnsi="Times New Roman" w:cs="Times New Roman"/>
          <w:sz w:val="24"/>
          <w:szCs w:val="24"/>
        </w:rPr>
        <w:t xml:space="preserve"> proximity sensors which read the distance to the object</w:t>
      </w:r>
      <w:r w:rsidR="002613BA">
        <w:rPr>
          <w:rFonts w:ascii="Times New Roman" w:hAnsi="Times New Roman" w:cs="Times New Roman"/>
          <w:sz w:val="24"/>
          <w:szCs w:val="24"/>
        </w:rPr>
        <w:t xml:space="preserve">, send the information to the robot, on which the path calculation will take place, in order to avoid the obstacle. </w:t>
      </w:r>
    </w:p>
    <w:p w14:paraId="649F6F69" w14:textId="4184EEFB" w:rsidR="001952F6" w:rsidRDefault="001952F6" w:rsidP="00217896">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e example of robot using infrared sensor for obstacle avoidance can be seen in the following image: </w:t>
      </w:r>
    </w:p>
    <w:p w14:paraId="47961B3B" w14:textId="0A54C85D" w:rsidR="001952F6" w:rsidRDefault="001952F6" w:rsidP="00217896">
      <w:pPr>
        <w:spacing w:line="360" w:lineRule="auto"/>
        <w:jc w:val="both"/>
        <w:rPr>
          <w:rFonts w:ascii="Times New Roman" w:hAnsi="Times New Roman" w:cs="Times New Roman"/>
          <w:sz w:val="24"/>
          <w:szCs w:val="24"/>
        </w:rPr>
      </w:pPr>
      <w:r>
        <w:rPr>
          <w:noProof/>
        </w:rPr>
        <w:drawing>
          <wp:inline distT="0" distB="0" distL="0" distR="0" wp14:anchorId="5309D70E" wp14:editId="3B8C242E">
            <wp:extent cx="1971675" cy="15621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71675" cy="1562100"/>
                    </a:xfrm>
                    <a:prstGeom prst="rect">
                      <a:avLst/>
                    </a:prstGeom>
                  </pic:spPr>
                </pic:pic>
              </a:graphicData>
            </a:graphic>
          </wp:inline>
        </w:drawing>
      </w:r>
    </w:p>
    <w:p w14:paraId="71974E7B" w14:textId="70888C41" w:rsidR="001952F6" w:rsidRPr="001952F6" w:rsidRDefault="001952F6"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Fig. [27]</w:t>
      </w:r>
    </w:p>
    <w:p w14:paraId="700C1966" w14:textId="356A8FE3" w:rsidR="007309DE" w:rsidRPr="0065193A" w:rsidRDefault="00113E31" w:rsidP="00217896">
      <w:pPr>
        <w:spacing w:line="360" w:lineRule="auto"/>
        <w:jc w:val="both"/>
        <w:rPr>
          <w:rFonts w:ascii="Times New Roman" w:hAnsi="Times New Roman" w:cs="Times New Roman"/>
          <w:sz w:val="24"/>
          <w:szCs w:val="24"/>
        </w:rPr>
      </w:pPr>
      <w:r w:rsidRPr="00113E31">
        <w:rPr>
          <w:rFonts w:ascii="Times New Roman" w:hAnsi="Times New Roman" w:cs="Times New Roman"/>
          <w:sz w:val="24"/>
          <w:szCs w:val="24"/>
          <w:highlight w:val="yellow"/>
        </w:rPr>
        <w:t>Lidar technology</w:t>
      </w:r>
    </w:p>
    <w:p w14:paraId="1B3744DC" w14:textId="19BEAF51" w:rsidR="00ED797A" w:rsidRDefault="00ED797A"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Lidar </w:t>
      </w:r>
      <w:r w:rsidR="00B662A5" w:rsidRPr="0065193A">
        <w:rPr>
          <w:rFonts w:ascii="Times New Roman" w:hAnsi="Times New Roman" w:cs="Times New Roman"/>
          <w:sz w:val="24"/>
          <w:szCs w:val="24"/>
        </w:rPr>
        <w:t>technology, also known as ‘Light Detection and Ranging’ technology, uses light technology to detect the distance to an obje</w:t>
      </w:r>
      <w:r w:rsidR="00270A9C">
        <w:rPr>
          <w:rFonts w:ascii="Times New Roman" w:hAnsi="Times New Roman" w:cs="Times New Roman"/>
          <w:sz w:val="24"/>
          <w:szCs w:val="24"/>
        </w:rPr>
        <w:t>ct. The basic principle of the</w:t>
      </w:r>
      <w:r w:rsidR="00B662A5" w:rsidRPr="0065193A">
        <w:rPr>
          <w:rFonts w:ascii="Times New Roman" w:hAnsi="Times New Roman" w:cs="Times New Roman"/>
          <w:sz w:val="24"/>
          <w:szCs w:val="24"/>
        </w:rPr>
        <w:t xml:space="preserve"> lidar sensor is based on a laser light and measures the reflection of it. “</w:t>
      </w:r>
      <w:r w:rsidR="00B662A5" w:rsidRPr="0065193A">
        <w:rPr>
          <w:rFonts w:ascii="Times New Roman" w:hAnsi="Times New Roman" w:cs="Times New Roman"/>
          <w:color w:val="050505"/>
          <w:sz w:val="24"/>
          <w:szCs w:val="24"/>
          <w:shd w:val="clear" w:color="auto" w:fill="FFFFFF"/>
        </w:rPr>
        <w:t>Lidar, which stands for </w:t>
      </w:r>
      <w:r w:rsidR="00B662A5" w:rsidRPr="0065193A">
        <w:rPr>
          <w:rStyle w:val="Emphasis"/>
          <w:rFonts w:ascii="Times New Roman" w:hAnsi="Times New Roman" w:cs="Times New Roman"/>
          <w:color w:val="050505"/>
          <w:sz w:val="24"/>
          <w:szCs w:val="24"/>
          <w:shd w:val="clear" w:color="auto" w:fill="FFFFFF"/>
        </w:rPr>
        <w:t>Light Detection and Ranging,</w:t>
      </w:r>
      <w:r w:rsidR="00B662A5" w:rsidRPr="0065193A">
        <w:rPr>
          <w:rFonts w:ascii="Times New Roman" w:hAnsi="Times New Roman" w:cs="Times New Roman"/>
          <w:color w:val="050505"/>
          <w:sz w:val="24"/>
          <w:szCs w:val="24"/>
          <w:shd w:val="clear" w:color="auto" w:fill="FFFFFF"/>
        </w:rPr>
        <w:t> is a </w:t>
      </w:r>
      <w:hyperlink r:id="rId14" w:history="1">
        <w:r w:rsidR="00B662A5" w:rsidRPr="0065193A">
          <w:rPr>
            <w:rStyle w:val="Hyperlink"/>
            <w:rFonts w:ascii="Times New Roman" w:hAnsi="Times New Roman" w:cs="Times New Roman"/>
            <w:color w:val="007EB4"/>
            <w:sz w:val="24"/>
            <w:szCs w:val="24"/>
            <w:shd w:val="clear" w:color="auto" w:fill="FFFFFF"/>
          </w:rPr>
          <w:t>remote sensing</w:t>
        </w:r>
      </w:hyperlink>
      <w:r w:rsidR="00B662A5" w:rsidRPr="0065193A">
        <w:rPr>
          <w:rFonts w:ascii="Times New Roman" w:hAnsi="Times New Roman" w:cs="Times New Roman"/>
          <w:color w:val="050505"/>
          <w:sz w:val="24"/>
          <w:szCs w:val="24"/>
          <w:shd w:val="clear" w:color="auto" w:fill="FFFFFF"/>
        </w:rPr>
        <w:t> method that uses light in the form of a pulsed laser to measure ranges (variable distances) to the Earth.</w:t>
      </w:r>
      <w:r w:rsidR="00B662A5" w:rsidRPr="0065193A">
        <w:rPr>
          <w:rFonts w:ascii="Times New Roman" w:hAnsi="Times New Roman" w:cs="Times New Roman"/>
          <w:sz w:val="24"/>
          <w:szCs w:val="24"/>
        </w:rPr>
        <w:t>”</w:t>
      </w:r>
      <w:r w:rsidR="000E5C38" w:rsidRPr="0065193A">
        <w:rPr>
          <w:rFonts w:ascii="Times New Roman" w:hAnsi="Times New Roman" w:cs="Times New Roman"/>
          <w:sz w:val="24"/>
          <w:szCs w:val="24"/>
        </w:rPr>
        <w:t xml:space="preserve"> [7]</w:t>
      </w:r>
    </w:p>
    <w:p w14:paraId="4253F848" w14:textId="3C7A57DA" w:rsidR="00C97AA6" w:rsidRPr="0065193A" w:rsidRDefault="00C97AA6"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A lidar device or sensor sends laser lights and measure how long does it take for the light to come back. </w:t>
      </w:r>
      <w:r w:rsidR="00270A9C">
        <w:rPr>
          <w:rFonts w:ascii="Times New Roman" w:hAnsi="Times New Roman" w:cs="Times New Roman"/>
          <w:sz w:val="24"/>
          <w:szCs w:val="24"/>
        </w:rPr>
        <w:t xml:space="preserve">The basic principle is known as “time of flight” measurement, where light beams is emitted by the device or sensor toward an obstacle or object, and then reflected and collected in the device. The returned light beam contains information regarding </w:t>
      </w:r>
      <w:r w:rsidR="00A870B0">
        <w:rPr>
          <w:rFonts w:ascii="Times New Roman" w:hAnsi="Times New Roman" w:cs="Times New Roman"/>
          <w:sz w:val="24"/>
          <w:szCs w:val="24"/>
        </w:rPr>
        <w:t xml:space="preserve">distance to the obstacles and sometimes optical characteristic, like reflexivity. </w:t>
      </w:r>
      <w:r w:rsidR="00202F26">
        <w:rPr>
          <w:rFonts w:ascii="Times New Roman" w:hAnsi="Times New Roman" w:cs="Times New Roman"/>
          <w:sz w:val="24"/>
          <w:szCs w:val="24"/>
        </w:rPr>
        <w:t>[28</w:t>
      </w:r>
      <w:r w:rsidR="00D9147C">
        <w:rPr>
          <w:rFonts w:ascii="Times New Roman" w:hAnsi="Times New Roman" w:cs="Times New Roman"/>
          <w:sz w:val="24"/>
          <w:szCs w:val="24"/>
        </w:rPr>
        <w:t>]</w:t>
      </w:r>
    </w:p>
    <w:p w14:paraId="3259677E" w14:textId="53221357" w:rsidR="000938CC" w:rsidRDefault="000938CC"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main goal of a lidar sensor is supporting an autonomous car to navigate in a environment, but the sensors have also many additional application, </w:t>
      </w:r>
      <w:r w:rsidR="00AC074E" w:rsidRPr="0065193A">
        <w:rPr>
          <w:rFonts w:ascii="Times New Roman" w:hAnsi="Times New Roman" w:cs="Times New Roman"/>
          <w:sz w:val="24"/>
          <w:szCs w:val="24"/>
        </w:rPr>
        <w:t>across</w:t>
      </w:r>
      <w:r w:rsidRPr="0065193A">
        <w:rPr>
          <w:rFonts w:ascii="Times New Roman" w:hAnsi="Times New Roman" w:cs="Times New Roman"/>
          <w:sz w:val="24"/>
          <w:szCs w:val="24"/>
        </w:rPr>
        <w:t xml:space="preserve"> various industries and fieds. </w:t>
      </w:r>
    </w:p>
    <w:p w14:paraId="35FBAC52" w14:textId="44285DE1" w:rsidR="00BA2DB9" w:rsidRDefault="008F4FC4"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idar technology is similar with radar or sonar technology, </w:t>
      </w:r>
      <w:r w:rsidR="00D9147C">
        <w:rPr>
          <w:rFonts w:ascii="Times New Roman" w:hAnsi="Times New Roman" w:cs="Times New Roman"/>
          <w:sz w:val="24"/>
          <w:szCs w:val="24"/>
        </w:rPr>
        <w:t xml:space="preserve">but still </w:t>
      </w:r>
      <w:r w:rsidR="00F81F02">
        <w:rPr>
          <w:rFonts w:ascii="Times New Roman" w:hAnsi="Times New Roman" w:cs="Times New Roman"/>
          <w:sz w:val="24"/>
          <w:szCs w:val="24"/>
        </w:rPr>
        <w:t xml:space="preserve">has some </w:t>
      </w:r>
      <w:r w:rsidR="00E87AE2">
        <w:rPr>
          <w:rFonts w:ascii="Times New Roman" w:hAnsi="Times New Roman" w:cs="Times New Roman"/>
          <w:sz w:val="24"/>
          <w:szCs w:val="24"/>
        </w:rPr>
        <w:t>improvments like precision</w:t>
      </w:r>
      <w:r w:rsidR="00202F26">
        <w:rPr>
          <w:rFonts w:ascii="Times New Roman" w:hAnsi="Times New Roman" w:cs="Times New Roman"/>
          <w:sz w:val="24"/>
          <w:szCs w:val="24"/>
        </w:rPr>
        <w:t xml:space="preserve"> of sensing. [28</w:t>
      </w:r>
      <w:r w:rsidR="00E87AE2">
        <w:rPr>
          <w:rFonts w:ascii="Times New Roman" w:hAnsi="Times New Roman" w:cs="Times New Roman"/>
          <w:sz w:val="24"/>
          <w:szCs w:val="24"/>
        </w:rPr>
        <w:t>]</w:t>
      </w:r>
      <w:r w:rsidR="00E348D5">
        <w:rPr>
          <w:rFonts w:ascii="Times New Roman" w:hAnsi="Times New Roman" w:cs="Times New Roman"/>
          <w:sz w:val="24"/>
          <w:szCs w:val="24"/>
        </w:rPr>
        <w:t xml:space="preserve"> The lidar precision can create a map, also known as “point cloud”</w:t>
      </w:r>
      <w:r w:rsidR="00202F26">
        <w:rPr>
          <w:rFonts w:ascii="Times New Roman" w:hAnsi="Times New Roman" w:cs="Times New Roman"/>
          <w:sz w:val="24"/>
          <w:szCs w:val="24"/>
        </w:rPr>
        <w:t xml:space="preserve"> [28</w:t>
      </w:r>
      <w:r w:rsidR="00E348D5">
        <w:rPr>
          <w:rFonts w:ascii="Times New Roman" w:hAnsi="Times New Roman" w:cs="Times New Roman"/>
          <w:sz w:val="24"/>
          <w:szCs w:val="24"/>
        </w:rPr>
        <w:t>], which represent a dense map of measurements</w:t>
      </w:r>
      <w:r w:rsidR="0084712D">
        <w:rPr>
          <w:rFonts w:ascii="Times New Roman" w:hAnsi="Times New Roman" w:cs="Times New Roman"/>
          <w:sz w:val="24"/>
          <w:szCs w:val="24"/>
        </w:rPr>
        <w:t xml:space="preserve">, which can be seen on a display like physical objects. </w:t>
      </w:r>
    </w:p>
    <w:p w14:paraId="5D4CDDB3" w14:textId="53B5FF98" w:rsidR="00C97AA6" w:rsidRDefault="00BA2DB9"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basic lidar sensor </w:t>
      </w:r>
      <w:r w:rsidR="000D4CF8">
        <w:rPr>
          <w:rFonts w:ascii="Times New Roman" w:hAnsi="Times New Roman" w:cs="Times New Roman"/>
          <w:sz w:val="24"/>
          <w:szCs w:val="24"/>
        </w:rPr>
        <w:t>combines</w:t>
      </w:r>
      <w:r>
        <w:rPr>
          <w:rFonts w:ascii="Times New Roman" w:hAnsi="Times New Roman" w:cs="Times New Roman"/>
          <w:sz w:val="24"/>
          <w:szCs w:val="24"/>
        </w:rPr>
        <w:t xml:space="preserve"> three </w:t>
      </w:r>
      <w:r w:rsidR="000D4CF8">
        <w:rPr>
          <w:rFonts w:ascii="Times New Roman" w:hAnsi="Times New Roman" w:cs="Times New Roman"/>
          <w:sz w:val="24"/>
          <w:szCs w:val="24"/>
        </w:rPr>
        <w:t>technologies</w:t>
      </w:r>
      <w:r>
        <w:rPr>
          <w:rFonts w:ascii="Times New Roman" w:hAnsi="Times New Roman" w:cs="Times New Roman"/>
          <w:sz w:val="24"/>
          <w:szCs w:val="24"/>
        </w:rPr>
        <w:t>: a transmitter, a receiver and a detector</w:t>
      </w:r>
      <w:r w:rsidR="000D4CF8">
        <w:rPr>
          <w:rFonts w:ascii="Times New Roman" w:hAnsi="Times New Roman" w:cs="Times New Roman"/>
          <w:sz w:val="24"/>
          <w:szCs w:val="24"/>
        </w:rPr>
        <w:t xml:space="preserve"> technology</w:t>
      </w:r>
      <w:r>
        <w:rPr>
          <w:rFonts w:ascii="Times New Roman" w:hAnsi="Times New Roman" w:cs="Times New Roman"/>
          <w:sz w:val="24"/>
          <w:szCs w:val="24"/>
        </w:rPr>
        <w:t xml:space="preserve">. </w:t>
      </w:r>
      <w:r w:rsidR="0084712D">
        <w:rPr>
          <w:rFonts w:ascii="Times New Roman" w:hAnsi="Times New Roman" w:cs="Times New Roman"/>
          <w:sz w:val="24"/>
          <w:szCs w:val="24"/>
        </w:rPr>
        <w:t xml:space="preserve"> </w:t>
      </w:r>
      <w:r w:rsidR="00E348D5">
        <w:rPr>
          <w:rFonts w:ascii="Times New Roman" w:hAnsi="Times New Roman" w:cs="Times New Roman"/>
          <w:sz w:val="24"/>
          <w:szCs w:val="24"/>
        </w:rPr>
        <w:t xml:space="preserve">  </w:t>
      </w:r>
    </w:p>
    <w:p w14:paraId="081B5D7F" w14:textId="0FC9B58B" w:rsidR="009C066E" w:rsidRPr="0065193A" w:rsidRDefault="009C066E"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idar techonology can be used in several modes, from autonomous vehicles to agriculture or image processing. </w:t>
      </w:r>
    </w:p>
    <w:p w14:paraId="2AE40FC3" w14:textId="51033E4A" w:rsidR="00FF5281" w:rsidRPr="0065193A" w:rsidRDefault="000938CC"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According to [8]</w:t>
      </w:r>
      <w:r w:rsidR="00CB317E" w:rsidRPr="0065193A">
        <w:rPr>
          <w:rFonts w:ascii="Times New Roman" w:hAnsi="Times New Roman" w:cs="Times New Roman"/>
          <w:sz w:val="24"/>
          <w:szCs w:val="24"/>
        </w:rPr>
        <w:t xml:space="preserve">, which found “100 Uses for </w:t>
      </w:r>
      <w:r w:rsidR="00ED788E" w:rsidRPr="0065193A">
        <w:rPr>
          <w:rFonts w:ascii="Times New Roman" w:hAnsi="Times New Roman" w:cs="Times New Roman"/>
          <w:sz w:val="24"/>
          <w:szCs w:val="24"/>
        </w:rPr>
        <w:t>LIDAR</w:t>
      </w:r>
      <w:r w:rsidR="00CB317E" w:rsidRPr="0065193A">
        <w:rPr>
          <w:rFonts w:ascii="Times New Roman" w:hAnsi="Times New Roman" w:cs="Times New Roman"/>
          <w:sz w:val="24"/>
          <w:szCs w:val="24"/>
        </w:rPr>
        <w:t xml:space="preserve"> 3D sensing </w:t>
      </w:r>
      <w:r w:rsidR="00ED788E" w:rsidRPr="0065193A">
        <w:rPr>
          <w:rFonts w:ascii="Times New Roman" w:hAnsi="Times New Roman" w:cs="Times New Roman"/>
          <w:sz w:val="24"/>
          <w:szCs w:val="24"/>
        </w:rPr>
        <w:t>technology</w:t>
      </w:r>
      <w:r w:rsidR="00CB317E" w:rsidRPr="0065193A">
        <w:rPr>
          <w:rFonts w:ascii="Times New Roman" w:hAnsi="Times New Roman" w:cs="Times New Roman"/>
          <w:sz w:val="24"/>
          <w:szCs w:val="24"/>
        </w:rPr>
        <w:t xml:space="preserve">” </w:t>
      </w:r>
      <w:r w:rsidR="00FF5281" w:rsidRPr="0065193A">
        <w:rPr>
          <w:rFonts w:ascii="Times New Roman" w:hAnsi="Times New Roman" w:cs="Times New Roman"/>
          <w:sz w:val="24"/>
          <w:szCs w:val="24"/>
        </w:rPr>
        <w:t>, the most used application can be foun</w:t>
      </w:r>
      <w:r w:rsidR="0045560E" w:rsidRPr="0065193A">
        <w:rPr>
          <w:rFonts w:ascii="Times New Roman" w:hAnsi="Times New Roman" w:cs="Times New Roman"/>
          <w:sz w:val="24"/>
          <w:szCs w:val="24"/>
        </w:rPr>
        <w:t>d in: digital elevation models</w:t>
      </w:r>
      <w:r w:rsidR="00FF5281" w:rsidRPr="0065193A">
        <w:rPr>
          <w:rFonts w:ascii="Times New Roman" w:hAnsi="Times New Roman" w:cs="Times New Roman"/>
          <w:sz w:val="24"/>
          <w:szCs w:val="24"/>
        </w:rPr>
        <w:t xml:space="preserve">, agriculture, astronomy, biology and conservation, image recognition  and so on. </w:t>
      </w:r>
    </w:p>
    <w:p w14:paraId="0A3D6E28" w14:textId="77777777" w:rsidR="0006303A" w:rsidRPr="0065193A" w:rsidRDefault="0006303A"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Further will be present some examples of usage of lidar sensor in different areas. </w:t>
      </w:r>
    </w:p>
    <w:p w14:paraId="71B79E7D" w14:textId="77777777" w:rsidR="0006303A" w:rsidRPr="0065193A" w:rsidRDefault="0006303A" w:rsidP="00217896">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Autonomous vehicle</w:t>
      </w:r>
    </w:p>
    <w:p w14:paraId="2C4816D3" w14:textId="0C793081" w:rsidR="00790C97" w:rsidRPr="0065193A" w:rsidRDefault="009223A8"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In this case, Lidar is popular as guidance systems for autonomous vehicles and has some particular usage like: collision avoidance, thanks to its speed and accuracy, autonomous cruise control and obstacle detection. “Lidar enables a self-driving</w:t>
      </w:r>
      <w:r w:rsidR="00200ECB">
        <w:rPr>
          <w:rFonts w:ascii="Times New Roman" w:hAnsi="Times New Roman" w:cs="Times New Roman"/>
          <w:sz w:val="24"/>
          <w:szCs w:val="24"/>
        </w:rPr>
        <w:t xml:space="preserve"> car”</w:t>
      </w:r>
      <w:r w:rsidRPr="0065193A">
        <w:rPr>
          <w:rFonts w:ascii="Times New Roman" w:hAnsi="Times New Roman" w:cs="Times New Roman"/>
          <w:sz w:val="24"/>
          <w:szCs w:val="24"/>
        </w:rPr>
        <w:t>.</w:t>
      </w:r>
    </w:p>
    <w:p w14:paraId="64A06867" w14:textId="77777777" w:rsidR="00790C97" w:rsidRPr="0065193A" w:rsidRDefault="00790C97" w:rsidP="00217896">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Digital elevation models(DEMs)</w:t>
      </w:r>
    </w:p>
    <w:p w14:paraId="78D229C1" w14:textId="77777777" w:rsidR="00790C97" w:rsidRPr="0065193A" w:rsidRDefault="00790C97"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se models are used to creat 3D models or representation of a surface. In this case, Lidar made a huge progress in this domain, based on its speed and easability to use; before lidar, the map was created using a photogrammetry or ground surveys. </w:t>
      </w:r>
    </w:p>
    <w:p w14:paraId="3198D85C" w14:textId="77777777" w:rsidR="000938CC" w:rsidRPr="0065193A" w:rsidRDefault="00CB317E" w:rsidP="00217896">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 </w:t>
      </w:r>
      <w:r w:rsidR="0045560E" w:rsidRPr="0065193A">
        <w:rPr>
          <w:rFonts w:ascii="Times New Roman" w:hAnsi="Times New Roman" w:cs="Times New Roman"/>
          <w:sz w:val="24"/>
          <w:szCs w:val="24"/>
        </w:rPr>
        <w:t>Agriculture</w:t>
      </w:r>
    </w:p>
    <w:p w14:paraId="4FB11604" w14:textId="7B13D34F" w:rsidR="0045560E" w:rsidRPr="0065193A" w:rsidRDefault="00B96924"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lastRenderedPageBreak/>
        <w:t xml:space="preserve">In agriculture, </w:t>
      </w:r>
      <w:r w:rsidR="00200ECB" w:rsidRPr="0065193A">
        <w:rPr>
          <w:rFonts w:ascii="Times New Roman" w:hAnsi="Times New Roman" w:cs="Times New Roman"/>
          <w:sz w:val="24"/>
          <w:szCs w:val="24"/>
        </w:rPr>
        <w:t>LIDAR</w:t>
      </w:r>
      <w:r w:rsidRPr="0065193A">
        <w:rPr>
          <w:rFonts w:ascii="Times New Roman" w:hAnsi="Times New Roman" w:cs="Times New Roman"/>
          <w:sz w:val="24"/>
          <w:szCs w:val="24"/>
        </w:rPr>
        <w:t xml:space="preserve"> sensors are used to take </w:t>
      </w:r>
      <w:r w:rsidR="00200ECB" w:rsidRPr="0065193A">
        <w:rPr>
          <w:rFonts w:ascii="Times New Roman" w:hAnsi="Times New Roman" w:cs="Times New Roman"/>
          <w:sz w:val="24"/>
          <w:szCs w:val="24"/>
        </w:rPr>
        <w:t>precise</w:t>
      </w:r>
      <w:r w:rsidRPr="0065193A">
        <w:rPr>
          <w:rFonts w:ascii="Times New Roman" w:hAnsi="Times New Roman" w:cs="Times New Roman"/>
          <w:sz w:val="24"/>
          <w:szCs w:val="24"/>
        </w:rPr>
        <w:t xml:space="preserve"> measurements, which can be used for topographic analysis and prediction of soil properties. </w:t>
      </w:r>
      <w:r w:rsidR="00327C6C" w:rsidRPr="0065193A">
        <w:rPr>
          <w:rFonts w:ascii="Times New Roman" w:hAnsi="Times New Roman" w:cs="Times New Roman"/>
          <w:sz w:val="24"/>
          <w:szCs w:val="24"/>
        </w:rPr>
        <w:t xml:space="preserve">Also, with </w:t>
      </w:r>
      <w:r w:rsidR="00200ECB" w:rsidRPr="0065193A">
        <w:rPr>
          <w:rFonts w:ascii="Times New Roman" w:hAnsi="Times New Roman" w:cs="Times New Roman"/>
          <w:sz w:val="24"/>
          <w:szCs w:val="24"/>
        </w:rPr>
        <w:t>LIDAR</w:t>
      </w:r>
      <w:r w:rsidR="00327C6C" w:rsidRPr="0065193A">
        <w:rPr>
          <w:rFonts w:ascii="Times New Roman" w:hAnsi="Times New Roman" w:cs="Times New Roman"/>
          <w:sz w:val="24"/>
          <w:szCs w:val="24"/>
        </w:rPr>
        <w:t xml:space="preserve"> technology, it is </w:t>
      </w:r>
      <w:r w:rsidR="00200ECB" w:rsidRPr="0065193A">
        <w:rPr>
          <w:rFonts w:ascii="Times New Roman" w:hAnsi="Times New Roman" w:cs="Times New Roman"/>
          <w:sz w:val="24"/>
          <w:szCs w:val="24"/>
        </w:rPr>
        <w:t>easier</w:t>
      </w:r>
      <w:r w:rsidR="00327C6C" w:rsidRPr="0065193A">
        <w:rPr>
          <w:rFonts w:ascii="Times New Roman" w:hAnsi="Times New Roman" w:cs="Times New Roman"/>
          <w:sz w:val="24"/>
          <w:szCs w:val="24"/>
        </w:rPr>
        <w:t xml:space="preserve"> to </w:t>
      </w:r>
      <w:r w:rsidR="00200ECB" w:rsidRPr="0065193A">
        <w:rPr>
          <w:rFonts w:ascii="Times New Roman" w:hAnsi="Times New Roman" w:cs="Times New Roman"/>
          <w:sz w:val="24"/>
          <w:szCs w:val="24"/>
        </w:rPr>
        <w:t>categories</w:t>
      </w:r>
      <w:r w:rsidR="00327C6C" w:rsidRPr="0065193A">
        <w:rPr>
          <w:rFonts w:ascii="Times New Roman" w:hAnsi="Times New Roman" w:cs="Times New Roman"/>
          <w:sz w:val="24"/>
          <w:szCs w:val="24"/>
        </w:rPr>
        <w:t xml:space="preserve"> crops based their </w:t>
      </w:r>
      <w:r w:rsidR="00200ECB" w:rsidRPr="0065193A">
        <w:rPr>
          <w:rFonts w:ascii="Times New Roman" w:hAnsi="Times New Roman" w:cs="Times New Roman"/>
          <w:sz w:val="24"/>
          <w:szCs w:val="24"/>
        </w:rPr>
        <w:t>character</w:t>
      </w:r>
      <w:r w:rsidR="00200ECB">
        <w:rPr>
          <w:rFonts w:ascii="Times New Roman" w:hAnsi="Times New Roman" w:cs="Times New Roman"/>
          <w:sz w:val="24"/>
          <w:szCs w:val="24"/>
        </w:rPr>
        <w:t>is</w:t>
      </w:r>
      <w:r w:rsidR="00200ECB" w:rsidRPr="0065193A">
        <w:rPr>
          <w:rFonts w:ascii="Times New Roman" w:hAnsi="Times New Roman" w:cs="Times New Roman"/>
          <w:sz w:val="24"/>
          <w:szCs w:val="24"/>
        </w:rPr>
        <w:t>tics</w:t>
      </w:r>
      <w:r w:rsidR="00327C6C" w:rsidRPr="0065193A">
        <w:rPr>
          <w:rFonts w:ascii="Times New Roman" w:hAnsi="Times New Roman" w:cs="Times New Roman"/>
          <w:sz w:val="24"/>
          <w:szCs w:val="24"/>
        </w:rPr>
        <w:t>. “A crop may thrive in one area of the farm, but may not do well in another area”.</w:t>
      </w:r>
      <w:r w:rsidR="00E520F6" w:rsidRPr="0065193A">
        <w:rPr>
          <w:rFonts w:ascii="Times New Roman" w:hAnsi="Times New Roman" w:cs="Times New Roman"/>
          <w:sz w:val="24"/>
          <w:szCs w:val="24"/>
        </w:rPr>
        <w:t xml:space="preserve"> </w:t>
      </w:r>
    </w:p>
    <w:p w14:paraId="57A67410" w14:textId="77777777" w:rsidR="00491DA6" w:rsidRDefault="00491DA6" w:rsidP="00217896">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Image recognition</w:t>
      </w:r>
    </w:p>
    <w:p w14:paraId="27BF7722" w14:textId="43144078" w:rsidR="00113E31" w:rsidRDefault="001140CF"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area includes gesture recognition, motion analysis and lip reading. In the first case, a lidar sensor can be used to take very fast measurements, in order to keep up with the person gestures. </w:t>
      </w:r>
      <w:r w:rsidR="001A07E8">
        <w:rPr>
          <w:rFonts w:ascii="Times New Roman" w:hAnsi="Times New Roman" w:cs="Times New Roman"/>
          <w:sz w:val="24"/>
          <w:szCs w:val="24"/>
        </w:rPr>
        <w:t xml:space="preserve">This measurements can be used in automotive, in order to detect driver gestures or also can be used in game industries. </w:t>
      </w:r>
      <w:r w:rsidR="00A4534F">
        <w:rPr>
          <w:rFonts w:ascii="Times New Roman" w:hAnsi="Times New Roman" w:cs="Times New Roman"/>
          <w:sz w:val="24"/>
          <w:szCs w:val="24"/>
        </w:rPr>
        <w:t xml:space="preserve">For the leap reading, it is still much to do, because it is hard to read someone lips, because it depends on the speaker lips, or on speaker language and pronunciation. </w:t>
      </w:r>
    </w:p>
    <w:p w14:paraId="7AFA1834" w14:textId="5699D3B8" w:rsidR="00C6271A" w:rsidRDefault="00C6271A" w:rsidP="00217896">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Biology and conservation</w:t>
      </w:r>
    </w:p>
    <w:p w14:paraId="665C18ED" w14:textId="41D11AF2" w:rsidR="00C6271A" w:rsidRDefault="001C062D"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idar technology can be used from biodiversity, to flood modelling or earthquake damage. </w:t>
      </w:r>
      <w:r w:rsidR="00E4625A">
        <w:rPr>
          <w:rFonts w:ascii="Times New Roman" w:hAnsi="Times New Roman" w:cs="Times New Roman"/>
          <w:sz w:val="24"/>
          <w:szCs w:val="24"/>
        </w:rPr>
        <w:t xml:space="preserve">A lidar was also used to create a map, which shows flooding extension </w:t>
      </w:r>
      <w:r w:rsidR="00D14A37">
        <w:rPr>
          <w:rFonts w:ascii="Times New Roman" w:hAnsi="Times New Roman" w:cs="Times New Roman"/>
          <w:sz w:val="24"/>
          <w:szCs w:val="24"/>
        </w:rPr>
        <w:t xml:space="preserve">in New Orleans after Hurricane Katrina. </w:t>
      </w:r>
    </w:p>
    <w:p w14:paraId="0E03924E" w14:textId="7607E818" w:rsidR="00FA7ABD" w:rsidRDefault="00FA7ABD" w:rsidP="00217896">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CC37943" wp14:editId="3316354F">
            <wp:extent cx="4677157" cy="3339548"/>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LIDAR_map_of_New_Orleans_flooding_caused_by_Hurricane_Katrina_3_September_2005_pillars.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84485" cy="3344780"/>
                    </a:xfrm>
                    <a:prstGeom prst="rect">
                      <a:avLst/>
                    </a:prstGeom>
                  </pic:spPr>
                </pic:pic>
              </a:graphicData>
            </a:graphic>
          </wp:inline>
        </w:drawing>
      </w:r>
    </w:p>
    <w:p w14:paraId="285FDD1A" w14:textId="32F7E2E8" w:rsidR="00FA7ABD" w:rsidRDefault="00FA7ABD"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Fig.</w:t>
      </w:r>
      <w:r w:rsidR="00202F26">
        <w:rPr>
          <w:rFonts w:ascii="Times New Roman" w:hAnsi="Times New Roman" w:cs="Times New Roman"/>
          <w:sz w:val="24"/>
          <w:szCs w:val="24"/>
        </w:rPr>
        <w:t xml:space="preserve"> [29</w:t>
      </w:r>
      <w:r>
        <w:rPr>
          <w:rFonts w:ascii="Times New Roman" w:hAnsi="Times New Roman" w:cs="Times New Roman"/>
          <w:sz w:val="24"/>
          <w:szCs w:val="24"/>
        </w:rPr>
        <w:t>]</w:t>
      </w:r>
    </w:p>
    <w:p w14:paraId="1D979D02" w14:textId="77777777" w:rsidR="00FA7ABD" w:rsidRPr="00C6271A" w:rsidRDefault="00FA7ABD" w:rsidP="00217896">
      <w:pPr>
        <w:spacing w:line="360" w:lineRule="auto"/>
        <w:jc w:val="both"/>
        <w:rPr>
          <w:rFonts w:ascii="Times New Roman" w:hAnsi="Times New Roman" w:cs="Times New Roman"/>
          <w:sz w:val="24"/>
          <w:szCs w:val="24"/>
        </w:rPr>
      </w:pPr>
    </w:p>
    <w:p w14:paraId="72EB1AA7" w14:textId="77777777" w:rsidR="00491DA6" w:rsidRDefault="00DE3D56"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A method of SLAM is developed by Guolai Jiang, Lei Yin, Shaokun Jin, Chaoran Tian, Xinbo Ma and Yongsheng OU at Chinese Academy of Sciences and University of Chinese Academy of Science, which uses a light detection and ranging sensor, adopted for robot navigation. </w:t>
      </w:r>
      <w:r w:rsidR="00444AA7">
        <w:rPr>
          <w:rFonts w:ascii="Times New Roman" w:hAnsi="Times New Roman" w:cs="Times New Roman"/>
          <w:sz w:val="24"/>
          <w:szCs w:val="24"/>
        </w:rPr>
        <w:t>[18]</w:t>
      </w:r>
      <w:r w:rsidR="00866BE9">
        <w:rPr>
          <w:rFonts w:ascii="Times New Roman" w:hAnsi="Times New Roman" w:cs="Times New Roman"/>
          <w:sz w:val="24"/>
          <w:szCs w:val="24"/>
        </w:rPr>
        <w:t xml:space="preserve">. Their paper propose a “new graph optimization-based SLAM framework through the combination of low-cost LIDAR sensor and vision sensor” [18]. </w:t>
      </w:r>
      <w:r w:rsidR="00A816D0">
        <w:rPr>
          <w:rFonts w:ascii="Times New Roman" w:hAnsi="Times New Roman" w:cs="Times New Roman"/>
          <w:sz w:val="24"/>
          <w:szCs w:val="24"/>
        </w:rPr>
        <w:t xml:space="preserve">The project will cread a 2.5D map, which will include obstacels and vision features and also a fast relocation method with the map. </w:t>
      </w:r>
    </w:p>
    <w:p w14:paraId="406A76EC" w14:textId="77777777" w:rsidR="00BA7705" w:rsidRDefault="00BA7705"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experimental robot will be equipped with 360° low-cost LiDar and a front-view RGB-D camera, </w:t>
      </w:r>
      <w:r w:rsidR="00CF4977">
        <w:rPr>
          <w:rFonts w:ascii="Times New Roman" w:hAnsi="Times New Roman" w:cs="Times New Roman"/>
          <w:sz w:val="24"/>
          <w:szCs w:val="24"/>
        </w:rPr>
        <w:t xml:space="preserve">and will be used in a real indoor scene. </w:t>
      </w:r>
      <w:r w:rsidR="00AE5F51">
        <w:rPr>
          <w:rFonts w:ascii="Times New Roman" w:hAnsi="Times New Roman" w:cs="Times New Roman"/>
          <w:sz w:val="24"/>
          <w:szCs w:val="24"/>
        </w:rPr>
        <w:t xml:space="preserve">Their purpose is to demonstrate that the method has better results than using only Lidar or camera. </w:t>
      </w:r>
    </w:p>
    <w:p w14:paraId="4F61181F" w14:textId="77777777" w:rsidR="006E6AA8" w:rsidRDefault="00EE0812"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The SLAM framework</w:t>
      </w:r>
      <w:r w:rsidR="006F32D1">
        <w:rPr>
          <w:rFonts w:ascii="Times New Roman" w:hAnsi="Times New Roman" w:cs="Times New Roman"/>
          <w:sz w:val="24"/>
          <w:szCs w:val="24"/>
        </w:rPr>
        <w:t xml:space="preserve"> based on graph optimization</w:t>
      </w:r>
      <w:r>
        <w:rPr>
          <w:rFonts w:ascii="Times New Roman" w:hAnsi="Times New Roman" w:cs="Times New Roman"/>
          <w:sz w:val="24"/>
          <w:szCs w:val="24"/>
        </w:rPr>
        <w:t xml:space="preserve"> is devided in 2</w:t>
      </w:r>
      <w:r w:rsidR="005A1CFA">
        <w:rPr>
          <w:rFonts w:ascii="Times New Roman" w:hAnsi="Times New Roman" w:cs="Times New Roman"/>
          <w:sz w:val="24"/>
          <w:szCs w:val="24"/>
        </w:rPr>
        <w:t xml:space="preserve"> parts: front-end and back-end, as shown in the following picture: [18]</w:t>
      </w:r>
    </w:p>
    <w:p w14:paraId="5AE735AD" w14:textId="77777777" w:rsidR="005A1CFA" w:rsidRDefault="005A1CFA" w:rsidP="00217896">
      <w:pPr>
        <w:spacing w:line="360" w:lineRule="auto"/>
        <w:jc w:val="both"/>
        <w:rPr>
          <w:rFonts w:ascii="Times New Roman" w:hAnsi="Times New Roman" w:cs="Times New Roman"/>
          <w:sz w:val="24"/>
          <w:szCs w:val="24"/>
        </w:rPr>
      </w:pPr>
      <w:r>
        <w:rPr>
          <w:noProof/>
        </w:rPr>
        <w:drawing>
          <wp:inline distT="0" distB="0" distL="0" distR="0" wp14:anchorId="0A5ABAAC" wp14:editId="55B80990">
            <wp:extent cx="5772150" cy="15335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72150" cy="1533525"/>
                    </a:xfrm>
                    <a:prstGeom prst="rect">
                      <a:avLst/>
                    </a:prstGeom>
                  </pic:spPr>
                </pic:pic>
              </a:graphicData>
            </a:graphic>
          </wp:inline>
        </w:drawing>
      </w:r>
    </w:p>
    <w:p w14:paraId="73031492" w14:textId="77777777" w:rsidR="005A1CFA" w:rsidRDefault="005A1CF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Fig. [18]</w:t>
      </w:r>
    </w:p>
    <w:p w14:paraId="5839265D" w14:textId="77777777" w:rsidR="001A13AF" w:rsidRDefault="001A13AF"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The front-end estimates the position</w:t>
      </w:r>
      <w:r w:rsidR="00FE147B">
        <w:rPr>
          <w:rFonts w:ascii="Times New Roman" w:hAnsi="Times New Roman" w:cs="Times New Roman"/>
          <w:sz w:val="24"/>
          <w:szCs w:val="24"/>
        </w:rPr>
        <w:t xml:space="preserve"> of the robot,</w:t>
      </w:r>
      <w:r w:rsidR="00FF330C">
        <w:rPr>
          <w:rFonts w:ascii="Times New Roman" w:hAnsi="Times New Roman" w:cs="Times New Roman"/>
          <w:sz w:val="24"/>
          <w:szCs w:val="24"/>
        </w:rPr>
        <w:t xml:space="preserve"> using information from sensor, however this data contain noises (both image and laser data). </w:t>
      </w:r>
      <w:r w:rsidR="00B90DC9">
        <w:rPr>
          <w:rFonts w:ascii="Times New Roman" w:hAnsi="Times New Roman" w:cs="Times New Roman"/>
          <w:sz w:val="24"/>
          <w:szCs w:val="24"/>
        </w:rPr>
        <w:t xml:space="preserve">The noises present in data will lead to cumulative errors in pose estimation, error which will incread with time. </w:t>
      </w:r>
      <w:r w:rsidR="003A1753">
        <w:rPr>
          <w:rFonts w:ascii="Times New Roman" w:hAnsi="Times New Roman" w:cs="Times New Roman"/>
          <w:sz w:val="24"/>
          <w:szCs w:val="24"/>
        </w:rPr>
        <w:t xml:space="preserve">The back-end part is responsible to eliminate the errors, and improve the positioning of the robot. </w:t>
      </w:r>
      <w:r w:rsidR="003A3B8E">
        <w:rPr>
          <w:rFonts w:ascii="Times New Roman" w:hAnsi="Times New Roman" w:cs="Times New Roman"/>
          <w:sz w:val="24"/>
          <w:szCs w:val="24"/>
        </w:rPr>
        <w:t xml:space="preserve">Also in the back-end, graph optimization will be used, and the error is “minimized by the descending gradient through nonlinear oprimization”. </w:t>
      </w:r>
      <w:r w:rsidR="00BA6700">
        <w:rPr>
          <w:rFonts w:ascii="Times New Roman" w:hAnsi="Times New Roman" w:cs="Times New Roman"/>
          <w:sz w:val="24"/>
          <w:szCs w:val="24"/>
        </w:rPr>
        <w:t xml:space="preserve">This graph optimization describe the problem of the optimization in the “form of a graph”. </w:t>
      </w:r>
      <w:r w:rsidR="008454E8">
        <w:rPr>
          <w:rFonts w:ascii="Times New Roman" w:hAnsi="Times New Roman" w:cs="Times New Roman"/>
          <w:sz w:val="24"/>
          <w:szCs w:val="24"/>
        </w:rPr>
        <w:t xml:space="preserve">Each node of the graph represent position and the attitude, and each edge represents the </w:t>
      </w:r>
      <w:r w:rsidR="0094299C">
        <w:rPr>
          <w:rFonts w:ascii="Times New Roman" w:hAnsi="Times New Roman" w:cs="Times New Roman"/>
          <w:sz w:val="24"/>
          <w:szCs w:val="24"/>
        </w:rPr>
        <w:t>relationship</w:t>
      </w:r>
      <w:r w:rsidR="008454E8">
        <w:rPr>
          <w:rFonts w:ascii="Times New Roman" w:hAnsi="Times New Roman" w:cs="Times New Roman"/>
          <w:sz w:val="24"/>
          <w:szCs w:val="24"/>
        </w:rPr>
        <w:t xml:space="preserve"> between the position and the attitude. </w:t>
      </w:r>
      <w:r w:rsidR="00774CF9">
        <w:rPr>
          <w:rFonts w:ascii="Times New Roman" w:hAnsi="Times New Roman" w:cs="Times New Roman"/>
          <w:sz w:val="24"/>
          <w:szCs w:val="24"/>
        </w:rPr>
        <w:t>[18]</w:t>
      </w:r>
    </w:p>
    <w:p w14:paraId="2381AB68" w14:textId="77777777" w:rsidR="008454E8" w:rsidRDefault="008454E8" w:rsidP="00217896">
      <w:pPr>
        <w:spacing w:line="360" w:lineRule="auto"/>
        <w:jc w:val="both"/>
        <w:rPr>
          <w:rFonts w:ascii="Times New Roman" w:hAnsi="Times New Roman" w:cs="Times New Roman"/>
          <w:sz w:val="24"/>
          <w:szCs w:val="24"/>
        </w:rPr>
      </w:pPr>
      <w:r>
        <w:rPr>
          <w:noProof/>
        </w:rPr>
        <w:lastRenderedPageBreak/>
        <w:drawing>
          <wp:inline distT="0" distB="0" distL="0" distR="0" wp14:anchorId="1053B22E" wp14:editId="75E75285">
            <wp:extent cx="3571875" cy="15621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1875" cy="1562100"/>
                    </a:xfrm>
                    <a:prstGeom prst="rect">
                      <a:avLst/>
                    </a:prstGeom>
                  </pic:spPr>
                </pic:pic>
              </a:graphicData>
            </a:graphic>
          </wp:inline>
        </w:drawing>
      </w:r>
    </w:p>
    <w:p w14:paraId="409984A8" w14:textId="77777777" w:rsidR="008454E8" w:rsidRDefault="008454E8"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Fig [18]</w:t>
      </w:r>
      <w:r w:rsidR="00AE6D7D">
        <w:rPr>
          <w:rFonts w:ascii="Times New Roman" w:hAnsi="Times New Roman" w:cs="Times New Roman"/>
          <w:sz w:val="24"/>
          <w:szCs w:val="24"/>
        </w:rPr>
        <w:t xml:space="preserve"> </w:t>
      </w:r>
    </w:p>
    <w:p w14:paraId="5C82ECA2" w14:textId="77777777" w:rsidR="00AE6D7D" w:rsidRDefault="00AE6D7D"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In this figure, X values represent the position and pose of the robot a</w:t>
      </w:r>
      <w:r w:rsidR="008D1CA8">
        <w:rPr>
          <w:rFonts w:ascii="Times New Roman" w:hAnsi="Times New Roman" w:cs="Times New Roman"/>
          <w:sz w:val="24"/>
          <w:szCs w:val="24"/>
        </w:rPr>
        <w:t>nd Z represent the observation (Z will be a combination between camera and obstacles detected by Lidar).</w:t>
      </w:r>
    </w:p>
    <w:p w14:paraId="25BCE742" w14:textId="77777777" w:rsidR="00295011" w:rsidRDefault="00295011"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LAM framework of Lidar and vision fusion has a new united error function, which combines visual data matching error and laser data matching error. </w:t>
      </w:r>
      <w:r w:rsidR="00B6747B">
        <w:rPr>
          <w:rFonts w:ascii="Times New Roman" w:hAnsi="Times New Roman" w:cs="Times New Roman"/>
          <w:sz w:val="24"/>
          <w:szCs w:val="24"/>
        </w:rPr>
        <w:t xml:space="preserve">Also, it is used a loop detection method, to solve the problem of loop detection of tradition Lidar-SLAM. </w:t>
      </w:r>
    </w:p>
    <w:p w14:paraId="5B0091BD" w14:textId="77777777" w:rsidR="00DE3D56" w:rsidRDefault="001E1FAE" w:rsidP="00217896">
      <w:pPr>
        <w:spacing w:line="360" w:lineRule="auto"/>
        <w:jc w:val="both"/>
        <w:rPr>
          <w:rFonts w:ascii="Times New Roman" w:hAnsi="Times New Roman" w:cs="Times New Roman"/>
          <w:sz w:val="24"/>
          <w:szCs w:val="24"/>
        </w:rPr>
      </w:pPr>
      <w:r>
        <w:rPr>
          <w:noProof/>
        </w:rPr>
        <w:drawing>
          <wp:inline distT="0" distB="0" distL="0" distR="0" wp14:anchorId="4655A0EB" wp14:editId="5E0B20B9">
            <wp:extent cx="5972810" cy="2634615"/>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72810" cy="2634615"/>
                    </a:xfrm>
                    <a:prstGeom prst="rect">
                      <a:avLst/>
                    </a:prstGeom>
                  </pic:spPr>
                </pic:pic>
              </a:graphicData>
            </a:graphic>
          </wp:inline>
        </w:drawing>
      </w:r>
    </w:p>
    <w:p w14:paraId="3FE3D36E" w14:textId="77777777" w:rsidR="00DE3D56" w:rsidRDefault="0027017B" w:rsidP="00217896">
      <w:pPr>
        <w:spacing w:line="360" w:lineRule="auto"/>
        <w:jc w:val="both"/>
        <w:rPr>
          <w:rFonts w:ascii="Times New Roman" w:hAnsi="Times New Roman" w:cs="Times New Roman"/>
          <w:sz w:val="24"/>
          <w:szCs w:val="24"/>
        </w:rPr>
      </w:pPr>
      <w:r w:rsidRPr="0027017B">
        <w:rPr>
          <w:rFonts w:ascii="Times New Roman" w:hAnsi="Times New Roman" w:cs="Times New Roman"/>
          <w:sz w:val="24"/>
          <w:szCs w:val="24"/>
          <w:highlight w:val="yellow"/>
        </w:rPr>
        <w:t>2.5D map</w:t>
      </w:r>
      <w:r>
        <w:rPr>
          <w:rFonts w:ascii="Times New Roman" w:hAnsi="Times New Roman" w:cs="Times New Roman"/>
          <w:sz w:val="24"/>
          <w:szCs w:val="24"/>
        </w:rPr>
        <w:t xml:space="preserve"> </w:t>
      </w:r>
    </w:p>
    <w:p w14:paraId="2232FFA6" w14:textId="77777777" w:rsidR="0027017B" w:rsidRDefault="00B50F05"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project, the authors introduces a new concept of 2.5D map, which is based on visual collected data and scan data. </w:t>
      </w:r>
    </w:p>
    <w:p w14:paraId="1986513C" w14:textId="77777777" w:rsidR="00B50F05" w:rsidRDefault="00025222"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The difference between the trad</w:t>
      </w:r>
      <w:r w:rsidR="00682344">
        <w:rPr>
          <w:rFonts w:ascii="Times New Roman" w:hAnsi="Times New Roman" w:cs="Times New Roman"/>
          <w:sz w:val="24"/>
          <w:szCs w:val="24"/>
        </w:rPr>
        <w:t>itional grid map and 2.5D map</w:t>
      </w:r>
      <w:r w:rsidR="001204EF">
        <w:rPr>
          <w:rFonts w:ascii="Times New Roman" w:hAnsi="Times New Roman" w:cs="Times New Roman"/>
          <w:sz w:val="24"/>
          <w:szCs w:val="24"/>
        </w:rPr>
        <w:t xml:space="preserve">, is that the traditional grid is a simply 2D map that will present the obstacles on the LiDar plane, while </w:t>
      </w:r>
      <w:r w:rsidR="003929C2">
        <w:rPr>
          <w:rFonts w:ascii="Times New Roman" w:hAnsi="Times New Roman" w:cs="Times New Roman"/>
          <w:sz w:val="24"/>
          <w:szCs w:val="24"/>
        </w:rPr>
        <w:t xml:space="preserve">the 2.5D map combines obstacle </w:t>
      </w:r>
      <w:r w:rsidR="003929C2">
        <w:rPr>
          <w:rFonts w:ascii="Times New Roman" w:hAnsi="Times New Roman" w:cs="Times New Roman"/>
          <w:sz w:val="24"/>
          <w:szCs w:val="24"/>
        </w:rPr>
        <w:lastRenderedPageBreak/>
        <w:t>representation on 2D map with other backup features</w:t>
      </w:r>
      <w:r w:rsidR="004C5871">
        <w:rPr>
          <w:rFonts w:ascii="Times New Roman" w:hAnsi="Times New Roman" w:cs="Times New Roman"/>
          <w:sz w:val="24"/>
          <w:szCs w:val="24"/>
        </w:rPr>
        <w:t>, called feature list,</w:t>
      </w:r>
      <w:r w:rsidR="003929C2">
        <w:rPr>
          <w:rFonts w:ascii="Times New Roman" w:hAnsi="Times New Roman" w:cs="Times New Roman"/>
          <w:sz w:val="24"/>
          <w:szCs w:val="24"/>
        </w:rPr>
        <w:t xml:space="preserve"> all respresented in 3D space. </w:t>
      </w:r>
    </w:p>
    <w:p w14:paraId="50E71AAD" w14:textId="77777777" w:rsidR="00396601" w:rsidRDefault="00A701B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experiment developed is divided into three parts: </w:t>
      </w:r>
    </w:p>
    <w:p w14:paraId="4CF73B4F" w14:textId="77777777" w:rsidR="00A701BA" w:rsidRDefault="00A701BA" w:rsidP="00217896">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The first part uses a “comparative experiment of fixed-point positioning accuracy” in a small range of scenes. [18]</w:t>
      </w:r>
      <w:r w:rsidR="00F76A78">
        <w:rPr>
          <w:rFonts w:ascii="Times New Roman" w:hAnsi="Times New Roman" w:cs="Times New Roman"/>
          <w:sz w:val="24"/>
          <w:szCs w:val="24"/>
        </w:rPr>
        <w:t xml:space="preserve"> </w:t>
      </w:r>
    </w:p>
    <w:p w14:paraId="43AB2515" w14:textId="77777777" w:rsidR="00F76A78" w:rsidRDefault="00F76A78" w:rsidP="00217896">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The second part uses a large loop experiment to verify the efficiency of the proposed method.</w:t>
      </w:r>
    </w:p>
    <w:p w14:paraId="17BA793D" w14:textId="77777777" w:rsidR="00F76A78" w:rsidRDefault="00F76A78" w:rsidP="00217896">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third part is used to load the builed map for the relocalization experiment. </w:t>
      </w:r>
    </w:p>
    <w:p w14:paraId="67C9CE22" w14:textId="77777777" w:rsidR="00737D7B" w:rsidRPr="00737D7B" w:rsidRDefault="00321511"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s hardware parts, the authors uses </w:t>
      </w:r>
      <w:r w:rsidR="00DC07D2">
        <w:rPr>
          <w:rFonts w:ascii="Times New Roman" w:hAnsi="Times New Roman" w:cs="Times New Roman"/>
          <w:sz w:val="24"/>
          <w:szCs w:val="24"/>
        </w:rPr>
        <w:t>a platform based on Turtlebot 2, which will contain the following parts: a notebook, a Lidar</w:t>
      </w:r>
      <w:r w:rsidR="008B78D1">
        <w:rPr>
          <w:rFonts w:ascii="Times New Roman" w:hAnsi="Times New Roman" w:cs="Times New Roman"/>
          <w:sz w:val="24"/>
          <w:szCs w:val="24"/>
        </w:rPr>
        <w:t>(</w:t>
      </w:r>
      <w:r w:rsidR="00610953">
        <w:rPr>
          <w:rFonts w:ascii="Times New Roman" w:hAnsi="Times New Roman" w:cs="Times New Roman"/>
          <w:sz w:val="24"/>
          <w:szCs w:val="24"/>
        </w:rPr>
        <w:t xml:space="preserve"> model </w:t>
      </w:r>
      <w:r w:rsidR="008B78D1">
        <w:rPr>
          <w:rFonts w:ascii="Times New Roman" w:hAnsi="Times New Roman" w:cs="Times New Roman"/>
          <w:sz w:val="24"/>
          <w:szCs w:val="24"/>
        </w:rPr>
        <w:t>RPLIDAR-A2)</w:t>
      </w:r>
      <w:r w:rsidR="00DC07D2">
        <w:rPr>
          <w:rFonts w:ascii="Times New Roman" w:hAnsi="Times New Roman" w:cs="Times New Roman"/>
          <w:sz w:val="24"/>
          <w:szCs w:val="24"/>
        </w:rPr>
        <w:t xml:space="preserve"> and a RGB-D camera</w:t>
      </w:r>
      <w:r w:rsidR="00610953">
        <w:rPr>
          <w:rFonts w:ascii="Times New Roman" w:hAnsi="Times New Roman" w:cs="Times New Roman"/>
          <w:sz w:val="24"/>
          <w:szCs w:val="24"/>
        </w:rPr>
        <w:t xml:space="preserve"> ( model Xtion-pro)</w:t>
      </w:r>
      <w:r w:rsidR="00DC07D2">
        <w:rPr>
          <w:rFonts w:ascii="Times New Roman" w:hAnsi="Times New Roman" w:cs="Times New Roman"/>
          <w:sz w:val="24"/>
          <w:szCs w:val="24"/>
        </w:rPr>
        <w:t xml:space="preserve">. </w:t>
      </w:r>
    </w:p>
    <w:p w14:paraId="43F5D84D" w14:textId="77777777" w:rsidR="00DE3D56" w:rsidRDefault="00697F06" w:rsidP="00217896">
      <w:pPr>
        <w:spacing w:line="360" w:lineRule="auto"/>
        <w:jc w:val="both"/>
        <w:rPr>
          <w:rFonts w:ascii="Times New Roman" w:hAnsi="Times New Roman" w:cs="Times New Roman"/>
          <w:sz w:val="24"/>
          <w:szCs w:val="24"/>
        </w:rPr>
      </w:pPr>
      <w:r>
        <w:rPr>
          <w:noProof/>
        </w:rPr>
        <w:drawing>
          <wp:inline distT="0" distB="0" distL="0" distR="0" wp14:anchorId="6BF352BD" wp14:editId="70BA0E53">
            <wp:extent cx="4010025" cy="36290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10025" cy="3629025"/>
                    </a:xfrm>
                    <a:prstGeom prst="rect">
                      <a:avLst/>
                    </a:prstGeom>
                  </pic:spPr>
                </pic:pic>
              </a:graphicData>
            </a:graphic>
          </wp:inline>
        </w:drawing>
      </w:r>
    </w:p>
    <w:p w14:paraId="4977D5AB" w14:textId="77777777" w:rsidR="008B78D1" w:rsidRDefault="008B78D1"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Robot platform</w:t>
      </w:r>
    </w:p>
    <w:p w14:paraId="154CD6D8" w14:textId="77777777" w:rsidR="007C4E54" w:rsidRDefault="00AC722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or a better </w:t>
      </w:r>
      <w:r w:rsidR="007C4E54">
        <w:rPr>
          <w:rFonts w:ascii="Times New Roman" w:hAnsi="Times New Roman" w:cs="Times New Roman"/>
          <w:sz w:val="24"/>
          <w:szCs w:val="24"/>
        </w:rPr>
        <w:t>evaluation of the result, the authors used 6 positions: the start point position which is represented with (0,0)</w:t>
      </w:r>
      <w:r w:rsidR="007D4A3F">
        <w:rPr>
          <w:rFonts w:ascii="Times New Roman" w:hAnsi="Times New Roman" w:cs="Times New Roman"/>
          <w:sz w:val="24"/>
          <w:szCs w:val="24"/>
        </w:rPr>
        <w:t xml:space="preserve">, the first position represented with (3,0), the second position represented </w:t>
      </w:r>
      <w:r w:rsidR="007D4A3F">
        <w:rPr>
          <w:rFonts w:ascii="Times New Roman" w:hAnsi="Times New Roman" w:cs="Times New Roman"/>
          <w:sz w:val="24"/>
          <w:szCs w:val="24"/>
        </w:rPr>
        <w:lastRenderedPageBreak/>
        <w:t xml:space="preserve">with (6,0), the third position represented with (6,-8), the forth position represented with (6,-16) and the last position represented with (3,-16). </w:t>
      </w:r>
    </w:p>
    <w:p w14:paraId="3FDAC827" w14:textId="77777777" w:rsidR="00FD604B" w:rsidRDefault="00FD604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ollowing table will represent a comparation between the real position, Karto-SLAM and their method. </w:t>
      </w:r>
    </w:p>
    <w:p w14:paraId="473D5609" w14:textId="77777777" w:rsidR="00FD604B" w:rsidRDefault="006223A5" w:rsidP="00217896">
      <w:pPr>
        <w:spacing w:line="360" w:lineRule="auto"/>
        <w:jc w:val="both"/>
        <w:rPr>
          <w:rFonts w:ascii="Times New Roman" w:hAnsi="Times New Roman" w:cs="Times New Roman"/>
          <w:sz w:val="24"/>
          <w:szCs w:val="24"/>
        </w:rPr>
      </w:pPr>
      <w:r>
        <w:rPr>
          <w:noProof/>
        </w:rPr>
        <w:drawing>
          <wp:inline distT="0" distB="0" distL="0" distR="0" wp14:anchorId="2CC4751F" wp14:editId="07CE008E">
            <wp:extent cx="4067175" cy="10096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67175" cy="1009650"/>
                    </a:xfrm>
                    <a:prstGeom prst="rect">
                      <a:avLst/>
                    </a:prstGeom>
                  </pic:spPr>
                </pic:pic>
              </a:graphicData>
            </a:graphic>
          </wp:inline>
        </w:drawing>
      </w:r>
    </w:p>
    <w:p w14:paraId="171A7741" w14:textId="77777777" w:rsidR="00150990" w:rsidRDefault="001509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fter several experim</w:t>
      </w:r>
      <w:r w:rsidR="000A204C">
        <w:rPr>
          <w:rFonts w:ascii="Times New Roman" w:hAnsi="Times New Roman" w:cs="Times New Roman"/>
          <w:sz w:val="24"/>
          <w:szCs w:val="24"/>
        </w:rPr>
        <w:t xml:space="preserve">ents, they created the 2.5D map, by comparing the Adaptive </w:t>
      </w:r>
      <w:r w:rsidR="00A8515D">
        <w:rPr>
          <w:rFonts w:ascii="Times New Roman" w:hAnsi="Times New Roman" w:cs="Times New Roman"/>
          <w:sz w:val="24"/>
          <w:szCs w:val="24"/>
        </w:rPr>
        <w:t xml:space="preserve">Monte Carlo Localization method, orb-SLAM localization method and their proposed method. </w:t>
      </w:r>
    </w:p>
    <w:p w14:paraId="6D5DC63D" w14:textId="77777777" w:rsidR="001F4450" w:rsidRDefault="001F4450" w:rsidP="00217896">
      <w:pPr>
        <w:spacing w:line="360" w:lineRule="auto"/>
        <w:jc w:val="both"/>
        <w:rPr>
          <w:rFonts w:ascii="Times New Roman" w:hAnsi="Times New Roman" w:cs="Times New Roman"/>
          <w:sz w:val="24"/>
          <w:szCs w:val="24"/>
        </w:rPr>
      </w:pPr>
      <w:r>
        <w:rPr>
          <w:noProof/>
        </w:rPr>
        <w:drawing>
          <wp:inline distT="0" distB="0" distL="0" distR="0" wp14:anchorId="04F7F658" wp14:editId="37B24EA2">
            <wp:extent cx="5076825" cy="14859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76825" cy="1485900"/>
                    </a:xfrm>
                    <a:prstGeom prst="rect">
                      <a:avLst/>
                    </a:prstGeom>
                  </pic:spPr>
                </pic:pic>
              </a:graphicData>
            </a:graphic>
          </wp:inline>
        </w:drawing>
      </w:r>
    </w:p>
    <w:p w14:paraId="418AF2E5" w14:textId="77777777" w:rsidR="001F4450" w:rsidRDefault="00455DE1"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MCL method has a success rate of 95%, when the initial pose is given, but has a very small success rate when the initial pose is missing. </w:t>
      </w:r>
      <w:r w:rsidR="003220EE">
        <w:rPr>
          <w:rFonts w:ascii="Times New Roman" w:hAnsi="Times New Roman" w:cs="Times New Roman"/>
          <w:sz w:val="24"/>
          <w:szCs w:val="24"/>
        </w:rPr>
        <w:t>The orb-SLAM method is capable of fast global relocation</w:t>
      </w:r>
      <w:r w:rsidR="00F6050D">
        <w:rPr>
          <w:rFonts w:ascii="Times New Roman" w:hAnsi="Times New Roman" w:cs="Times New Roman"/>
          <w:sz w:val="24"/>
          <w:szCs w:val="24"/>
        </w:rPr>
        <w:t>, with a fast response time. The method proposed by the authors is faster and has a higher success rate, without the initial pose, in comparation with the above methods.</w:t>
      </w:r>
    </w:p>
    <w:p w14:paraId="0A9501DA" w14:textId="77777777" w:rsidR="00962090" w:rsidRDefault="00962090" w:rsidP="00217896">
      <w:pPr>
        <w:spacing w:line="360" w:lineRule="auto"/>
        <w:jc w:val="both"/>
        <w:rPr>
          <w:rFonts w:ascii="Times New Roman" w:hAnsi="Times New Roman" w:cs="Times New Roman"/>
          <w:sz w:val="24"/>
          <w:szCs w:val="24"/>
        </w:rPr>
      </w:pPr>
    </w:p>
    <w:p w14:paraId="1174C6B0" w14:textId="77777777" w:rsidR="00861C7A" w:rsidRDefault="0094154C"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The second project is developed by I.Maulana, A. Rusdinar and R.A. Priramadhi at School of Electrical Engineeri</w:t>
      </w:r>
      <w:r w:rsidR="006E381C">
        <w:rPr>
          <w:rFonts w:ascii="Times New Roman" w:hAnsi="Times New Roman" w:cs="Times New Roman"/>
          <w:sz w:val="24"/>
          <w:szCs w:val="24"/>
        </w:rPr>
        <w:t>ng, Indonesia. [1]</w:t>
      </w:r>
      <w:r w:rsidR="00256AA0">
        <w:rPr>
          <w:rFonts w:ascii="Times New Roman" w:hAnsi="Times New Roman" w:cs="Times New Roman"/>
          <w:sz w:val="24"/>
          <w:szCs w:val="24"/>
        </w:rPr>
        <w:t xml:space="preserve"> Their project propose the creation of the LIDAR sensor, using one laser sensor, which will be rotated by a servo-motor. </w:t>
      </w:r>
      <w:r w:rsidR="001937A7">
        <w:rPr>
          <w:rFonts w:ascii="Times New Roman" w:hAnsi="Times New Roman" w:cs="Times New Roman"/>
          <w:sz w:val="24"/>
          <w:szCs w:val="24"/>
        </w:rPr>
        <w:t xml:space="preserve">The information read by the sensor will be </w:t>
      </w:r>
      <w:r w:rsidR="002675A4">
        <w:rPr>
          <w:rFonts w:ascii="Times New Roman" w:hAnsi="Times New Roman" w:cs="Times New Roman"/>
          <w:sz w:val="24"/>
          <w:szCs w:val="24"/>
        </w:rPr>
        <w:t xml:space="preserve">transformed in Cartesian axes, which will be later used to create the local map and to localize </w:t>
      </w:r>
      <w:r w:rsidR="002A4F3E">
        <w:rPr>
          <w:rFonts w:ascii="Times New Roman" w:hAnsi="Times New Roman" w:cs="Times New Roman"/>
          <w:sz w:val="24"/>
          <w:szCs w:val="24"/>
        </w:rPr>
        <w:t xml:space="preserve">the position. </w:t>
      </w:r>
    </w:p>
    <w:p w14:paraId="47F71425" w14:textId="77777777" w:rsidR="006C16A1" w:rsidRDefault="00A94EA2"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In order to create the map, several sta</w:t>
      </w:r>
      <w:r w:rsidR="005331C6">
        <w:rPr>
          <w:rFonts w:ascii="Times New Roman" w:hAnsi="Times New Roman" w:cs="Times New Roman"/>
          <w:sz w:val="24"/>
          <w:szCs w:val="24"/>
        </w:rPr>
        <w:t xml:space="preserve">ge of data collection are used: </w:t>
      </w:r>
    </w:p>
    <w:p w14:paraId="6CCCB0D9" w14:textId="77777777" w:rsidR="005331C6" w:rsidRDefault="005331C6" w:rsidP="00217896">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Rotation of the sensor using the stepper motor</w:t>
      </w:r>
    </w:p>
    <w:p w14:paraId="03A953C5" w14:textId="77777777" w:rsidR="005331C6" w:rsidRDefault="004D5E03" w:rsidP="00217896">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w:t>
      </w:r>
      <w:r w:rsidR="005331C6">
        <w:rPr>
          <w:rFonts w:ascii="Times New Roman" w:hAnsi="Times New Roman" w:cs="Times New Roman"/>
          <w:sz w:val="24"/>
          <w:szCs w:val="24"/>
        </w:rPr>
        <w:t>nformation</w:t>
      </w:r>
      <w:r>
        <w:rPr>
          <w:rFonts w:ascii="Times New Roman" w:hAnsi="Times New Roman" w:cs="Times New Roman"/>
          <w:sz w:val="24"/>
          <w:szCs w:val="24"/>
        </w:rPr>
        <w:t xml:space="preserve"> read by Arduino</w:t>
      </w:r>
      <w:r w:rsidR="005331C6">
        <w:rPr>
          <w:rFonts w:ascii="Times New Roman" w:hAnsi="Times New Roman" w:cs="Times New Roman"/>
          <w:sz w:val="24"/>
          <w:szCs w:val="24"/>
        </w:rPr>
        <w:t xml:space="preserve"> from LIDAR </w:t>
      </w:r>
    </w:p>
    <w:p w14:paraId="11FF6571" w14:textId="77777777" w:rsidR="001E5D8A" w:rsidRDefault="001E5D8A" w:rsidP="00217896">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nding data from Arduino to Matlab, using Bluetooth device. </w:t>
      </w:r>
    </w:p>
    <w:p w14:paraId="0DE34E5C" w14:textId="77777777" w:rsidR="004D5E03" w:rsidRDefault="004D5E03" w:rsidP="00217896">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ocessing by Matlab and map creation. </w:t>
      </w:r>
    </w:p>
    <w:p w14:paraId="6441DCA3" w14:textId="77777777" w:rsidR="00963B29" w:rsidRDefault="00963B29" w:rsidP="00217896">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nding command from Matlab to robot, in order to control the robot. </w:t>
      </w:r>
    </w:p>
    <w:p w14:paraId="4DBA426A" w14:textId="77777777" w:rsidR="00122B89" w:rsidRDefault="003A430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lowchart of the project </w:t>
      </w:r>
      <w:r w:rsidR="003177D1">
        <w:rPr>
          <w:rFonts w:ascii="Times New Roman" w:hAnsi="Times New Roman" w:cs="Times New Roman"/>
          <w:sz w:val="24"/>
          <w:szCs w:val="24"/>
        </w:rPr>
        <w:t xml:space="preserve">follows the above stages and is presented in the following picture. </w:t>
      </w:r>
      <w:r w:rsidR="00A00531">
        <w:rPr>
          <w:rFonts w:ascii="Times New Roman" w:hAnsi="Times New Roman" w:cs="Times New Roman"/>
          <w:sz w:val="24"/>
          <w:szCs w:val="24"/>
        </w:rPr>
        <w:t xml:space="preserve"> </w:t>
      </w:r>
    </w:p>
    <w:p w14:paraId="7D92B73E" w14:textId="77777777" w:rsidR="00276963" w:rsidRDefault="00276963" w:rsidP="00217896">
      <w:pPr>
        <w:spacing w:line="360" w:lineRule="auto"/>
        <w:jc w:val="both"/>
        <w:rPr>
          <w:rFonts w:ascii="Times New Roman" w:hAnsi="Times New Roman" w:cs="Times New Roman"/>
          <w:sz w:val="24"/>
          <w:szCs w:val="24"/>
        </w:rPr>
      </w:pPr>
      <w:r>
        <w:rPr>
          <w:noProof/>
        </w:rPr>
        <w:drawing>
          <wp:inline distT="0" distB="0" distL="0" distR="0" wp14:anchorId="4E7F6D53" wp14:editId="0991E624">
            <wp:extent cx="2066925" cy="45148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66925" cy="4514850"/>
                    </a:xfrm>
                    <a:prstGeom prst="rect">
                      <a:avLst/>
                    </a:prstGeom>
                  </pic:spPr>
                </pic:pic>
              </a:graphicData>
            </a:graphic>
          </wp:inline>
        </w:drawing>
      </w:r>
    </w:p>
    <w:p w14:paraId="008CC475" w14:textId="77777777" w:rsidR="00276963" w:rsidRPr="00122B89" w:rsidRDefault="00276963"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Flowchart</w:t>
      </w:r>
      <w:r w:rsidR="00644B10">
        <w:rPr>
          <w:rFonts w:ascii="Times New Roman" w:hAnsi="Times New Roman" w:cs="Times New Roman"/>
          <w:sz w:val="24"/>
          <w:szCs w:val="24"/>
        </w:rPr>
        <w:t>[1]</w:t>
      </w:r>
    </w:p>
    <w:p w14:paraId="33596497" w14:textId="77777777" w:rsidR="002C2DBA" w:rsidRDefault="00D85B21"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occupancy grid is represented in tow formats: </w:t>
      </w:r>
      <w:r w:rsidR="0055452F">
        <w:rPr>
          <w:rFonts w:ascii="Times New Roman" w:hAnsi="Times New Roman" w:cs="Times New Roman"/>
          <w:sz w:val="24"/>
          <w:szCs w:val="24"/>
        </w:rPr>
        <w:t xml:space="preserve">binary occupancy grid and probability occupancy grid. </w:t>
      </w:r>
      <w:r w:rsidR="00BA68E5">
        <w:rPr>
          <w:rFonts w:ascii="Times New Roman" w:hAnsi="Times New Roman" w:cs="Times New Roman"/>
          <w:sz w:val="24"/>
          <w:szCs w:val="24"/>
        </w:rPr>
        <w:t xml:space="preserve">The binary occupancy grid uaed Boolean values: True values to represent the occupied environment – obstacles and False values represents the free environment – non obstacles. </w:t>
      </w:r>
      <w:r w:rsidR="00226180">
        <w:rPr>
          <w:rFonts w:ascii="Times New Roman" w:hAnsi="Times New Roman" w:cs="Times New Roman"/>
          <w:sz w:val="24"/>
          <w:szCs w:val="24"/>
        </w:rPr>
        <w:t xml:space="preserve">In the probability ocuupancy grid, there are used probability values to create a more presentative map. </w:t>
      </w:r>
      <w:r w:rsidR="007E2144">
        <w:rPr>
          <w:rFonts w:ascii="Times New Roman" w:hAnsi="Times New Roman" w:cs="Times New Roman"/>
          <w:sz w:val="24"/>
          <w:szCs w:val="24"/>
        </w:rPr>
        <w:t xml:space="preserve">“This representation is the preferred method for using the </w:t>
      </w:r>
      <w:r w:rsidR="00FF50EB">
        <w:rPr>
          <w:rFonts w:ascii="Times New Roman" w:hAnsi="Times New Roman" w:cs="Times New Roman"/>
          <w:sz w:val="24"/>
          <w:szCs w:val="24"/>
        </w:rPr>
        <w:t xml:space="preserve">Residential </w:t>
      </w:r>
      <w:r w:rsidR="007E2144">
        <w:rPr>
          <w:rFonts w:ascii="Times New Roman" w:hAnsi="Times New Roman" w:cs="Times New Roman"/>
          <w:sz w:val="24"/>
          <w:szCs w:val="24"/>
        </w:rPr>
        <w:t xml:space="preserve">grid” [1]. </w:t>
      </w:r>
      <w:r w:rsidR="00A92610">
        <w:rPr>
          <w:rFonts w:ascii="Times New Roman" w:hAnsi="Times New Roman" w:cs="Times New Roman"/>
          <w:sz w:val="24"/>
          <w:szCs w:val="24"/>
        </w:rPr>
        <w:t xml:space="preserve">The Residential grid </w:t>
      </w:r>
      <w:r w:rsidR="00D50886">
        <w:rPr>
          <w:rFonts w:ascii="Times New Roman" w:hAnsi="Times New Roman" w:cs="Times New Roman"/>
          <w:sz w:val="24"/>
          <w:szCs w:val="24"/>
        </w:rPr>
        <w:t xml:space="preserve">uses cells, and each cell has a value representing the probability of the cell </w:t>
      </w:r>
      <w:r w:rsidR="00D50886">
        <w:rPr>
          <w:rFonts w:ascii="Times New Roman" w:hAnsi="Times New Roman" w:cs="Times New Roman"/>
          <w:sz w:val="24"/>
          <w:szCs w:val="24"/>
        </w:rPr>
        <w:lastRenderedPageBreak/>
        <w:t xml:space="preserve">occupancy. If the cell contains an obstacle, </w:t>
      </w:r>
      <w:r w:rsidR="006A6BE1">
        <w:rPr>
          <w:rFonts w:ascii="Times New Roman" w:hAnsi="Times New Roman" w:cs="Times New Roman"/>
          <w:sz w:val="24"/>
          <w:szCs w:val="24"/>
        </w:rPr>
        <w:t xml:space="preserve">the probability value will be close to 1, and if the cell is not occupied, the probability value will be close to 0. </w:t>
      </w:r>
    </w:p>
    <w:p w14:paraId="0774D585" w14:textId="77777777" w:rsidR="000057E9" w:rsidRDefault="000057E9"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Probability road map (PRM) is a network graph of paths that may be present in a map determined by a free and unimpeded space.</w:t>
      </w:r>
      <w:r w:rsidR="009F3F89">
        <w:rPr>
          <w:rFonts w:ascii="Times New Roman" w:hAnsi="Times New Roman" w:cs="Times New Roman"/>
          <w:sz w:val="24"/>
          <w:szCs w:val="24"/>
        </w:rPr>
        <w:t>”</w:t>
      </w:r>
      <w:r>
        <w:rPr>
          <w:rFonts w:ascii="Times New Roman" w:hAnsi="Times New Roman" w:cs="Times New Roman"/>
          <w:sz w:val="24"/>
          <w:szCs w:val="24"/>
        </w:rPr>
        <w:t xml:space="preserve"> [1]</w:t>
      </w:r>
      <w:r w:rsidR="00915909">
        <w:rPr>
          <w:rFonts w:ascii="Times New Roman" w:hAnsi="Times New Roman" w:cs="Times New Roman"/>
          <w:sz w:val="24"/>
          <w:szCs w:val="24"/>
        </w:rPr>
        <w:t xml:space="preserve"> </w:t>
      </w:r>
      <w:r w:rsidR="00C27698">
        <w:rPr>
          <w:rFonts w:ascii="Times New Roman" w:hAnsi="Times New Roman" w:cs="Times New Roman"/>
          <w:sz w:val="24"/>
          <w:szCs w:val="24"/>
        </w:rPr>
        <w:t xml:space="preserve">This map takes random samples from the map and each sample is verified if it’s in an empty cell or occupied cell. </w:t>
      </w:r>
      <w:r w:rsidR="00A41EDA">
        <w:rPr>
          <w:rFonts w:ascii="Times New Roman" w:hAnsi="Times New Roman" w:cs="Times New Roman"/>
          <w:sz w:val="24"/>
          <w:szCs w:val="24"/>
        </w:rPr>
        <w:t xml:space="preserve">After the samples are taken, the local planning is made, and after that </w:t>
      </w:r>
      <w:r w:rsidR="009D137E">
        <w:rPr>
          <w:rFonts w:ascii="Times New Roman" w:hAnsi="Times New Roman" w:cs="Times New Roman"/>
          <w:sz w:val="24"/>
          <w:szCs w:val="24"/>
        </w:rPr>
        <w:t>each plan will be connected to each other</w:t>
      </w:r>
      <w:r w:rsidR="00A66CF2">
        <w:rPr>
          <w:rFonts w:ascii="Times New Roman" w:hAnsi="Times New Roman" w:cs="Times New Roman"/>
          <w:sz w:val="24"/>
          <w:szCs w:val="24"/>
        </w:rPr>
        <w:t xml:space="preserve">, based on the nearest. </w:t>
      </w:r>
    </w:p>
    <w:p w14:paraId="282FF412" w14:textId="77777777" w:rsidR="00A66CF2" w:rsidRDefault="00AF3831"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obability road map has two stages: the construction stage and the second stage determine the shortest path using Dijkstra Algorithm. </w:t>
      </w:r>
    </w:p>
    <w:p w14:paraId="52B320D4" w14:textId="77777777" w:rsidR="00D238BC" w:rsidRDefault="005A4C2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Hardware design</w:t>
      </w:r>
    </w:p>
    <w:p w14:paraId="3CFF55BF" w14:textId="77777777" w:rsidR="005A4C2B" w:rsidRDefault="005A4C2B" w:rsidP="00217896">
      <w:pPr>
        <w:spacing w:line="360" w:lineRule="auto"/>
        <w:jc w:val="both"/>
        <w:rPr>
          <w:rFonts w:ascii="Times New Roman" w:hAnsi="Times New Roman" w:cs="Times New Roman"/>
          <w:sz w:val="24"/>
          <w:szCs w:val="24"/>
        </w:rPr>
      </w:pPr>
      <w:r>
        <w:rPr>
          <w:noProof/>
        </w:rPr>
        <w:drawing>
          <wp:inline distT="0" distB="0" distL="0" distR="0" wp14:anchorId="3D36B684" wp14:editId="7704ABB5">
            <wp:extent cx="1847850" cy="26003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847850" cy="2600325"/>
                    </a:xfrm>
                    <a:prstGeom prst="rect">
                      <a:avLst/>
                    </a:prstGeom>
                  </pic:spPr>
                </pic:pic>
              </a:graphicData>
            </a:graphic>
          </wp:inline>
        </w:drawing>
      </w:r>
    </w:p>
    <w:p w14:paraId="2A8951C3" w14:textId="77777777" w:rsidR="005A4C2B" w:rsidRDefault="005A4C2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Hardware design [</w:t>
      </w:r>
      <w:r w:rsidR="00A54B1C">
        <w:rPr>
          <w:rFonts w:ascii="Times New Roman" w:hAnsi="Times New Roman" w:cs="Times New Roman"/>
          <w:sz w:val="24"/>
          <w:szCs w:val="24"/>
        </w:rPr>
        <w:t>1</w:t>
      </w:r>
      <w:r>
        <w:rPr>
          <w:rFonts w:ascii="Times New Roman" w:hAnsi="Times New Roman" w:cs="Times New Roman"/>
          <w:sz w:val="24"/>
          <w:szCs w:val="24"/>
        </w:rPr>
        <w:t>]</w:t>
      </w:r>
    </w:p>
    <w:p w14:paraId="7112635A" w14:textId="77777777" w:rsidR="00A54B1C" w:rsidRDefault="000758DD"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The lidar used in the project is the LIDAR-Lite V3, from Garmin</w:t>
      </w:r>
      <w:r w:rsidR="009347F5">
        <w:rPr>
          <w:rFonts w:ascii="Times New Roman" w:hAnsi="Times New Roman" w:cs="Times New Roman"/>
          <w:sz w:val="24"/>
          <w:szCs w:val="24"/>
        </w:rPr>
        <w:t>. The conversion from distance and angle data in Cartesian form is made with the following formula: \</w:t>
      </w:r>
    </w:p>
    <w:p w14:paraId="697A78C4" w14:textId="77777777" w:rsidR="009347F5" w:rsidRDefault="00064EB8" w:rsidP="00217896">
      <w:pPr>
        <w:spacing w:line="360" w:lineRule="auto"/>
        <w:jc w:val="both"/>
        <w:rPr>
          <w:rFonts w:ascii="Times New Roman" w:hAnsi="Times New Roman" w:cs="Times New Roman"/>
          <w:sz w:val="24"/>
          <w:szCs w:val="24"/>
        </w:rPr>
      </w:pPr>
      <w:r>
        <w:rPr>
          <w:noProof/>
        </w:rPr>
        <w:drawing>
          <wp:inline distT="0" distB="0" distL="0" distR="0" wp14:anchorId="093C4315" wp14:editId="67E627B6">
            <wp:extent cx="2619375" cy="14859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19375" cy="1485900"/>
                    </a:xfrm>
                    <a:prstGeom prst="rect">
                      <a:avLst/>
                    </a:prstGeom>
                  </pic:spPr>
                </pic:pic>
              </a:graphicData>
            </a:graphic>
          </wp:inline>
        </w:drawing>
      </w:r>
    </w:p>
    <w:p w14:paraId="1A77E7D3" w14:textId="77777777" w:rsidR="003C173F" w:rsidRDefault="00D859A2"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nside the project, several test are made, in order to show the efficiency of the lidar sensor. </w:t>
      </w:r>
    </w:p>
    <w:p w14:paraId="05053D5B" w14:textId="77777777" w:rsidR="00543F01" w:rsidRDefault="00543F01" w:rsidP="00217896">
      <w:pPr>
        <w:spacing w:line="360" w:lineRule="auto"/>
        <w:jc w:val="both"/>
        <w:rPr>
          <w:rFonts w:ascii="Times New Roman" w:hAnsi="Times New Roman" w:cs="Times New Roman"/>
          <w:sz w:val="24"/>
          <w:szCs w:val="24"/>
        </w:rPr>
      </w:pPr>
      <w:r>
        <w:rPr>
          <w:noProof/>
        </w:rPr>
        <w:drawing>
          <wp:inline distT="0" distB="0" distL="0" distR="0" wp14:anchorId="038E5BF8" wp14:editId="076AED53">
            <wp:extent cx="2495550" cy="30575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95550" cy="3057525"/>
                    </a:xfrm>
                    <a:prstGeom prst="rect">
                      <a:avLst/>
                    </a:prstGeom>
                  </pic:spPr>
                </pic:pic>
              </a:graphicData>
            </a:graphic>
          </wp:inline>
        </w:drawing>
      </w:r>
    </w:p>
    <w:p w14:paraId="350F8C46" w14:textId="77777777" w:rsidR="008F5B1B" w:rsidRDefault="00C011F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s shown in the above table, the deviation value is increasing sam</w:t>
      </w:r>
      <w:r w:rsidR="00C300C1">
        <w:rPr>
          <w:rFonts w:ascii="Times New Roman" w:hAnsi="Times New Roman" w:cs="Times New Roman"/>
          <w:sz w:val="24"/>
          <w:szCs w:val="24"/>
        </w:rPr>
        <w:t xml:space="preserve">e time with the distance value; if the measured distance is smaller, the deviation is small, but if the measure distance has a higer value, the deviation is quite big ( for example for 2000 cm, the deviation is 9.6 cm). </w:t>
      </w:r>
    </w:p>
    <w:p w14:paraId="30852675" w14:textId="77777777" w:rsidR="00C011FA" w:rsidRDefault="008F5B1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The second test determine the result</w:t>
      </w:r>
      <w:r w:rsidR="00545E63">
        <w:rPr>
          <w:rFonts w:ascii="Times New Roman" w:hAnsi="Times New Roman" w:cs="Times New Roman"/>
          <w:sz w:val="24"/>
          <w:szCs w:val="24"/>
        </w:rPr>
        <w:t xml:space="preserve"> of reading at a certain angle range. </w:t>
      </w:r>
    </w:p>
    <w:p w14:paraId="7F2125D9" w14:textId="77777777" w:rsidR="00E76C7E" w:rsidRDefault="00E76C7E" w:rsidP="00217896">
      <w:pPr>
        <w:spacing w:line="360" w:lineRule="auto"/>
        <w:jc w:val="both"/>
        <w:rPr>
          <w:rFonts w:ascii="Times New Roman" w:hAnsi="Times New Roman" w:cs="Times New Roman"/>
          <w:sz w:val="24"/>
          <w:szCs w:val="24"/>
        </w:rPr>
      </w:pPr>
      <w:r w:rsidRPr="00E76C7E">
        <w:rPr>
          <w:rFonts w:ascii="Times New Roman" w:hAnsi="Times New Roman" w:cs="Times New Roman"/>
          <w:noProof/>
          <w:sz w:val="24"/>
          <w:szCs w:val="24"/>
        </w:rPr>
        <w:drawing>
          <wp:inline distT="0" distB="0" distL="0" distR="0" wp14:anchorId="2C1F2D6B" wp14:editId="431E386A">
            <wp:extent cx="4263605" cy="2743200"/>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65161" cy="2744201"/>
                    </a:xfrm>
                    <a:prstGeom prst="rect">
                      <a:avLst/>
                    </a:prstGeom>
                    <a:noFill/>
                    <a:ln>
                      <a:noFill/>
                    </a:ln>
                  </pic:spPr>
                </pic:pic>
              </a:graphicData>
            </a:graphic>
          </wp:inline>
        </w:drawing>
      </w:r>
    </w:p>
    <w:p w14:paraId="35B603BF" w14:textId="77777777" w:rsidR="009B3BDA" w:rsidRDefault="009B3BD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ccording to the previous image, the reading of the lidar sensor is close to the actual distance.</w:t>
      </w:r>
    </w:p>
    <w:p w14:paraId="22BA916D" w14:textId="77777777" w:rsidR="00F411B7" w:rsidRDefault="009B3BD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next two tests are made on measuring distance on different </w:t>
      </w:r>
      <w:r w:rsidR="00692D63">
        <w:rPr>
          <w:rFonts w:ascii="Times New Roman" w:hAnsi="Times New Roman" w:cs="Times New Roman"/>
          <w:sz w:val="24"/>
          <w:szCs w:val="24"/>
        </w:rPr>
        <w:t xml:space="preserve">surface color, respectively on different surface material. </w:t>
      </w:r>
    </w:p>
    <w:p w14:paraId="6A69D0AC" w14:textId="7F79D6F3" w:rsidR="00AC074E" w:rsidRDefault="00F411B7" w:rsidP="00217896">
      <w:pPr>
        <w:spacing w:line="360" w:lineRule="auto"/>
        <w:jc w:val="both"/>
        <w:rPr>
          <w:rFonts w:ascii="Times New Roman" w:hAnsi="Times New Roman" w:cs="Times New Roman"/>
          <w:sz w:val="24"/>
          <w:szCs w:val="24"/>
        </w:rPr>
      </w:pPr>
      <w:r>
        <w:rPr>
          <w:noProof/>
        </w:rPr>
        <w:drawing>
          <wp:anchor distT="0" distB="0" distL="114300" distR="114300" simplePos="0" relativeHeight="251658240" behindDoc="0" locked="0" layoutInCell="1" allowOverlap="1" wp14:anchorId="6112AA4B" wp14:editId="00AC3384">
            <wp:simplePos x="895350" y="4819650"/>
            <wp:positionH relativeFrom="column">
              <wp:align>left</wp:align>
            </wp:positionH>
            <wp:positionV relativeFrom="paragraph">
              <wp:align>top</wp:align>
            </wp:positionV>
            <wp:extent cx="2581275" cy="1257300"/>
            <wp:effectExtent l="0" t="0" r="9525"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581275" cy="1257300"/>
                    </a:xfrm>
                    <a:prstGeom prst="rect">
                      <a:avLst/>
                    </a:prstGeom>
                  </pic:spPr>
                </pic:pic>
              </a:graphicData>
            </a:graphic>
          </wp:anchor>
        </w:drawing>
      </w:r>
    </w:p>
    <w:p w14:paraId="0038129B" w14:textId="3154F4BA" w:rsidR="00F411B7" w:rsidRDefault="00AC074E" w:rsidP="00217896">
      <w:pPr>
        <w:tabs>
          <w:tab w:val="left" w:pos="2025"/>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br w:type="textWrapping" w:clear="all"/>
      </w:r>
    </w:p>
    <w:p w14:paraId="78773AA9" w14:textId="77777777" w:rsidR="00F411B7" w:rsidRDefault="00F411B7" w:rsidP="00217896">
      <w:pPr>
        <w:spacing w:line="360" w:lineRule="auto"/>
        <w:jc w:val="both"/>
        <w:rPr>
          <w:rFonts w:ascii="Times New Roman" w:hAnsi="Times New Roman" w:cs="Times New Roman"/>
          <w:sz w:val="24"/>
          <w:szCs w:val="24"/>
        </w:rPr>
      </w:pPr>
      <w:r>
        <w:rPr>
          <w:noProof/>
        </w:rPr>
        <w:drawing>
          <wp:inline distT="0" distB="0" distL="0" distR="0" wp14:anchorId="724ECD4E" wp14:editId="542723EB">
            <wp:extent cx="2705100" cy="26479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705100" cy="2647950"/>
                    </a:xfrm>
                    <a:prstGeom prst="rect">
                      <a:avLst/>
                    </a:prstGeom>
                  </pic:spPr>
                </pic:pic>
              </a:graphicData>
            </a:graphic>
          </wp:inline>
        </w:drawing>
      </w:r>
    </w:p>
    <w:p w14:paraId="11125FFB" w14:textId="77777777" w:rsidR="00216DE2" w:rsidRDefault="000B58E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 the color test, it can be seen that each different measurement color har different deviation values, so the color can influence the mapping process. </w:t>
      </w:r>
      <w:r w:rsidR="00217C71">
        <w:rPr>
          <w:rFonts w:ascii="Times New Roman" w:hAnsi="Times New Roman" w:cs="Times New Roman"/>
          <w:sz w:val="24"/>
          <w:szCs w:val="24"/>
        </w:rPr>
        <w:t xml:space="preserve">On the other hand, the surface material also influence the measured values. </w:t>
      </w:r>
    </w:p>
    <w:p w14:paraId="08F8D9F5" w14:textId="77777777" w:rsidR="00965B23" w:rsidRDefault="00216DE2" w:rsidP="00217896">
      <w:pPr>
        <w:spacing w:line="360" w:lineRule="auto"/>
        <w:jc w:val="both"/>
        <w:rPr>
          <w:rFonts w:ascii="Times New Roman" w:hAnsi="Times New Roman" w:cs="Times New Roman"/>
          <w:sz w:val="24"/>
          <w:szCs w:val="24"/>
        </w:rPr>
      </w:pPr>
      <w:r>
        <w:rPr>
          <w:noProof/>
        </w:rPr>
        <w:lastRenderedPageBreak/>
        <w:drawing>
          <wp:inline distT="0" distB="0" distL="0" distR="0" wp14:anchorId="7C99DA0A" wp14:editId="354EB283">
            <wp:extent cx="2533650" cy="28575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533650" cy="2857500"/>
                    </a:xfrm>
                    <a:prstGeom prst="rect">
                      <a:avLst/>
                    </a:prstGeom>
                  </pic:spPr>
                </pic:pic>
              </a:graphicData>
            </a:graphic>
          </wp:inline>
        </w:drawing>
      </w:r>
      <w:r>
        <w:rPr>
          <w:noProof/>
        </w:rPr>
        <w:drawing>
          <wp:inline distT="0" distB="0" distL="0" distR="0" wp14:anchorId="27230F40" wp14:editId="070CE4EB">
            <wp:extent cx="2533650" cy="10477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33650" cy="1047750"/>
                    </a:xfrm>
                    <a:prstGeom prst="rect">
                      <a:avLst/>
                    </a:prstGeom>
                  </pic:spPr>
                </pic:pic>
              </a:graphicData>
            </a:graphic>
          </wp:inline>
        </w:drawing>
      </w:r>
    </w:p>
    <w:p w14:paraId="4DCE4134" w14:textId="77777777" w:rsidR="004709DB" w:rsidRDefault="004709D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3375D6">
        <w:rPr>
          <w:rFonts w:ascii="Times New Roman" w:hAnsi="Times New Roman" w:cs="Times New Roman"/>
          <w:sz w:val="24"/>
          <w:szCs w:val="24"/>
        </w:rPr>
        <w:t>next</w:t>
      </w:r>
      <w:r>
        <w:rPr>
          <w:rFonts w:ascii="Times New Roman" w:hAnsi="Times New Roman" w:cs="Times New Roman"/>
          <w:sz w:val="24"/>
          <w:szCs w:val="24"/>
        </w:rPr>
        <w:t xml:space="preserve"> test is the visualization of lidar sensor scan result values. </w:t>
      </w:r>
      <w:r w:rsidR="001256BD">
        <w:rPr>
          <w:rFonts w:ascii="Times New Roman" w:hAnsi="Times New Roman" w:cs="Times New Roman"/>
          <w:sz w:val="24"/>
          <w:szCs w:val="24"/>
        </w:rPr>
        <w:t xml:space="preserve">The purpose of this test is to see a comparation between </w:t>
      </w:r>
      <w:r w:rsidR="00BA692C">
        <w:rPr>
          <w:rFonts w:ascii="Times New Roman" w:hAnsi="Times New Roman" w:cs="Times New Roman"/>
          <w:sz w:val="24"/>
          <w:szCs w:val="24"/>
        </w:rPr>
        <w:t xml:space="preserve">the real environment and the result of lidar values. </w:t>
      </w:r>
    </w:p>
    <w:p w14:paraId="7CA84061" w14:textId="77777777" w:rsidR="00E1370C" w:rsidRDefault="00E1370C" w:rsidP="00217896">
      <w:pPr>
        <w:spacing w:line="360" w:lineRule="auto"/>
        <w:jc w:val="both"/>
        <w:rPr>
          <w:rFonts w:ascii="Times New Roman" w:hAnsi="Times New Roman" w:cs="Times New Roman"/>
          <w:sz w:val="24"/>
          <w:szCs w:val="24"/>
        </w:rPr>
      </w:pPr>
      <w:r>
        <w:rPr>
          <w:noProof/>
        </w:rPr>
        <w:lastRenderedPageBreak/>
        <w:drawing>
          <wp:inline distT="0" distB="0" distL="0" distR="0" wp14:anchorId="14B6B69C" wp14:editId="40882ABB">
            <wp:extent cx="2505075" cy="47053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05075" cy="4705350"/>
                    </a:xfrm>
                    <a:prstGeom prst="rect">
                      <a:avLst/>
                    </a:prstGeom>
                  </pic:spPr>
                </pic:pic>
              </a:graphicData>
            </a:graphic>
          </wp:inline>
        </w:drawing>
      </w:r>
    </w:p>
    <w:p w14:paraId="5DBAB6EF" w14:textId="77777777" w:rsidR="00610DD4" w:rsidRDefault="004225ED"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sult is very close to the original map, </w:t>
      </w:r>
      <w:r w:rsidR="003B3964">
        <w:rPr>
          <w:rFonts w:ascii="Times New Roman" w:hAnsi="Times New Roman" w:cs="Times New Roman"/>
          <w:sz w:val="24"/>
          <w:szCs w:val="24"/>
        </w:rPr>
        <w:t xml:space="preserve">but also present some “variation of sensor readout error” (where the line is not straight). </w:t>
      </w:r>
    </w:p>
    <w:p w14:paraId="5F08C5AA" w14:textId="77777777" w:rsidR="003375D6" w:rsidRDefault="00E45137"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last test represent mapping navigation data from sensor spinner. </w:t>
      </w:r>
    </w:p>
    <w:p w14:paraId="6E93F89A" w14:textId="77777777" w:rsidR="003E273D" w:rsidRDefault="003E273D" w:rsidP="00217896">
      <w:pPr>
        <w:spacing w:line="360" w:lineRule="auto"/>
        <w:jc w:val="both"/>
        <w:rPr>
          <w:rFonts w:ascii="Times New Roman" w:hAnsi="Times New Roman" w:cs="Times New Roman"/>
          <w:sz w:val="24"/>
          <w:szCs w:val="24"/>
        </w:rPr>
      </w:pPr>
      <w:r>
        <w:rPr>
          <w:noProof/>
        </w:rPr>
        <w:lastRenderedPageBreak/>
        <w:drawing>
          <wp:inline distT="0" distB="0" distL="0" distR="0" wp14:anchorId="42DC1A48" wp14:editId="10E9078A">
            <wp:extent cx="2114550" cy="56197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14550" cy="5619750"/>
                    </a:xfrm>
                    <a:prstGeom prst="rect">
                      <a:avLst/>
                    </a:prstGeom>
                  </pic:spPr>
                </pic:pic>
              </a:graphicData>
            </a:graphic>
          </wp:inline>
        </w:drawing>
      </w:r>
      <w:r w:rsidR="007A3930" w:rsidRPr="007A3930">
        <w:rPr>
          <w:noProof/>
        </w:rPr>
        <w:t xml:space="preserve"> </w:t>
      </w:r>
    </w:p>
    <w:p w14:paraId="3DB510B9" w14:textId="77777777" w:rsidR="00B261A0" w:rsidRDefault="00A9391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test can be seen the error on the </w:t>
      </w:r>
      <w:r w:rsidR="002C5C20">
        <w:rPr>
          <w:rFonts w:ascii="Times New Roman" w:hAnsi="Times New Roman" w:cs="Times New Roman"/>
          <w:sz w:val="24"/>
          <w:szCs w:val="24"/>
        </w:rPr>
        <w:t xml:space="preserve">visualization </w:t>
      </w:r>
      <w:r w:rsidR="002E1AC6">
        <w:rPr>
          <w:rFonts w:ascii="Times New Roman" w:hAnsi="Times New Roman" w:cs="Times New Roman"/>
          <w:sz w:val="24"/>
          <w:szCs w:val="24"/>
        </w:rPr>
        <w:t xml:space="preserve">of the map, caused by the </w:t>
      </w:r>
      <w:r w:rsidR="00A40F87">
        <w:rPr>
          <w:rFonts w:ascii="Times New Roman" w:hAnsi="Times New Roman" w:cs="Times New Roman"/>
          <w:sz w:val="24"/>
          <w:szCs w:val="24"/>
        </w:rPr>
        <w:t xml:space="preserve">reading the orientation of the robot. </w:t>
      </w:r>
      <w:r w:rsidR="00C576B7">
        <w:rPr>
          <w:rFonts w:ascii="Times New Roman" w:hAnsi="Times New Roman" w:cs="Times New Roman"/>
          <w:sz w:val="24"/>
          <w:szCs w:val="24"/>
        </w:rPr>
        <w:t>“Because the position and orientation estimation based on current and previous scan data, the resulting error is getting bigger and cause the mapping result the less good can be seen</w:t>
      </w:r>
      <w:r w:rsidR="00786160">
        <w:rPr>
          <w:rFonts w:ascii="Times New Roman" w:hAnsi="Times New Roman" w:cs="Times New Roman"/>
          <w:sz w:val="24"/>
          <w:szCs w:val="24"/>
        </w:rPr>
        <w:t xml:space="preserve"> from the visualization result which is getting away from the actual shape at every step of mapping step.” [1]</w:t>
      </w:r>
    </w:p>
    <w:p w14:paraId="664F6EE2" w14:textId="77777777" w:rsidR="00255828" w:rsidRDefault="00255828"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tests result shown that Lidar Lite V3 has different standard deviation values, </w:t>
      </w:r>
      <w:r w:rsidR="00522E05">
        <w:rPr>
          <w:rFonts w:ascii="Times New Roman" w:hAnsi="Times New Roman" w:cs="Times New Roman"/>
          <w:sz w:val="24"/>
          <w:szCs w:val="24"/>
        </w:rPr>
        <w:t>depending on the distance, color, material</w:t>
      </w:r>
      <w:r w:rsidR="00516EC7">
        <w:rPr>
          <w:rFonts w:ascii="Times New Roman" w:hAnsi="Times New Roman" w:cs="Times New Roman"/>
          <w:sz w:val="24"/>
          <w:szCs w:val="24"/>
        </w:rPr>
        <w:t xml:space="preserve"> and angle</w:t>
      </w:r>
      <w:r w:rsidR="006B6A04">
        <w:rPr>
          <w:rFonts w:ascii="Times New Roman" w:hAnsi="Times New Roman" w:cs="Times New Roman"/>
          <w:sz w:val="24"/>
          <w:szCs w:val="24"/>
        </w:rPr>
        <w:t>, deviation which will lead to mapping errors.</w:t>
      </w:r>
      <w:r w:rsidR="00396C20">
        <w:rPr>
          <w:rFonts w:ascii="Times New Roman" w:hAnsi="Times New Roman" w:cs="Times New Roman"/>
          <w:sz w:val="24"/>
          <w:szCs w:val="24"/>
        </w:rPr>
        <w:t>[1]</w:t>
      </w:r>
    </w:p>
    <w:p w14:paraId="105DC09A" w14:textId="77777777" w:rsidR="007A3930" w:rsidRDefault="007A3930" w:rsidP="00217896">
      <w:pPr>
        <w:spacing w:line="360" w:lineRule="auto"/>
        <w:jc w:val="both"/>
        <w:rPr>
          <w:noProof/>
        </w:rPr>
      </w:pPr>
      <w:r>
        <w:rPr>
          <w:noProof/>
        </w:rPr>
        <w:lastRenderedPageBreak/>
        <w:drawing>
          <wp:inline distT="0" distB="0" distL="0" distR="0" wp14:anchorId="56D2E244" wp14:editId="733F4030">
            <wp:extent cx="2295525" cy="47244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95525" cy="4724400"/>
                    </a:xfrm>
                    <a:prstGeom prst="rect">
                      <a:avLst/>
                    </a:prstGeom>
                  </pic:spPr>
                </pic:pic>
              </a:graphicData>
            </a:graphic>
          </wp:inline>
        </w:drawing>
      </w:r>
      <w:r w:rsidR="00AD508A" w:rsidRPr="00AD508A">
        <w:rPr>
          <w:noProof/>
        </w:rPr>
        <w:t xml:space="preserve"> </w:t>
      </w:r>
      <w:r w:rsidR="00AD508A">
        <w:rPr>
          <w:noProof/>
        </w:rPr>
        <w:drawing>
          <wp:inline distT="0" distB="0" distL="0" distR="0" wp14:anchorId="5C8E6A72" wp14:editId="5E967EBD">
            <wp:extent cx="2028825" cy="207645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028825" cy="2076450"/>
                    </a:xfrm>
                    <a:prstGeom prst="rect">
                      <a:avLst/>
                    </a:prstGeom>
                  </pic:spPr>
                </pic:pic>
              </a:graphicData>
            </a:graphic>
          </wp:inline>
        </w:drawing>
      </w:r>
    </w:p>
    <w:p w14:paraId="77B28804" w14:textId="77777777" w:rsidR="001024D7" w:rsidRDefault="001024D7" w:rsidP="00217896">
      <w:pPr>
        <w:spacing w:line="360" w:lineRule="auto"/>
        <w:jc w:val="both"/>
        <w:rPr>
          <w:rFonts w:ascii="Times New Roman" w:hAnsi="Times New Roman" w:cs="Times New Roman"/>
          <w:sz w:val="24"/>
          <w:szCs w:val="24"/>
        </w:rPr>
      </w:pPr>
    </w:p>
    <w:p w14:paraId="17190AE0" w14:textId="77777777" w:rsidR="001024D7" w:rsidRPr="001024D7" w:rsidRDefault="009B3BD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024D7" w:rsidRPr="001024D7">
        <w:rPr>
          <w:rFonts w:ascii="Times New Roman" w:hAnsi="Times New Roman" w:cs="Times New Roman"/>
          <w:sz w:val="24"/>
          <w:szCs w:val="24"/>
        </w:rPr>
        <w:t>Another interesting project in this field is called "Mobile Robotics</w:t>
      </w:r>
      <w:r w:rsidR="00700F11">
        <w:rPr>
          <w:rFonts w:ascii="Times New Roman" w:hAnsi="Times New Roman" w:cs="Times New Roman"/>
          <w:sz w:val="24"/>
          <w:szCs w:val="24"/>
        </w:rPr>
        <w:t xml:space="preserve"> Mapping using RP Lidar Scanner</w:t>
      </w:r>
      <w:r w:rsidR="001024D7" w:rsidRPr="001024D7">
        <w:rPr>
          <w:rFonts w:ascii="Times New Roman" w:hAnsi="Times New Roman" w:cs="Times New Roman"/>
          <w:sz w:val="24"/>
          <w:szCs w:val="24"/>
        </w:rPr>
        <w:t>"[19] which was done by 4 students from the Perlis University of Ma</w:t>
      </w:r>
      <w:r w:rsidR="00700F11">
        <w:rPr>
          <w:rFonts w:ascii="Times New Roman" w:hAnsi="Times New Roman" w:cs="Times New Roman"/>
          <w:sz w:val="24"/>
          <w:szCs w:val="24"/>
        </w:rPr>
        <w:t xml:space="preserve">laysia. The project consist of </w:t>
      </w:r>
      <w:r w:rsidR="001024D7" w:rsidRPr="001024D7">
        <w:rPr>
          <w:rFonts w:ascii="Times New Roman" w:hAnsi="Times New Roman" w:cs="Times New Roman"/>
          <w:sz w:val="24"/>
          <w:szCs w:val="24"/>
        </w:rPr>
        <w:t>using a low cost LIDAR sensor to track the objects in an indoor en</w:t>
      </w:r>
      <w:r w:rsidR="00700F11">
        <w:rPr>
          <w:rFonts w:ascii="Times New Roman" w:hAnsi="Times New Roman" w:cs="Times New Roman"/>
          <w:sz w:val="24"/>
          <w:szCs w:val="24"/>
        </w:rPr>
        <w:t xml:space="preserve">vironment. After retrieving the </w:t>
      </w:r>
      <w:r w:rsidR="001024D7" w:rsidRPr="001024D7">
        <w:rPr>
          <w:rFonts w:ascii="Times New Roman" w:hAnsi="Times New Roman" w:cs="Times New Roman"/>
          <w:sz w:val="24"/>
          <w:szCs w:val="24"/>
        </w:rPr>
        <w:t xml:space="preserve">distance information from the sensor, 2 algorithms are being used to get rid </w:t>
      </w:r>
      <w:r w:rsidR="00700F11">
        <w:rPr>
          <w:rFonts w:ascii="Times New Roman" w:hAnsi="Times New Roman" w:cs="Times New Roman"/>
          <w:sz w:val="24"/>
          <w:szCs w:val="24"/>
        </w:rPr>
        <w:t xml:space="preserve">of eronated values and also to </w:t>
      </w:r>
      <w:r w:rsidR="001024D7" w:rsidRPr="001024D7">
        <w:rPr>
          <w:rFonts w:ascii="Times New Roman" w:hAnsi="Times New Roman" w:cs="Times New Roman"/>
          <w:sz w:val="24"/>
          <w:szCs w:val="24"/>
        </w:rPr>
        <w:t>successfully map the environment data (such as fixed objects, etc.).</w:t>
      </w:r>
    </w:p>
    <w:p w14:paraId="36C2EBF2"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The LIDAR sensor is called RP LIDAR, and is a low cost LIDAR sensor develop</w:t>
      </w:r>
      <w:r w:rsidR="00700F11">
        <w:rPr>
          <w:rFonts w:ascii="Times New Roman" w:hAnsi="Times New Roman" w:cs="Times New Roman"/>
          <w:sz w:val="24"/>
          <w:szCs w:val="24"/>
        </w:rPr>
        <w:t xml:space="preserve">ed by the Robopeak company. The </w:t>
      </w:r>
      <w:r w:rsidRPr="001024D7">
        <w:rPr>
          <w:rFonts w:ascii="Times New Roman" w:hAnsi="Times New Roman" w:cs="Times New Roman"/>
          <w:sz w:val="24"/>
          <w:szCs w:val="24"/>
        </w:rPr>
        <w:t xml:space="preserve">sensor can scan the environment at a distance of about 6 meters with 360 degrees. </w:t>
      </w:r>
      <w:r w:rsidR="00700F11">
        <w:rPr>
          <w:rFonts w:ascii="Times New Roman" w:hAnsi="Times New Roman" w:cs="Times New Roman"/>
          <w:sz w:val="24"/>
          <w:szCs w:val="24"/>
        </w:rPr>
        <w:t xml:space="preserve">Each round of scanning consists </w:t>
      </w:r>
      <w:r w:rsidRPr="001024D7">
        <w:rPr>
          <w:rFonts w:ascii="Times New Roman" w:hAnsi="Times New Roman" w:cs="Times New Roman"/>
          <w:sz w:val="24"/>
          <w:szCs w:val="24"/>
        </w:rPr>
        <w:t>of 360 sampling data. The sensor is visible on fig x.y.z</w:t>
      </w:r>
    </w:p>
    <w:p w14:paraId="6EE28212"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lastRenderedPageBreak/>
        <w:tab/>
      </w:r>
      <w:r w:rsidR="00700F11" w:rsidRPr="00700F11">
        <w:rPr>
          <w:rFonts w:ascii="Times New Roman" w:hAnsi="Times New Roman" w:cs="Times New Roman"/>
          <w:noProof/>
          <w:sz w:val="24"/>
          <w:szCs w:val="24"/>
        </w:rPr>
        <w:drawing>
          <wp:inline distT="0" distB="0" distL="0" distR="0" wp14:anchorId="4E890502" wp14:editId="7991EA3A">
            <wp:extent cx="2124075" cy="18573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124075" cy="1857375"/>
                    </a:xfrm>
                    <a:prstGeom prst="rect">
                      <a:avLst/>
                    </a:prstGeom>
                    <a:noFill/>
                    <a:ln>
                      <a:noFill/>
                    </a:ln>
                  </pic:spPr>
                </pic:pic>
              </a:graphicData>
            </a:graphic>
          </wp:inline>
        </w:drawing>
      </w:r>
      <w:r w:rsidRPr="001024D7">
        <w:rPr>
          <w:rFonts w:ascii="Times New Roman" w:hAnsi="Times New Roman" w:cs="Times New Roman"/>
          <w:sz w:val="24"/>
          <w:szCs w:val="24"/>
        </w:rPr>
        <w:tab/>
      </w:r>
    </w:p>
    <w:p w14:paraId="02A4E09B"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ab/>
      </w:r>
    </w:p>
    <w:p w14:paraId="0A495BB9"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The phisical part consists of a chassis, tires, a motor, a driver, computer(for d</w:t>
      </w:r>
      <w:r w:rsidR="00700F11">
        <w:rPr>
          <w:rFonts w:ascii="Times New Roman" w:hAnsi="Times New Roman" w:cs="Times New Roman"/>
          <w:sz w:val="24"/>
          <w:szCs w:val="24"/>
        </w:rPr>
        <w:t xml:space="preserve">ata processing), a power supply </w:t>
      </w:r>
      <w:r w:rsidRPr="001024D7">
        <w:rPr>
          <w:rFonts w:ascii="Times New Roman" w:hAnsi="Times New Roman" w:cs="Times New Roman"/>
          <w:sz w:val="24"/>
          <w:szCs w:val="24"/>
        </w:rPr>
        <w:t>and a wireless transmitter. An image of the robot is displayed in fix x.y.z</w:t>
      </w:r>
    </w:p>
    <w:p w14:paraId="3B5091A4" w14:textId="77777777" w:rsidR="00700F11" w:rsidRDefault="00700F11" w:rsidP="00217896">
      <w:pPr>
        <w:spacing w:line="360" w:lineRule="auto"/>
        <w:jc w:val="both"/>
        <w:rPr>
          <w:rFonts w:ascii="Times New Roman" w:hAnsi="Times New Roman" w:cs="Times New Roman"/>
          <w:sz w:val="24"/>
          <w:szCs w:val="24"/>
        </w:rPr>
      </w:pPr>
      <w:r w:rsidRPr="00700F11">
        <w:rPr>
          <w:rFonts w:ascii="Times New Roman" w:hAnsi="Times New Roman" w:cs="Times New Roman"/>
          <w:noProof/>
          <w:sz w:val="24"/>
          <w:szCs w:val="24"/>
        </w:rPr>
        <w:drawing>
          <wp:inline distT="0" distB="0" distL="0" distR="0" wp14:anchorId="6DD39E5D" wp14:editId="6A6F5A2E">
            <wp:extent cx="2505075" cy="19145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505075" cy="1914525"/>
                    </a:xfrm>
                    <a:prstGeom prst="rect">
                      <a:avLst/>
                    </a:prstGeom>
                    <a:noFill/>
                    <a:ln>
                      <a:noFill/>
                    </a:ln>
                  </pic:spPr>
                </pic:pic>
              </a:graphicData>
            </a:graphic>
          </wp:inline>
        </w:drawing>
      </w:r>
      <w:r w:rsidRPr="00700F11">
        <w:rPr>
          <w:rFonts w:ascii="Times New Roman" w:hAnsi="Times New Roman" w:cs="Times New Roman"/>
          <w:noProof/>
          <w:sz w:val="24"/>
          <w:szCs w:val="24"/>
        </w:rPr>
        <w:drawing>
          <wp:inline distT="0" distB="0" distL="0" distR="0" wp14:anchorId="4CE3956A" wp14:editId="51E7E344">
            <wp:extent cx="2124075" cy="19050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24075" cy="1905000"/>
                    </a:xfrm>
                    <a:prstGeom prst="rect">
                      <a:avLst/>
                    </a:prstGeom>
                    <a:noFill/>
                    <a:ln>
                      <a:noFill/>
                    </a:ln>
                  </pic:spPr>
                </pic:pic>
              </a:graphicData>
            </a:graphic>
          </wp:inline>
        </w:drawing>
      </w:r>
    </w:p>
    <w:p w14:paraId="1CF00B5A"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Since the project does not have a really big complexity, the scenarios of the program consists of the following:</w:t>
      </w:r>
    </w:p>
    <w:p w14:paraId="3FF02A87"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1) The robot starts at the initial point(have 0,0 values in the x-y coordinate system).</w:t>
      </w:r>
    </w:p>
    <w:p w14:paraId="7B9C44AC"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2) The robot starts moving and after the sensor detects an object it stops moving.</w:t>
      </w:r>
    </w:p>
    <w:p w14:paraId="35036D33"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3) The robot does a 360 degree scan and save the data received.</w:t>
      </w:r>
    </w:p>
    <w:p w14:paraId="5F811AF6"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4) Depending on the area, the robot moved to a specific direction(forward, to the right, to the left, backwards).</w:t>
      </w:r>
    </w:p>
    <w:p w14:paraId="76F43C9C" w14:textId="77777777" w:rsidR="001024D7" w:rsidRPr="001024D7" w:rsidRDefault="001024D7" w:rsidP="00217896">
      <w:pPr>
        <w:spacing w:line="360" w:lineRule="auto"/>
        <w:jc w:val="both"/>
        <w:rPr>
          <w:rFonts w:ascii="Times New Roman" w:hAnsi="Times New Roman" w:cs="Times New Roman"/>
          <w:sz w:val="24"/>
          <w:szCs w:val="24"/>
        </w:rPr>
      </w:pPr>
    </w:p>
    <w:p w14:paraId="12C6266F"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lastRenderedPageBreak/>
        <w:t>These steps are being repeated untill all the points in the room are being calcula</w:t>
      </w:r>
      <w:r w:rsidR="00700F11">
        <w:rPr>
          <w:rFonts w:ascii="Times New Roman" w:hAnsi="Times New Roman" w:cs="Times New Roman"/>
          <w:sz w:val="24"/>
          <w:szCs w:val="24"/>
        </w:rPr>
        <w:t xml:space="preserve">ted, so that, by the end of the </w:t>
      </w:r>
      <w:r w:rsidRPr="001024D7">
        <w:rPr>
          <w:rFonts w:ascii="Times New Roman" w:hAnsi="Times New Roman" w:cs="Times New Roman"/>
          <w:sz w:val="24"/>
          <w:szCs w:val="24"/>
        </w:rPr>
        <w:t>repetition process, we will have all the information regarding the environment.</w:t>
      </w:r>
    </w:p>
    <w:p w14:paraId="56BD2A3E"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 xml:space="preserve">In order to get rid of the un-necesarry data, 2 algorithms are being used: </w:t>
      </w:r>
      <w:r w:rsidRPr="001024D7">
        <w:rPr>
          <w:rFonts w:ascii="Times New Roman" w:hAnsi="Times New Roman" w:cs="Times New Roman"/>
          <w:sz w:val="24"/>
          <w:szCs w:val="24"/>
        </w:rPr>
        <w:tab/>
        <w:t>the raw filter algorithm and smooth method.</w:t>
      </w:r>
    </w:p>
    <w:p w14:paraId="320A7606" w14:textId="77777777" w:rsidR="001024D7" w:rsidRPr="001024D7" w:rsidRDefault="001024D7" w:rsidP="00217896">
      <w:pPr>
        <w:spacing w:line="360" w:lineRule="auto"/>
        <w:ind w:left="720"/>
        <w:jc w:val="both"/>
        <w:rPr>
          <w:rFonts w:ascii="Times New Roman" w:hAnsi="Times New Roman" w:cs="Times New Roman"/>
          <w:sz w:val="24"/>
          <w:szCs w:val="24"/>
        </w:rPr>
      </w:pPr>
      <w:r w:rsidRPr="001024D7">
        <w:rPr>
          <w:rFonts w:ascii="Times New Roman" w:hAnsi="Times New Roman" w:cs="Times New Roman"/>
          <w:sz w:val="24"/>
          <w:szCs w:val="24"/>
        </w:rPr>
        <w:t>Raw filter is an algorithm that removed invalid data."This is not the best solution fo</w:t>
      </w:r>
      <w:r w:rsidR="00700F11">
        <w:rPr>
          <w:rFonts w:ascii="Times New Roman" w:hAnsi="Times New Roman" w:cs="Times New Roman"/>
          <w:sz w:val="24"/>
          <w:szCs w:val="24"/>
        </w:rPr>
        <w:t xml:space="preserve">r image pre-processing, but, it </w:t>
      </w:r>
      <w:r w:rsidRPr="001024D7">
        <w:rPr>
          <w:rFonts w:ascii="Times New Roman" w:hAnsi="Times New Roman" w:cs="Times New Roman"/>
          <w:sz w:val="24"/>
          <w:szCs w:val="24"/>
        </w:rPr>
        <w:t>gives simple computation, fast</w:t>
      </w:r>
      <w:r w:rsidR="00700F11">
        <w:rPr>
          <w:rFonts w:ascii="Times New Roman" w:hAnsi="Times New Roman" w:cs="Times New Roman"/>
          <w:sz w:val="24"/>
          <w:szCs w:val="24"/>
        </w:rPr>
        <w:t xml:space="preserve"> and very practical to a simple </w:t>
      </w:r>
      <w:r w:rsidRPr="001024D7">
        <w:rPr>
          <w:rFonts w:ascii="Times New Roman" w:hAnsi="Times New Roman" w:cs="Times New Roman"/>
          <w:sz w:val="24"/>
          <w:szCs w:val="24"/>
        </w:rPr>
        <w:t>mapping application".Since the maximum value is 6m, then all data is mapped to be from 0-6m</w:t>
      </w:r>
      <w:r w:rsidR="00700F11">
        <w:rPr>
          <w:rFonts w:ascii="Times New Roman" w:hAnsi="Times New Roman" w:cs="Times New Roman"/>
          <w:sz w:val="24"/>
          <w:szCs w:val="24"/>
        </w:rPr>
        <w:t xml:space="preserve">, discarding all the other data </w:t>
      </w:r>
      <w:r w:rsidRPr="001024D7">
        <w:rPr>
          <w:rFonts w:ascii="Times New Roman" w:hAnsi="Times New Roman" w:cs="Times New Roman"/>
          <w:sz w:val="24"/>
          <w:szCs w:val="24"/>
        </w:rPr>
        <w:t>which is above/below this interval.</w:t>
      </w:r>
    </w:p>
    <w:p w14:paraId="565E946D"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Another algorithm that is being used is the smooth algorithm.This will ensure that some</w:t>
      </w:r>
      <w:r w:rsidR="0087678C">
        <w:rPr>
          <w:rFonts w:ascii="Times New Roman" w:hAnsi="Times New Roman" w:cs="Times New Roman"/>
          <w:sz w:val="24"/>
          <w:szCs w:val="24"/>
        </w:rPr>
        <w:t xml:space="preserve"> patterns will be captured from the existing data. "In </w:t>
      </w:r>
      <w:r w:rsidRPr="001024D7">
        <w:rPr>
          <w:rFonts w:ascii="Times New Roman" w:hAnsi="Times New Roman" w:cs="Times New Roman"/>
          <w:sz w:val="24"/>
          <w:szCs w:val="24"/>
        </w:rPr>
        <w:t>this study, the smooth filte</w:t>
      </w:r>
      <w:r w:rsidR="0087678C">
        <w:rPr>
          <w:rFonts w:ascii="Times New Roman" w:hAnsi="Times New Roman" w:cs="Times New Roman"/>
          <w:sz w:val="24"/>
          <w:szCs w:val="24"/>
        </w:rPr>
        <w:t xml:space="preserve">r performs the small correction </w:t>
      </w:r>
      <w:r w:rsidRPr="001024D7">
        <w:rPr>
          <w:rFonts w:ascii="Times New Roman" w:hAnsi="Times New Roman" w:cs="Times New Roman"/>
          <w:sz w:val="24"/>
          <w:szCs w:val="24"/>
        </w:rPr>
        <w:t>using the moving average</w:t>
      </w:r>
      <w:r w:rsidR="0087678C">
        <w:rPr>
          <w:rFonts w:ascii="Times New Roman" w:hAnsi="Times New Roman" w:cs="Times New Roman"/>
          <w:sz w:val="24"/>
          <w:szCs w:val="24"/>
        </w:rPr>
        <w:t xml:space="preserve"> method where the angle results </w:t>
      </w:r>
      <w:r w:rsidRPr="001024D7">
        <w:rPr>
          <w:rFonts w:ascii="Times New Roman" w:hAnsi="Times New Roman" w:cs="Times New Roman"/>
          <w:sz w:val="24"/>
          <w:szCs w:val="24"/>
        </w:rPr>
        <w:t>become the input." A graphical comparison of the row data and the data after the smoothing process is being displayed</w:t>
      </w:r>
    </w:p>
    <w:p w14:paraId="0571080C"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in FIG x.y.z</w:t>
      </w:r>
    </w:p>
    <w:p w14:paraId="5C4E5DCB"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ab/>
      </w:r>
      <w:r w:rsidR="0087678C" w:rsidRPr="0087678C">
        <w:rPr>
          <w:rFonts w:ascii="Times New Roman" w:hAnsi="Times New Roman" w:cs="Times New Roman"/>
          <w:noProof/>
          <w:sz w:val="24"/>
          <w:szCs w:val="24"/>
        </w:rPr>
        <w:drawing>
          <wp:inline distT="0" distB="0" distL="0" distR="0" wp14:anchorId="480686C9" wp14:editId="3D6DBA1E">
            <wp:extent cx="4143375" cy="339934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145469" cy="3401060"/>
                    </a:xfrm>
                    <a:prstGeom prst="rect">
                      <a:avLst/>
                    </a:prstGeom>
                    <a:noFill/>
                    <a:ln>
                      <a:noFill/>
                    </a:ln>
                  </pic:spPr>
                </pic:pic>
              </a:graphicData>
            </a:graphic>
          </wp:inline>
        </w:drawing>
      </w:r>
    </w:p>
    <w:p w14:paraId="45711FBE"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 xml:space="preserve">"Based on the results, this </w:t>
      </w:r>
      <w:r w:rsidR="0087678C">
        <w:rPr>
          <w:rFonts w:ascii="Times New Roman" w:hAnsi="Times New Roman" w:cs="Times New Roman"/>
          <w:sz w:val="24"/>
          <w:szCs w:val="24"/>
        </w:rPr>
        <w:t xml:space="preserve">study shows that the use of the </w:t>
      </w:r>
      <w:r w:rsidRPr="001024D7">
        <w:rPr>
          <w:rFonts w:ascii="Times New Roman" w:hAnsi="Times New Roman" w:cs="Times New Roman"/>
          <w:sz w:val="24"/>
          <w:szCs w:val="24"/>
        </w:rPr>
        <w:t>RP Lidar is impressive in terms of its accuracy of scanning.</w:t>
      </w:r>
    </w:p>
    <w:p w14:paraId="1FDBA48D" w14:textId="77777777" w:rsidR="00DE3D56" w:rsidRPr="0065193A"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lastRenderedPageBreak/>
        <w:t>Most of the trials get 90% above of the scanning accuracy. "</w:t>
      </w:r>
    </w:p>
    <w:p w14:paraId="4844779C" w14:textId="77777777" w:rsidR="00ED797A" w:rsidRPr="0065193A" w:rsidRDefault="00ED797A" w:rsidP="00217896">
      <w:pPr>
        <w:spacing w:line="360" w:lineRule="auto"/>
        <w:jc w:val="both"/>
        <w:rPr>
          <w:rFonts w:ascii="Times New Roman" w:hAnsi="Times New Roman" w:cs="Times New Roman"/>
          <w:sz w:val="24"/>
          <w:szCs w:val="24"/>
        </w:rPr>
      </w:pPr>
    </w:p>
    <w:p w14:paraId="05AD72F8" w14:textId="0BB32053" w:rsidR="003E48A5" w:rsidRPr="0065193A" w:rsidRDefault="00057B72"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lidar sensor used in the project is </w:t>
      </w:r>
      <w:r w:rsidR="003C6328" w:rsidRPr="0065193A">
        <w:rPr>
          <w:rFonts w:ascii="Times New Roman" w:hAnsi="Times New Roman" w:cs="Times New Roman"/>
          <w:sz w:val="24"/>
          <w:szCs w:val="24"/>
        </w:rPr>
        <w:t>a low cost unidirectional ranging</w:t>
      </w:r>
      <w:r w:rsidRPr="0065193A">
        <w:rPr>
          <w:rFonts w:ascii="Times New Roman" w:hAnsi="Times New Roman" w:cs="Times New Roman"/>
          <w:sz w:val="24"/>
          <w:szCs w:val="24"/>
        </w:rPr>
        <w:t xml:space="preserve"> lidar sensor, especially created for Arduino boards, </w:t>
      </w:r>
      <w:r w:rsidR="0000503E" w:rsidRPr="0065193A">
        <w:rPr>
          <w:rFonts w:ascii="Times New Roman" w:hAnsi="Times New Roman" w:cs="Times New Roman"/>
          <w:sz w:val="24"/>
          <w:szCs w:val="24"/>
        </w:rPr>
        <w:t>called</w:t>
      </w:r>
      <w:r w:rsidRPr="0065193A">
        <w:rPr>
          <w:rFonts w:ascii="Times New Roman" w:hAnsi="Times New Roman" w:cs="Times New Roman"/>
          <w:sz w:val="24"/>
          <w:szCs w:val="24"/>
        </w:rPr>
        <w:t xml:space="preserve"> “</w:t>
      </w:r>
      <w:r w:rsidR="003C6328" w:rsidRPr="0065193A">
        <w:rPr>
          <w:rFonts w:ascii="Times New Roman" w:hAnsi="Times New Roman" w:cs="Times New Roman"/>
          <w:sz w:val="24"/>
          <w:szCs w:val="24"/>
        </w:rPr>
        <w:t xml:space="preserve">Benewake </w:t>
      </w:r>
      <w:r w:rsidRPr="0065193A">
        <w:rPr>
          <w:rFonts w:ascii="Times New Roman" w:hAnsi="Times New Roman" w:cs="Times New Roman"/>
          <w:sz w:val="24"/>
          <w:szCs w:val="24"/>
        </w:rPr>
        <w:t xml:space="preserve">TF Mini micro lidar”. </w:t>
      </w:r>
      <w:r w:rsidR="003C6328" w:rsidRPr="0065193A">
        <w:rPr>
          <w:rFonts w:ascii="Times New Roman" w:hAnsi="Times New Roman" w:cs="Times New Roman"/>
          <w:sz w:val="24"/>
          <w:szCs w:val="24"/>
        </w:rPr>
        <w:t>The sensor range varies from 30 centimeters to 12 meters, with long</w:t>
      </w:r>
      <w:r w:rsidR="00011732" w:rsidRPr="0065193A">
        <w:rPr>
          <w:rFonts w:ascii="Times New Roman" w:hAnsi="Times New Roman" w:cs="Times New Roman"/>
          <w:sz w:val="24"/>
          <w:szCs w:val="24"/>
        </w:rPr>
        <w:t xml:space="preserve"> range and high-precision of 1 cm</w:t>
      </w:r>
      <w:r w:rsidR="003C6328" w:rsidRPr="0065193A">
        <w:rPr>
          <w:rFonts w:ascii="Times New Roman" w:hAnsi="Times New Roman" w:cs="Times New Roman"/>
          <w:sz w:val="24"/>
          <w:szCs w:val="24"/>
        </w:rPr>
        <w:t xml:space="preserve"> and a very low power consumption.  </w:t>
      </w:r>
    </w:p>
    <w:p w14:paraId="6A2038A8" w14:textId="77777777" w:rsidR="00011732" w:rsidRPr="0065193A" w:rsidRDefault="00011732"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is sensor principale is based on TOF, namely, Time of Flight principle. </w:t>
      </w:r>
      <w:r w:rsidR="007568D5" w:rsidRPr="0065193A">
        <w:rPr>
          <w:rFonts w:ascii="Times New Roman" w:hAnsi="Times New Roman" w:cs="Times New Roman"/>
          <w:sz w:val="24"/>
          <w:szCs w:val="24"/>
        </w:rPr>
        <w:t>[9]</w:t>
      </w:r>
      <w:r w:rsidR="00BC67BF" w:rsidRPr="0065193A">
        <w:rPr>
          <w:rFonts w:ascii="Times New Roman" w:hAnsi="Times New Roman" w:cs="Times New Roman"/>
          <w:sz w:val="24"/>
          <w:szCs w:val="24"/>
        </w:rPr>
        <w:t xml:space="preserve"> This principle is a method for measuring the distance between an object and a sensor, based on the time difference between the emission of a signal and its return to the signal, after bein</w:t>
      </w:r>
      <w:r w:rsidR="00E4609C" w:rsidRPr="0065193A">
        <w:rPr>
          <w:rFonts w:ascii="Times New Roman" w:hAnsi="Times New Roman" w:cs="Times New Roman"/>
          <w:sz w:val="24"/>
          <w:szCs w:val="24"/>
        </w:rPr>
        <w:t xml:space="preserve">g reflected by an object. [10], as shown in the following picture. </w:t>
      </w:r>
    </w:p>
    <w:p w14:paraId="712A7772" w14:textId="77777777" w:rsidR="00E4609C" w:rsidRPr="0065193A" w:rsidRDefault="00E4609C" w:rsidP="00217896">
      <w:pPr>
        <w:spacing w:line="360" w:lineRule="auto"/>
        <w:jc w:val="both"/>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3589D65C" wp14:editId="03F14983">
            <wp:extent cx="4924425" cy="19621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924425" cy="1962150"/>
                    </a:xfrm>
                    <a:prstGeom prst="rect">
                      <a:avLst/>
                    </a:prstGeom>
                  </pic:spPr>
                </pic:pic>
              </a:graphicData>
            </a:graphic>
          </wp:inline>
        </w:drawing>
      </w:r>
    </w:p>
    <w:p w14:paraId="05353845" w14:textId="77777777" w:rsidR="00061AE4" w:rsidRPr="0065193A" w:rsidRDefault="00061AE4"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Fig. TOF principle [9] </w:t>
      </w:r>
    </w:p>
    <w:p w14:paraId="65BC5940" w14:textId="77777777" w:rsidR="00E4609C" w:rsidRPr="0065193A" w:rsidRDefault="001908C1"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Characteristic parameters:</w:t>
      </w:r>
    </w:p>
    <w:p w14:paraId="05B8D035" w14:textId="77777777" w:rsidR="00190667" w:rsidRPr="0065193A" w:rsidRDefault="00190667" w:rsidP="00217896">
      <w:pPr>
        <w:spacing w:line="360" w:lineRule="auto"/>
        <w:jc w:val="both"/>
        <w:rPr>
          <w:rFonts w:ascii="Times New Roman" w:hAnsi="Times New Roman" w:cs="Times New Roman"/>
          <w:sz w:val="24"/>
          <w:szCs w:val="24"/>
        </w:rPr>
      </w:pPr>
      <w:r w:rsidRPr="0065193A">
        <w:rPr>
          <w:rFonts w:ascii="Times New Roman" w:hAnsi="Times New Roman" w:cs="Times New Roman"/>
          <w:noProof/>
          <w:sz w:val="24"/>
          <w:szCs w:val="24"/>
        </w:rPr>
        <w:lastRenderedPageBreak/>
        <w:drawing>
          <wp:inline distT="0" distB="0" distL="0" distR="0" wp14:anchorId="5A9DE202" wp14:editId="75F44223">
            <wp:extent cx="4381500" cy="2495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81500" cy="2495550"/>
                    </a:xfrm>
                    <a:prstGeom prst="rect">
                      <a:avLst/>
                    </a:prstGeom>
                  </pic:spPr>
                </pic:pic>
              </a:graphicData>
            </a:graphic>
          </wp:inline>
        </w:drawing>
      </w:r>
    </w:p>
    <w:p w14:paraId="1E184092" w14:textId="77777777" w:rsidR="00EB5B7C" w:rsidRPr="0065193A" w:rsidRDefault="00EB5B7C"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Measurement range of the sensor is affected by the environment illumination intensity and the reflectivity of detection object. [9]. </w:t>
      </w:r>
      <w:r w:rsidR="00976FE3" w:rsidRPr="0065193A">
        <w:rPr>
          <w:rFonts w:ascii="Times New Roman" w:hAnsi="Times New Roman" w:cs="Times New Roman"/>
          <w:sz w:val="24"/>
          <w:szCs w:val="24"/>
        </w:rPr>
        <w:t>Accordint to TF mini p</w:t>
      </w:r>
      <w:r w:rsidR="00B807B1" w:rsidRPr="0065193A">
        <w:rPr>
          <w:rFonts w:ascii="Times New Roman" w:hAnsi="Times New Roman" w:cs="Times New Roman"/>
          <w:sz w:val="24"/>
          <w:szCs w:val="24"/>
        </w:rPr>
        <w:t xml:space="preserve">roduct manual, there are 5 </w:t>
      </w:r>
      <w:r w:rsidR="00976FE3" w:rsidRPr="0065193A">
        <w:rPr>
          <w:rFonts w:ascii="Times New Roman" w:hAnsi="Times New Roman" w:cs="Times New Roman"/>
          <w:sz w:val="24"/>
          <w:szCs w:val="24"/>
        </w:rPr>
        <w:t>are</w:t>
      </w:r>
      <w:r w:rsidR="00B807B1" w:rsidRPr="0065193A">
        <w:rPr>
          <w:rFonts w:ascii="Times New Roman" w:hAnsi="Times New Roman" w:cs="Times New Roman"/>
          <w:sz w:val="24"/>
          <w:szCs w:val="24"/>
        </w:rPr>
        <w:t>a</w:t>
      </w:r>
      <w:r w:rsidR="00976FE3" w:rsidRPr="0065193A">
        <w:rPr>
          <w:rFonts w:ascii="Times New Roman" w:hAnsi="Times New Roman" w:cs="Times New Roman"/>
          <w:sz w:val="24"/>
          <w:szCs w:val="24"/>
        </w:rPr>
        <w:t>s</w:t>
      </w:r>
      <w:r w:rsidR="00B807B1" w:rsidRPr="0065193A">
        <w:rPr>
          <w:rFonts w:ascii="Times New Roman" w:hAnsi="Times New Roman" w:cs="Times New Roman"/>
          <w:sz w:val="24"/>
          <w:szCs w:val="24"/>
        </w:rPr>
        <w:t xml:space="preserve"> of measurement ranges, as follow: </w:t>
      </w:r>
      <w:r w:rsidR="00AC0881" w:rsidRPr="0065193A">
        <w:rPr>
          <w:rFonts w:ascii="Times New Roman" w:hAnsi="Times New Roman" w:cs="Times New Roman"/>
          <w:sz w:val="24"/>
          <w:szCs w:val="24"/>
        </w:rPr>
        <w:t>[9]</w:t>
      </w:r>
    </w:p>
    <w:p w14:paraId="2371E72D" w14:textId="77777777" w:rsidR="00B807B1" w:rsidRPr="0065193A" w:rsidRDefault="00B807B1" w:rsidP="00217896">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first area is the blind area of the sensor, between 0 cm and 30 cm, in which the data read by the sensor are unreliable. </w:t>
      </w:r>
    </w:p>
    <w:p w14:paraId="63BE5D6C" w14:textId="77777777" w:rsidR="001C1AF5" w:rsidRPr="0065193A" w:rsidRDefault="001C1AF5" w:rsidP="00217896">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second range </w:t>
      </w:r>
      <w:r w:rsidR="003C743B" w:rsidRPr="0065193A">
        <w:rPr>
          <w:rFonts w:ascii="Times New Roman" w:hAnsi="Times New Roman" w:cs="Times New Roman"/>
          <w:sz w:val="24"/>
          <w:szCs w:val="24"/>
        </w:rPr>
        <w:t xml:space="preserve">is represented by the extreme condition, which is between 0.3 m and 3m. Extreme condition relate to the outdoor open field, where illumination intensity is aroung 100klux, and detection of black target, where reflectivity is 10%. </w:t>
      </w:r>
    </w:p>
    <w:p w14:paraId="1912DB4B" w14:textId="77777777" w:rsidR="00E01887" w:rsidRPr="0065193A" w:rsidRDefault="00E01887" w:rsidP="00217896">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third range represent the range for white target under normal sunshine condition, with approximatively 70klux illumination intensity, which includes also the seconde range and is between 0.3 m and 7 m. </w:t>
      </w:r>
    </w:p>
    <w:p w14:paraId="037384AC" w14:textId="77777777" w:rsidR="00F575AC" w:rsidRPr="0065193A" w:rsidRDefault="00F575AC" w:rsidP="00217896">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forth range is represented by indoor environment, or the range where the ambient light is very low, and consist between 0.3 m to 12m. </w:t>
      </w:r>
    </w:p>
    <w:p w14:paraId="01B56559" w14:textId="77777777" w:rsidR="006D1FDB" w:rsidRPr="0065193A" w:rsidRDefault="006D1FDB" w:rsidP="00217896">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last range represent the “minimum side length of effective detection for TFmini at a different distances” [9]. </w:t>
      </w:r>
      <w:r w:rsidR="00096FE4" w:rsidRPr="0065193A">
        <w:rPr>
          <w:rFonts w:ascii="Times New Roman" w:hAnsi="Times New Roman" w:cs="Times New Roman"/>
          <w:sz w:val="24"/>
          <w:szCs w:val="24"/>
        </w:rPr>
        <w:t xml:space="preserve">In order for the data to be reliable, the side length of the detection object must be equal or more than the minimum side length. </w:t>
      </w:r>
      <w:r w:rsidR="002969DC" w:rsidRPr="0065193A">
        <w:rPr>
          <w:rFonts w:ascii="Times New Roman" w:hAnsi="Times New Roman" w:cs="Times New Roman"/>
          <w:sz w:val="24"/>
          <w:szCs w:val="24"/>
        </w:rPr>
        <w:t>This minimum side length depends on FOV of sensor – FOV refers to the smaller value between the receiving an</w:t>
      </w:r>
      <w:r w:rsidR="00DA5A6C" w:rsidRPr="0065193A">
        <w:rPr>
          <w:rFonts w:ascii="Times New Roman" w:hAnsi="Times New Roman" w:cs="Times New Roman"/>
          <w:sz w:val="24"/>
          <w:szCs w:val="24"/>
        </w:rPr>
        <w:t>gle and the transmitting angle, and has the following formula:</w:t>
      </w:r>
    </w:p>
    <w:p w14:paraId="26FDB6EA" w14:textId="77777777" w:rsidR="00DA5A6C" w:rsidRPr="0065193A" w:rsidRDefault="00DA5A6C"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d = 2*D*tan(beta), where d is the minimum side length of effective detection, D is detection range and beta is the half of the value of the receiving angle of the sensor, 1.15°. </w:t>
      </w:r>
    </w:p>
    <w:p w14:paraId="6E5EEF99" w14:textId="77777777" w:rsidR="00DA5A6C" w:rsidRPr="0065193A" w:rsidRDefault="00DA5A6C" w:rsidP="00217896">
      <w:pPr>
        <w:spacing w:line="360" w:lineRule="auto"/>
        <w:jc w:val="both"/>
        <w:rPr>
          <w:rFonts w:ascii="Times New Roman" w:hAnsi="Times New Roman" w:cs="Times New Roman"/>
          <w:sz w:val="24"/>
          <w:szCs w:val="24"/>
        </w:rPr>
      </w:pPr>
      <w:r w:rsidRPr="0065193A">
        <w:rPr>
          <w:rFonts w:ascii="Times New Roman" w:hAnsi="Times New Roman" w:cs="Times New Roman"/>
          <w:noProof/>
          <w:sz w:val="24"/>
          <w:szCs w:val="24"/>
        </w:rPr>
        <w:lastRenderedPageBreak/>
        <w:drawing>
          <wp:inline distT="0" distB="0" distL="0" distR="0" wp14:anchorId="369A29A2" wp14:editId="533BFB80">
            <wp:extent cx="5972810" cy="2493010"/>
            <wp:effectExtent l="0" t="0" r="889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72810" cy="2493010"/>
                    </a:xfrm>
                    <a:prstGeom prst="rect">
                      <a:avLst/>
                    </a:prstGeom>
                  </pic:spPr>
                </pic:pic>
              </a:graphicData>
            </a:graphic>
          </wp:inline>
        </w:drawing>
      </w:r>
    </w:p>
    <w:p w14:paraId="4B1AA117" w14:textId="77777777" w:rsidR="00061AE4" w:rsidRPr="0065193A" w:rsidRDefault="00061AE4"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Fig. Schematic of range of distance measurement </w:t>
      </w:r>
    </w:p>
    <w:p w14:paraId="57A2C765" w14:textId="77777777" w:rsidR="00745486" w:rsidRPr="0065193A" w:rsidRDefault="00A805AD"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Electrical characteristic: </w:t>
      </w:r>
    </w:p>
    <w:p w14:paraId="1AC857F1" w14:textId="77777777" w:rsidR="00A805AD" w:rsidRPr="0065193A" w:rsidRDefault="00A805AD" w:rsidP="00217896">
      <w:pPr>
        <w:spacing w:line="360" w:lineRule="auto"/>
        <w:jc w:val="both"/>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3F2C3A90" wp14:editId="1ECF70B8">
            <wp:extent cx="3228975" cy="16192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28975" cy="1619250"/>
                    </a:xfrm>
                    <a:prstGeom prst="rect">
                      <a:avLst/>
                    </a:prstGeom>
                  </pic:spPr>
                </pic:pic>
              </a:graphicData>
            </a:graphic>
          </wp:inline>
        </w:drawing>
      </w:r>
    </w:p>
    <w:p w14:paraId="12E281C2" w14:textId="77777777" w:rsidR="00A805AD" w:rsidRPr="0065193A" w:rsidRDefault="00A805AD"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Data communication protocol </w:t>
      </w:r>
    </w:p>
    <w:p w14:paraId="1698B4B7" w14:textId="77777777" w:rsidR="00A805AD" w:rsidRPr="0065193A" w:rsidRDefault="00A805AD"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The sensor used the serial port communication protocol, as shown in the following picture:</w:t>
      </w:r>
    </w:p>
    <w:p w14:paraId="7B597DA9" w14:textId="77777777" w:rsidR="00A805AD" w:rsidRPr="0065193A" w:rsidRDefault="00A805AD" w:rsidP="00217896">
      <w:pPr>
        <w:spacing w:line="360" w:lineRule="auto"/>
        <w:jc w:val="both"/>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1724047C" wp14:editId="5BCCC104">
            <wp:extent cx="3400425" cy="13906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400425" cy="1390650"/>
                    </a:xfrm>
                    <a:prstGeom prst="rect">
                      <a:avLst/>
                    </a:prstGeom>
                  </pic:spPr>
                </pic:pic>
              </a:graphicData>
            </a:graphic>
          </wp:inline>
        </w:drawing>
      </w:r>
    </w:p>
    <w:p w14:paraId="3336AA8A" w14:textId="77777777" w:rsidR="00546783" w:rsidRPr="0065193A" w:rsidRDefault="00546783"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sensor output came in two format: the standar data output format and Pixhawk data format. </w:t>
      </w:r>
    </w:p>
    <w:p w14:paraId="53394A92" w14:textId="77777777" w:rsidR="00546783" w:rsidRPr="0065193A" w:rsidRDefault="00546783"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lastRenderedPageBreak/>
        <w:t xml:space="preserve">The first one has each data package in 9 byte, which include the header of the package, distance information, signal strength information, distance mode and data check byte (CRC). The format of this data is hexadecimal, and is detailed in the following picture: </w:t>
      </w:r>
    </w:p>
    <w:p w14:paraId="57EEA618" w14:textId="77777777" w:rsidR="00546783" w:rsidRPr="0065193A" w:rsidRDefault="00C20AF0" w:rsidP="00217896">
      <w:pPr>
        <w:spacing w:line="360" w:lineRule="auto"/>
        <w:jc w:val="both"/>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5915AA97" wp14:editId="2F3E5187">
            <wp:extent cx="5972810" cy="55245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72810" cy="552450"/>
                    </a:xfrm>
                    <a:prstGeom prst="rect">
                      <a:avLst/>
                    </a:prstGeom>
                  </pic:spPr>
                </pic:pic>
              </a:graphicData>
            </a:graphic>
          </wp:inline>
        </w:drawing>
      </w:r>
    </w:p>
    <w:p w14:paraId="7966C580" w14:textId="77777777" w:rsidR="00C20AF0" w:rsidRPr="0065193A" w:rsidRDefault="00C20AF0"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Fig. Data format</w:t>
      </w:r>
    </w:p>
    <w:p w14:paraId="76B3B715" w14:textId="77777777" w:rsidR="003F234E" w:rsidRPr="0065193A" w:rsidRDefault="004A07FA"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Data code ex</w:t>
      </w:r>
      <w:r w:rsidR="003F234E" w:rsidRPr="0065193A">
        <w:rPr>
          <w:rFonts w:ascii="Times New Roman" w:hAnsi="Times New Roman" w:cs="Times New Roman"/>
          <w:sz w:val="24"/>
          <w:szCs w:val="24"/>
        </w:rPr>
        <w:t>pla</w:t>
      </w:r>
      <w:r w:rsidRPr="0065193A">
        <w:rPr>
          <w:rFonts w:ascii="Times New Roman" w:hAnsi="Times New Roman" w:cs="Times New Roman"/>
          <w:sz w:val="24"/>
          <w:szCs w:val="24"/>
        </w:rPr>
        <w:t>na</w:t>
      </w:r>
      <w:r w:rsidR="003F234E" w:rsidRPr="0065193A">
        <w:rPr>
          <w:rFonts w:ascii="Times New Roman" w:hAnsi="Times New Roman" w:cs="Times New Roman"/>
          <w:sz w:val="24"/>
          <w:szCs w:val="24"/>
        </w:rPr>
        <w:t>tion:</w:t>
      </w:r>
    </w:p>
    <w:p w14:paraId="67839CEF" w14:textId="77777777" w:rsidR="003F234E" w:rsidRPr="0065193A" w:rsidRDefault="003F234E"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yte 0: </w:t>
      </w:r>
      <w:r w:rsidR="00E735F9" w:rsidRPr="0065193A">
        <w:rPr>
          <w:rFonts w:ascii="Times New Roman" w:hAnsi="Times New Roman" w:cs="Times New Roman"/>
          <w:sz w:val="24"/>
          <w:szCs w:val="24"/>
        </w:rPr>
        <w:t>0x59 represent the frame header, same for each frame</w:t>
      </w:r>
    </w:p>
    <w:p w14:paraId="3F2863DA" w14:textId="77777777" w:rsidR="00E735F9" w:rsidRPr="0065193A" w:rsidRDefault="00E735F9"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1: 0x59 represent the frame header, same for each frame</w:t>
      </w:r>
    </w:p>
    <w:p w14:paraId="0B8B72AC" w14:textId="77777777" w:rsidR="00D54F27" w:rsidRPr="0065193A" w:rsidRDefault="00D54F27"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2: Dist_L represent the lower value of the distance – 8 bits</w:t>
      </w:r>
    </w:p>
    <w:p w14:paraId="7FBAE71B" w14:textId="77777777" w:rsidR="00E4609C" w:rsidRPr="0065193A" w:rsidRDefault="00D54F27"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3: Dist_H represent the higher value of the distance – 8 bits</w:t>
      </w:r>
    </w:p>
    <w:p w14:paraId="4040E09C" w14:textId="77777777" w:rsidR="00D54F27" w:rsidRPr="0065193A" w:rsidRDefault="00D54F27"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4: Strength_L represent the lower value of the strength – 8 bits</w:t>
      </w:r>
    </w:p>
    <w:p w14:paraId="13F5866F" w14:textId="77777777" w:rsidR="00D54F27" w:rsidRPr="0065193A" w:rsidRDefault="00D54F27"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5: Strength_H represent the higher value of the strength – 8 bits</w:t>
      </w:r>
    </w:p>
    <w:p w14:paraId="4D3307EC" w14:textId="77777777" w:rsidR="003E0971" w:rsidRPr="0065193A" w:rsidRDefault="003E0971"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yte 6: Mode represent the distance mode and can be 02 for short distances and 07 for long distances, which is automatically switchable by default. </w:t>
      </w:r>
    </w:p>
    <w:p w14:paraId="39C3BA08" w14:textId="77777777" w:rsidR="003E0971" w:rsidRPr="0065193A" w:rsidRDefault="003E0971"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yte 7: </w:t>
      </w:r>
      <w:r w:rsidR="00016207" w:rsidRPr="0065193A">
        <w:rPr>
          <w:rFonts w:ascii="Times New Roman" w:hAnsi="Times New Roman" w:cs="Times New Roman"/>
          <w:sz w:val="24"/>
          <w:szCs w:val="24"/>
        </w:rPr>
        <w:t>Not used, 00 by default</w:t>
      </w:r>
    </w:p>
    <w:p w14:paraId="24C4A1D2" w14:textId="77777777" w:rsidR="00016207" w:rsidRPr="0065193A" w:rsidRDefault="00016207"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yte 8: Checksum represent the cumulative sum of the numbers of the first 8 bytes – 8 bits. </w:t>
      </w:r>
    </w:p>
    <w:p w14:paraId="2680B1C2" w14:textId="77777777" w:rsidR="00B66F99" w:rsidRPr="0065193A" w:rsidRDefault="00B66F99"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Descriptio</w:t>
      </w:r>
      <w:r w:rsidR="0065591B">
        <w:rPr>
          <w:rFonts w:ascii="Times New Roman" w:hAnsi="Times New Roman" w:cs="Times New Roman"/>
          <w:sz w:val="24"/>
          <w:szCs w:val="24"/>
        </w:rPr>
        <w:t>n</w:t>
      </w:r>
      <w:r w:rsidRPr="0065193A">
        <w:rPr>
          <w:rFonts w:ascii="Times New Roman" w:hAnsi="Times New Roman" w:cs="Times New Roman"/>
          <w:sz w:val="24"/>
          <w:szCs w:val="24"/>
        </w:rPr>
        <w:t xml:space="preserve"> of default Output data</w:t>
      </w:r>
    </w:p>
    <w:p w14:paraId="3230295B" w14:textId="77777777" w:rsidR="00B66F99" w:rsidRPr="0065193A" w:rsidRDefault="00B66F99" w:rsidP="00217896">
      <w:pPr>
        <w:pStyle w:val="ListParagraph"/>
        <w:numPr>
          <w:ilvl w:val="0"/>
          <w:numId w:val="4"/>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Dist – distance value outputted by the TFmini sensor, with the unit in cm. The value of distance is interpreted into decimal value, in the range of 0-1200 (0 cm-1200 cm). </w:t>
      </w:r>
      <w:r w:rsidR="0096102D" w:rsidRPr="0065193A">
        <w:rPr>
          <w:rFonts w:ascii="Times New Roman" w:hAnsi="Times New Roman" w:cs="Times New Roman"/>
          <w:sz w:val="24"/>
          <w:szCs w:val="24"/>
        </w:rPr>
        <w:t xml:space="preserve">Distance value is influenced by Strength value: if strength is smaller than 20, the value of distance will be </w:t>
      </w:r>
      <w:r w:rsidR="009E279D" w:rsidRPr="0065193A">
        <w:rPr>
          <w:rFonts w:ascii="Times New Roman" w:hAnsi="Times New Roman" w:cs="Times New Roman"/>
          <w:sz w:val="24"/>
          <w:szCs w:val="24"/>
        </w:rPr>
        <w:t xml:space="preserve">consider as unreliable, and the output of distance will be FFFF; if strength is bigger than and the actual value is bigger than 12 meters, the output of distance will be 1200(cm). </w:t>
      </w:r>
    </w:p>
    <w:p w14:paraId="7CAF65A4" w14:textId="77777777" w:rsidR="002C1416" w:rsidRPr="0065193A" w:rsidRDefault="002C1416" w:rsidP="00217896">
      <w:pPr>
        <w:pStyle w:val="ListParagraph"/>
        <w:numPr>
          <w:ilvl w:val="0"/>
          <w:numId w:val="4"/>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Strength – signal strength with default value in range of 0-3000. Signal strength is influenced by the distances measured but also by the reflectivity, as follows: if the measured distance has a higher value, the signal strength will be smaller; if the value of reflectivity is small, signal strength value will small. </w:t>
      </w:r>
    </w:p>
    <w:p w14:paraId="6FDB3FC2" w14:textId="77777777" w:rsidR="002C1416" w:rsidRPr="0065193A" w:rsidRDefault="002C1416" w:rsidP="00217896">
      <w:pPr>
        <w:pStyle w:val="ListParagraph"/>
        <w:numPr>
          <w:ilvl w:val="0"/>
          <w:numId w:val="4"/>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lastRenderedPageBreak/>
        <w:t xml:space="preserve">Mode – it is used to indicate distance mode of the product. </w:t>
      </w:r>
      <w:r w:rsidR="003D55E0" w:rsidRPr="0065193A">
        <w:rPr>
          <w:rFonts w:ascii="Times New Roman" w:hAnsi="Times New Roman" w:cs="Times New Roman"/>
          <w:sz w:val="24"/>
          <w:szCs w:val="24"/>
        </w:rPr>
        <w:t xml:space="preserve">The sensor has two modes, namely, 02 and 07, which represent short-distance operating mode and long-distance operating mode. The switch between these mode is made automatically based on the value of the distance; this will also influence signal strength value. </w:t>
      </w:r>
    </w:p>
    <w:p w14:paraId="4929E6FE" w14:textId="77777777" w:rsidR="00090557" w:rsidRPr="0065193A" w:rsidRDefault="00090557"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Pixhawk data format is the format of character string and its unit in meters. For example, if the measured distance is 2.74m, the ouput string will be 2.74, followed by the escape character. </w:t>
      </w:r>
    </w:p>
    <w:p w14:paraId="678F7F4E" w14:textId="77777777" w:rsidR="00E247F4" w:rsidRPr="0065193A" w:rsidRDefault="002D313B"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Functional</w:t>
      </w:r>
      <w:r w:rsidR="00E247F4" w:rsidRPr="0065193A">
        <w:rPr>
          <w:rFonts w:ascii="Times New Roman" w:hAnsi="Times New Roman" w:cs="Times New Roman"/>
          <w:sz w:val="24"/>
          <w:szCs w:val="24"/>
        </w:rPr>
        <w:t xml:space="preserve"> overview</w:t>
      </w:r>
    </w:p>
    <w:p w14:paraId="0713B5CC" w14:textId="77777777" w:rsidR="00E4609C" w:rsidRPr="0065193A" w:rsidRDefault="00E247F4" w:rsidP="00217896">
      <w:pPr>
        <w:spacing w:line="360" w:lineRule="auto"/>
        <w:jc w:val="both"/>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04CA6663" wp14:editId="63C69C3C">
            <wp:extent cx="3543300" cy="5010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543300" cy="5010150"/>
                    </a:xfrm>
                    <a:prstGeom prst="rect">
                      <a:avLst/>
                    </a:prstGeom>
                  </pic:spPr>
                </pic:pic>
              </a:graphicData>
            </a:graphic>
          </wp:inline>
        </w:drawing>
      </w:r>
    </w:p>
    <w:p w14:paraId="1A31FA26" w14:textId="77777777" w:rsidR="000C7B77" w:rsidRPr="0065193A" w:rsidRDefault="00386D96" w:rsidP="00217896">
      <w:pPr>
        <w:spacing w:line="360" w:lineRule="auto"/>
        <w:jc w:val="both"/>
        <w:rPr>
          <w:rFonts w:ascii="Times New Roman" w:hAnsi="Times New Roman" w:cs="Times New Roman"/>
          <w:sz w:val="24"/>
          <w:szCs w:val="24"/>
        </w:rPr>
      </w:pPr>
      <w:r>
        <w:rPr>
          <w:noProof/>
        </w:rPr>
        <w:lastRenderedPageBreak/>
        <w:drawing>
          <wp:inline distT="0" distB="0" distL="0" distR="0" wp14:anchorId="55649372" wp14:editId="0E795A9A">
            <wp:extent cx="5972810" cy="3612515"/>
            <wp:effectExtent l="0" t="0" r="889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72810" cy="3612515"/>
                    </a:xfrm>
                    <a:prstGeom prst="rect">
                      <a:avLst/>
                    </a:prstGeom>
                  </pic:spPr>
                </pic:pic>
              </a:graphicData>
            </a:graphic>
          </wp:inline>
        </w:drawing>
      </w:r>
    </w:p>
    <w:p w14:paraId="0A564FA3" w14:textId="77777777" w:rsidR="00A31520" w:rsidRPr="0065193A" w:rsidRDefault="00A31520"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HC-05 Bluetooth Module</w:t>
      </w:r>
    </w:p>
    <w:p w14:paraId="2C39CCCC" w14:textId="77777777" w:rsidR="00A31520" w:rsidRPr="0065193A" w:rsidRDefault="00A31520"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luetooth technology is a high speed low powered wireless technology link, which is used to connect multiple devices like phones or other portable equipments. </w:t>
      </w:r>
      <w:r w:rsidR="00C83037" w:rsidRPr="0065193A">
        <w:rPr>
          <w:rFonts w:ascii="Times New Roman" w:hAnsi="Times New Roman" w:cs="Times New Roman"/>
          <w:sz w:val="24"/>
          <w:szCs w:val="24"/>
        </w:rPr>
        <w:t>[11]</w:t>
      </w:r>
      <w:r w:rsidR="00ED0CEE" w:rsidRPr="0065193A">
        <w:rPr>
          <w:rFonts w:ascii="Times New Roman" w:hAnsi="Times New Roman" w:cs="Times New Roman"/>
          <w:sz w:val="24"/>
          <w:szCs w:val="24"/>
        </w:rPr>
        <w:t xml:space="preserve">. Bluetooth uses UHF radio waves, from 2.402 GHz to 2.480 GHz. [12] </w:t>
      </w:r>
      <w:r w:rsidR="00320073" w:rsidRPr="0065193A">
        <w:rPr>
          <w:rFonts w:ascii="Times New Roman" w:hAnsi="Times New Roman" w:cs="Times New Roman"/>
          <w:sz w:val="24"/>
          <w:szCs w:val="24"/>
        </w:rPr>
        <w:t xml:space="preserve">The IEEE standardizez Bluetooth as IEEE 802.15.1. </w:t>
      </w:r>
      <w:r w:rsidR="002A0A21" w:rsidRPr="0065193A">
        <w:rPr>
          <w:rFonts w:ascii="Times New Roman" w:hAnsi="Times New Roman" w:cs="Times New Roman"/>
          <w:sz w:val="24"/>
          <w:szCs w:val="24"/>
        </w:rPr>
        <w:t>[12]</w:t>
      </w:r>
    </w:p>
    <w:p w14:paraId="40728ADF" w14:textId="77777777" w:rsidR="00B5071A" w:rsidRPr="0065193A" w:rsidRDefault="00B5071A"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luetooth technology is used for short distances, typically up to 10 meters. It allows connection of 8 devices simulatenously, and for each device, it will offer a unique 48 address (according with IEEE 802 standard). </w:t>
      </w:r>
    </w:p>
    <w:p w14:paraId="054661E9" w14:textId="77777777" w:rsidR="00EC173A" w:rsidRPr="0065193A" w:rsidRDefault="00EC173A"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luetooth network consist of a Personal Area Network which containing 2 deviced (minimum), usually a master and up to 7 slaves.</w:t>
      </w:r>
      <w:r w:rsidR="00331DC4" w:rsidRPr="0065193A">
        <w:rPr>
          <w:rFonts w:ascii="Times New Roman" w:hAnsi="Times New Roman" w:cs="Times New Roman"/>
          <w:sz w:val="24"/>
          <w:szCs w:val="24"/>
        </w:rPr>
        <w:t>[11]</w:t>
      </w:r>
      <w:r w:rsidRPr="0065193A">
        <w:rPr>
          <w:rFonts w:ascii="Times New Roman" w:hAnsi="Times New Roman" w:cs="Times New Roman"/>
          <w:sz w:val="24"/>
          <w:szCs w:val="24"/>
        </w:rPr>
        <w:t xml:space="preserve"> </w:t>
      </w:r>
      <w:r w:rsidR="00E641E3" w:rsidRPr="0065193A">
        <w:rPr>
          <w:rFonts w:ascii="Times New Roman" w:hAnsi="Times New Roman" w:cs="Times New Roman"/>
          <w:sz w:val="24"/>
          <w:szCs w:val="24"/>
        </w:rPr>
        <w:t xml:space="preserve">The operation mode is defined by the following scenario: the master device will sends a radio a message asking for response from one particular slave (using slave addresses); then the slave respond and synchronize their frequency with the master device. </w:t>
      </w:r>
      <w:r w:rsidR="00361353" w:rsidRPr="0065193A">
        <w:rPr>
          <w:rFonts w:ascii="Times New Roman" w:hAnsi="Times New Roman" w:cs="Times New Roman"/>
          <w:sz w:val="24"/>
          <w:szCs w:val="24"/>
        </w:rPr>
        <w:t>[11]</w:t>
      </w:r>
    </w:p>
    <w:p w14:paraId="7826D366" w14:textId="77777777" w:rsidR="00EA18D1" w:rsidRPr="0065193A" w:rsidRDefault="00EA18D1"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lastRenderedPageBreak/>
        <w:t xml:space="preserve">As every communication method, Bluetooth has some </w:t>
      </w:r>
      <w:r w:rsidRPr="0065591B">
        <w:rPr>
          <w:rFonts w:ascii="Times New Roman" w:hAnsi="Times New Roman" w:cs="Times New Roman"/>
          <w:sz w:val="24"/>
          <w:szCs w:val="24"/>
          <w:highlight w:val="yellow"/>
        </w:rPr>
        <w:t>specification</w:t>
      </w:r>
      <w:r w:rsidRPr="0065193A">
        <w:rPr>
          <w:rFonts w:ascii="Times New Roman" w:hAnsi="Times New Roman" w:cs="Times New Roman"/>
          <w:sz w:val="24"/>
          <w:szCs w:val="24"/>
        </w:rPr>
        <w:t>, defined by “Bluetooth Core Specification working Group – CSWG) [13]</w:t>
      </w:r>
      <w:r w:rsidR="00D84276" w:rsidRPr="0065193A">
        <w:rPr>
          <w:rFonts w:ascii="Times New Roman" w:hAnsi="Times New Roman" w:cs="Times New Roman"/>
          <w:sz w:val="24"/>
          <w:szCs w:val="24"/>
        </w:rPr>
        <w:t>, which can be splitted in two categories: core specification and profile specification</w:t>
      </w:r>
      <w:r w:rsidRPr="0065193A">
        <w:rPr>
          <w:rFonts w:ascii="Times New Roman" w:hAnsi="Times New Roman" w:cs="Times New Roman"/>
          <w:sz w:val="24"/>
          <w:szCs w:val="24"/>
        </w:rPr>
        <w:t>.</w:t>
      </w:r>
      <w:r w:rsidR="00D84276" w:rsidRPr="0065193A">
        <w:rPr>
          <w:rFonts w:ascii="Times New Roman" w:hAnsi="Times New Roman" w:cs="Times New Roman"/>
          <w:sz w:val="24"/>
          <w:szCs w:val="24"/>
        </w:rPr>
        <w:t>[11]</w:t>
      </w:r>
    </w:p>
    <w:p w14:paraId="0488F342" w14:textId="77777777" w:rsidR="00D84276" w:rsidRPr="0065193A" w:rsidRDefault="00D84276" w:rsidP="00217896">
      <w:pPr>
        <w:pStyle w:val="ListParagraph"/>
        <w:numPr>
          <w:ilvl w:val="0"/>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Core specification – this includes the Bluetooth protocol stack and requirements – used for testing Bluetooth based product. This specification can be devide in 5 layers: </w:t>
      </w:r>
      <w:r w:rsidR="00D12D36" w:rsidRPr="0065193A">
        <w:rPr>
          <w:rFonts w:ascii="Times New Roman" w:hAnsi="Times New Roman" w:cs="Times New Roman"/>
          <w:sz w:val="24"/>
          <w:szCs w:val="24"/>
        </w:rPr>
        <w:t>[11]</w:t>
      </w:r>
    </w:p>
    <w:p w14:paraId="14E8E08E" w14:textId="77777777" w:rsidR="00D84276" w:rsidRPr="0065193A" w:rsidRDefault="00D84276" w:rsidP="00217896">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Radio – include frequency, modulation and power specification </w:t>
      </w:r>
    </w:p>
    <w:p w14:paraId="44FB5631" w14:textId="77777777" w:rsidR="00D84276" w:rsidRPr="0065193A" w:rsidRDefault="00D12D36" w:rsidP="00217896">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aseband layer – include the definition of channel used: pyshical or logical; link types; definition of packet format; transmit and receive timing; it defined channel control and device addressing. </w:t>
      </w:r>
    </w:p>
    <w:p w14:paraId="79266EE3" w14:textId="77777777" w:rsidR="00522A17" w:rsidRPr="0065193A" w:rsidRDefault="00522A17" w:rsidP="00217896">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LMP – Link Manager Protocol (LMP) – this establish the procedure for link set up </w:t>
      </w:r>
    </w:p>
    <w:p w14:paraId="5278F98B" w14:textId="77777777" w:rsidR="00522A17" w:rsidRPr="0065193A" w:rsidRDefault="00522A17" w:rsidP="00217896">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Logical Link Control and Adaptation Protocol (L2CAP) – this layer adapts upper-layer to be baseband layer. </w:t>
      </w:r>
    </w:p>
    <w:p w14:paraId="060A25BD" w14:textId="77777777" w:rsidR="00522A17" w:rsidRDefault="00522A17" w:rsidP="00217896">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Service Discovery Protocol (SDP) – layer used to allow quering Bluetooth devices. </w:t>
      </w:r>
    </w:p>
    <w:p w14:paraId="4E5667C6" w14:textId="77777777" w:rsidR="00A51C7B" w:rsidRDefault="00A51C7B" w:rsidP="00217896">
      <w:pPr>
        <w:spacing w:line="360" w:lineRule="auto"/>
        <w:jc w:val="both"/>
        <w:rPr>
          <w:rFonts w:ascii="Times New Roman" w:hAnsi="Times New Roman" w:cs="Times New Roman"/>
          <w:sz w:val="24"/>
          <w:szCs w:val="24"/>
        </w:rPr>
      </w:pPr>
      <w:r w:rsidRPr="0065591B">
        <w:rPr>
          <w:rFonts w:ascii="Times New Roman" w:hAnsi="Times New Roman" w:cs="Times New Roman"/>
          <w:sz w:val="24"/>
          <w:szCs w:val="24"/>
          <w:highlight w:val="yellow"/>
        </w:rPr>
        <w:t>Bluetooth architecture</w:t>
      </w:r>
    </w:p>
    <w:p w14:paraId="63D805E6" w14:textId="77777777" w:rsidR="00A51C7B" w:rsidRDefault="00A51C7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luetooth architecture is mentioned as </w:t>
      </w:r>
      <w:r w:rsidRPr="00A51C7B">
        <w:rPr>
          <w:rFonts w:ascii="Times New Roman" w:hAnsi="Times New Roman" w:cs="Times New Roman"/>
          <w:sz w:val="24"/>
          <w:szCs w:val="24"/>
        </w:rPr>
        <w:t>scattered ad-hoc topology</w:t>
      </w:r>
      <w:r>
        <w:rPr>
          <w:rFonts w:ascii="Times New Roman" w:hAnsi="Times New Roman" w:cs="Times New Roman"/>
          <w:sz w:val="24"/>
          <w:szCs w:val="24"/>
        </w:rPr>
        <w:t xml:space="preserve">. This topology uses a small cell called Piconet, which include a collection of devices connected in an ad-hoc manner. [14] </w:t>
      </w:r>
    </w:p>
    <w:p w14:paraId="716722C4" w14:textId="77777777" w:rsidR="007530F1" w:rsidRDefault="007530F1" w:rsidP="00217896">
      <w:pPr>
        <w:spacing w:line="360" w:lineRule="auto"/>
        <w:jc w:val="both"/>
        <w:rPr>
          <w:noProof/>
        </w:rPr>
      </w:pPr>
    </w:p>
    <w:p w14:paraId="1CADADB8" w14:textId="77777777" w:rsidR="007972FB" w:rsidRDefault="007530F1" w:rsidP="00217896">
      <w:pPr>
        <w:spacing w:line="360" w:lineRule="auto"/>
        <w:jc w:val="both"/>
        <w:rPr>
          <w:rFonts w:ascii="Times New Roman" w:hAnsi="Times New Roman" w:cs="Times New Roman"/>
          <w:noProof/>
          <w:sz w:val="24"/>
        </w:rPr>
      </w:pPr>
      <w:r>
        <w:rPr>
          <w:rFonts w:ascii="Times New Roman" w:hAnsi="Times New Roman" w:cs="Times New Roman"/>
          <w:noProof/>
          <w:sz w:val="24"/>
        </w:rPr>
        <w:t xml:space="preserve">Bluetooth </w:t>
      </w:r>
      <w:r w:rsidR="00511917">
        <w:rPr>
          <w:rFonts w:ascii="Times New Roman" w:hAnsi="Times New Roman" w:cs="Times New Roman"/>
          <w:noProof/>
          <w:sz w:val="24"/>
        </w:rPr>
        <w:t>devices can be devided in f</w:t>
      </w:r>
      <w:r>
        <w:rPr>
          <w:rFonts w:ascii="Times New Roman" w:hAnsi="Times New Roman" w:cs="Times New Roman"/>
          <w:noProof/>
          <w:sz w:val="24"/>
        </w:rPr>
        <w:t xml:space="preserve">our </w:t>
      </w:r>
      <w:r w:rsidR="00511917">
        <w:rPr>
          <w:rFonts w:ascii="Times New Roman" w:hAnsi="Times New Roman" w:cs="Times New Roman"/>
          <w:noProof/>
          <w:sz w:val="24"/>
        </w:rPr>
        <w:t>type</w:t>
      </w:r>
      <w:r>
        <w:rPr>
          <w:rFonts w:ascii="Times New Roman" w:hAnsi="Times New Roman" w:cs="Times New Roman"/>
          <w:noProof/>
          <w:sz w:val="24"/>
        </w:rPr>
        <w:t>s</w:t>
      </w:r>
      <w:r w:rsidR="007716AD">
        <w:rPr>
          <w:rFonts w:ascii="Times New Roman" w:hAnsi="Times New Roman" w:cs="Times New Roman"/>
          <w:noProof/>
          <w:sz w:val="24"/>
        </w:rPr>
        <w:t>[14]</w:t>
      </w:r>
      <w:r>
        <w:rPr>
          <w:rFonts w:ascii="Times New Roman" w:hAnsi="Times New Roman" w:cs="Times New Roman"/>
          <w:noProof/>
          <w:sz w:val="24"/>
        </w:rPr>
        <w:t xml:space="preserve">: </w:t>
      </w:r>
    </w:p>
    <w:p w14:paraId="4DEE30B4" w14:textId="77777777" w:rsidR="007972FB" w:rsidRDefault="007530F1" w:rsidP="00217896">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t>Master(M)</w:t>
      </w:r>
      <w:r w:rsidR="007972FB" w:rsidRPr="007972FB">
        <w:rPr>
          <w:rFonts w:ascii="Times New Roman" w:hAnsi="Times New Roman" w:cs="Times New Roman"/>
          <w:noProof/>
          <w:sz w:val="24"/>
        </w:rPr>
        <w:t xml:space="preserve"> </w:t>
      </w:r>
    </w:p>
    <w:p w14:paraId="45CF4075" w14:textId="77777777" w:rsidR="007972FB" w:rsidRPr="007972FB" w:rsidRDefault="007530F1" w:rsidP="00217896">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t>Slave(S)</w:t>
      </w:r>
    </w:p>
    <w:p w14:paraId="3AE8A4E4" w14:textId="77777777" w:rsidR="007972FB" w:rsidRDefault="007530F1" w:rsidP="00217896">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t>Stand By(SB)</w:t>
      </w:r>
      <w:r w:rsidR="007972FB">
        <w:rPr>
          <w:rFonts w:ascii="Times New Roman" w:hAnsi="Times New Roman" w:cs="Times New Roman"/>
          <w:noProof/>
          <w:sz w:val="24"/>
        </w:rPr>
        <w:t xml:space="preserve"> – Stand by device is waiting to join the bluetooth network meanwhile it saves its MAC address in the network. </w:t>
      </w:r>
    </w:p>
    <w:p w14:paraId="0A0A973F" w14:textId="77777777" w:rsidR="007530F1" w:rsidRPr="007972FB" w:rsidRDefault="007530F1" w:rsidP="00217896">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t>Parked/hold(P)</w:t>
      </w:r>
      <w:r w:rsidR="007972FB">
        <w:rPr>
          <w:rFonts w:ascii="Times New Roman" w:hAnsi="Times New Roman" w:cs="Times New Roman"/>
          <w:noProof/>
          <w:sz w:val="24"/>
        </w:rPr>
        <w:t xml:space="preserve"> Parked device is waiting to join the bluetooth network later meanwhile and after that release its MAC address. </w:t>
      </w:r>
    </w:p>
    <w:p w14:paraId="53590C40" w14:textId="77777777" w:rsidR="00EE14A7" w:rsidRDefault="00EE14A7" w:rsidP="00217896">
      <w:pPr>
        <w:spacing w:line="360" w:lineRule="auto"/>
        <w:jc w:val="both"/>
        <w:rPr>
          <w:rFonts w:ascii="Times New Roman" w:hAnsi="Times New Roman" w:cs="Times New Roman"/>
          <w:sz w:val="24"/>
          <w:szCs w:val="24"/>
        </w:rPr>
      </w:pPr>
      <w:r>
        <w:rPr>
          <w:noProof/>
        </w:rPr>
        <w:lastRenderedPageBreak/>
        <w:drawing>
          <wp:inline distT="0" distB="0" distL="0" distR="0" wp14:anchorId="609585C8" wp14:editId="633A4091">
            <wp:extent cx="5972810" cy="3665855"/>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72810" cy="3665855"/>
                    </a:xfrm>
                    <a:prstGeom prst="rect">
                      <a:avLst/>
                    </a:prstGeom>
                  </pic:spPr>
                </pic:pic>
              </a:graphicData>
            </a:graphic>
          </wp:inline>
        </w:drawing>
      </w:r>
    </w:p>
    <w:p w14:paraId="1A37CE37" w14:textId="77777777" w:rsidR="00EE14A7" w:rsidRDefault="00EE14A7"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Bluetooth states [14]</w:t>
      </w:r>
    </w:p>
    <w:p w14:paraId="69EEDB16" w14:textId="77777777" w:rsidR="00850401" w:rsidRDefault="0031036F" w:rsidP="00217896">
      <w:pPr>
        <w:spacing w:line="360" w:lineRule="auto"/>
        <w:jc w:val="both"/>
        <w:rPr>
          <w:rFonts w:ascii="Times New Roman" w:hAnsi="Times New Roman" w:cs="Times New Roman"/>
          <w:sz w:val="24"/>
          <w:szCs w:val="24"/>
        </w:rPr>
      </w:pPr>
      <w:r w:rsidRPr="0065591B">
        <w:rPr>
          <w:rFonts w:ascii="Times New Roman" w:hAnsi="Times New Roman" w:cs="Times New Roman"/>
          <w:sz w:val="24"/>
          <w:szCs w:val="24"/>
          <w:highlight w:val="yellow"/>
        </w:rPr>
        <w:t>Physical connection</w:t>
      </w:r>
    </w:p>
    <w:p w14:paraId="0B57C34C" w14:textId="77777777" w:rsidR="0031036F" w:rsidRDefault="0031036F"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hysical connection between a Bluetooth device and a nominal antenna power is realized via FHSS – frequency hopping spread spectrum modem. </w:t>
      </w:r>
      <w:r w:rsidR="006B3873">
        <w:rPr>
          <w:rFonts w:ascii="Times New Roman" w:hAnsi="Times New Roman" w:cs="Times New Roman"/>
          <w:sz w:val="24"/>
          <w:szCs w:val="24"/>
        </w:rPr>
        <w:t xml:space="preserve">The power of the nominal antenna establishe the coverage of the Bluetooth signal: if the power is 0 dB the coverage will be 10 meters and if the power is 20dB the coverage will be 100 meters. </w:t>
      </w:r>
    </w:p>
    <w:p w14:paraId="40EBE817" w14:textId="77777777" w:rsidR="0065591B" w:rsidRDefault="0065591B" w:rsidP="00217896">
      <w:pPr>
        <w:spacing w:line="360" w:lineRule="auto"/>
        <w:jc w:val="both"/>
        <w:rPr>
          <w:rFonts w:ascii="Times New Roman" w:hAnsi="Times New Roman" w:cs="Times New Roman"/>
          <w:sz w:val="24"/>
          <w:szCs w:val="24"/>
        </w:rPr>
      </w:pPr>
      <w:r w:rsidRPr="0049140F">
        <w:rPr>
          <w:rFonts w:ascii="Times New Roman" w:hAnsi="Times New Roman" w:cs="Times New Roman"/>
          <w:sz w:val="24"/>
          <w:szCs w:val="24"/>
          <w:highlight w:val="yellow"/>
        </w:rPr>
        <w:t>Security</w:t>
      </w:r>
    </w:p>
    <w:p w14:paraId="35339E03" w14:textId="77777777" w:rsidR="0065591B" w:rsidRDefault="0065591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The Bluetooth security is devided in</w:t>
      </w:r>
      <w:r w:rsidR="006C3028">
        <w:rPr>
          <w:rFonts w:ascii="Times New Roman" w:hAnsi="Times New Roman" w:cs="Times New Roman"/>
          <w:sz w:val="24"/>
          <w:szCs w:val="24"/>
        </w:rPr>
        <w:t>[14]</w:t>
      </w:r>
      <w:r>
        <w:rPr>
          <w:rFonts w:ascii="Times New Roman" w:hAnsi="Times New Roman" w:cs="Times New Roman"/>
          <w:sz w:val="24"/>
          <w:szCs w:val="24"/>
        </w:rPr>
        <w:t>:</w:t>
      </w:r>
    </w:p>
    <w:p w14:paraId="1841A2E6" w14:textId="77777777" w:rsidR="0065591B" w:rsidRDefault="0065591B" w:rsidP="00217896">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128 bit long random number</w:t>
      </w:r>
    </w:p>
    <w:p w14:paraId="291301CF" w14:textId="77777777" w:rsidR="0065591B" w:rsidRDefault="0065591B" w:rsidP="00217896">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48-bit MAC address of devices</w:t>
      </w:r>
    </w:p>
    <w:p w14:paraId="59393B23" w14:textId="77777777" w:rsidR="0065591B" w:rsidRPr="0065591B" w:rsidRDefault="0065591B" w:rsidP="00217896">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wo keys – authentication (128 bits) and encryption (8 to 128 bits). </w:t>
      </w:r>
    </w:p>
    <w:p w14:paraId="039E9EDC" w14:textId="77777777" w:rsidR="00EA18D1" w:rsidRDefault="0065193A" w:rsidP="00217896">
      <w:pPr>
        <w:spacing w:line="360" w:lineRule="auto"/>
        <w:jc w:val="both"/>
        <w:rPr>
          <w:rFonts w:ascii="Times New Roman" w:hAnsi="Times New Roman" w:cs="Times New Roman"/>
          <w:sz w:val="24"/>
          <w:szCs w:val="24"/>
        </w:rPr>
      </w:pPr>
      <w:r w:rsidRPr="0065591B">
        <w:rPr>
          <w:rFonts w:ascii="Times New Roman" w:hAnsi="Times New Roman" w:cs="Times New Roman"/>
          <w:sz w:val="24"/>
          <w:szCs w:val="24"/>
          <w:highlight w:val="yellow"/>
        </w:rPr>
        <w:t>Bluetooth vs wireless technology</w:t>
      </w:r>
    </w:p>
    <w:p w14:paraId="77411C09" w14:textId="77777777" w:rsidR="006C5645" w:rsidRDefault="00A51C7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The main</w:t>
      </w:r>
      <w:r w:rsidR="006C5645">
        <w:rPr>
          <w:rFonts w:ascii="Times New Roman" w:hAnsi="Times New Roman" w:cs="Times New Roman"/>
          <w:sz w:val="24"/>
          <w:szCs w:val="24"/>
        </w:rPr>
        <w:t xml:space="preserve"> differences between Bluetooth network and wireless network is defined in the following table</w:t>
      </w:r>
      <w:r w:rsidR="001D4FB0">
        <w:rPr>
          <w:rFonts w:ascii="Times New Roman" w:hAnsi="Times New Roman" w:cs="Times New Roman"/>
          <w:sz w:val="24"/>
          <w:szCs w:val="24"/>
        </w:rPr>
        <w:t>[14]</w:t>
      </w:r>
      <w:r w:rsidR="006C5645">
        <w:rPr>
          <w:rFonts w:ascii="Times New Roman" w:hAnsi="Times New Roman" w:cs="Times New Roman"/>
          <w:sz w:val="24"/>
          <w:szCs w:val="24"/>
        </w:rPr>
        <w:t xml:space="preserve">: </w:t>
      </w:r>
    </w:p>
    <w:tbl>
      <w:tblPr>
        <w:tblStyle w:val="TableGrid"/>
        <w:tblW w:w="0" w:type="auto"/>
        <w:jc w:val="center"/>
        <w:tblLook w:val="04A0" w:firstRow="1" w:lastRow="0" w:firstColumn="1" w:lastColumn="0" w:noHBand="0" w:noVBand="1"/>
      </w:tblPr>
      <w:tblGrid>
        <w:gridCol w:w="3132"/>
        <w:gridCol w:w="3132"/>
        <w:gridCol w:w="3132"/>
      </w:tblGrid>
      <w:tr w:rsidR="006C5645" w14:paraId="476B035E" w14:textId="77777777" w:rsidTr="009F6F90">
        <w:trPr>
          <w:jc w:val="center"/>
        </w:trPr>
        <w:tc>
          <w:tcPr>
            <w:tcW w:w="3132" w:type="dxa"/>
          </w:tcPr>
          <w:p w14:paraId="17DD755D" w14:textId="77777777" w:rsidR="006C5645" w:rsidRDefault="006C5645" w:rsidP="00217896">
            <w:pPr>
              <w:spacing w:line="360" w:lineRule="auto"/>
              <w:jc w:val="both"/>
              <w:rPr>
                <w:rFonts w:ascii="Times New Roman" w:hAnsi="Times New Roman" w:cs="Times New Roman"/>
                <w:sz w:val="24"/>
                <w:szCs w:val="24"/>
              </w:rPr>
            </w:pPr>
          </w:p>
        </w:tc>
        <w:tc>
          <w:tcPr>
            <w:tcW w:w="3132" w:type="dxa"/>
          </w:tcPr>
          <w:p w14:paraId="25EC4070"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BLUETOOTH</w:t>
            </w:r>
          </w:p>
        </w:tc>
        <w:tc>
          <w:tcPr>
            <w:tcW w:w="3132" w:type="dxa"/>
          </w:tcPr>
          <w:p w14:paraId="7370BF62"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WIFI</w:t>
            </w:r>
          </w:p>
        </w:tc>
      </w:tr>
      <w:tr w:rsidR="006C5645" w14:paraId="41EE8D11" w14:textId="77777777" w:rsidTr="009F6F90">
        <w:trPr>
          <w:jc w:val="center"/>
        </w:trPr>
        <w:tc>
          <w:tcPr>
            <w:tcW w:w="3132" w:type="dxa"/>
          </w:tcPr>
          <w:p w14:paraId="6F6D1539"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Bandwitdh</w:t>
            </w:r>
          </w:p>
        </w:tc>
        <w:tc>
          <w:tcPr>
            <w:tcW w:w="3132" w:type="dxa"/>
          </w:tcPr>
          <w:p w14:paraId="46D41103"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Low</w:t>
            </w:r>
          </w:p>
        </w:tc>
        <w:tc>
          <w:tcPr>
            <w:tcW w:w="3132" w:type="dxa"/>
          </w:tcPr>
          <w:p w14:paraId="509D69BE"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High</w:t>
            </w:r>
          </w:p>
        </w:tc>
      </w:tr>
      <w:tr w:rsidR="006C5645" w14:paraId="5C2C2A8C" w14:textId="77777777" w:rsidTr="009F6F90">
        <w:trPr>
          <w:jc w:val="center"/>
        </w:trPr>
        <w:tc>
          <w:tcPr>
            <w:tcW w:w="3132" w:type="dxa"/>
          </w:tcPr>
          <w:p w14:paraId="77A6A65B"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Range</w:t>
            </w:r>
          </w:p>
        </w:tc>
        <w:tc>
          <w:tcPr>
            <w:tcW w:w="3132" w:type="dxa"/>
          </w:tcPr>
          <w:p w14:paraId="4F48E173"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10 meters</w:t>
            </w:r>
          </w:p>
        </w:tc>
        <w:tc>
          <w:tcPr>
            <w:tcW w:w="3132" w:type="dxa"/>
          </w:tcPr>
          <w:p w14:paraId="39FDE44D"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100 meters</w:t>
            </w:r>
          </w:p>
        </w:tc>
      </w:tr>
      <w:tr w:rsidR="006C5645" w14:paraId="77ADA732" w14:textId="77777777" w:rsidTr="009F6F90">
        <w:trPr>
          <w:jc w:val="center"/>
        </w:trPr>
        <w:tc>
          <w:tcPr>
            <w:tcW w:w="3132" w:type="dxa"/>
          </w:tcPr>
          <w:p w14:paraId="25692F21"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Security</w:t>
            </w:r>
          </w:p>
        </w:tc>
        <w:tc>
          <w:tcPr>
            <w:tcW w:w="3132" w:type="dxa"/>
          </w:tcPr>
          <w:p w14:paraId="4F41B88A"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Less secure</w:t>
            </w:r>
          </w:p>
        </w:tc>
        <w:tc>
          <w:tcPr>
            <w:tcW w:w="3132" w:type="dxa"/>
          </w:tcPr>
          <w:p w14:paraId="27515EC6"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Security features are better</w:t>
            </w:r>
          </w:p>
        </w:tc>
      </w:tr>
      <w:tr w:rsidR="006C5645" w14:paraId="624CE5E9" w14:textId="77777777" w:rsidTr="009F6F90">
        <w:trPr>
          <w:jc w:val="center"/>
        </w:trPr>
        <w:tc>
          <w:tcPr>
            <w:tcW w:w="3132" w:type="dxa"/>
          </w:tcPr>
          <w:p w14:paraId="5BF41E20"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Power consumption</w:t>
            </w:r>
          </w:p>
        </w:tc>
        <w:tc>
          <w:tcPr>
            <w:tcW w:w="3132" w:type="dxa"/>
          </w:tcPr>
          <w:p w14:paraId="3F34A04B"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Low</w:t>
            </w:r>
          </w:p>
        </w:tc>
        <w:tc>
          <w:tcPr>
            <w:tcW w:w="3132" w:type="dxa"/>
          </w:tcPr>
          <w:p w14:paraId="60F641F3"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High</w:t>
            </w:r>
          </w:p>
        </w:tc>
      </w:tr>
      <w:tr w:rsidR="006C5645" w14:paraId="7AA101CD" w14:textId="77777777" w:rsidTr="009F6F90">
        <w:trPr>
          <w:jc w:val="center"/>
        </w:trPr>
        <w:tc>
          <w:tcPr>
            <w:tcW w:w="3132" w:type="dxa"/>
          </w:tcPr>
          <w:p w14:paraId="3B1D054B"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Frequency range</w:t>
            </w:r>
          </w:p>
        </w:tc>
        <w:tc>
          <w:tcPr>
            <w:tcW w:w="3132" w:type="dxa"/>
          </w:tcPr>
          <w:p w14:paraId="6360EC6E"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2.4 GHz and 2.483 GHz</w:t>
            </w:r>
          </w:p>
        </w:tc>
        <w:tc>
          <w:tcPr>
            <w:tcW w:w="3132" w:type="dxa"/>
          </w:tcPr>
          <w:p w14:paraId="185B1E2A"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2.4 GHz and 5 GHz</w:t>
            </w:r>
          </w:p>
        </w:tc>
      </w:tr>
      <w:tr w:rsidR="006C5645" w14:paraId="7789EF21" w14:textId="77777777" w:rsidTr="009F6F90">
        <w:trPr>
          <w:jc w:val="center"/>
        </w:trPr>
        <w:tc>
          <w:tcPr>
            <w:tcW w:w="3132" w:type="dxa"/>
          </w:tcPr>
          <w:p w14:paraId="0DCF1FCB"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Flexibility</w:t>
            </w:r>
          </w:p>
        </w:tc>
        <w:tc>
          <w:tcPr>
            <w:tcW w:w="3132" w:type="dxa"/>
          </w:tcPr>
          <w:p w14:paraId="5E036E35"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Limited number of users</w:t>
            </w:r>
          </w:p>
        </w:tc>
        <w:tc>
          <w:tcPr>
            <w:tcW w:w="3132" w:type="dxa"/>
          </w:tcPr>
          <w:p w14:paraId="44A7E1B0"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Large number of users</w:t>
            </w:r>
          </w:p>
        </w:tc>
      </w:tr>
      <w:tr w:rsidR="009F6F90" w14:paraId="7A8B1406" w14:textId="77777777" w:rsidTr="009F6F90">
        <w:trPr>
          <w:jc w:val="center"/>
        </w:trPr>
        <w:tc>
          <w:tcPr>
            <w:tcW w:w="3132" w:type="dxa"/>
          </w:tcPr>
          <w:p w14:paraId="01A7CF29" w14:textId="77777777" w:rsidR="009F6F90"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Modulation techniques</w:t>
            </w:r>
          </w:p>
        </w:tc>
        <w:tc>
          <w:tcPr>
            <w:tcW w:w="3132" w:type="dxa"/>
          </w:tcPr>
          <w:p w14:paraId="1DC30946" w14:textId="77777777" w:rsidR="009F6F90"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GFSK (Gaussian frequency shift keying)</w:t>
            </w:r>
          </w:p>
        </w:tc>
        <w:tc>
          <w:tcPr>
            <w:tcW w:w="3132" w:type="dxa"/>
          </w:tcPr>
          <w:p w14:paraId="5E4790CE" w14:textId="77777777" w:rsidR="009F6F90"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OFDM (Orthogonal frequency division multiplexing) and QAM (Quadrature Amplitude Modulation)</w:t>
            </w:r>
          </w:p>
        </w:tc>
      </w:tr>
    </w:tbl>
    <w:p w14:paraId="448C22F7" w14:textId="77777777" w:rsidR="0065193A" w:rsidRDefault="0065193A" w:rsidP="00217896">
      <w:pPr>
        <w:spacing w:line="360" w:lineRule="auto"/>
        <w:jc w:val="both"/>
        <w:rPr>
          <w:rFonts w:ascii="Times New Roman" w:hAnsi="Times New Roman" w:cs="Times New Roman"/>
          <w:sz w:val="24"/>
          <w:szCs w:val="24"/>
        </w:rPr>
      </w:pPr>
    </w:p>
    <w:p w14:paraId="4F263013" w14:textId="77777777" w:rsidR="003E446A" w:rsidRDefault="003E446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Bluetooth HC-05 is a Serial Port Protocol Bluetooth module, which use serial communication</w:t>
      </w:r>
      <w:r w:rsidR="00057F31">
        <w:rPr>
          <w:rFonts w:ascii="Times New Roman" w:hAnsi="Times New Roman" w:cs="Times New Roman"/>
          <w:sz w:val="24"/>
          <w:szCs w:val="24"/>
        </w:rPr>
        <w:t xml:space="preserve"> (UART)</w:t>
      </w:r>
      <w:r>
        <w:rPr>
          <w:rFonts w:ascii="Times New Roman" w:hAnsi="Times New Roman" w:cs="Times New Roman"/>
          <w:sz w:val="24"/>
          <w:szCs w:val="24"/>
        </w:rPr>
        <w:t xml:space="preserve"> which allows a very easy interface with the controller or with a PC. </w:t>
      </w:r>
      <w:r w:rsidR="00810794">
        <w:rPr>
          <w:rFonts w:ascii="Times New Roman" w:hAnsi="Times New Roman" w:cs="Times New Roman"/>
          <w:sz w:val="24"/>
          <w:szCs w:val="24"/>
        </w:rPr>
        <w:t xml:space="preserve">[15] This module has two modes: order response work and automatic connection work mode [16]. </w:t>
      </w:r>
    </w:p>
    <w:p w14:paraId="070F3AA6" w14:textId="77777777" w:rsidR="00810794" w:rsidRDefault="007F691E"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automatic connection work mode it will use the default way to transmit data automatically. </w:t>
      </w:r>
      <w:r w:rsidR="00DA6BB7">
        <w:rPr>
          <w:rFonts w:ascii="Times New Roman" w:hAnsi="Times New Roman" w:cs="Times New Roman"/>
          <w:sz w:val="24"/>
          <w:szCs w:val="24"/>
        </w:rPr>
        <w:t>In the order-response work mode, the command AT can be sent by the user to the module to set the control parameters. The switch between those modes can be dove by controlling the module PIN – PIO11 input level.</w:t>
      </w:r>
    </w:p>
    <w:p w14:paraId="6E499B70" w14:textId="77777777" w:rsidR="00630D56" w:rsidRDefault="009B590E"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module can be used in multiple applications, like wireless communication between two microcontroller, communication with PCs, data logging application, wireless robot or home automation. </w:t>
      </w:r>
      <w:r w:rsidR="007A0DBF">
        <w:rPr>
          <w:rFonts w:ascii="Times New Roman" w:hAnsi="Times New Roman" w:cs="Times New Roman"/>
          <w:sz w:val="24"/>
          <w:szCs w:val="24"/>
        </w:rPr>
        <w:t>[17]</w:t>
      </w:r>
    </w:p>
    <w:p w14:paraId="18DD0D2E" w14:textId="77777777" w:rsidR="00366537" w:rsidRDefault="00366537"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9D0791">
        <w:rPr>
          <w:rFonts w:ascii="Times New Roman" w:hAnsi="Times New Roman" w:cs="Times New Roman"/>
          <w:sz w:val="24"/>
          <w:szCs w:val="24"/>
        </w:rPr>
        <w:t>default baud rate is 9600, with the default communication as “slave”</w:t>
      </w:r>
      <w:r w:rsidR="00E567F3">
        <w:rPr>
          <w:rFonts w:ascii="Times New Roman" w:hAnsi="Times New Roman" w:cs="Times New Roman"/>
          <w:sz w:val="24"/>
          <w:szCs w:val="24"/>
        </w:rPr>
        <w:t xml:space="preserve"> and th</w:t>
      </w:r>
      <w:r w:rsidR="00EE71DE">
        <w:rPr>
          <w:rFonts w:ascii="Times New Roman" w:hAnsi="Times New Roman" w:cs="Times New Roman"/>
          <w:sz w:val="24"/>
          <w:szCs w:val="24"/>
        </w:rPr>
        <w:t>e</w:t>
      </w:r>
      <w:r w:rsidR="00E567F3">
        <w:rPr>
          <w:rFonts w:ascii="Times New Roman" w:hAnsi="Times New Roman" w:cs="Times New Roman"/>
          <w:sz w:val="24"/>
          <w:szCs w:val="24"/>
        </w:rPr>
        <w:t xml:space="preserve"> default mode as automatic connection mode. </w:t>
      </w:r>
    </w:p>
    <w:p w14:paraId="734F49FE" w14:textId="77777777" w:rsidR="009E66FB" w:rsidRDefault="009E66F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typical sensitivity is -80dBm and the transmit power is up to +4dBm. </w:t>
      </w:r>
    </w:p>
    <w:p w14:paraId="43D67C86" w14:textId="77777777" w:rsidR="009E66FB" w:rsidRDefault="009E66F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s hardware specification, the HC-05 module has a </w:t>
      </w:r>
      <w:r w:rsidR="00CD3E11">
        <w:rPr>
          <w:rFonts w:ascii="Times New Roman" w:hAnsi="Times New Roman" w:cs="Times New Roman"/>
          <w:sz w:val="24"/>
          <w:szCs w:val="24"/>
        </w:rPr>
        <w:t>power operation</w:t>
      </w:r>
      <w:r w:rsidR="009F6933">
        <w:rPr>
          <w:rFonts w:ascii="Times New Roman" w:hAnsi="Times New Roman" w:cs="Times New Roman"/>
          <w:sz w:val="24"/>
          <w:szCs w:val="24"/>
        </w:rPr>
        <w:t xml:space="preserve"> voltage</w:t>
      </w:r>
      <w:r w:rsidR="00CD3E11">
        <w:rPr>
          <w:rFonts w:ascii="Times New Roman" w:hAnsi="Times New Roman" w:cs="Times New Roman"/>
          <w:sz w:val="24"/>
          <w:szCs w:val="24"/>
        </w:rPr>
        <w:t xml:space="preserve"> </w:t>
      </w:r>
      <w:r w:rsidR="009F6933">
        <w:rPr>
          <w:rFonts w:ascii="Times New Roman" w:hAnsi="Times New Roman" w:cs="Times New Roman"/>
          <w:sz w:val="24"/>
          <w:szCs w:val="24"/>
        </w:rPr>
        <w:t xml:space="preserve"> between 4V and 6</w:t>
      </w:r>
      <w:r w:rsidR="00CD3E11">
        <w:rPr>
          <w:rFonts w:ascii="Times New Roman" w:hAnsi="Times New Roman" w:cs="Times New Roman"/>
          <w:sz w:val="24"/>
          <w:szCs w:val="24"/>
        </w:rPr>
        <w:t>V</w:t>
      </w:r>
      <w:r w:rsidR="0096769F">
        <w:rPr>
          <w:rFonts w:ascii="Times New Roman" w:hAnsi="Times New Roman" w:cs="Times New Roman"/>
          <w:sz w:val="24"/>
          <w:szCs w:val="24"/>
        </w:rPr>
        <w:t>, operating current of 30mA</w:t>
      </w:r>
      <w:r w:rsidR="00CD3E11">
        <w:rPr>
          <w:rFonts w:ascii="Times New Roman" w:hAnsi="Times New Roman" w:cs="Times New Roman"/>
          <w:sz w:val="24"/>
          <w:szCs w:val="24"/>
        </w:rPr>
        <w:t>, with an integrated antenna and edge connector.</w:t>
      </w:r>
      <w:r w:rsidR="008C7B79">
        <w:rPr>
          <w:rFonts w:ascii="Times New Roman" w:hAnsi="Times New Roman" w:cs="Times New Roman"/>
          <w:sz w:val="24"/>
          <w:szCs w:val="24"/>
        </w:rPr>
        <w:t xml:space="preserve"> The module is follwos IEEE 802.15.1 standardized protocol, using FHSS (Frequency-Hopping Spread Spectrum)</w:t>
      </w:r>
      <w:r w:rsidR="00CD3E11">
        <w:rPr>
          <w:rFonts w:ascii="Times New Roman" w:hAnsi="Times New Roman" w:cs="Times New Roman"/>
          <w:sz w:val="24"/>
          <w:szCs w:val="24"/>
        </w:rPr>
        <w:t xml:space="preserve"> </w:t>
      </w:r>
      <w:r w:rsidR="00AE13D7">
        <w:rPr>
          <w:rFonts w:ascii="Times New Roman" w:hAnsi="Times New Roman" w:cs="Times New Roman"/>
          <w:sz w:val="24"/>
          <w:szCs w:val="24"/>
        </w:rPr>
        <w:t>The module security is based on a password, which has the default value as “1234” or “0000”.</w:t>
      </w:r>
    </w:p>
    <w:p w14:paraId="16740636" w14:textId="77777777" w:rsidR="002B28AF" w:rsidRDefault="002B28AF" w:rsidP="00217896">
      <w:pPr>
        <w:spacing w:line="360" w:lineRule="auto"/>
        <w:jc w:val="both"/>
        <w:rPr>
          <w:rFonts w:ascii="Times New Roman" w:hAnsi="Times New Roman" w:cs="Times New Roman"/>
          <w:sz w:val="24"/>
          <w:szCs w:val="24"/>
        </w:rPr>
      </w:pPr>
      <w:r w:rsidRPr="00AE13D7">
        <w:rPr>
          <w:rFonts w:ascii="Times New Roman" w:hAnsi="Times New Roman" w:cs="Times New Roman"/>
          <w:sz w:val="24"/>
          <w:szCs w:val="24"/>
          <w:highlight w:val="yellow"/>
        </w:rPr>
        <w:lastRenderedPageBreak/>
        <w:t>Pin description</w:t>
      </w:r>
      <w:r>
        <w:rPr>
          <w:rFonts w:ascii="Times New Roman" w:hAnsi="Times New Roman" w:cs="Times New Roman"/>
          <w:sz w:val="24"/>
          <w:szCs w:val="24"/>
        </w:rPr>
        <w:t xml:space="preserve"> </w:t>
      </w:r>
    </w:p>
    <w:p w14:paraId="7C1EFDCF" w14:textId="77777777" w:rsidR="002B28AF" w:rsidRDefault="002B28AF"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The HC-05 bluetooth module is equipped with 6 pins: ENABLE, VCC, GND, TXD&amp;RDX, STATE and button switch</w:t>
      </w:r>
      <w:r w:rsidR="00342727">
        <w:rPr>
          <w:rFonts w:ascii="Times New Roman" w:hAnsi="Times New Roman" w:cs="Times New Roman"/>
          <w:sz w:val="24"/>
          <w:szCs w:val="24"/>
        </w:rPr>
        <w:t>, one led and one buttons</w:t>
      </w:r>
      <w:r>
        <w:rPr>
          <w:rFonts w:ascii="Times New Roman" w:hAnsi="Times New Roman" w:cs="Times New Roman"/>
          <w:sz w:val="24"/>
          <w:szCs w:val="24"/>
        </w:rPr>
        <w:t xml:space="preserve">. </w:t>
      </w:r>
    </w:p>
    <w:p w14:paraId="4BFBF73E" w14:textId="77777777" w:rsidR="00163FC2" w:rsidRDefault="00635CF7" w:rsidP="00217896">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nable pin is used to toggle between automatic connection mode and order response mode (AT). To </w:t>
      </w:r>
      <w:r w:rsidR="006B7ED2">
        <w:rPr>
          <w:rFonts w:ascii="Times New Roman" w:hAnsi="Times New Roman" w:cs="Times New Roman"/>
          <w:sz w:val="24"/>
          <w:szCs w:val="24"/>
        </w:rPr>
        <w:t xml:space="preserve">enter connection mode, the pin value should be set to low. </w:t>
      </w:r>
      <w:r w:rsidR="006619B0">
        <w:rPr>
          <w:rFonts w:ascii="Times New Roman" w:hAnsi="Times New Roman" w:cs="Times New Roman"/>
          <w:sz w:val="24"/>
          <w:szCs w:val="24"/>
        </w:rPr>
        <w:t xml:space="preserve">The default value of the pin is low. </w:t>
      </w:r>
    </w:p>
    <w:p w14:paraId="1C48E7E8" w14:textId="77777777" w:rsidR="001B51B7" w:rsidRDefault="00163FC2" w:rsidP="00217896">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VCC pin is used to supply the module. This pin should be connected to +5V voltage.</w:t>
      </w:r>
    </w:p>
    <w:p w14:paraId="33F575B7" w14:textId="77777777" w:rsidR="001C314D" w:rsidRDefault="001B51B7" w:rsidP="00217896">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ND pin is used to connect the module to the system ground. </w:t>
      </w:r>
    </w:p>
    <w:p w14:paraId="6AB1BD6D" w14:textId="77777777" w:rsidR="00F67AB4" w:rsidRDefault="001C314D" w:rsidP="00217896">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X transmitter pin is used to transmit serial data outputted by the Bluetooth module. </w:t>
      </w:r>
    </w:p>
    <w:p w14:paraId="3FBCF788" w14:textId="77777777" w:rsidR="00F67AB4" w:rsidRDefault="00F67AB4" w:rsidP="00217896">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RX receiver pin is used to receive serial data broadcasted via Bluetooth module.\</w:t>
      </w:r>
    </w:p>
    <w:p w14:paraId="4F70FCB0" w14:textId="77777777" w:rsidR="00635CF7" w:rsidRDefault="00A976DB" w:rsidP="00217896">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tate pin is connected to on board LED and is regularry used to check if Bluetooth is working properly. </w:t>
      </w:r>
      <w:r w:rsidR="00635CF7">
        <w:rPr>
          <w:rFonts w:ascii="Times New Roman" w:hAnsi="Times New Roman" w:cs="Times New Roman"/>
          <w:sz w:val="24"/>
          <w:szCs w:val="24"/>
        </w:rPr>
        <w:t xml:space="preserve"> </w:t>
      </w:r>
    </w:p>
    <w:p w14:paraId="3C9AD570" w14:textId="77777777" w:rsidR="0094729E" w:rsidRDefault="0094729E" w:rsidP="00217896">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ED indicates the Bluetooth status and has 3 possible functionalities: </w:t>
      </w:r>
    </w:p>
    <w:p w14:paraId="1AFAF9F0" w14:textId="77777777" w:rsidR="0094729E" w:rsidRDefault="0094729E" w:rsidP="00217896">
      <w:pPr>
        <w:pStyle w:val="ListParagraph"/>
        <w:numPr>
          <w:ilvl w:val="1"/>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Blink once in 2 seconds which means that the module is in “command mode”.</w:t>
      </w:r>
    </w:p>
    <w:p w14:paraId="29533445" w14:textId="77777777" w:rsidR="0094729E" w:rsidRDefault="0094729E" w:rsidP="00217896">
      <w:pPr>
        <w:pStyle w:val="ListParagraph"/>
        <w:numPr>
          <w:ilvl w:val="1"/>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Repetead blinking which means that the module Is waiting for connection in “</w:t>
      </w:r>
      <w:r w:rsidR="00A3312A">
        <w:rPr>
          <w:rFonts w:ascii="Times New Roman" w:hAnsi="Times New Roman" w:cs="Times New Roman"/>
          <w:sz w:val="24"/>
          <w:szCs w:val="24"/>
        </w:rPr>
        <w:t>connection</w:t>
      </w:r>
      <w:r>
        <w:rPr>
          <w:rFonts w:ascii="Times New Roman" w:hAnsi="Times New Roman" w:cs="Times New Roman"/>
          <w:sz w:val="24"/>
          <w:szCs w:val="24"/>
        </w:rPr>
        <w:t xml:space="preserve"> mode”.</w:t>
      </w:r>
    </w:p>
    <w:p w14:paraId="78090ADD" w14:textId="77777777" w:rsidR="0094729E" w:rsidRDefault="0094729E" w:rsidP="00217896">
      <w:pPr>
        <w:pStyle w:val="ListParagraph"/>
        <w:numPr>
          <w:ilvl w:val="1"/>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Blink twice in 1 seconds which means that the module is connected successful in “</w:t>
      </w:r>
      <w:r w:rsidR="00A3312A">
        <w:rPr>
          <w:rFonts w:ascii="Times New Roman" w:hAnsi="Times New Roman" w:cs="Times New Roman"/>
          <w:sz w:val="24"/>
          <w:szCs w:val="24"/>
        </w:rPr>
        <w:t>connection</w:t>
      </w:r>
      <w:r>
        <w:rPr>
          <w:rFonts w:ascii="Times New Roman" w:hAnsi="Times New Roman" w:cs="Times New Roman"/>
          <w:sz w:val="24"/>
          <w:szCs w:val="24"/>
        </w:rPr>
        <w:t xml:space="preserve"> mode”. </w:t>
      </w:r>
    </w:p>
    <w:p w14:paraId="0DF2AB49" w14:textId="77777777" w:rsidR="001D4B09" w:rsidRDefault="001D4B09" w:rsidP="00217896">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Button it controls the enable pin, to switch from “connection mode” to “AT mode”.</w:t>
      </w:r>
      <w:r w:rsidR="0083611F">
        <w:rPr>
          <w:rFonts w:ascii="Times New Roman" w:hAnsi="Times New Roman" w:cs="Times New Roman"/>
          <w:sz w:val="24"/>
          <w:szCs w:val="24"/>
        </w:rPr>
        <w:t xml:space="preserve"> [17]</w:t>
      </w:r>
    </w:p>
    <w:p w14:paraId="31A1D1AF" w14:textId="77777777" w:rsidR="00FF3364" w:rsidRDefault="00FF3364" w:rsidP="00217896">
      <w:pPr>
        <w:spacing w:line="360" w:lineRule="auto"/>
        <w:jc w:val="both"/>
        <w:rPr>
          <w:rFonts w:ascii="Times New Roman" w:hAnsi="Times New Roman" w:cs="Times New Roman"/>
          <w:sz w:val="24"/>
          <w:szCs w:val="24"/>
        </w:rPr>
      </w:pPr>
    </w:p>
    <w:p w14:paraId="27F5E8F6" w14:textId="77777777" w:rsidR="00FF3364" w:rsidRDefault="00FF3364" w:rsidP="00217896">
      <w:pPr>
        <w:spacing w:line="360" w:lineRule="auto"/>
        <w:jc w:val="both"/>
        <w:rPr>
          <w:rFonts w:ascii="Times New Roman" w:hAnsi="Times New Roman" w:cs="Times New Roman"/>
          <w:sz w:val="24"/>
          <w:szCs w:val="24"/>
        </w:rPr>
      </w:pPr>
      <w:r>
        <w:rPr>
          <w:noProof/>
        </w:rPr>
        <w:lastRenderedPageBreak/>
        <w:drawing>
          <wp:inline distT="0" distB="0" distL="0" distR="0" wp14:anchorId="4CCBDEA1" wp14:editId="4428AC2B">
            <wp:extent cx="4848225" cy="371475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48225" cy="3714750"/>
                    </a:xfrm>
                    <a:prstGeom prst="rect">
                      <a:avLst/>
                    </a:prstGeom>
                  </pic:spPr>
                </pic:pic>
              </a:graphicData>
            </a:graphic>
          </wp:inline>
        </w:drawing>
      </w:r>
    </w:p>
    <w:p w14:paraId="1FF6FCA9" w14:textId="076903D7" w:rsidR="00021FD6" w:rsidRDefault="00021FD6" w:rsidP="00217896">
      <w:pPr>
        <w:spacing w:line="360" w:lineRule="auto"/>
        <w:jc w:val="both"/>
        <w:rPr>
          <w:rFonts w:ascii="Times New Roman" w:hAnsi="Times New Roman" w:cs="Times New Roman"/>
          <w:sz w:val="24"/>
          <w:szCs w:val="24"/>
        </w:rPr>
      </w:pPr>
      <w:r>
        <w:rPr>
          <w:noProof/>
        </w:rPr>
        <w:drawing>
          <wp:inline distT="0" distB="0" distL="0" distR="0" wp14:anchorId="6761B3C0" wp14:editId="2A39CD8E">
            <wp:extent cx="4248150" cy="42386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48150" cy="4238625"/>
                    </a:xfrm>
                    <a:prstGeom prst="rect">
                      <a:avLst/>
                    </a:prstGeom>
                  </pic:spPr>
                </pic:pic>
              </a:graphicData>
            </a:graphic>
          </wp:inline>
        </w:drawing>
      </w:r>
    </w:p>
    <w:p w14:paraId="62C5092C" w14:textId="3A798E16" w:rsidR="00EF3E8E" w:rsidRDefault="00EF3E8E" w:rsidP="00217896">
      <w:pPr>
        <w:spacing w:line="360" w:lineRule="auto"/>
        <w:jc w:val="both"/>
        <w:rPr>
          <w:rFonts w:ascii="Times New Roman" w:hAnsi="Times New Roman" w:cs="Times New Roman"/>
          <w:sz w:val="24"/>
          <w:szCs w:val="24"/>
        </w:rPr>
      </w:pPr>
      <w:r w:rsidRPr="00EF3E8E">
        <w:rPr>
          <w:rFonts w:ascii="Times New Roman" w:hAnsi="Times New Roman" w:cs="Times New Roman"/>
          <w:sz w:val="24"/>
          <w:szCs w:val="24"/>
          <w:highlight w:val="yellow"/>
        </w:rPr>
        <w:lastRenderedPageBreak/>
        <w:t>ARDUINO MEGA</w:t>
      </w:r>
    </w:p>
    <w:p w14:paraId="17CA9AD9" w14:textId="09B64B3D" w:rsidR="00723831" w:rsidRDefault="00B0561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rduino ME</w:t>
      </w:r>
      <w:r w:rsidR="00102C91">
        <w:rPr>
          <w:rFonts w:ascii="Times New Roman" w:hAnsi="Times New Roman" w:cs="Times New Roman"/>
          <w:sz w:val="24"/>
          <w:szCs w:val="24"/>
        </w:rPr>
        <w:t>GA is a microcontroller from ATm</w:t>
      </w:r>
      <w:r>
        <w:rPr>
          <w:rFonts w:ascii="Times New Roman" w:hAnsi="Times New Roman" w:cs="Times New Roman"/>
          <w:sz w:val="24"/>
          <w:szCs w:val="24"/>
        </w:rPr>
        <w:t xml:space="preserve">ega family, </w:t>
      </w:r>
      <w:r w:rsidR="00102C91">
        <w:rPr>
          <w:rFonts w:ascii="Times New Roman" w:hAnsi="Times New Roman" w:cs="Times New Roman"/>
          <w:sz w:val="24"/>
          <w:szCs w:val="24"/>
        </w:rPr>
        <w:t>based on ATmega2560 microchip, with a lot of pins and functionalities [30]</w:t>
      </w:r>
      <w:r w:rsidR="00192ED3">
        <w:rPr>
          <w:rFonts w:ascii="Times New Roman" w:hAnsi="Times New Roman" w:cs="Times New Roman"/>
          <w:sz w:val="24"/>
          <w:szCs w:val="24"/>
        </w:rPr>
        <w:t xml:space="preserve">, who is one of the most popular development board, including small project but also big project, </w:t>
      </w:r>
      <w:r w:rsidR="005B205C">
        <w:rPr>
          <w:rFonts w:ascii="Times New Roman" w:hAnsi="Times New Roman" w:cs="Times New Roman"/>
          <w:sz w:val="24"/>
          <w:szCs w:val="24"/>
        </w:rPr>
        <w:t xml:space="preserve">all due to its high capabilities. </w:t>
      </w:r>
    </w:p>
    <w:p w14:paraId="69DD5EC9" w14:textId="6C8A3C4E" w:rsidR="00723831" w:rsidRDefault="00723831" w:rsidP="00217896">
      <w:pPr>
        <w:spacing w:line="360" w:lineRule="auto"/>
        <w:jc w:val="both"/>
        <w:rPr>
          <w:rFonts w:ascii="Times New Roman" w:hAnsi="Times New Roman" w:cs="Times New Roman"/>
          <w:sz w:val="24"/>
          <w:szCs w:val="24"/>
        </w:rPr>
      </w:pPr>
      <w:r>
        <w:rPr>
          <w:noProof/>
        </w:rPr>
        <w:drawing>
          <wp:inline distT="0" distB="0" distL="0" distR="0" wp14:anchorId="7E50406A" wp14:editId="3F72D43A">
            <wp:extent cx="5972810" cy="3071495"/>
            <wp:effectExtent l="0" t="0" r="889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72810" cy="3071495"/>
                    </a:xfrm>
                    <a:prstGeom prst="rect">
                      <a:avLst/>
                    </a:prstGeom>
                  </pic:spPr>
                </pic:pic>
              </a:graphicData>
            </a:graphic>
          </wp:inline>
        </w:drawing>
      </w:r>
    </w:p>
    <w:p w14:paraId="0E385CC6" w14:textId="5D455280" w:rsidR="00723831" w:rsidRDefault="00723831"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Fig. [30]</w:t>
      </w:r>
    </w:p>
    <w:p w14:paraId="0BDC197E" w14:textId="77777777" w:rsidR="00C6524E" w:rsidRDefault="00913DC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rduino Mega has a lot of features to offer, which include a lot of pins (analog and digital), multiple hardware serial ports and a </w:t>
      </w:r>
      <w:r w:rsidR="0002478D">
        <w:rPr>
          <w:rFonts w:ascii="Times New Roman" w:hAnsi="Times New Roman" w:cs="Times New Roman"/>
          <w:sz w:val="24"/>
          <w:szCs w:val="24"/>
        </w:rPr>
        <w:t>16 MHz crystal oscillator</w:t>
      </w:r>
      <w:r>
        <w:rPr>
          <w:rFonts w:ascii="Times New Roman" w:hAnsi="Times New Roman" w:cs="Times New Roman"/>
          <w:sz w:val="24"/>
          <w:szCs w:val="24"/>
        </w:rPr>
        <w:t>.</w:t>
      </w:r>
      <w:r w:rsidR="0002478D">
        <w:rPr>
          <w:rFonts w:ascii="Times New Roman" w:hAnsi="Times New Roman" w:cs="Times New Roman"/>
          <w:sz w:val="24"/>
          <w:szCs w:val="24"/>
        </w:rPr>
        <w:t xml:space="preserve"> To all this features is added a flash memory of 256 KB</w:t>
      </w:r>
      <w:r w:rsidR="00F42187">
        <w:rPr>
          <w:rFonts w:ascii="Times New Roman" w:hAnsi="Times New Roman" w:cs="Times New Roman"/>
          <w:sz w:val="24"/>
          <w:szCs w:val="24"/>
        </w:rPr>
        <w:t xml:space="preserve"> for storing the code</w:t>
      </w:r>
      <w:r w:rsidR="0002478D">
        <w:rPr>
          <w:rFonts w:ascii="Times New Roman" w:hAnsi="Times New Roman" w:cs="Times New Roman"/>
          <w:sz w:val="24"/>
          <w:szCs w:val="24"/>
        </w:rPr>
        <w:t>, from which 8 KB are used by the bootloader, a SRAM of 8KB and an EEPROM of 4 KB.</w:t>
      </w:r>
    </w:p>
    <w:p w14:paraId="477AEA3E" w14:textId="09FBD18E" w:rsidR="00913DCB" w:rsidRDefault="00C6524E"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rduino Mega inputs and outputs can be categorized in the following pins: [30]</w:t>
      </w:r>
      <w:r w:rsidR="0002478D">
        <w:rPr>
          <w:rFonts w:ascii="Times New Roman" w:hAnsi="Times New Roman" w:cs="Times New Roman"/>
          <w:sz w:val="24"/>
          <w:szCs w:val="24"/>
        </w:rPr>
        <w:t xml:space="preserve"> </w:t>
      </w:r>
    </w:p>
    <w:p w14:paraId="5E990924" w14:textId="2EEE4481" w:rsidR="009C1006" w:rsidRPr="00C6524E" w:rsidRDefault="009C1006" w:rsidP="00217896">
      <w:pPr>
        <w:pStyle w:val="ListParagraph"/>
        <w:numPr>
          <w:ilvl w:val="0"/>
          <w:numId w:val="17"/>
        </w:numPr>
        <w:spacing w:line="360" w:lineRule="auto"/>
        <w:jc w:val="both"/>
        <w:rPr>
          <w:rFonts w:ascii="Times New Roman" w:hAnsi="Times New Roman" w:cs="Times New Roman"/>
          <w:sz w:val="24"/>
          <w:szCs w:val="24"/>
        </w:rPr>
      </w:pPr>
      <w:r w:rsidRPr="00C6524E">
        <w:rPr>
          <w:rFonts w:ascii="Times New Roman" w:hAnsi="Times New Roman" w:cs="Times New Roman"/>
          <w:sz w:val="24"/>
          <w:szCs w:val="24"/>
        </w:rPr>
        <w:t xml:space="preserve">54 Digital pins – which can be used to read/write digital signals. </w:t>
      </w:r>
    </w:p>
    <w:p w14:paraId="0AE00278" w14:textId="77777777" w:rsidR="00DB26FE" w:rsidRDefault="009C1006" w:rsidP="00217896">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16 Analog pins – which can be used to read/write analog signals.</w:t>
      </w:r>
    </w:p>
    <w:p w14:paraId="26C88B1E" w14:textId="77777777" w:rsidR="00DB26FE" w:rsidRDefault="00DB26FE" w:rsidP="00217896">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REF – which can be used to change the reference voltage for the analog pins. </w:t>
      </w:r>
    </w:p>
    <w:p w14:paraId="7D1FADDC" w14:textId="2F172FB9" w:rsidR="009C1006" w:rsidRDefault="00DB26FE" w:rsidP="00217896">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set – which can be used to reset the microcontroller. </w:t>
      </w:r>
      <w:r w:rsidR="009C1006">
        <w:rPr>
          <w:rFonts w:ascii="Times New Roman" w:hAnsi="Times New Roman" w:cs="Times New Roman"/>
          <w:sz w:val="24"/>
          <w:szCs w:val="24"/>
        </w:rPr>
        <w:t xml:space="preserve"> </w:t>
      </w:r>
    </w:p>
    <w:p w14:paraId="56085B54" w14:textId="06773300" w:rsidR="00C6524E" w:rsidRDefault="00C6524E"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ome of the </w:t>
      </w:r>
      <w:r w:rsidR="00D652C7">
        <w:rPr>
          <w:rFonts w:ascii="Times New Roman" w:hAnsi="Times New Roman" w:cs="Times New Roman"/>
          <w:sz w:val="24"/>
          <w:szCs w:val="24"/>
        </w:rPr>
        <w:t>digital</w:t>
      </w:r>
      <w:r>
        <w:rPr>
          <w:rFonts w:ascii="Times New Roman" w:hAnsi="Times New Roman" w:cs="Times New Roman"/>
          <w:sz w:val="24"/>
          <w:szCs w:val="24"/>
        </w:rPr>
        <w:t xml:space="preserve"> pins can have some extra functions:</w:t>
      </w:r>
    </w:p>
    <w:p w14:paraId="05C6D751" w14:textId="23063CC1" w:rsidR="00C6524E" w:rsidRPr="00C6524E" w:rsidRDefault="00C6524E" w:rsidP="00217896">
      <w:pPr>
        <w:pStyle w:val="ListParagraph"/>
        <w:numPr>
          <w:ilvl w:val="0"/>
          <w:numId w:val="18"/>
        </w:numPr>
        <w:spacing w:line="360" w:lineRule="auto"/>
        <w:jc w:val="both"/>
        <w:rPr>
          <w:rFonts w:ascii="Times New Roman" w:hAnsi="Times New Roman" w:cs="Times New Roman"/>
          <w:sz w:val="24"/>
          <w:szCs w:val="24"/>
        </w:rPr>
      </w:pPr>
      <w:r w:rsidRPr="00C6524E">
        <w:rPr>
          <w:rFonts w:ascii="Times New Roman" w:hAnsi="Times New Roman" w:cs="Times New Roman"/>
          <w:sz w:val="24"/>
          <w:szCs w:val="24"/>
        </w:rPr>
        <w:t>14</w:t>
      </w:r>
      <w:r>
        <w:rPr>
          <w:rFonts w:ascii="Times New Roman" w:hAnsi="Times New Roman" w:cs="Times New Roman"/>
          <w:sz w:val="24"/>
          <w:szCs w:val="24"/>
        </w:rPr>
        <w:t xml:space="preserve"> PWM pins</w:t>
      </w:r>
      <w:r w:rsidRPr="00C6524E">
        <w:rPr>
          <w:rFonts w:ascii="Times New Roman" w:hAnsi="Times New Roman" w:cs="Times New Roman"/>
          <w:sz w:val="24"/>
          <w:szCs w:val="24"/>
        </w:rPr>
        <w:t xml:space="preserve"> </w:t>
      </w:r>
      <w:r>
        <w:rPr>
          <w:rFonts w:ascii="Times New Roman" w:hAnsi="Times New Roman" w:cs="Times New Roman"/>
          <w:sz w:val="24"/>
          <w:szCs w:val="24"/>
        </w:rPr>
        <w:t>- which</w:t>
      </w:r>
      <w:r w:rsidRPr="00C6524E">
        <w:rPr>
          <w:rFonts w:ascii="Times New Roman" w:hAnsi="Times New Roman" w:cs="Times New Roman"/>
          <w:sz w:val="24"/>
          <w:szCs w:val="24"/>
        </w:rPr>
        <w:t xml:space="preserve"> can be used to generate PWM signals. </w:t>
      </w:r>
    </w:p>
    <w:p w14:paraId="222C555A" w14:textId="737CBE0E" w:rsidR="00C6524E" w:rsidRDefault="00B40958" w:rsidP="00217896">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4 Hardware serial ports – which can be used to receive and transmit TTL serial data. </w:t>
      </w:r>
      <w:r w:rsidR="001555D9">
        <w:rPr>
          <w:rFonts w:ascii="Times New Roman" w:hAnsi="Times New Roman" w:cs="Times New Roman"/>
          <w:sz w:val="24"/>
          <w:szCs w:val="24"/>
        </w:rPr>
        <w:t xml:space="preserve">Serial0 of the microcontroller it is also connected to the corresponding pins of the ATmega USB-to-TTL Serial chip. </w:t>
      </w:r>
    </w:p>
    <w:p w14:paraId="139420A4" w14:textId="77832076" w:rsidR="00E36A1F" w:rsidRDefault="00E36A1F" w:rsidP="00217896">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xternal interrupts – which can be used to trigger an interrupt on a rising or falling edge, a low value or a change in value on the corresponding pin. </w:t>
      </w:r>
    </w:p>
    <w:p w14:paraId="7C813D15" w14:textId="7838B741" w:rsidR="00E36A1F" w:rsidRDefault="00E36A1F" w:rsidP="00217896">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PI – which can be used for SPI communication. </w:t>
      </w:r>
    </w:p>
    <w:p w14:paraId="32DB3EF6" w14:textId="1C8F5801" w:rsidR="00F96E4B" w:rsidRDefault="00F96E4B" w:rsidP="00217896">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ED – which can be used to trigger the build-in led on the controller. </w:t>
      </w:r>
    </w:p>
    <w:p w14:paraId="422FCF5B" w14:textId="761F2640" w:rsidR="00DA0AFC" w:rsidRDefault="00DA0AFC" w:rsidP="00217896">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I2C – which can be used for I2C communication.</w:t>
      </w:r>
    </w:p>
    <w:p w14:paraId="240B6262" w14:textId="18DD78C0" w:rsidR="00D652C7" w:rsidRDefault="00D652C7"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nalog pins provides a 10 bits of resolution</w:t>
      </w:r>
      <w:r w:rsidR="00A62A90">
        <w:rPr>
          <w:rFonts w:ascii="Times New Roman" w:hAnsi="Times New Roman" w:cs="Times New Roman"/>
          <w:sz w:val="24"/>
          <w:szCs w:val="24"/>
        </w:rPr>
        <w:t xml:space="preserve"> and by default the pins measure 5V. </w:t>
      </w:r>
      <w:r w:rsidR="003A21FE">
        <w:rPr>
          <w:rFonts w:ascii="Times New Roman" w:hAnsi="Times New Roman" w:cs="Times New Roman"/>
          <w:sz w:val="24"/>
          <w:szCs w:val="24"/>
        </w:rPr>
        <w:t>As an exception, this value can be changes using AREF pin and analogReference() function. [30]</w:t>
      </w:r>
    </w:p>
    <w:p w14:paraId="036E1CD8" w14:textId="7CA0F86A" w:rsidR="00DB26FE" w:rsidRDefault="005B7D2D" w:rsidP="00217896">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5830DEC" wp14:editId="588E4CFF">
            <wp:extent cx="5972810" cy="3208655"/>
            <wp:effectExtent l="0" t="0" r="889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rduino_mega_pins.png"/>
                    <pic:cNvPicPr/>
                  </pic:nvPicPr>
                  <pic:blipFill>
                    <a:blip r:embed="rId51">
                      <a:extLst>
                        <a:ext uri="{28A0092B-C50C-407E-A947-70E740481C1C}">
                          <a14:useLocalDpi xmlns:a14="http://schemas.microsoft.com/office/drawing/2010/main" val="0"/>
                        </a:ext>
                      </a:extLst>
                    </a:blip>
                    <a:stretch>
                      <a:fillRect/>
                    </a:stretch>
                  </pic:blipFill>
                  <pic:spPr>
                    <a:xfrm>
                      <a:off x="0" y="0"/>
                      <a:ext cx="5972810" cy="3208655"/>
                    </a:xfrm>
                    <a:prstGeom prst="rect">
                      <a:avLst/>
                    </a:prstGeom>
                  </pic:spPr>
                </pic:pic>
              </a:graphicData>
            </a:graphic>
          </wp:inline>
        </w:drawing>
      </w:r>
    </w:p>
    <w:p w14:paraId="46670520" w14:textId="2EBAB087" w:rsidR="008F4A04" w:rsidRDefault="008F4A04"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Fig. [31]</w:t>
      </w:r>
    </w:p>
    <w:p w14:paraId="4B12FA77" w14:textId="6A18B6C4" w:rsidR="00D3097A" w:rsidRDefault="00D3097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rduino Mega specification:</w:t>
      </w:r>
    </w:p>
    <w:p w14:paraId="51286E6B" w14:textId="58C78B50" w:rsidR="00D3097A" w:rsidRDefault="007A29E9" w:rsidP="00217896">
      <w:pPr>
        <w:spacing w:line="360" w:lineRule="auto"/>
        <w:jc w:val="both"/>
        <w:rPr>
          <w:rFonts w:ascii="Times New Roman" w:hAnsi="Times New Roman" w:cs="Times New Roman"/>
          <w:sz w:val="24"/>
          <w:szCs w:val="24"/>
        </w:rPr>
      </w:pPr>
      <w:r>
        <w:rPr>
          <w:noProof/>
        </w:rPr>
        <w:lastRenderedPageBreak/>
        <w:drawing>
          <wp:inline distT="0" distB="0" distL="0" distR="0" wp14:anchorId="02759536" wp14:editId="11572F8A">
            <wp:extent cx="5972810" cy="2087245"/>
            <wp:effectExtent l="0" t="0" r="8890" b="82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72810" cy="2087245"/>
                    </a:xfrm>
                    <a:prstGeom prst="rect">
                      <a:avLst/>
                    </a:prstGeom>
                  </pic:spPr>
                </pic:pic>
              </a:graphicData>
            </a:graphic>
          </wp:inline>
        </w:drawing>
      </w:r>
    </w:p>
    <w:p w14:paraId="7A385CCF" w14:textId="6D64A53D" w:rsidR="007A29E9" w:rsidRDefault="007A29E9"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rduino Mega programming</w:t>
      </w:r>
    </w:p>
    <w:p w14:paraId="4923FDFC" w14:textId="57A0B643" w:rsidR="007A29E9" w:rsidRDefault="00C77FA8"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rduino Mega can be programmed using Arduino IDE(Integrated Development Environment) software.</w:t>
      </w:r>
      <w:r w:rsidR="00B16EC6">
        <w:rPr>
          <w:rFonts w:ascii="Times New Roman" w:hAnsi="Times New Roman" w:cs="Times New Roman"/>
          <w:sz w:val="24"/>
          <w:szCs w:val="24"/>
        </w:rPr>
        <w:t xml:space="preserve"> The chip on Arduino Mega came with a preburned booloader, which will allow the user to upload the software on the board without using an external hardware programmer. </w:t>
      </w:r>
      <w:r w:rsidR="00492881">
        <w:rPr>
          <w:rFonts w:ascii="Times New Roman" w:hAnsi="Times New Roman" w:cs="Times New Roman"/>
          <w:sz w:val="24"/>
          <w:szCs w:val="24"/>
        </w:rPr>
        <w:t>The communication uses original STK500 protocol. [30]</w:t>
      </w:r>
    </w:p>
    <w:p w14:paraId="4B7D0D31" w14:textId="009D8916" w:rsidR="002407A8" w:rsidRDefault="005F49AC"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rduino IDE is a cross-platform application, writted in Java and which has its own origins in development tool called “Procesing” and project “Wiring”. </w:t>
      </w:r>
      <w:r w:rsidR="00096F30">
        <w:rPr>
          <w:rFonts w:ascii="Times New Roman" w:hAnsi="Times New Roman" w:cs="Times New Roman"/>
          <w:sz w:val="24"/>
          <w:szCs w:val="24"/>
        </w:rPr>
        <w:t xml:space="preserve">This application uses a simplified version of C++ language, which increase the easiness of programming, but still kipping the possibility to develop large and complex applications. </w:t>
      </w:r>
    </w:p>
    <w:p w14:paraId="36A0B0D6" w14:textId="055209B5" w:rsidR="0045362C" w:rsidRPr="00D652C7" w:rsidRDefault="0045362C"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IDE uses the concept of “Sketches”, being a standard place to save software code. The basic structure of an application includes two parts: the setup part, which is called only once, in the inisialization phase, where all pins and communication must be initialized, and the second part </w:t>
      </w:r>
      <w:r>
        <w:rPr>
          <w:rFonts w:ascii="Times New Roman" w:hAnsi="Times New Roman" w:cs="Times New Roman"/>
          <w:sz w:val="24"/>
          <w:szCs w:val="24"/>
        </w:rPr>
        <w:lastRenderedPageBreak/>
        <w:t xml:space="preserve">which </w:t>
      </w:r>
      <w:r w:rsidR="000E4AD9">
        <w:rPr>
          <w:rFonts w:ascii="Times New Roman" w:hAnsi="Times New Roman" w:cs="Times New Roman"/>
          <w:sz w:val="24"/>
          <w:szCs w:val="24"/>
        </w:rPr>
        <w:t xml:space="preserve">is executed repeatedly, until Arduino board voltage is disabled. </w:t>
      </w:r>
      <w:r w:rsidR="000E4AD9">
        <w:br/>
      </w:r>
      <w:r w:rsidR="00AC0BDB">
        <w:rPr>
          <w:rFonts w:ascii="Times New Roman" w:hAnsi="Times New Roman" w:cs="Times New Roman"/>
          <w:noProof/>
          <w:sz w:val="24"/>
          <w:szCs w:val="24"/>
        </w:rPr>
        <w:drawing>
          <wp:inline distT="0" distB="0" distL="0" distR="0" wp14:anchorId="7B85D43D" wp14:editId="3303B34A">
            <wp:extent cx="5208270" cy="4552950"/>
            <wp:effectExtent l="0" t="0" r="0" b="0"/>
            <wp:docPr id="47" name="Picture 4" descr="Imagine similar&amp;abre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Imagine similar&amp;abreve;"/>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5208270" cy="4552950"/>
                    </a:xfrm>
                    <a:prstGeom prst="rect">
                      <a:avLst/>
                    </a:prstGeom>
                  </pic:spPr>
                </pic:pic>
              </a:graphicData>
            </a:graphic>
          </wp:inline>
        </w:drawing>
      </w:r>
    </w:p>
    <w:p w14:paraId="26514190" w14:textId="4158ED31" w:rsidR="009C1006" w:rsidRDefault="002018AD" w:rsidP="00217896">
      <w:pPr>
        <w:spacing w:line="360" w:lineRule="auto"/>
        <w:jc w:val="both"/>
        <w:rPr>
          <w:rFonts w:ascii="Times New Roman" w:hAnsi="Times New Roman" w:cs="Times New Roman"/>
          <w:sz w:val="24"/>
          <w:szCs w:val="24"/>
        </w:rPr>
      </w:pPr>
      <w:r w:rsidRPr="002018AD">
        <w:rPr>
          <w:rFonts w:ascii="Times New Roman" w:hAnsi="Times New Roman" w:cs="Times New Roman"/>
          <w:sz w:val="24"/>
          <w:szCs w:val="24"/>
          <w:highlight w:val="yellow"/>
        </w:rPr>
        <w:t>Matlab</w:t>
      </w:r>
    </w:p>
    <w:p w14:paraId="6461E80F" w14:textId="09AF4CE5" w:rsidR="00100C6B" w:rsidRDefault="002018AD"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Matlab is a high-level language programming environment, with an interactive view and which can be used for numerical computation visualization and programming. [32]</w:t>
      </w:r>
      <w:r w:rsidR="002A12A2">
        <w:rPr>
          <w:rFonts w:ascii="Times New Roman" w:hAnsi="Times New Roman" w:cs="Times New Roman"/>
          <w:sz w:val="24"/>
          <w:szCs w:val="24"/>
        </w:rPr>
        <w:t xml:space="preserve"> MATLAB, short from MATrix LABoratory</w:t>
      </w:r>
      <w:r w:rsidR="00C46690">
        <w:rPr>
          <w:rFonts w:ascii="Times New Roman" w:hAnsi="Times New Roman" w:cs="Times New Roman"/>
          <w:sz w:val="24"/>
          <w:szCs w:val="24"/>
        </w:rPr>
        <w:t xml:space="preserve"> [33]</w:t>
      </w:r>
      <w:r w:rsidR="002A12A2">
        <w:rPr>
          <w:rFonts w:ascii="Times New Roman" w:hAnsi="Times New Roman" w:cs="Times New Roman"/>
          <w:sz w:val="24"/>
          <w:szCs w:val="24"/>
        </w:rPr>
        <w:t xml:space="preserve"> </w:t>
      </w:r>
      <w:r w:rsidR="008C5D19">
        <w:rPr>
          <w:rFonts w:ascii="Times New Roman" w:hAnsi="Times New Roman" w:cs="Times New Roman"/>
          <w:sz w:val="24"/>
          <w:szCs w:val="24"/>
        </w:rPr>
        <w:t xml:space="preserve">is design for quick and easy calculation, data analisis, develop algorithms and creates models and applications. </w:t>
      </w:r>
      <w:r w:rsidR="00025E2F">
        <w:rPr>
          <w:rFonts w:ascii="Times New Roman" w:hAnsi="Times New Roman" w:cs="Times New Roman"/>
          <w:sz w:val="24"/>
          <w:szCs w:val="24"/>
        </w:rPr>
        <w:t xml:space="preserve">Matlab was originally writted have a easy access to matrices and arrays, developed by the LINPACK – linear system package and EISPACK – eigen system package projects. </w:t>
      </w:r>
      <w:r w:rsidR="00073EB1">
        <w:rPr>
          <w:rFonts w:ascii="Times New Roman" w:hAnsi="Times New Roman" w:cs="Times New Roman"/>
          <w:sz w:val="24"/>
          <w:szCs w:val="24"/>
        </w:rPr>
        <w:t xml:space="preserve">Still, Matlab has become a very used programming tool, because of its modern environment, which includes sophisticate data structures, debugging tools and build-in editing and also support OOP – object oriented programming. </w:t>
      </w:r>
    </w:p>
    <w:p w14:paraId="698BA4B9" w14:textId="5F2E686D" w:rsidR="00943D08" w:rsidRDefault="00A400C7"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big advantage of MATLAB, in comparison with C language or other convetional computer language, is the ability to solve </w:t>
      </w:r>
      <w:r w:rsidR="009066EC">
        <w:rPr>
          <w:rFonts w:ascii="Times New Roman" w:hAnsi="Times New Roman" w:cs="Times New Roman"/>
          <w:sz w:val="24"/>
          <w:szCs w:val="24"/>
        </w:rPr>
        <w:t>technical</w:t>
      </w:r>
      <w:r>
        <w:rPr>
          <w:rFonts w:ascii="Times New Roman" w:hAnsi="Times New Roman" w:cs="Times New Roman"/>
          <w:sz w:val="24"/>
          <w:szCs w:val="24"/>
        </w:rPr>
        <w:t xml:space="preserve"> problems. </w:t>
      </w:r>
      <w:r w:rsidR="009066EC">
        <w:rPr>
          <w:rFonts w:ascii="Times New Roman" w:hAnsi="Times New Roman" w:cs="Times New Roman"/>
          <w:sz w:val="24"/>
          <w:szCs w:val="24"/>
        </w:rPr>
        <w:t xml:space="preserve">The basic element which makes Matlab better than the convetional language is the ability to use an array without specifying its dimension. </w:t>
      </w:r>
    </w:p>
    <w:p w14:paraId="55B5BD24" w14:textId="3C76755B" w:rsidR="00B066A5" w:rsidRDefault="00B066A5"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matlab system </w:t>
      </w:r>
      <w:r w:rsidR="005D17E5">
        <w:rPr>
          <w:rFonts w:ascii="Times New Roman" w:hAnsi="Times New Roman" w:cs="Times New Roman"/>
          <w:sz w:val="24"/>
          <w:szCs w:val="24"/>
        </w:rPr>
        <w:t>can be divided in five main parts</w:t>
      </w:r>
      <w:r w:rsidR="00D708E1">
        <w:rPr>
          <w:rFonts w:ascii="Times New Roman" w:hAnsi="Times New Roman" w:cs="Times New Roman"/>
          <w:sz w:val="24"/>
          <w:szCs w:val="24"/>
        </w:rPr>
        <w:t>[34</w:t>
      </w:r>
      <w:r w:rsidR="005D17E5">
        <w:rPr>
          <w:rFonts w:ascii="Times New Roman" w:hAnsi="Times New Roman" w:cs="Times New Roman"/>
          <w:sz w:val="24"/>
          <w:szCs w:val="24"/>
        </w:rPr>
        <w:t>]:</w:t>
      </w:r>
    </w:p>
    <w:p w14:paraId="2454F829" w14:textId="49B464B6" w:rsidR="005D17E5" w:rsidRDefault="005D17E5" w:rsidP="00217896">
      <w:pPr>
        <w:pStyle w:val="ListParagraph"/>
        <w:numPr>
          <w:ilvl w:val="0"/>
          <w:numId w:val="20"/>
        </w:numPr>
        <w:spacing w:line="360" w:lineRule="auto"/>
        <w:jc w:val="both"/>
        <w:rPr>
          <w:rFonts w:ascii="Times New Roman" w:hAnsi="Times New Roman" w:cs="Times New Roman"/>
          <w:sz w:val="24"/>
          <w:szCs w:val="24"/>
        </w:rPr>
      </w:pPr>
      <w:r w:rsidRPr="001F7DA4">
        <w:rPr>
          <w:rFonts w:ascii="Times New Roman" w:hAnsi="Times New Roman" w:cs="Times New Roman"/>
          <w:i/>
          <w:sz w:val="24"/>
          <w:szCs w:val="24"/>
        </w:rPr>
        <w:t>Development environment</w:t>
      </w:r>
      <w:r w:rsidR="00D708E1">
        <w:rPr>
          <w:rFonts w:ascii="Times New Roman" w:hAnsi="Times New Roman" w:cs="Times New Roman"/>
          <w:sz w:val="24"/>
          <w:szCs w:val="24"/>
        </w:rPr>
        <w:t xml:space="preserve"> – this is the graphical user interfaces, which is divided in multiple sub-windows: </w:t>
      </w:r>
    </w:p>
    <w:p w14:paraId="6DD5128D" w14:textId="77777777" w:rsidR="00D708E1" w:rsidRDefault="00D708E1" w:rsidP="00217896">
      <w:pPr>
        <w:pStyle w:val="ListParagraph"/>
        <w:numPr>
          <w:ilvl w:val="1"/>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The command windows</w:t>
      </w:r>
    </w:p>
    <w:p w14:paraId="2235AA01" w14:textId="77777777" w:rsidR="00D708E1" w:rsidRDefault="00D708E1" w:rsidP="00217896">
      <w:pPr>
        <w:pStyle w:val="ListParagraph"/>
        <w:numPr>
          <w:ilvl w:val="1"/>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The workspace</w:t>
      </w:r>
    </w:p>
    <w:p w14:paraId="7FC7A8B9" w14:textId="77777777" w:rsidR="00D708E1" w:rsidRDefault="00D708E1" w:rsidP="00217896">
      <w:pPr>
        <w:pStyle w:val="ListParagraph"/>
        <w:numPr>
          <w:ilvl w:val="1"/>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The current directory</w:t>
      </w:r>
    </w:p>
    <w:p w14:paraId="0CCC2ECD" w14:textId="77777777" w:rsidR="001F7DA4" w:rsidRDefault="00D708E1" w:rsidP="00217896">
      <w:pPr>
        <w:pStyle w:val="ListParagraph"/>
        <w:numPr>
          <w:ilvl w:val="1"/>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The editor windows</w:t>
      </w:r>
    </w:p>
    <w:p w14:paraId="5F71483C" w14:textId="7B9DF115" w:rsidR="001F7DA4" w:rsidRPr="001F7DA4" w:rsidRDefault="001F7DA4" w:rsidP="00217896">
      <w:pPr>
        <w:pStyle w:val="ListParagraph"/>
        <w:numPr>
          <w:ilvl w:val="1"/>
          <w:numId w:val="20"/>
        </w:numPr>
        <w:spacing w:line="360" w:lineRule="auto"/>
        <w:jc w:val="both"/>
        <w:rPr>
          <w:rFonts w:ascii="Times New Roman" w:hAnsi="Times New Roman" w:cs="Times New Roman"/>
          <w:sz w:val="24"/>
          <w:szCs w:val="24"/>
        </w:rPr>
      </w:pPr>
      <w:r w:rsidRPr="001F7DA4">
        <w:rPr>
          <w:rFonts w:ascii="Times New Roman" w:hAnsi="Times New Roman" w:cs="Times New Roman"/>
          <w:sz w:val="24"/>
          <w:szCs w:val="24"/>
        </w:rPr>
        <w:t>Browser</w:t>
      </w:r>
      <w:r>
        <w:rPr>
          <w:rFonts w:ascii="Times New Roman" w:hAnsi="Times New Roman" w:cs="Times New Roman"/>
          <w:sz w:val="24"/>
          <w:szCs w:val="24"/>
        </w:rPr>
        <w:t xml:space="preserve"> – is used for viewing help</w:t>
      </w:r>
    </w:p>
    <w:p w14:paraId="2888765C" w14:textId="7536A770" w:rsidR="00D708E1" w:rsidRDefault="00D708E1" w:rsidP="00217896">
      <w:pPr>
        <w:pStyle w:val="ListParagraph"/>
        <w:spacing w:line="360" w:lineRule="auto"/>
        <w:ind w:left="0"/>
        <w:jc w:val="both"/>
        <w:rPr>
          <w:rFonts w:ascii="Times New Roman" w:hAnsi="Times New Roman" w:cs="Times New Roman"/>
          <w:sz w:val="24"/>
          <w:szCs w:val="24"/>
        </w:rPr>
      </w:pPr>
      <w:r>
        <w:rPr>
          <w:noProof/>
        </w:rPr>
        <w:drawing>
          <wp:inline distT="0" distB="0" distL="0" distR="0" wp14:anchorId="4166F40C" wp14:editId="3EC57B35">
            <wp:extent cx="5972810" cy="3204210"/>
            <wp:effectExtent l="0" t="0" r="889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72810" cy="3204210"/>
                    </a:xfrm>
                    <a:prstGeom prst="rect">
                      <a:avLst/>
                    </a:prstGeom>
                  </pic:spPr>
                </pic:pic>
              </a:graphicData>
            </a:graphic>
          </wp:inline>
        </w:drawing>
      </w:r>
    </w:p>
    <w:p w14:paraId="4CC27AC8" w14:textId="57D7D313" w:rsidR="001F7DA4" w:rsidRDefault="001F7DA4" w:rsidP="00217896">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tlab Mathematical function library – this includes elementary mathematic functions, like sum, sine, cosine but also contains complex arithmetic, like matrix inverse, Bessel functions, Fourier transforms and so on. </w:t>
      </w:r>
    </w:p>
    <w:p w14:paraId="0DC96FC6" w14:textId="4CE81290" w:rsidR="000C442B" w:rsidRDefault="000C442B" w:rsidP="00217896">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tlab language – this includes the matrix/array language, </w:t>
      </w:r>
      <w:r w:rsidR="009A115D">
        <w:rPr>
          <w:rFonts w:ascii="Times New Roman" w:hAnsi="Times New Roman" w:cs="Times New Roman"/>
          <w:sz w:val="24"/>
          <w:szCs w:val="24"/>
        </w:rPr>
        <w:t xml:space="preserve">input/output features, functions, data structures and obiect-oriented programming features. </w:t>
      </w:r>
    </w:p>
    <w:p w14:paraId="7E1CF85F" w14:textId="4B16878E" w:rsidR="00742EB7" w:rsidRDefault="00742EB7" w:rsidP="00217896">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Graphics – this is used for displaying vectors and matrices as graphs, as well as other operation with graphs</w:t>
      </w:r>
      <w:r w:rsidR="00FF7F4F">
        <w:rPr>
          <w:rFonts w:ascii="Times New Roman" w:hAnsi="Times New Roman" w:cs="Times New Roman"/>
          <w:sz w:val="24"/>
          <w:szCs w:val="24"/>
        </w:rPr>
        <w:t xml:space="preserve">, like annotating and printing. </w:t>
      </w:r>
    </w:p>
    <w:p w14:paraId="3A5B1DE4" w14:textId="1A7B8710" w:rsidR="00C82A23" w:rsidRPr="005D17E5" w:rsidRDefault="00C82A23" w:rsidP="00217896">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Matlab external interfaces/API – this is a library which allows the user to combine C programs with Matlab programs. This facilities the interaction between Matlab and C, by calling routine from Matlab. </w:t>
      </w:r>
    </w:p>
    <w:p w14:paraId="6147AA52" w14:textId="148F5B36" w:rsidR="00640B68" w:rsidRPr="0065193A" w:rsidRDefault="00640B68"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1] - LIDAR Application for Mapping and Robot Navigation on Closed Environment </w:t>
      </w:r>
      <w:r w:rsidR="007B4B5A" w:rsidRPr="0065193A">
        <w:rPr>
          <w:rFonts w:ascii="Times New Roman" w:hAnsi="Times New Roman" w:cs="Times New Roman"/>
          <w:sz w:val="24"/>
          <w:szCs w:val="24"/>
        </w:rPr>
        <w:t>–</w:t>
      </w:r>
      <w:r w:rsidRPr="0065193A">
        <w:rPr>
          <w:rFonts w:ascii="Times New Roman" w:hAnsi="Times New Roman" w:cs="Times New Roman"/>
          <w:sz w:val="24"/>
          <w:szCs w:val="24"/>
        </w:rPr>
        <w:t xml:space="preserve"> PDF</w:t>
      </w:r>
    </w:p>
    <w:p w14:paraId="155DFE35" w14:textId="77777777" w:rsidR="007B4B5A" w:rsidRPr="0065193A" w:rsidRDefault="007B4B5A" w:rsidP="00217896">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2] - </w:t>
      </w:r>
      <w:hyperlink r:id="rId55" w:history="1">
        <w:r w:rsidR="00D2450F" w:rsidRPr="0065193A">
          <w:rPr>
            <w:rStyle w:val="Hyperlink"/>
            <w:rFonts w:ascii="Times New Roman" w:hAnsi="Times New Roman" w:cs="Times New Roman"/>
            <w:sz w:val="24"/>
            <w:szCs w:val="24"/>
          </w:rPr>
          <w:t>https://en.wikipedia.org/wiki/Robotic_mapping</w:t>
        </w:r>
      </w:hyperlink>
    </w:p>
    <w:p w14:paraId="51EDF8BE" w14:textId="77777777" w:rsidR="007E0926" w:rsidRPr="0065193A" w:rsidRDefault="007E0926" w:rsidP="00217896">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3] - </w:t>
      </w:r>
      <w:hyperlink r:id="rId56" w:history="1">
        <w:r w:rsidRPr="0065193A">
          <w:rPr>
            <w:rStyle w:val="Hyperlink"/>
            <w:rFonts w:ascii="Times New Roman" w:hAnsi="Times New Roman" w:cs="Times New Roman"/>
            <w:sz w:val="24"/>
            <w:szCs w:val="24"/>
          </w:rPr>
          <w:t>http://robots.stanford.edu/papers/thrun.mapping-tr.pdf</w:t>
        </w:r>
      </w:hyperlink>
    </w:p>
    <w:p w14:paraId="316C616C" w14:textId="77777777" w:rsidR="00DD6026" w:rsidRPr="0065193A" w:rsidRDefault="00DD6026" w:rsidP="00217896">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4] - </w:t>
      </w:r>
      <w:hyperlink r:id="rId57" w:history="1">
        <w:r w:rsidR="00D87B0A" w:rsidRPr="0065193A">
          <w:rPr>
            <w:rStyle w:val="Hyperlink"/>
            <w:rFonts w:ascii="Times New Roman" w:hAnsi="Times New Roman" w:cs="Times New Roman"/>
            <w:sz w:val="24"/>
            <w:szCs w:val="24"/>
          </w:rPr>
          <w:t>https://ri.cmu.edu/pub_files/2009/1/thesis_revision_2009_02_13.pdf</w:t>
        </w:r>
      </w:hyperlink>
    </w:p>
    <w:p w14:paraId="25E24241" w14:textId="77777777" w:rsidR="002E0639" w:rsidRPr="0065193A" w:rsidRDefault="002E0639" w:rsidP="00217896">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5] - </w:t>
      </w:r>
      <w:hyperlink r:id="rId58" w:history="1">
        <w:r w:rsidRPr="0065193A">
          <w:rPr>
            <w:rStyle w:val="Hyperlink"/>
            <w:rFonts w:ascii="Times New Roman" w:hAnsi="Times New Roman" w:cs="Times New Roman"/>
            <w:sz w:val="24"/>
            <w:szCs w:val="24"/>
          </w:rPr>
          <w:t>https://en.wikipedia.org/wiki/Robot_navigation</w:t>
        </w:r>
      </w:hyperlink>
    </w:p>
    <w:p w14:paraId="74147F2B" w14:textId="77777777" w:rsidR="003A49F1" w:rsidRPr="0065193A" w:rsidRDefault="003A49F1"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6] - master_thesis_benjamin_mader%20(3).pdf</w:t>
      </w:r>
    </w:p>
    <w:p w14:paraId="515F805E" w14:textId="77777777" w:rsidR="00B662A5" w:rsidRPr="0065193A" w:rsidRDefault="00B662A5"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7] - </w:t>
      </w:r>
      <w:hyperlink r:id="rId59" w:history="1">
        <w:r w:rsidRPr="0065193A">
          <w:rPr>
            <w:rStyle w:val="Hyperlink"/>
            <w:rFonts w:ascii="Times New Roman" w:hAnsi="Times New Roman" w:cs="Times New Roman"/>
            <w:sz w:val="24"/>
            <w:szCs w:val="24"/>
          </w:rPr>
          <w:t>https://oceanservice.noaa.gov/facts/lidar.html</w:t>
        </w:r>
      </w:hyperlink>
    </w:p>
    <w:p w14:paraId="57CC77C7" w14:textId="77777777" w:rsidR="000938CC" w:rsidRPr="0065193A" w:rsidRDefault="000938CC" w:rsidP="00217896">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8] - </w:t>
      </w:r>
      <w:hyperlink r:id="rId60" w:history="1">
        <w:r w:rsidRPr="0065193A">
          <w:rPr>
            <w:rStyle w:val="Hyperlink"/>
            <w:rFonts w:ascii="Times New Roman" w:hAnsi="Times New Roman" w:cs="Times New Roman"/>
            <w:sz w:val="24"/>
            <w:szCs w:val="24"/>
          </w:rPr>
          <w:t>https://levelfivesupplies.com/100-real-world-applications-of-lidar-technology/</w:t>
        </w:r>
      </w:hyperlink>
    </w:p>
    <w:p w14:paraId="5A1C0121" w14:textId="77777777" w:rsidR="007568D5" w:rsidRPr="0065193A" w:rsidRDefault="007568D5" w:rsidP="00217896">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9] - </w:t>
      </w:r>
      <w:hyperlink r:id="rId61" w:history="1">
        <w:r w:rsidRPr="0065193A">
          <w:rPr>
            <w:rStyle w:val="Hyperlink"/>
            <w:rFonts w:ascii="Times New Roman" w:hAnsi="Times New Roman" w:cs="Times New Roman"/>
            <w:sz w:val="24"/>
            <w:szCs w:val="24"/>
          </w:rPr>
          <w:t>https://cdn-shop.adafruit.com/product-files/3978/3978_manual_SJ-PM-TFmini-T-01_A03ProductManual_EN.pdf</w:t>
        </w:r>
      </w:hyperlink>
    </w:p>
    <w:p w14:paraId="7F644825" w14:textId="77777777" w:rsidR="007F40CD" w:rsidRPr="0065193A" w:rsidRDefault="007F40CD"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10] - </w:t>
      </w:r>
      <w:hyperlink r:id="rId62" w:anchor=":~:text=Time%2Dof%2DFlight%20Principle,being%20reflected%20by%20an%20object." w:history="1">
        <w:r w:rsidRPr="0065193A">
          <w:rPr>
            <w:rStyle w:val="Hyperlink"/>
            <w:rFonts w:ascii="Times New Roman" w:hAnsi="Times New Roman" w:cs="Times New Roman"/>
            <w:sz w:val="24"/>
            <w:szCs w:val="24"/>
          </w:rPr>
          <w:t>https://www.terabee.com/time-of-flight-principle/#:~:text=Time%2Dof%2DFlight%20Principle,being%20reflected%20by%20an%20object.</w:t>
        </w:r>
      </w:hyperlink>
    </w:p>
    <w:p w14:paraId="4530A8A1" w14:textId="77777777" w:rsidR="00E4609C" w:rsidRPr="0065193A" w:rsidRDefault="00C83037" w:rsidP="00217896">
      <w:pPr>
        <w:spacing w:line="360" w:lineRule="auto"/>
        <w:jc w:val="both"/>
        <w:rPr>
          <w:rStyle w:val="Hyperlink"/>
          <w:rFonts w:ascii="Times New Roman" w:hAnsi="Times New Roman" w:cs="Times New Roman"/>
          <w:sz w:val="24"/>
          <w:szCs w:val="24"/>
        </w:rPr>
      </w:pPr>
      <w:r w:rsidRPr="0065193A">
        <w:rPr>
          <w:rStyle w:val="Hyperlink"/>
          <w:rFonts w:ascii="Times New Roman" w:hAnsi="Times New Roman" w:cs="Times New Roman"/>
          <w:sz w:val="24"/>
          <w:szCs w:val="24"/>
        </w:rPr>
        <w:t xml:space="preserve">[11] - </w:t>
      </w:r>
      <w:hyperlink r:id="rId63" w:anchor=":~:text=A%20Bluetooth%20technology%20is%20a,over%20short%20distance%20without%20wires." w:history="1">
        <w:r w:rsidRPr="0065193A">
          <w:rPr>
            <w:rStyle w:val="Hyperlink"/>
            <w:rFonts w:ascii="Times New Roman" w:hAnsi="Times New Roman" w:cs="Times New Roman"/>
            <w:sz w:val="24"/>
            <w:szCs w:val="24"/>
          </w:rPr>
          <w:t>https://www.elprocus.com/how-does-bluetooth-work/#:~:text=A%20Bluetooth%20technology%20is%20a,over%20short%20distance%20without%20wires.</w:t>
        </w:r>
      </w:hyperlink>
    </w:p>
    <w:p w14:paraId="76C2059F" w14:textId="77777777" w:rsidR="00C11216" w:rsidRPr="0065193A" w:rsidRDefault="00ED0CEE" w:rsidP="00217896">
      <w:pPr>
        <w:spacing w:line="360" w:lineRule="auto"/>
        <w:jc w:val="both"/>
        <w:rPr>
          <w:rStyle w:val="Hyperlink"/>
          <w:rFonts w:ascii="Times New Roman" w:hAnsi="Times New Roman" w:cs="Times New Roman"/>
          <w:sz w:val="24"/>
          <w:szCs w:val="24"/>
        </w:rPr>
      </w:pPr>
      <w:r w:rsidRPr="0065193A">
        <w:rPr>
          <w:rStyle w:val="Hyperlink"/>
          <w:rFonts w:ascii="Times New Roman" w:hAnsi="Times New Roman" w:cs="Times New Roman"/>
          <w:sz w:val="24"/>
          <w:szCs w:val="24"/>
        </w:rPr>
        <w:t xml:space="preserve">[12] - </w:t>
      </w:r>
      <w:hyperlink r:id="rId64" w:history="1">
        <w:r w:rsidRPr="0065193A">
          <w:rPr>
            <w:rStyle w:val="Hyperlink"/>
            <w:rFonts w:ascii="Times New Roman" w:hAnsi="Times New Roman" w:cs="Times New Roman"/>
            <w:sz w:val="24"/>
            <w:szCs w:val="24"/>
          </w:rPr>
          <w:t>https://en.wikipedia.org/wiki/Bluetooth</w:t>
        </w:r>
      </w:hyperlink>
    </w:p>
    <w:p w14:paraId="0C5E9C80" w14:textId="77777777" w:rsidR="00C11216" w:rsidRPr="0065193A" w:rsidRDefault="00A07C02" w:rsidP="00217896">
      <w:pPr>
        <w:spacing w:line="360" w:lineRule="auto"/>
        <w:jc w:val="both"/>
        <w:rPr>
          <w:rStyle w:val="Hyperlink"/>
          <w:rFonts w:ascii="Times New Roman" w:hAnsi="Times New Roman" w:cs="Times New Roman"/>
          <w:sz w:val="24"/>
          <w:szCs w:val="24"/>
        </w:rPr>
      </w:pPr>
      <w:hyperlink r:id="rId65" w:history="1">
        <w:r w:rsidR="00C11216" w:rsidRPr="0065193A">
          <w:rPr>
            <w:rStyle w:val="Hyperlink"/>
            <w:rFonts w:ascii="Times New Roman" w:hAnsi="Times New Roman" w:cs="Times New Roman"/>
            <w:sz w:val="24"/>
            <w:szCs w:val="24"/>
          </w:rPr>
          <w:t>https://learn.sparkfun.com/tutorials/tfmini---micro-lidar-module-hookup-guide/all</w:t>
        </w:r>
      </w:hyperlink>
    </w:p>
    <w:p w14:paraId="24A6982B" w14:textId="77777777" w:rsidR="00EA18D1" w:rsidRDefault="00EA18D1" w:rsidP="00217896">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13] - </w:t>
      </w:r>
      <w:hyperlink r:id="rId66" w:anchor="Specifications_and_features" w:history="1">
        <w:r w:rsidRPr="0065193A">
          <w:rPr>
            <w:rStyle w:val="Hyperlink"/>
            <w:rFonts w:ascii="Times New Roman" w:hAnsi="Times New Roman" w:cs="Times New Roman"/>
            <w:sz w:val="24"/>
            <w:szCs w:val="24"/>
          </w:rPr>
          <w:t>https://en.wikipedia.org/wiki/Bluetooth#Specifications_and_features</w:t>
        </w:r>
      </w:hyperlink>
    </w:p>
    <w:p w14:paraId="26286FE8" w14:textId="77777777" w:rsidR="00BA4ABB" w:rsidRDefault="00BA4ABB" w:rsidP="00217896">
      <w:pPr>
        <w:spacing w:line="360" w:lineRule="auto"/>
        <w:jc w:val="both"/>
        <w:rPr>
          <w:rStyle w:val="Hyperlink"/>
        </w:rPr>
      </w:pPr>
      <w:r>
        <w:rPr>
          <w:rFonts w:ascii="Times New Roman" w:hAnsi="Times New Roman" w:cs="Times New Roman"/>
          <w:sz w:val="24"/>
          <w:szCs w:val="24"/>
        </w:rPr>
        <w:t xml:space="preserve">[14] - </w:t>
      </w:r>
      <w:hyperlink r:id="rId67" w:history="1">
        <w:r>
          <w:rPr>
            <w:rStyle w:val="Hyperlink"/>
          </w:rPr>
          <w:t>https://techdifferences.com/difference-between-bluetooth-and-wifi.html</w:t>
        </w:r>
      </w:hyperlink>
    </w:p>
    <w:p w14:paraId="7859D94A" w14:textId="77777777" w:rsidR="00810794" w:rsidRDefault="00810794" w:rsidP="00217896">
      <w:pPr>
        <w:spacing w:line="360" w:lineRule="auto"/>
        <w:jc w:val="both"/>
      </w:pPr>
      <w:r>
        <w:rPr>
          <w:rStyle w:val="Hyperlink"/>
        </w:rPr>
        <w:t xml:space="preserve">[15] - </w:t>
      </w:r>
      <w:hyperlink r:id="rId68" w:history="1">
        <w:r>
          <w:rPr>
            <w:rStyle w:val="Hyperlink"/>
          </w:rPr>
          <w:t>https://www.gme.cz/data/attachments/dsh.772-148.1.pdf</w:t>
        </w:r>
      </w:hyperlink>
    </w:p>
    <w:p w14:paraId="29F1ED10" w14:textId="77777777" w:rsidR="00810794" w:rsidRDefault="00810794" w:rsidP="00217896">
      <w:pPr>
        <w:spacing w:line="360" w:lineRule="auto"/>
        <w:jc w:val="both"/>
      </w:pPr>
      <w:r>
        <w:t xml:space="preserve">[16] - </w:t>
      </w:r>
      <w:hyperlink r:id="rId69" w:history="1">
        <w:r>
          <w:rPr>
            <w:rStyle w:val="Hyperlink"/>
          </w:rPr>
          <w:t>http://www.linotux.ch/arduino/HC-0305_serial_module_AT_commamd_set_201104_revised.pdf</w:t>
        </w:r>
      </w:hyperlink>
    </w:p>
    <w:p w14:paraId="412037FC" w14:textId="77777777" w:rsidR="00366537" w:rsidRDefault="00366537" w:rsidP="00217896">
      <w:pPr>
        <w:spacing w:line="360" w:lineRule="auto"/>
        <w:jc w:val="both"/>
      </w:pPr>
      <w:r>
        <w:lastRenderedPageBreak/>
        <w:t xml:space="preserve">[17] - </w:t>
      </w:r>
      <w:hyperlink r:id="rId70" w:history="1">
        <w:r>
          <w:rPr>
            <w:rStyle w:val="Hyperlink"/>
          </w:rPr>
          <w:t>https://components101.com/wireless/hc-05-bluetooth-module</w:t>
        </w:r>
      </w:hyperlink>
    </w:p>
    <w:p w14:paraId="0C1088BB" w14:textId="77777777" w:rsidR="00B36AA1" w:rsidRDefault="00B36AA1" w:rsidP="00217896">
      <w:pPr>
        <w:spacing w:line="360" w:lineRule="auto"/>
        <w:jc w:val="both"/>
        <w:rPr>
          <w:rStyle w:val="Hyperlink"/>
        </w:rPr>
      </w:pPr>
      <w:r>
        <w:t xml:space="preserve">[18] - </w:t>
      </w:r>
      <w:hyperlink r:id="rId71" w:history="1">
        <w:r>
          <w:rPr>
            <w:rStyle w:val="Hyperlink"/>
          </w:rPr>
          <w:t>file:///D:/Carmen/disertatie/02_Researches/applsci-09-02105.pdf</w:t>
        </w:r>
      </w:hyperlink>
    </w:p>
    <w:p w14:paraId="715A1AAA" w14:textId="77777777" w:rsidR="00D37DEF" w:rsidRDefault="00D37DEF" w:rsidP="00217896">
      <w:pPr>
        <w:spacing w:line="360" w:lineRule="auto"/>
        <w:jc w:val="both"/>
        <w:rPr>
          <w:rStyle w:val="Hyperlink"/>
        </w:rPr>
      </w:pPr>
      <w:r>
        <w:rPr>
          <w:rStyle w:val="Hyperlink"/>
        </w:rPr>
        <w:t xml:space="preserve">[19] - </w:t>
      </w:r>
      <w:r w:rsidRPr="00D37DEF">
        <w:rPr>
          <w:rStyle w:val="Hyperlink"/>
        </w:rPr>
        <w:t>04_paperiris-rplidarscannerformappingapplications</w:t>
      </w:r>
    </w:p>
    <w:p w14:paraId="28BDD675" w14:textId="77777777" w:rsidR="00C53D2F" w:rsidRDefault="00C53D2F" w:rsidP="00217896">
      <w:pPr>
        <w:spacing w:line="360" w:lineRule="auto"/>
        <w:jc w:val="both"/>
        <w:rPr>
          <w:rStyle w:val="Hyperlink"/>
        </w:rPr>
      </w:pPr>
      <w:r>
        <w:rPr>
          <w:rStyle w:val="Hyperlink"/>
        </w:rPr>
        <w:t xml:space="preserve">[20] - </w:t>
      </w:r>
      <w:hyperlink r:id="rId72" w:history="1">
        <w:r>
          <w:rPr>
            <w:rStyle w:val="Hyperlink"/>
          </w:rPr>
          <w:t>http://www.arreverie.com/blogs/introduction-simultaneous-localisation-and-mapping/</w:t>
        </w:r>
      </w:hyperlink>
    </w:p>
    <w:p w14:paraId="15D91329" w14:textId="77777777" w:rsidR="0071396C" w:rsidRDefault="0071396C" w:rsidP="00217896">
      <w:pPr>
        <w:spacing w:line="360" w:lineRule="auto"/>
        <w:jc w:val="both"/>
      </w:pPr>
      <w:r>
        <w:rPr>
          <w:rStyle w:val="Hyperlink"/>
        </w:rPr>
        <w:t xml:space="preserve">[21] - </w:t>
      </w:r>
      <w:hyperlink r:id="rId73" w:history="1">
        <w:r>
          <w:rPr>
            <w:rStyle w:val="Hyperlink"/>
          </w:rPr>
          <w:t>https://en.wikipedia.org/wiki/Simultaneous_localization_and_mapping</w:t>
        </w:r>
      </w:hyperlink>
    </w:p>
    <w:p w14:paraId="43C0B867" w14:textId="77777777" w:rsidR="004A4B98" w:rsidRDefault="004A4B98" w:rsidP="00217896">
      <w:pPr>
        <w:spacing w:line="360" w:lineRule="auto"/>
        <w:jc w:val="both"/>
      </w:pPr>
      <w:r>
        <w:t>[22] – p1_4_7.pdf</w:t>
      </w:r>
    </w:p>
    <w:p w14:paraId="536F1D36" w14:textId="77777777" w:rsidR="004F4168" w:rsidRDefault="004F4168" w:rsidP="00217896">
      <w:pPr>
        <w:spacing w:line="360" w:lineRule="auto"/>
        <w:jc w:val="both"/>
      </w:pPr>
      <w:r>
        <w:t xml:space="preserve">[23] - </w:t>
      </w:r>
      <w:hyperlink r:id="rId74" w:history="1">
        <w:r>
          <w:rPr>
            <w:rStyle w:val="Hyperlink"/>
          </w:rPr>
          <w:t>https://www.cs.cmu.edu/~16831-f14/notes/F14/16831_lecture06_agiri_dmcconac_kumarsha_nbhakta.pdf</w:t>
        </w:r>
      </w:hyperlink>
    </w:p>
    <w:p w14:paraId="68C079A1" w14:textId="77777777" w:rsidR="00A449F0" w:rsidRDefault="00A449F0" w:rsidP="00217896">
      <w:pPr>
        <w:spacing w:line="360" w:lineRule="auto"/>
        <w:jc w:val="both"/>
      </w:pPr>
      <w:r>
        <w:t xml:space="preserve">[24] - </w:t>
      </w:r>
      <w:hyperlink r:id="rId75" w:history="1">
        <w:r>
          <w:rPr>
            <w:rStyle w:val="Hyperlink"/>
          </w:rPr>
          <w:t>https://www.researchgate.net/figure/Topological-Mapping-a-Building-map-of-sections-A-with-robot-following-two-different_fig22_269573252</w:t>
        </w:r>
      </w:hyperlink>
    </w:p>
    <w:p w14:paraId="3B070D99" w14:textId="2C7535D5" w:rsidR="009E7464" w:rsidRDefault="009E7464" w:rsidP="00217896">
      <w:pPr>
        <w:spacing w:line="360" w:lineRule="auto"/>
        <w:jc w:val="both"/>
        <w:rPr>
          <w:rStyle w:val="Hyperlink"/>
        </w:rPr>
      </w:pPr>
      <w:r>
        <w:t xml:space="preserve">[25] - </w:t>
      </w:r>
      <w:hyperlink r:id="rId76" w:history="1">
        <w:r>
          <w:rPr>
            <w:rStyle w:val="Hyperlink"/>
          </w:rPr>
          <w:t>https://en.wikipedia.org/wiki/Concept_map</w:t>
        </w:r>
      </w:hyperlink>
    </w:p>
    <w:p w14:paraId="279F0997" w14:textId="002A10E1" w:rsidR="00591BC3" w:rsidRDefault="00591BC3" w:rsidP="00217896">
      <w:pPr>
        <w:spacing w:line="360" w:lineRule="auto"/>
        <w:jc w:val="both"/>
      </w:pPr>
      <w:r>
        <w:rPr>
          <w:rStyle w:val="Hyperlink"/>
        </w:rPr>
        <w:t xml:space="preserve">[26] - </w:t>
      </w:r>
      <w:hyperlink r:id="rId77" w:history="1">
        <w:r>
          <w:rPr>
            <w:rStyle w:val="Hyperlink"/>
          </w:rPr>
          <w:t>https://link.springer.com/referenceworkentry/10.1007%2F978-0-387-31439-6_52</w:t>
        </w:r>
      </w:hyperlink>
    </w:p>
    <w:p w14:paraId="68D6397D" w14:textId="5B3DDB41" w:rsidR="006F1778" w:rsidRDefault="006F1778" w:rsidP="00217896">
      <w:pPr>
        <w:spacing w:line="360" w:lineRule="auto"/>
        <w:jc w:val="both"/>
      </w:pPr>
      <w:r>
        <w:t xml:space="preserve">[27] - </w:t>
      </w:r>
      <w:hyperlink r:id="rId78" w:history="1">
        <w:r>
          <w:rPr>
            <w:rStyle w:val="Hyperlink"/>
          </w:rPr>
          <w:t>file:///C:/Users/Alin/Downloads/NOV152937.pdf</w:t>
        </w:r>
      </w:hyperlink>
    </w:p>
    <w:p w14:paraId="18A186F1" w14:textId="7EDBDBCA" w:rsidR="00810794" w:rsidRDefault="00C232B4" w:rsidP="00217896">
      <w:pPr>
        <w:spacing w:line="360" w:lineRule="auto"/>
        <w:jc w:val="both"/>
      </w:pPr>
      <w:r>
        <w:rPr>
          <w:rFonts w:ascii="Times New Roman" w:hAnsi="Times New Roman" w:cs="Times New Roman"/>
          <w:sz w:val="24"/>
          <w:szCs w:val="24"/>
        </w:rPr>
        <w:t xml:space="preserve">[28] - </w:t>
      </w:r>
      <w:hyperlink r:id="rId79" w:history="1">
        <w:r>
          <w:rPr>
            <w:rStyle w:val="Hyperlink"/>
          </w:rPr>
          <w:t>https://www.lumitex.com/blog/lidar-technology</w:t>
        </w:r>
      </w:hyperlink>
    </w:p>
    <w:p w14:paraId="538BC1DA" w14:textId="0B297C8F" w:rsidR="00202F26" w:rsidRDefault="00202F26" w:rsidP="00217896">
      <w:pPr>
        <w:spacing w:line="360" w:lineRule="auto"/>
        <w:jc w:val="both"/>
      </w:pPr>
      <w:r>
        <w:t xml:space="preserve">[29] - </w:t>
      </w:r>
      <w:hyperlink r:id="rId80" w:history="1">
        <w:r>
          <w:rPr>
            <w:rStyle w:val="Hyperlink"/>
          </w:rPr>
          <w:t>http://www.esa.int/ESA_Multimedia/Images/2012/01/LIDAR_map_of_New_Orleans_flooding_caused_by_Hurricane_Katrina_3_September_2005</w:t>
        </w:r>
      </w:hyperlink>
    </w:p>
    <w:p w14:paraId="519C2629" w14:textId="2F72D6C8" w:rsidR="00B0561A" w:rsidRDefault="00102C91" w:rsidP="00217896">
      <w:pPr>
        <w:spacing w:line="360" w:lineRule="auto"/>
        <w:jc w:val="both"/>
        <w:rPr>
          <w:rStyle w:val="Hyperlink"/>
        </w:rPr>
      </w:pPr>
      <w:r>
        <w:t>[30</w:t>
      </w:r>
      <w:r w:rsidR="00B0561A">
        <w:t xml:space="preserve">] - </w:t>
      </w:r>
      <w:hyperlink r:id="rId81" w:history="1">
        <w:r w:rsidR="00B0561A">
          <w:rPr>
            <w:rStyle w:val="Hyperlink"/>
          </w:rPr>
          <w:t>https://www.robotshop.com/media/files/pdf/arduinomega2560datasheet.pdf</w:t>
        </w:r>
      </w:hyperlink>
    </w:p>
    <w:p w14:paraId="63A68F4B" w14:textId="13E7F5EE" w:rsidR="008F4A04" w:rsidRDefault="008F4A04" w:rsidP="00217896">
      <w:pPr>
        <w:spacing w:line="360" w:lineRule="auto"/>
        <w:jc w:val="both"/>
      </w:pPr>
      <w:r>
        <w:rPr>
          <w:rStyle w:val="Hyperlink"/>
        </w:rPr>
        <w:t xml:space="preserve">[31] - </w:t>
      </w:r>
      <w:hyperlink r:id="rId82" w:history="1">
        <w:r>
          <w:rPr>
            <w:rStyle w:val="Hyperlink"/>
          </w:rPr>
          <w:t>https://www.theengineeringprojects.com/2018/06/introduction-to-arduino-mega-2560.html</w:t>
        </w:r>
      </w:hyperlink>
    </w:p>
    <w:p w14:paraId="44D26348" w14:textId="0A4F455D" w:rsidR="002A12A2" w:rsidRDefault="002A12A2" w:rsidP="00217896">
      <w:pPr>
        <w:spacing w:line="360" w:lineRule="auto"/>
        <w:jc w:val="both"/>
      </w:pPr>
      <w:r>
        <w:t xml:space="preserve">[32] - </w:t>
      </w:r>
      <w:hyperlink r:id="rId83" w:history="1">
        <w:r>
          <w:rPr>
            <w:rStyle w:val="Hyperlink"/>
          </w:rPr>
          <w:t>https://www.bu.edu/tech/files/2017/01/intro_matlab_2017Spring.pdf</w:t>
        </w:r>
      </w:hyperlink>
    </w:p>
    <w:p w14:paraId="1E24BBFB" w14:textId="08BB55B3" w:rsidR="00C46690" w:rsidRDefault="00C46690" w:rsidP="00217896">
      <w:pPr>
        <w:spacing w:line="360" w:lineRule="auto"/>
        <w:jc w:val="both"/>
      </w:pPr>
      <w:r>
        <w:t xml:space="preserve">[33] - </w:t>
      </w:r>
      <w:hyperlink r:id="rId84" w:history="1">
        <w:r>
          <w:rPr>
            <w:rStyle w:val="Hyperlink"/>
          </w:rPr>
          <w:t>https://web.stanford.edu/class/cme001/handouts/matlab.pdf</w:t>
        </w:r>
      </w:hyperlink>
    </w:p>
    <w:p w14:paraId="15D35BBE" w14:textId="71D1FAB6" w:rsidR="005D17E5" w:rsidRPr="0065193A" w:rsidRDefault="005D17E5" w:rsidP="00217896">
      <w:pPr>
        <w:spacing w:line="360" w:lineRule="auto"/>
        <w:jc w:val="both"/>
        <w:rPr>
          <w:rFonts w:ascii="Times New Roman" w:hAnsi="Times New Roman" w:cs="Times New Roman"/>
          <w:sz w:val="24"/>
          <w:szCs w:val="24"/>
        </w:rPr>
      </w:pPr>
      <w:r>
        <w:t xml:space="preserve">[34] - </w:t>
      </w:r>
      <w:hyperlink r:id="rId85" w:history="1">
        <w:r>
          <w:rPr>
            <w:rStyle w:val="Hyperlink"/>
          </w:rPr>
          <w:t>https://www.mn.uio.no/astro/english/services/it/help/mathematics/matlab/getstart.pdf</w:t>
        </w:r>
      </w:hyperlink>
    </w:p>
    <w:p w14:paraId="07C295A9" w14:textId="77777777" w:rsidR="00C11216" w:rsidRPr="0065193A" w:rsidRDefault="00C11216" w:rsidP="00217896">
      <w:pPr>
        <w:spacing w:line="360" w:lineRule="auto"/>
        <w:jc w:val="both"/>
        <w:rPr>
          <w:rFonts w:ascii="Times New Roman" w:hAnsi="Times New Roman" w:cs="Times New Roman"/>
          <w:sz w:val="24"/>
          <w:szCs w:val="24"/>
        </w:rPr>
      </w:pPr>
    </w:p>
    <w:sectPr w:rsidR="00C11216" w:rsidRPr="0065193A">
      <w:pgSz w:w="12240" w:h="15840"/>
      <w:pgMar w:top="1417" w:right="1417" w:bottom="1417" w:left="1417"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Alin" w:date="2020-06-09T10:54:00Z" w:initials="A">
    <w:p w14:paraId="6E71B085" w14:textId="5BD240C6" w:rsidR="000C442B" w:rsidRDefault="000C442B">
      <w:pPr>
        <w:pStyle w:val="CommentText"/>
      </w:pPr>
      <w:r>
        <w:rPr>
          <w:rStyle w:val="CommentReference"/>
        </w:rPr>
        <w:annotationRef/>
      </w:r>
      <w:r>
        <w:t>check where to place this chapter</w:t>
      </w:r>
    </w:p>
    <w:p w14:paraId="1A8DDE99" w14:textId="77777777" w:rsidR="000C442B" w:rsidRDefault="000C442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A8DDE99"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227A1"/>
    <w:multiLevelType w:val="multilevel"/>
    <w:tmpl w:val="FB3E2F0E"/>
    <w:lvl w:ilvl="0">
      <w:start w:val="1"/>
      <w:numFmt w:val="none"/>
      <w:lvlText w:val="1.1.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3"/>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4486DB8"/>
    <w:multiLevelType w:val="hybridMultilevel"/>
    <w:tmpl w:val="12DE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A1402"/>
    <w:multiLevelType w:val="hybridMultilevel"/>
    <w:tmpl w:val="AB9AC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035814"/>
    <w:multiLevelType w:val="hybridMultilevel"/>
    <w:tmpl w:val="5F968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D2538D"/>
    <w:multiLevelType w:val="hybridMultilevel"/>
    <w:tmpl w:val="1BC82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E25C50"/>
    <w:multiLevelType w:val="hybridMultilevel"/>
    <w:tmpl w:val="B0E84A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7D566C"/>
    <w:multiLevelType w:val="multilevel"/>
    <w:tmpl w:val="830CF89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2."/>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62F0BBA"/>
    <w:multiLevelType w:val="hybridMultilevel"/>
    <w:tmpl w:val="0952F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507048"/>
    <w:multiLevelType w:val="multilevel"/>
    <w:tmpl w:val="B2E0AFC6"/>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E8A32BD"/>
    <w:multiLevelType w:val="hybridMultilevel"/>
    <w:tmpl w:val="BE3CB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F452FA"/>
    <w:multiLevelType w:val="multilevel"/>
    <w:tmpl w:val="50FE78EC"/>
    <w:lvl w:ilvl="0">
      <w:start w:val="1"/>
      <w:numFmt w:val="decimal"/>
      <w:lvlText w:val="%1.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8722D66"/>
    <w:multiLevelType w:val="hybridMultilevel"/>
    <w:tmpl w:val="CEFA0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394801"/>
    <w:multiLevelType w:val="hybridMultilevel"/>
    <w:tmpl w:val="2C7E4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475FDA"/>
    <w:multiLevelType w:val="hybridMultilevel"/>
    <w:tmpl w:val="E542B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A83533"/>
    <w:multiLevelType w:val="multilevel"/>
    <w:tmpl w:val="29DA039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D151ED8"/>
    <w:multiLevelType w:val="hybridMultilevel"/>
    <w:tmpl w:val="E72E7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A33D11"/>
    <w:multiLevelType w:val="hybridMultilevel"/>
    <w:tmpl w:val="E4B486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D20883"/>
    <w:multiLevelType w:val="hybridMultilevel"/>
    <w:tmpl w:val="5694CF60"/>
    <w:lvl w:ilvl="0" w:tplc="BE1265D8">
      <w:start w:val="1"/>
      <w:numFmt w:val="decimal"/>
      <w:lvlText w:val="%1.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E93BF0"/>
    <w:multiLevelType w:val="hybridMultilevel"/>
    <w:tmpl w:val="DCDC9E66"/>
    <w:lvl w:ilvl="0" w:tplc="162A923A">
      <w:start w:val="1"/>
      <w:numFmt w:val="decimal"/>
      <w:pStyle w:val="TitluCapitol"/>
      <w:lvlText w:val="%1.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69571D"/>
    <w:multiLevelType w:val="hybridMultilevel"/>
    <w:tmpl w:val="9016494A"/>
    <w:lvl w:ilvl="0" w:tplc="BE1265D8">
      <w:start w:val="1"/>
      <w:numFmt w:val="decimal"/>
      <w:lvlText w:val="%1.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1421D7"/>
    <w:multiLevelType w:val="hybridMultilevel"/>
    <w:tmpl w:val="A814A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D929AD"/>
    <w:multiLevelType w:val="hybridMultilevel"/>
    <w:tmpl w:val="05863392"/>
    <w:lvl w:ilvl="0" w:tplc="BE1265D8">
      <w:start w:val="1"/>
      <w:numFmt w:val="decimal"/>
      <w:lvlText w:val="%1.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B00EE8"/>
    <w:multiLevelType w:val="hybridMultilevel"/>
    <w:tmpl w:val="126E6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6A070B"/>
    <w:multiLevelType w:val="hybridMultilevel"/>
    <w:tmpl w:val="B86203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DE2260"/>
    <w:multiLevelType w:val="hybridMultilevel"/>
    <w:tmpl w:val="D4649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A906E1"/>
    <w:multiLevelType w:val="hybridMultilevel"/>
    <w:tmpl w:val="24A4FA0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6545451A"/>
    <w:multiLevelType w:val="hybridMultilevel"/>
    <w:tmpl w:val="A094D2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314249"/>
    <w:multiLevelType w:val="multilevel"/>
    <w:tmpl w:val="397CD6BA"/>
    <w:lvl w:ilvl="0">
      <w:start w:val="1"/>
      <w:numFmt w:val="none"/>
      <w:lvlText w:val="1.1.1.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6AC00C19"/>
    <w:multiLevelType w:val="hybridMultilevel"/>
    <w:tmpl w:val="B7D86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BA0177"/>
    <w:multiLevelType w:val="hybridMultilevel"/>
    <w:tmpl w:val="CACEC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0A77DF"/>
    <w:multiLevelType w:val="hybridMultilevel"/>
    <w:tmpl w:val="D36C72F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1" w15:restartNumberingAfterBreak="0">
    <w:nsid w:val="7B570311"/>
    <w:multiLevelType w:val="hybridMultilevel"/>
    <w:tmpl w:val="04E896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ED32A14"/>
    <w:multiLevelType w:val="singleLevel"/>
    <w:tmpl w:val="0A0A6F82"/>
    <w:lvl w:ilvl="0">
      <w:numFmt w:val="bullet"/>
      <w:lvlText w:val="-"/>
      <w:lvlJc w:val="left"/>
      <w:pPr>
        <w:tabs>
          <w:tab w:val="num" w:pos="360"/>
        </w:tabs>
        <w:ind w:left="360" w:hanging="360"/>
      </w:pPr>
      <w:rPr>
        <w:rFonts w:hint="default"/>
      </w:rPr>
    </w:lvl>
  </w:abstractNum>
  <w:num w:numId="1">
    <w:abstractNumId w:val="2"/>
  </w:num>
  <w:num w:numId="2">
    <w:abstractNumId w:val="20"/>
  </w:num>
  <w:num w:numId="3">
    <w:abstractNumId w:val="3"/>
  </w:num>
  <w:num w:numId="4">
    <w:abstractNumId w:val="29"/>
  </w:num>
  <w:num w:numId="5">
    <w:abstractNumId w:val="26"/>
  </w:num>
  <w:num w:numId="6">
    <w:abstractNumId w:val="13"/>
  </w:num>
  <w:num w:numId="7">
    <w:abstractNumId w:val="16"/>
  </w:num>
  <w:num w:numId="8">
    <w:abstractNumId w:val="24"/>
  </w:num>
  <w:num w:numId="9">
    <w:abstractNumId w:val="7"/>
  </w:num>
  <w:num w:numId="10">
    <w:abstractNumId w:val="11"/>
  </w:num>
  <w:num w:numId="11">
    <w:abstractNumId w:val="23"/>
  </w:num>
  <w:num w:numId="12">
    <w:abstractNumId w:val="25"/>
  </w:num>
  <w:num w:numId="13">
    <w:abstractNumId w:val="15"/>
  </w:num>
  <w:num w:numId="14">
    <w:abstractNumId w:val="31"/>
  </w:num>
  <w:num w:numId="15">
    <w:abstractNumId w:val="30"/>
  </w:num>
  <w:num w:numId="16">
    <w:abstractNumId w:val="1"/>
  </w:num>
  <w:num w:numId="17">
    <w:abstractNumId w:val="9"/>
  </w:num>
  <w:num w:numId="18">
    <w:abstractNumId w:val="4"/>
  </w:num>
  <w:num w:numId="19">
    <w:abstractNumId w:val="22"/>
  </w:num>
  <w:num w:numId="20">
    <w:abstractNumId w:val="28"/>
  </w:num>
  <w:num w:numId="21">
    <w:abstractNumId w:val="32"/>
  </w:num>
  <w:num w:numId="22">
    <w:abstractNumId w:val="12"/>
  </w:num>
  <w:num w:numId="23">
    <w:abstractNumId w:val="14"/>
  </w:num>
  <w:num w:numId="24">
    <w:abstractNumId w:val="10"/>
  </w:num>
  <w:num w:numId="25">
    <w:abstractNumId w:val="0"/>
  </w:num>
  <w:num w:numId="26">
    <w:abstractNumId w:val="27"/>
  </w:num>
  <w:num w:numId="27">
    <w:abstractNumId w:val="8"/>
  </w:num>
  <w:num w:numId="28">
    <w:abstractNumId w:val="6"/>
  </w:num>
  <w:num w:numId="29">
    <w:abstractNumId w:val="21"/>
  </w:num>
  <w:num w:numId="30">
    <w:abstractNumId w:val="17"/>
  </w:num>
  <w:num w:numId="31">
    <w:abstractNumId w:val="19"/>
  </w:num>
  <w:num w:numId="32">
    <w:abstractNumId w:val="5"/>
  </w:num>
  <w:num w:numId="33">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in">
    <w15:presenceInfo w15:providerId="None" w15:userId="Al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sTQ0MbAwMbE0MDNQ0lEKTi0uzszPAykwNKsFAOhALqstAAAA"/>
  </w:docVars>
  <w:rsids>
    <w:rsidRoot w:val="00C2031E"/>
    <w:rsid w:val="000000DE"/>
    <w:rsid w:val="00002D13"/>
    <w:rsid w:val="0000503E"/>
    <w:rsid w:val="000057E9"/>
    <w:rsid w:val="00011732"/>
    <w:rsid w:val="00016207"/>
    <w:rsid w:val="00021FD6"/>
    <w:rsid w:val="00022CD7"/>
    <w:rsid w:val="0002478D"/>
    <w:rsid w:val="00025222"/>
    <w:rsid w:val="00025E2F"/>
    <w:rsid w:val="00027CFA"/>
    <w:rsid w:val="000474F4"/>
    <w:rsid w:val="00057B72"/>
    <w:rsid w:val="00057F31"/>
    <w:rsid w:val="00061AE4"/>
    <w:rsid w:val="0006303A"/>
    <w:rsid w:val="000630CE"/>
    <w:rsid w:val="00064EB8"/>
    <w:rsid w:val="000652FC"/>
    <w:rsid w:val="00070AB7"/>
    <w:rsid w:val="00073EB1"/>
    <w:rsid w:val="000758DD"/>
    <w:rsid w:val="00082AC9"/>
    <w:rsid w:val="00090557"/>
    <w:rsid w:val="000938CC"/>
    <w:rsid w:val="00096F30"/>
    <w:rsid w:val="00096FE4"/>
    <w:rsid w:val="000A204C"/>
    <w:rsid w:val="000A2FAB"/>
    <w:rsid w:val="000A4921"/>
    <w:rsid w:val="000B58E0"/>
    <w:rsid w:val="000C1E13"/>
    <w:rsid w:val="000C442B"/>
    <w:rsid w:val="000C7B77"/>
    <w:rsid w:val="000D4CF8"/>
    <w:rsid w:val="000E4AD9"/>
    <w:rsid w:val="000E5C38"/>
    <w:rsid w:val="00100C6B"/>
    <w:rsid w:val="00100D5E"/>
    <w:rsid w:val="001024D7"/>
    <w:rsid w:val="00102C91"/>
    <w:rsid w:val="001053B7"/>
    <w:rsid w:val="00113E31"/>
    <w:rsid w:val="001140CF"/>
    <w:rsid w:val="00117B6F"/>
    <w:rsid w:val="001204EF"/>
    <w:rsid w:val="00122B89"/>
    <w:rsid w:val="001256BD"/>
    <w:rsid w:val="00125EB6"/>
    <w:rsid w:val="00133F71"/>
    <w:rsid w:val="00150990"/>
    <w:rsid w:val="00151F9F"/>
    <w:rsid w:val="0015277E"/>
    <w:rsid w:val="001555D9"/>
    <w:rsid w:val="00163FC2"/>
    <w:rsid w:val="00165FC5"/>
    <w:rsid w:val="00172A35"/>
    <w:rsid w:val="00173307"/>
    <w:rsid w:val="001767D0"/>
    <w:rsid w:val="00190667"/>
    <w:rsid w:val="001908C1"/>
    <w:rsid w:val="00192ED3"/>
    <w:rsid w:val="001937A7"/>
    <w:rsid w:val="001952F6"/>
    <w:rsid w:val="001A07E8"/>
    <w:rsid w:val="001A13AF"/>
    <w:rsid w:val="001B0EDC"/>
    <w:rsid w:val="001B51B7"/>
    <w:rsid w:val="001C062D"/>
    <w:rsid w:val="001C1AF5"/>
    <w:rsid w:val="001C3077"/>
    <w:rsid w:val="001C314D"/>
    <w:rsid w:val="001D3AA7"/>
    <w:rsid w:val="001D4B09"/>
    <w:rsid w:val="001D4FB0"/>
    <w:rsid w:val="001D58C7"/>
    <w:rsid w:val="001E1FAE"/>
    <w:rsid w:val="001E5D8A"/>
    <w:rsid w:val="001F4450"/>
    <w:rsid w:val="001F7DA4"/>
    <w:rsid w:val="00200ECB"/>
    <w:rsid w:val="002018AD"/>
    <w:rsid w:val="00202F26"/>
    <w:rsid w:val="0021064E"/>
    <w:rsid w:val="00216DE2"/>
    <w:rsid w:val="00217896"/>
    <w:rsid w:val="00217C71"/>
    <w:rsid w:val="002225B8"/>
    <w:rsid w:val="00226180"/>
    <w:rsid w:val="00234942"/>
    <w:rsid w:val="002407A8"/>
    <w:rsid w:val="00251806"/>
    <w:rsid w:val="00255828"/>
    <w:rsid w:val="00256AA0"/>
    <w:rsid w:val="002613BA"/>
    <w:rsid w:val="00263B5B"/>
    <w:rsid w:val="002673F8"/>
    <w:rsid w:val="002675A4"/>
    <w:rsid w:val="00267CE5"/>
    <w:rsid w:val="0027017B"/>
    <w:rsid w:val="00270A9C"/>
    <w:rsid w:val="00271702"/>
    <w:rsid w:val="002731D9"/>
    <w:rsid w:val="00276963"/>
    <w:rsid w:val="0028129F"/>
    <w:rsid w:val="00285BC4"/>
    <w:rsid w:val="00295011"/>
    <w:rsid w:val="002969DC"/>
    <w:rsid w:val="002A0A21"/>
    <w:rsid w:val="002A12A2"/>
    <w:rsid w:val="002A4F3E"/>
    <w:rsid w:val="002B28AF"/>
    <w:rsid w:val="002C1416"/>
    <w:rsid w:val="002C2DBA"/>
    <w:rsid w:val="002C5C20"/>
    <w:rsid w:val="002C6FA7"/>
    <w:rsid w:val="002C72C0"/>
    <w:rsid w:val="002C7847"/>
    <w:rsid w:val="002D313B"/>
    <w:rsid w:val="002D6324"/>
    <w:rsid w:val="002E0639"/>
    <w:rsid w:val="002E1AC6"/>
    <w:rsid w:val="002E5EB9"/>
    <w:rsid w:val="0031036F"/>
    <w:rsid w:val="003177D1"/>
    <w:rsid w:val="00320073"/>
    <w:rsid w:val="00321511"/>
    <w:rsid w:val="003220EE"/>
    <w:rsid w:val="00327C6C"/>
    <w:rsid w:val="00331DC4"/>
    <w:rsid w:val="00332373"/>
    <w:rsid w:val="00333E1F"/>
    <w:rsid w:val="00335067"/>
    <w:rsid w:val="003375D6"/>
    <w:rsid w:val="00342727"/>
    <w:rsid w:val="00346018"/>
    <w:rsid w:val="003531DC"/>
    <w:rsid w:val="00361353"/>
    <w:rsid w:val="00364CA4"/>
    <w:rsid w:val="00366537"/>
    <w:rsid w:val="00367FD1"/>
    <w:rsid w:val="00377EA9"/>
    <w:rsid w:val="00381516"/>
    <w:rsid w:val="00386D96"/>
    <w:rsid w:val="0038776B"/>
    <w:rsid w:val="003924F6"/>
    <w:rsid w:val="003929C2"/>
    <w:rsid w:val="00394CE1"/>
    <w:rsid w:val="00395206"/>
    <w:rsid w:val="00396601"/>
    <w:rsid w:val="00396C20"/>
    <w:rsid w:val="003A1753"/>
    <w:rsid w:val="003A21FE"/>
    <w:rsid w:val="003A3B8E"/>
    <w:rsid w:val="003A430A"/>
    <w:rsid w:val="003A49F1"/>
    <w:rsid w:val="003A4BD1"/>
    <w:rsid w:val="003B3964"/>
    <w:rsid w:val="003B5359"/>
    <w:rsid w:val="003C173F"/>
    <w:rsid w:val="003C3C79"/>
    <w:rsid w:val="003C6328"/>
    <w:rsid w:val="003C63ED"/>
    <w:rsid w:val="003C69BD"/>
    <w:rsid w:val="003C743B"/>
    <w:rsid w:val="003D55E0"/>
    <w:rsid w:val="003E0971"/>
    <w:rsid w:val="003E273D"/>
    <w:rsid w:val="003E35DF"/>
    <w:rsid w:val="003E446A"/>
    <w:rsid w:val="003E48A5"/>
    <w:rsid w:val="003E595B"/>
    <w:rsid w:val="003F234E"/>
    <w:rsid w:val="003F35E6"/>
    <w:rsid w:val="0040055A"/>
    <w:rsid w:val="00421A9A"/>
    <w:rsid w:val="004225ED"/>
    <w:rsid w:val="00423F82"/>
    <w:rsid w:val="00426819"/>
    <w:rsid w:val="00431BA8"/>
    <w:rsid w:val="00437BD9"/>
    <w:rsid w:val="00443F02"/>
    <w:rsid w:val="00444AA7"/>
    <w:rsid w:val="004500AD"/>
    <w:rsid w:val="00450DC5"/>
    <w:rsid w:val="0045362C"/>
    <w:rsid w:val="00454EA2"/>
    <w:rsid w:val="0045560E"/>
    <w:rsid w:val="00455DE1"/>
    <w:rsid w:val="004709DB"/>
    <w:rsid w:val="0047231F"/>
    <w:rsid w:val="0049140F"/>
    <w:rsid w:val="00491CED"/>
    <w:rsid w:val="00491DA6"/>
    <w:rsid w:val="00492881"/>
    <w:rsid w:val="0049660B"/>
    <w:rsid w:val="00496803"/>
    <w:rsid w:val="004A07FA"/>
    <w:rsid w:val="004A1EB5"/>
    <w:rsid w:val="004A4B98"/>
    <w:rsid w:val="004B10F9"/>
    <w:rsid w:val="004C0D48"/>
    <w:rsid w:val="004C4F2F"/>
    <w:rsid w:val="004C5871"/>
    <w:rsid w:val="004C5CDB"/>
    <w:rsid w:val="004C65F4"/>
    <w:rsid w:val="004D540C"/>
    <w:rsid w:val="004D5E03"/>
    <w:rsid w:val="004E3813"/>
    <w:rsid w:val="004F4168"/>
    <w:rsid w:val="004F4A2A"/>
    <w:rsid w:val="005043E0"/>
    <w:rsid w:val="00511917"/>
    <w:rsid w:val="00516EC7"/>
    <w:rsid w:val="00517F27"/>
    <w:rsid w:val="005227FB"/>
    <w:rsid w:val="00522A17"/>
    <w:rsid w:val="00522E05"/>
    <w:rsid w:val="005331C6"/>
    <w:rsid w:val="00543F01"/>
    <w:rsid w:val="00545E63"/>
    <w:rsid w:val="00546783"/>
    <w:rsid w:val="00547D55"/>
    <w:rsid w:val="0055137B"/>
    <w:rsid w:val="0055452F"/>
    <w:rsid w:val="005723F2"/>
    <w:rsid w:val="00586D2F"/>
    <w:rsid w:val="00591BC3"/>
    <w:rsid w:val="005A1CFA"/>
    <w:rsid w:val="005A4C2B"/>
    <w:rsid w:val="005B205C"/>
    <w:rsid w:val="005B7D2D"/>
    <w:rsid w:val="005D17E5"/>
    <w:rsid w:val="005D2054"/>
    <w:rsid w:val="005E37C7"/>
    <w:rsid w:val="005E79B7"/>
    <w:rsid w:val="005F49AC"/>
    <w:rsid w:val="005F4C4A"/>
    <w:rsid w:val="00610953"/>
    <w:rsid w:val="00610DD4"/>
    <w:rsid w:val="00613DE6"/>
    <w:rsid w:val="00614EEC"/>
    <w:rsid w:val="006223A5"/>
    <w:rsid w:val="00630D56"/>
    <w:rsid w:val="00635CF7"/>
    <w:rsid w:val="00640B68"/>
    <w:rsid w:val="00644B10"/>
    <w:rsid w:val="0065193A"/>
    <w:rsid w:val="0065591B"/>
    <w:rsid w:val="00660FBC"/>
    <w:rsid w:val="006619B0"/>
    <w:rsid w:val="00667A5A"/>
    <w:rsid w:val="0067163E"/>
    <w:rsid w:val="00682344"/>
    <w:rsid w:val="00683136"/>
    <w:rsid w:val="00692D63"/>
    <w:rsid w:val="006946C9"/>
    <w:rsid w:val="00697F06"/>
    <w:rsid w:val="006A6BE1"/>
    <w:rsid w:val="006B2033"/>
    <w:rsid w:val="006B3873"/>
    <w:rsid w:val="006B6A04"/>
    <w:rsid w:val="006B7ED2"/>
    <w:rsid w:val="006C16A1"/>
    <w:rsid w:val="006C3028"/>
    <w:rsid w:val="006C5645"/>
    <w:rsid w:val="006D1FDB"/>
    <w:rsid w:val="006D3796"/>
    <w:rsid w:val="006E381C"/>
    <w:rsid w:val="006E3B1F"/>
    <w:rsid w:val="006E6AA8"/>
    <w:rsid w:val="006F0015"/>
    <w:rsid w:val="006F1778"/>
    <w:rsid w:val="006F32D1"/>
    <w:rsid w:val="00700F11"/>
    <w:rsid w:val="007011E6"/>
    <w:rsid w:val="0070629C"/>
    <w:rsid w:val="00711F10"/>
    <w:rsid w:val="0071396C"/>
    <w:rsid w:val="007228A4"/>
    <w:rsid w:val="00723831"/>
    <w:rsid w:val="007246C1"/>
    <w:rsid w:val="007309DE"/>
    <w:rsid w:val="0073315B"/>
    <w:rsid w:val="0073441C"/>
    <w:rsid w:val="00737D7B"/>
    <w:rsid w:val="00740556"/>
    <w:rsid w:val="00741DDF"/>
    <w:rsid w:val="00742EB7"/>
    <w:rsid w:val="00744ACF"/>
    <w:rsid w:val="00745486"/>
    <w:rsid w:val="0075301A"/>
    <w:rsid w:val="007530F1"/>
    <w:rsid w:val="007568D5"/>
    <w:rsid w:val="00757652"/>
    <w:rsid w:val="007662CC"/>
    <w:rsid w:val="007675AC"/>
    <w:rsid w:val="007716AD"/>
    <w:rsid w:val="00774CF9"/>
    <w:rsid w:val="00775E3B"/>
    <w:rsid w:val="00786160"/>
    <w:rsid w:val="00790691"/>
    <w:rsid w:val="00790C97"/>
    <w:rsid w:val="007972FB"/>
    <w:rsid w:val="007A0DBF"/>
    <w:rsid w:val="007A29E9"/>
    <w:rsid w:val="007A3930"/>
    <w:rsid w:val="007A6DCE"/>
    <w:rsid w:val="007B13D1"/>
    <w:rsid w:val="007B4B5A"/>
    <w:rsid w:val="007C4157"/>
    <w:rsid w:val="007C4E54"/>
    <w:rsid w:val="007D242B"/>
    <w:rsid w:val="007D4A3F"/>
    <w:rsid w:val="007E0926"/>
    <w:rsid w:val="007E2144"/>
    <w:rsid w:val="007E4F7C"/>
    <w:rsid w:val="007E5EE1"/>
    <w:rsid w:val="007F40CD"/>
    <w:rsid w:val="007F691E"/>
    <w:rsid w:val="00810794"/>
    <w:rsid w:val="00814297"/>
    <w:rsid w:val="00830C75"/>
    <w:rsid w:val="0083611F"/>
    <w:rsid w:val="00836247"/>
    <w:rsid w:val="008454E8"/>
    <w:rsid w:val="0084712D"/>
    <w:rsid w:val="00850401"/>
    <w:rsid w:val="00861C7A"/>
    <w:rsid w:val="00866BE9"/>
    <w:rsid w:val="0087678C"/>
    <w:rsid w:val="00876EBC"/>
    <w:rsid w:val="00884A30"/>
    <w:rsid w:val="00887DC8"/>
    <w:rsid w:val="0089107D"/>
    <w:rsid w:val="00894D3E"/>
    <w:rsid w:val="00896279"/>
    <w:rsid w:val="008A01A9"/>
    <w:rsid w:val="008A7E8D"/>
    <w:rsid w:val="008B057B"/>
    <w:rsid w:val="008B49AA"/>
    <w:rsid w:val="008B78D1"/>
    <w:rsid w:val="008C59C0"/>
    <w:rsid w:val="008C5D19"/>
    <w:rsid w:val="008C7B79"/>
    <w:rsid w:val="008D08C8"/>
    <w:rsid w:val="008D1CA8"/>
    <w:rsid w:val="008E4121"/>
    <w:rsid w:val="008F2507"/>
    <w:rsid w:val="008F4A04"/>
    <w:rsid w:val="008F4E75"/>
    <w:rsid w:val="008F4FC4"/>
    <w:rsid w:val="008F52CD"/>
    <w:rsid w:val="008F5B1B"/>
    <w:rsid w:val="008F7F31"/>
    <w:rsid w:val="00903AC4"/>
    <w:rsid w:val="009066EC"/>
    <w:rsid w:val="00911692"/>
    <w:rsid w:val="0091181F"/>
    <w:rsid w:val="00913DCB"/>
    <w:rsid w:val="00915909"/>
    <w:rsid w:val="009203CB"/>
    <w:rsid w:val="009223A8"/>
    <w:rsid w:val="0092481B"/>
    <w:rsid w:val="0093169F"/>
    <w:rsid w:val="009347F5"/>
    <w:rsid w:val="0093762E"/>
    <w:rsid w:val="0094154C"/>
    <w:rsid w:val="0094299C"/>
    <w:rsid w:val="00943D08"/>
    <w:rsid w:val="00944142"/>
    <w:rsid w:val="0094729E"/>
    <w:rsid w:val="0096102D"/>
    <w:rsid w:val="00962090"/>
    <w:rsid w:val="00963B29"/>
    <w:rsid w:val="00965B23"/>
    <w:rsid w:val="0096769F"/>
    <w:rsid w:val="00975E5F"/>
    <w:rsid w:val="00976FE3"/>
    <w:rsid w:val="009A115D"/>
    <w:rsid w:val="009B3BDA"/>
    <w:rsid w:val="009B3D2B"/>
    <w:rsid w:val="009B590E"/>
    <w:rsid w:val="009C066E"/>
    <w:rsid w:val="009C1006"/>
    <w:rsid w:val="009C2701"/>
    <w:rsid w:val="009D0791"/>
    <w:rsid w:val="009D137E"/>
    <w:rsid w:val="009D22F0"/>
    <w:rsid w:val="009E279D"/>
    <w:rsid w:val="009E66FB"/>
    <w:rsid w:val="009E7464"/>
    <w:rsid w:val="009E76F6"/>
    <w:rsid w:val="009F3F89"/>
    <w:rsid w:val="009F6933"/>
    <w:rsid w:val="009F6F90"/>
    <w:rsid w:val="009F7A63"/>
    <w:rsid w:val="00A00531"/>
    <w:rsid w:val="00A07C02"/>
    <w:rsid w:val="00A31520"/>
    <w:rsid w:val="00A3312A"/>
    <w:rsid w:val="00A349F4"/>
    <w:rsid w:val="00A400C7"/>
    <w:rsid w:val="00A40F87"/>
    <w:rsid w:val="00A41EDA"/>
    <w:rsid w:val="00A449F0"/>
    <w:rsid w:val="00A4534F"/>
    <w:rsid w:val="00A51C7B"/>
    <w:rsid w:val="00A51E2B"/>
    <w:rsid w:val="00A54B1C"/>
    <w:rsid w:val="00A56FC3"/>
    <w:rsid w:val="00A60229"/>
    <w:rsid w:val="00A60578"/>
    <w:rsid w:val="00A62A90"/>
    <w:rsid w:val="00A66CF2"/>
    <w:rsid w:val="00A701BA"/>
    <w:rsid w:val="00A747B3"/>
    <w:rsid w:val="00A805AD"/>
    <w:rsid w:val="00A816D0"/>
    <w:rsid w:val="00A8515D"/>
    <w:rsid w:val="00A870B0"/>
    <w:rsid w:val="00A92610"/>
    <w:rsid w:val="00A9391A"/>
    <w:rsid w:val="00A94EA2"/>
    <w:rsid w:val="00A976DB"/>
    <w:rsid w:val="00AB7BA5"/>
    <w:rsid w:val="00AC074E"/>
    <w:rsid w:val="00AC0881"/>
    <w:rsid w:val="00AC0BDB"/>
    <w:rsid w:val="00AC7220"/>
    <w:rsid w:val="00AD3A31"/>
    <w:rsid w:val="00AD508A"/>
    <w:rsid w:val="00AE13D7"/>
    <w:rsid w:val="00AE5F51"/>
    <w:rsid w:val="00AE6D7D"/>
    <w:rsid w:val="00AE7AEA"/>
    <w:rsid w:val="00AF3831"/>
    <w:rsid w:val="00AF7D8A"/>
    <w:rsid w:val="00B03C3A"/>
    <w:rsid w:val="00B0561A"/>
    <w:rsid w:val="00B066A5"/>
    <w:rsid w:val="00B16EC6"/>
    <w:rsid w:val="00B261A0"/>
    <w:rsid w:val="00B31635"/>
    <w:rsid w:val="00B36AA1"/>
    <w:rsid w:val="00B36BA1"/>
    <w:rsid w:val="00B40958"/>
    <w:rsid w:val="00B5071A"/>
    <w:rsid w:val="00B50F05"/>
    <w:rsid w:val="00B5191A"/>
    <w:rsid w:val="00B662A5"/>
    <w:rsid w:val="00B667D8"/>
    <w:rsid w:val="00B66F99"/>
    <w:rsid w:val="00B6747B"/>
    <w:rsid w:val="00B807B1"/>
    <w:rsid w:val="00B86619"/>
    <w:rsid w:val="00B90DC9"/>
    <w:rsid w:val="00B96924"/>
    <w:rsid w:val="00BA2DB9"/>
    <w:rsid w:val="00BA4ABB"/>
    <w:rsid w:val="00BA6700"/>
    <w:rsid w:val="00BA68E5"/>
    <w:rsid w:val="00BA692C"/>
    <w:rsid w:val="00BA7705"/>
    <w:rsid w:val="00BB53C3"/>
    <w:rsid w:val="00BB798C"/>
    <w:rsid w:val="00BC67BF"/>
    <w:rsid w:val="00BD6291"/>
    <w:rsid w:val="00C011FA"/>
    <w:rsid w:val="00C11216"/>
    <w:rsid w:val="00C2031E"/>
    <w:rsid w:val="00C20AF0"/>
    <w:rsid w:val="00C232B4"/>
    <w:rsid w:val="00C26D99"/>
    <w:rsid w:val="00C27698"/>
    <w:rsid w:val="00C300C1"/>
    <w:rsid w:val="00C32A89"/>
    <w:rsid w:val="00C41AF5"/>
    <w:rsid w:val="00C43117"/>
    <w:rsid w:val="00C46690"/>
    <w:rsid w:val="00C53D2F"/>
    <w:rsid w:val="00C55A21"/>
    <w:rsid w:val="00C576B7"/>
    <w:rsid w:val="00C6271A"/>
    <w:rsid w:val="00C6524E"/>
    <w:rsid w:val="00C77FA8"/>
    <w:rsid w:val="00C82A23"/>
    <w:rsid w:val="00C83037"/>
    <w:rsid w:val="00C86359"/>
    <w:rsid w:val="00C93BD7"/>
    <w:rsid w:val="00C957E0"/>
    <w:rsid w:val="00C97AA6"/>
    <w:rsid w:val="00CA37F2"/>
    <w:rsid w:val="00CA7331"/>
    <w:rsid w:val="00CB0030"/>
    <w:rsid w:val="00CB317E"/>
    <w:rsid w:val="00CC2B40"/>
    <w:rsid w:val="00CD3E11"/>
    <w:rsid w:val="00CF4977"/>
    <w:rsid w:val="00CF7510"/>
    <w:rsid w:val="00D00D1C"/>
    <w:rsid w:val="00D01F8F"/>
    <w:rsid w:val="00D11C4D"/>
    <w:rsid w:val="00D11D8F"/>
    <w:rsid w:val="00D12D36"/>
    <w:rsid w:val="00D14A37"/>
    <w:rsid w:val="00D238BC"/>
    <w:rsid w:val="00D2450F"/>
    <w:rsid w:val="00D25B05"/>
    <w:rsid w:val="00D2664A"/>
    <w:rsid w:val="00D3073C"/>
    <w:rsid w:val="00D3097A"/>
    <w:rsid w:val="00D3635D"/>
    <w:rsid w:val="00D3679B"/>
    <w:rsid w:val="00D37DEF"/>
    <w:rsid w:val="00D50886"/>
    <w:rsid w:val="00D54F27"/>
    <w:rsid w:val="00D62A2E"/>
    <w:rsid w:val="00D652C7"/>
    <w:rsid w:val="00D65C3F"/>
    <w:rsid w:val="00D708E1"/>
    <w:rsid w:val="00D74EDD"/>
    <w:rsid w:val="00D83C5E"/>
    <w:rsid w:val="00D84276"/>
    <w:rsid w:val="00D842B7"/>
    <w:rsid w:val="00D859A2"/>
    <w:rsid w:val="00D85B21"/>
    <w:rsid w:val="00D87B0A"/>
    <w:rsid w:val="00D9147C"/>
    <w:rsid w:val="00DA0AFC"/>
    <w:rsid w:val="00DA5A6C"/>
    <w:rsid w:val="00DA6BB7"/>
    <w:rsid w:val="00DB26FE"/>
    <w:rsid w:val="00DC07D2"/>
    <w:rsid w:val="00DC27EF"/>
    <w:rsid w:val="00DD6026"/>
    <w:rsid w:val="00DE06D7"/>
    <w:rsid w:val="00DE3D56"/>
    <w:rsid w:val="00E01887"/>
    <w:rsid w:val="00E1152E"/>
    <w:rsid w:val="00E1370C"/>
    <w:rsid w:val="00E247F4"/>
    <w:rsid w:val="00E348D5"/>
    <w:rsid w:val="00E3591F"/>
    <w:rsid w:val="00E36A1F"/>
    <w:rsid w:val="00E45137"/>
    <w:rsid w:val="00E4609C"/>
    <w:rsid w:val="00E4625A"/>
    <w:rsid w:val="00E4665E"/>
    <w:rsid w:val="00E5135B"/>
    <w:rsid w:val="00E520F6"/>
    <w:rsid w:val="00E55DF7"/>
    <w:rsid w:val="00E567F3"/>
    <w:rsid w:val="00E641E3"/>
    <w:rsid w:val="00E66D70"/>
    <w:rsid w:val="00E70D7B"/>
    <w:rsid w:val="00E735F9"/>
    <w:rsid w:val="00E76C7E"/>
    <w:rsid w:val="00E82FEA"/>
    <w:rsid w:val="00E85AEC"/>
    <w:rsid w:val="00E8741B"/>
    <w:rsid w:val="00E87AE2"/>
    <w:rsid w:val="00E9632F"/>
    <w:rsid w:val="00EA18D1"/>
    <w:rsid w:val="00EB2FCB"/>
    <w:rsid w:val="00EB5B7C"/>
    <w:rsid w:val="00EB6ECE"/>
    <w:rsid w:val="00EC173A"/>
    <w:rsid w:val="00ED0CEE"/>
    <w:rsid w:val="00ED788E"/>
    <w:rsid w:val="00ED797A"/>
    <w:rsid w:val="00EE0812"/>
    <w:rsid w:val="00EE14A7"/>
    <w:rsid w:val="00EE71DE"/>
    <w:rsid w:val="00EF3E8E"/>
    <w:rsid w:val="00EF728B"/>
    <w:rsid w:val="00F077EE"/>
    <w:rsid w:val="00F26138"/>
    <w:rsid w:val="00F278AD"/>
    <w:rsid w:val="00F379B4"/>
    <w:rsid w:val="00F411B7"/>
    <w:rsid w:val="00F42187"/>
    <w:rsid w:val="00F575AC"/>
    <w:rsid w:val="00F6050D"/>
    <w:rsid w:val="00F67AB4"/>
    <w:rsid w:val="00F75967"/>
    <w:rsid w:val="00F76A78"/>
    <w:rsid w:val="00F81F02"/>
    <w:rsid w:val="00F822E4"/>
    <w:rsid w:val="00F85234"/>
    <w:rsid w:val="00F92509"/>
    <w:rsid w:val="00F96E4B"/>
    <w:rsid w:val="00FA513A"/>
    <w:rsid w:val="00FA7ABD"/>
    <w:rsid w:val="00FB4631"/>
    <w:rsid w:val="00FB4FE8"/>
    <w:rsid w:val="00FC0255"/>
    <w:rsid w:val="00FC1086"/>
    <w:rsid w:val="00FC23B0"/>
    <w:rsid w:val="00FD604B"/>
    <w:rsid w:val="00FE147B"/>
    <w:rsid w:val="00FE3407"/>
    <w:rsid w:val="00FF0279"/>
    <w:rsid w:val="00FF330C"/>
    <w:rsid w:val="00FF3364"/>
    <w:rsid w:val="00FF50EB"/>
    <w:rsid w:val="00FF5281"/>
    <w:rsid w:val="00FF76E0"/>
    <w:rsid w:val="00FF7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6DEBC4E8"/>
  <w15:chartTrackingRefBased/>
  <w15:docId w15:val="{A881290E-EF9F-4E83-A028-38DCD18C2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2450F"/>
    <w:rPr>
      <w:color w:val="0000FF"/>
      <w:u w:val="single"/>
    </w:rPr>
  </w:style>
  <w:style w:type="character" w:styleId="Emphasis">
    <w:name w:val="Emphasis"/>
    <w:basedOn w:val="DefaultParagraphFont"/>
    <w:uiPriority w:val="20"/>
    <w:qFormat/>
    <w:rsid w:val="00B662A5"/>
    <w:rPr>
      <w:i/>
      <w:iCs/>
    </w:rPr>
  </w:style>
  <w:style w:type="paragraph" w:styleId="ListParagraph">
    <w:name w:val="List Paragraph"/>
    <w:basedOn w:val="Normal"/>
    <w:link w:val="ListParagraphChar"/>
    <w:uiPriority w:val="34"/>
    <w:qFormat/>
    <w:rsid w:val="0006303A"/>
    <w:pPr>
      <w:ind w:left="720"/>
      <w:contextualSpacing/>
    </w:pPr>
  </w:style>
  <w:style w:type="table" w:styleId="TableGrid">
    <w:name w:val="Table Grid"/>
    <w:basedOn w:val="TableNormal"/>
    <w:uiPriority w:val="39"/>
    <w:rsid w:val="006C56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3E31"/>
    <w:rPr>
      <w:sz w:val="16"/>
      <w:szCs w:val="16"/>
    </w:rPr>
  </w:style>
  <w:style w:type="paragraph" w:styleId="CommentText">
    <w:name w:val="annotation text"/>
    <w:basedOn w:val="Normal"/>
    <w:link w:val="CommentTextChar"/>
    <w:uiPriority w:val="99"/>
    <w:semiHidden/>
    <w:unhideWhenUsed/>
    <w:rsid w:val="00113E31"/>
    <w:pPr>
      <w:spacing w:line="240" w:lineRule="auto"/>
    </w:pPr>
    <w:rPr>
      <w:sz w:val="20"/>
      <w:szCs w:val="20"/>
    </w:rPr>
  </w:style>
  <w:style w:type="character" w:customStyle="1" w:styleId="CommentTextChar">
    <w:name w:val="Comment Text Char"/>
    <w:basedOn w:val="DefaultParagraphFont"/>
    <w:link w:val="CommentText"/>
    <w:uiPriority w:val="99"/>
    <w:semiHidden/>
    <w:rsid w:val="00113E31"/>
    <w:rPr>
      <w:sz w:val="20"/>
      <w:szCs w:val="20"/>
    </w:rPr>
  </w:style>
  <w:style w:type="paragraph" w:styleId="CommentSubject">
    <w:name w:val="annotation subject"/>
    <w:basedOn w:val="CommentText"/>
    <w:next w:val="CommentText"/>
    <w:link w:val="CommentSubjectChar"/>
    <w:uiPriority w:val="99"/>
    <w:semiHidden/>
    <w:unhideWhenUsed/>
    <w:rsid w:val="00113E31"/>
    <w:rPr>
      <w:b/>
      <w:bCs/>
    </w:rPr>
  </w:style>
  <w:style w:type="character" w:customStyle="1" w:styleId="CommentSubjectChar">
    <w:name w:val="Comment Subject Char"/>
    <w:basedOn w:val="CommentTextChar"/>
    <w:link w:val="CommentSubject"/>
    <w:uiPriority w:val="99"/>
    <w:semiHidden/>
    <w:rsid w:val="00113E31"/>
    <w:rPr>
      <w:b/>
      <w:bCs/>
      <w:sz w:val="20"/>
      <w:szCs w:val="20"/>
    </w:rPr>
  </w:style>
  <w:style w:type="paragraph" w:styleId="BalloonText">
    <w:name w:val="Balloon Text"/>
    <w:basedOn w:val="Normal"/>
    <w:link w:val="BalloonTextChar"/>
    <w:uiPriority w:val="99"/>
    <w:semiHidden/>
    <w:unhideWhenUsed/>
    <w:rsid w:val="00113E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3E31"/>
    <w:rPr>
      <w:rFonts w:ascii="Segoe UI" w:hAnsi="Segoe UI" w:cs="Segoe UI"/>
      <w:sz w:val="18"/>
      <w:szCs w:val="18"/>
    </w:rPr>
  </w:style>
  <w:style w:type="paragraph" w:styleId="Title">
    <w:name w:val="Title"/>
    <w:basedOn w:val="Normal"/>
    <w:link w:val="TitleChar"/>
    <w:qFormat/>
    <w:rsid w:val="00944142"/>
    <w:pPr>
      <w:spacing w:after="0" w:line="240" w:lineRule="auto"/>
      <w:jc w:val="center"/>
    </w:pPr>
    <w:rPr>
      <w:rFonts w:ascii="Palatino Linotype" w:eastAsia="Times New Roman" w:hAnsi="Palatino Linotype" w:cs="Times New Roman"/>
      <w:sz w:val="28"/>
      <w:szCs w:val="20"/>
      <w:lang w:val="ro-RO"/>
    </w:rPr>
  </w:style>
  <w:style w:type="character" w:customStyle="1" w:styleId="TitleChar">
    <w:name w:val="Title Char"/>
    <w:basedOn w:val="DefaultParagraphFont"/>
    <w:link w:val="Title"/>
    <w:rsid w:val="00944142"/>
    <w:rPr>
      <w:rFonts w:ascii="Palatino Linotype" w:eastAsia="Times New Roman" w:hAnsi="Palatino Linotype" w:cs="Times New Roman"/>
      <w:sz w:val="28"/>
      <w:szCs w:val="20"/>
      <w:lang w:val="ro-RO"/>
    </w:rPr>
  </w:style>
  <w:style w:type="character" w:styleId="SubtleEmphasis">
    <w:name w:val="Subtle Emphasis"/>
    <w:basedOn w:val="DefaultParagraphFont"/>
    <w:uiPriority w:val="19"/>
    <w:qFormat/>
    <w:rsid w:val="00A07C02"/>
    <w:rPr>
      <w:i/>
      <w:iCs/>
      <w:color w:val="404040" w:themeColor="text1" w:themeTint="BF"/>
    </w:rPr>
  </w:style>
  <w:style w:type="paragraph" w:customStyle="1" w:styleId="TitluCapitol">
    <w:name w:val="Titlu Capitol"/>
    <w:basedOn w:val="ListParagraph"/>
    <w:link w:val="TitluCapitolChar"/>
    <w:qFormat/>
    <w:rsid w:val="00A07C02"/>
    <w:pPr>
      <w:numPr>
        <w:numId w:val="33"/>
      </w:numPr>
      <w:spacing w:line="360" w:lineRule="auto"/>
      <w:jc w:val="both"/>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A07C02"/>
  </w:style>
  <w:style w:type="character" w:customStyle="1" w:styleId="TitluCapitolChar">
    <w:name w:val="Titlu Capitol Char"/>
    <w:basedOn w:val="ListParagraphChar"/>
    <w:link w:val="TitluCapitol"/>
    <w:rsid w:val="00A07C02"/>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emf"/><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hyperlink" Target="https://www.elprocus.com/how-does-bluetooth-work/" TargetMode="External"/><Relationship Id="rId68" Type="http://schemas.openxmlformats.org/officeDocument/2006/relationships/hyperlink" Target="https://www.gme.cz/data/attachments/dsh.772-148.1.pdf" TargetMode="External"/><Relationship Id="rId84" Type="http://schemas.openxmlformats.org/officeDocument/2006/relationships/hyperlink" Target="https://web.stanford.edu/class/cme001/handouts/matlab.pdf" TargetMode="External"/><Relationship Id="rId16" Type="http://schemas.openxmlformats.org/officeDocument/2006/relationships/image" Target="media/image8.png"/><Relationship Id="rId11" Type="http://schemas.microsoft.com/office/2011/relationships/commentsExtended" Target="commentsExtended.xml"/><Relationship Id="rId32" Type="http://schemas.openxmlformats.org/officeDocument/2006/relationships/image" Target="media/image24.png"/><Relationship Id="rId37" Type="http://schemas.openxmlformats.org/officeDocument/2006/relationships/image" Target="media/image29.emf"/><Relationship Id="rId53" Type="http://schemas.openxmlformats.org/officeDocument/2006/relationships/image" Target="media/image45.png"/><Relationship Id="rId58" Type="http://schemas.openxmlformats.org/officeDocument/2006/relationships/hyperlink" Target="https://en.wikipedia.org/wiki/Robot_navigation" TargetMode="External"/><Relationship Id="rId74" Type="http://schemas.openxmlformats.org/officeDocument/2006/relationships/hyperlink" Target="https://www.cs.cmu.edu/~16831-f14/notes/F14/16831_lecture06_agiri_dmcconac_kumarsha_nbhakta.pdf" TargetMode="External"/><Relationship Id="rId79" Type="http://schemas.openxmlformats.org/officeDocument/2006/relationships/hyperlink" Target="https://www.lumitex.com/blog/lidar-technology" TargetMode="External"/><Relationship Id="rId5" Type="http://schemas.openxmlformats.org/officeDocument/2006/relationships/webSettings" Target="webSettings.xml"/><Relationship Id="rId19" Type="http://schemas.openxmlformats.org/officeDocument/2006/relationships/image" Target="media/image11.png"/><Relationship Id="rId14" Type="http://schemas.openxmlformats.org/officeDocument/2006/relationships/hyperlink" Target="https://oceanservice.noaa.gov/facts/remotesensing.html"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emf"/><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hyperlink" Target="http://robots.stanford.edu/papers/thrun.mapping-tr.pdf" TargetMode="External"/><Relationship Id="rId64" Type="http://schemas.openxmlformats.org/officeDocument/2006/relationships/hyperlink" Target="https://en.wikipedia.org/wiki/Bluetooth" TargetMode="External"/><Relationship Id="rId69" Type="http://schemas.openxmlformats.org/officeDocument/2006/relationships/hyperlink" Target="http://www.linotux.ch/arduino/HC-0305_serial_module_AT_commamd_set_201104_revised.pdf" TargetMode="External"/><Relationship Id="rId77" Type="http://schemas.openxmlformats.org/officeDocument/2006/relationships/hyperlink" Target="https://link.springer.com/referenceworkentry/10.1007%2F978-0-387-31439-6_52" TargetMode="External"/><Relationship Id="rId8" Type="http://schemas.openxmlformats.org/officeDocument/2006/relationships/image" Target="media/image3.jpeg"/><Relationship Id="rId51" Type="http://schemas.openxmlformats.org/officeDocument/2006/relationships/image" Target="media/image43.png"/><Relationship Id="rId72" Type="http://schemas.openxmlformats.org/officeDocument/2006/relationships/hyperlink" Target="http://www.arreverie.com/blogs/introduction-simultaneous-localisation-and-mapping/" TargetMode="External"/><Relationship Id="rId80" Type="http://schemas.openxmlformats.org/officeDocument/2006/relationships/hyperlink" Target="http://www.esa.int/ESA_Multimedia/Images/2012/01/LIDAR_map_of_New_Orleans_flooding_caused_by_Hurricane_Katrina_3_September_2005" TargetMode="External"/><Relationship Id="rId85" Type="http://schemas.openxmlformats.org/officeDocument/2006/relationships/hyperlink" Target="https://www.mn.uio.no/astro/english/services/it/help/mathematics/matlab/getstart.pdf"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emf"/><Relationship Id="rId46" Type="http://schemas.openxmlformats.org/officeDocument/2006/relationships/image" Target="media/image38.png"/><Relationship Id="rId59" Type="http://schemas.openxmlformats.org/officeDocument/2006/relationships/hyperlink" Target="https://oceanservice.noaa.gov/facts/lidar.html" TargetMode="External"/><Relationship Id="rId67" Type="http://schemas.openxmlformats.org/officeDocument/2006/relationships/hyperlink" Target="https://techdifferences.com/difference-between-bluetooth-and-wifi.html" TargetMode="Externa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hyperlink" Target="https://www.terabee.com/time-of-flight-principle/" TargetMode="External"/><Relationship Id="rId70" Type="http://schemas.openxmlformats.org/officeDocument/2006/relationships/hyperlink" Target="https://components101.com/wireless/hc-05-bluetooth-module" TargetMode="External"/><Relationship Id="rId75" Type="http://schemas.openxmlformats.org/officeDocument/2006/relationships/hyperlink" Target="https://www.researchgate.net/figure/Topological-Mapping-a-Building-map-of-sections-A-with-robot-following-two-different_fig22_269573252" TargetMode="External"/><Relationship Id="rId83" Type="http://schemas.openxmlformats.org/officeDocument/2006/relationships/hyperlink" Target="https://www.bu.edu/tech/files/2017/01/intro_matlab_2017Spring.pdf"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emf"/><Relationship Id="rId49" Type="http://schemas.openxmlformats.org/officeDocument/2006/relationships/image" Target="media/image41.png"/><Relationship Id="rId57" Type="http://schemas.openxmlformats.org/officeDocument/2006/relationships/hyperlink" Target="https://ri.cmu.edu/pub_files/2009/1/thesis_revision_2009_02_13.pdf" TargetMode="External"/><Relationship Id="rId10" Type="http://schemas.openxmlformats.org/officeDocument/2006/relationships/comments" Target="comments.xml"/><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hyperlink" Target="https://levelfivesupplies.com/100-real-world-applications-of-lidar-technology/" TargetMode="External"/><Relationship Id="rId65" Type="http://schemas.openxmlformats.org/officeDocument/2006/relationships/hyperlink" Target="https://learn.sparkfun.com/tutorials/tfmini---micro-lidar-module-hookup-guide/all" TargetMode="External"/><Relationship Id="rId73" Type="http://schemas.openxmlformats.org/officeDocument/2006/relationships/hyperlink" Target="https://en.wikipedia.org/wiki/Simultaneous_localization_and_mapping" TargetMode="External"/><Relationship Id="rId78" Type="http://schemas.openxmlformats.org/officeDocument/2006/relationships/hyperlink" Target="file:///C:\Users\Alin\Downloads\NOV152937.pdf" TargetMode="External"/><Relationship Id="rId81" Type="http://schemas.openxmlformats.org/officeDocument/2006/relationships/hyperlink" Target="https://www.robotshop.com/media/files/pdf/arduinomega2560datasheet.pdf" TargetMode="External"/><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hyperlink" Target="https://en.wikipedia.org/wiki/Robotic_mapping" TargetMode="External"/><Relationship Id="rId76" Type="http://schemas.openxmlformats.org/officeDocument/2006/relationships/hyperlink" Target="https://en.wikipedia.org/wiki/Concept_map" TargetMode="External"/><Relationship Id="rId7" Type="http://schemas.openxmlformats.org/officeDocument/2006/relationships/image" Target="media/image2.png"/><Relationship Id="rId71" Type="http://schemas.openxmlformats.org/officeDocument/2006/relationships/hyperlink" Target="file:///D:\Carmen\disertatie\02_Researches\applsci-09-02105.pdf" TargetMode="External"/><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hyperlink" Target="https://en.wikipedia.org/wiki/Bluetooth" TargetMode="External"/><Relationship Id="rId87" Type="http://schemas.microsoft.com/office/2011/relationships/people" Target="people.xml"/><Relationship Id="rId61" Type="http://schemas.openxmlformats.org/officeDocument/2006/relationships/hyperlink" Target="https://cdn-shop.adafruit.com/product-files/3978/3978_manual_SJ-PM-TFmini-T-01_A03ProductManual_EN.pdf" TargetMode="External"/><Relationship Id="rId82" Type="http://schemas.openxmlformats.org/officeDocument/2006/relationships/hyperlink" Target="https://www.theengineeringprojects.com/2018/06/introduction-to-arduino-mega-2560.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0A827F-1AB6-4436-9913-50839302CA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81</TotalTime>
  <Pages>47</Pages>
  <Words>7148</Words>
  <Characters>40746</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n</dc:creator>
  <cp:keywords/>
  <dc:description/>
  <cp:lastModifiedBy>Alin</cp:lastModifiedBy>
  <cp:revision>670</cp:revision>
  <dcterms:created xsi:type="dcterms:W3CDTF">2020-03-29T09:29:00Z</dcterms:created>
  <dcterms:modified xsi:type="dcterms:W3CDTF">2020-06-17T15:00:00Z</dcterms:modified>
</cp:coreProperties>
</file>